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horzAnchor="margin" w:tblpXSpec="center" w:tblpY="-720"/>
        <w:tblW w:w="5000" w:type="pct"/>
        <w:tblLook w:val="04A0" w:firstRow="1" w:lastRow="0" w:firstColumn="1" w:lastColumn="0" w:noHBand="0" w:noVBand="1"/>
      </w:tblPr>
      <w:tblGrid>
        <w:gridCol w:w="6182"/>
        <w:gridCol w:w="734"/>
        <w:gridCol w:w="607"/>
        <w:gridCol w:w="457"/>
        <w:gridCol w:w="1380"/>
      </w:tblGrid>
      <w:tr w:rsidR="00A343DE" w:rsidRPr="00A343DE" w14:paraId="1CB7BF2E" w14:textId="77777777" w:rsidTr="00A14614">
        <w:trPr>
          <w:trHeight w:val="20"/>
        </w:trPr>
        <w:tc>
          <w:tcPr>
            <w:tcW w:w="5000" w:type="pct"/>
            <w:gridSpan w:val="5"/>
            <w:tcBorders>
              <w:top w:val="nil"/>
              <w:left w:val="nil"/>
              <w:bottom w:val="nil"/>
              <w:right w:val="nil"/>
            </w:tcBorders>
          </w:tcPr>
          <w:p w14:paraId="59B1845D" w14:textId="5DA075B9" w:rsidR="002F31BA" w:rsidRPr="00A343DE" w:rsidRDefault="002F31BA" w:rsidP="00A14614">
            <w:pPr>
              <w:jc w:val="center"/>
              <w:rPr>
                <w:rFonts w:asciiTheme="minorHAnsi" w:hAnsiTheme="minorHAnsi" w:cstheme="minorHAnsi"/>
                <w:b/>
                <w:smallCaps/>
                <w:sz w:val="28"/>
                <w:szCs w:val="28"/>
              </w:rPr>
            </w:pPr>
            <w:r w:rsidRPr="00A343DE">
              <w:rPr>
                <w:rFonts w:asciiTheme="minorHAnsi" w:hAnsiTheme="minorHAnsi" w:cstheme="minorHAnsi"/>
                <w:smallCaps/>
                <w:sz w:val="28"/>
                <w:szCs w:val="28"/>
              </w:rPr>
              <w:t>C</w:t>
            </w:r>
            <w:r w:rsidRPr="00A343DE">
              <w:rPr>
                <w:rFonts w:asciiTheme="minorHAnsi" w:hAnsiTheme="minorHAnsi" w:cstheme="minorHAnsi"/>
                <w:b/>
                <w:smallCaps/>
                <w:sz w:val="28"/>
                <w:szCs w:val="28"/>
              </w:rPr>
              <w:t xml:space="preserve">ornell Cooperative Extension Association of </w:t>
            </w:r>
            <w:r w:rsidR="00586867" w:rsidRPr="00A343DE">
              <w:rPr>
                <w:rFonts w:asciiTheme="minorHAnsi" w:hAnsiTheme="minorHAnsi" w:cstheme="minorHAnsi"/>
                <w:b/>
                <w:smallCaps/>
                <w:sz w:val="28"/>
                <w:szCs w:val="28"/>
              </w:rPr>
              <w:t>Orange</w:t>
            </w:r>
            <w:r w:rsidRPr="00A343DE">
              <w:rPr>
                <w:rFonts w:asciiTheme="minorHAnsi" w:hAnsiTheme="minorHAnsi" w:cstheme="minorHAnsi"/>
                <w:b/>
                <w:smallCaps/>
                <w:sz w:val="28"/>
                <w:szCs w:val="28"/>
              </w:rPr>
              <w:t xml:space="preserve"> County</w:t>
            </w:r>
          </w:p>
          <w:p w14:paraId="0A2FC772" w14:textId="77777777" w:rsidR="002F31BA" w:rsidRPr="00A343DE" w:rsidRDefault="002F31BA" w:rsidP="00A14614">
            <w:pPr>
              <w:jc w:val="center"/>
              <w:rPr>
                <w:b/>
                <w:smallCaps/>
                <w:sz w:val="28"/>
                <w:szCs w:val="28"/>
              </w:rPr>
            </w:pPr>
            <w:r w:rsidRPr="00A343DE">
              <w:rPr>
                <w:rFonts w:asciiTheme="minorHAnsi" w:hAnsiTheme="minorHAnsi" w:cstheme="minorHAnsi"/>
                <w:b/>
                <w:smallCaps/>
                <w:sz w:val="28"/>
                <w:szCs w:val="28"/>
              </w:rPr>
              <w:t xml:space="preserve">Staff Position Description </w:t>
            </w:r>
          </w:p>
          <w:p w14:paraId="660303DA" w14:textId="77777777" w:rsidR="002F31BA" w:rsidRPr="00A343DE" w:rsidRDefault="002F31BA" w:rsidP="00A14614">
            <w:pPr>
              <w:jc w:val="center"/>
              <w:rPr>
                <w:b/>
                <w:bCs/>
                <w:i/>
                <w:iCs/>
                <w:smallCaps/>
                <w:sz w:val="12"/>
                <w:szCs w:val="12"/>
              </w:rPr>
            </w:pPr>
          </w:p>
        </w:tc>
      </w:tr>
      <w:tr w:rsidR="00A343DE" w:rsidRPr="00A343DE" w14:paraId="69E43EDF" w14:textId="77777777" w:rsidTr="00A14614">
        <w:trPr>
          <w:trHeight w:val="20"/>
        </w:trPr>
        <w:tc>
          <w:tcPr>
            <w:tcW w:w="3303" w:type="pct"/>
            <w:tcBorders>
              <w:top w:val="nil"/>
              <w:left w:val="nil"/>
              <w:bottom w:val="nil"/>
              <w:right w:val="nil"/>
            </w:tcBorders>
          </w:tcPr>
          <w:p w14:paraId="502DFA49" w14:textId="6FD12863" w:rsidR="002F31BA" w:rsidRPr="00A343DE" w:rsidRDefault="002F31BA" w:rsidP="00A14614">
            <w:pPr>
              <w:rPr>
                <w:rFonts w:asciiTheme="minorHAnsi" w:hAnsiTheme="minorHAnsi" w:cstheme="minorHAnsi"/>
                <w:sz w:val="22"/>
                <w:szCs w:val="22"/>
              </w:rPr>
            </w:pPr>
            <w:r w:rsidRPr="00A343DE">
              <w:rPr>
                <w:rFonts w:asciiTheme="minorHAnsi" w:hAnsiTheme="minorHAnsi" w:cstheme="minorHAnsi"/>
                <w:b/>
                <w:sz w:val="22"/>
                <w:szCs w:val="22"/>
              </w:rPr>
              <w:t>Current Incumbent, if any</w:t>
            </w:r>
            <w:r w:rsidRPr="00A343DE">
              <w:rPr>
                <w:rFonts w:asciiTheme="minorHAnsi" w:hAnsiTheme="minorHAnsi" w:cstheme="minorHAnsi"/>
                <w:sz w:val="22"/>
                <w:szCs w:val="22"/>
              </w:rPr>
              <w:t xml:space="preserve">: </w:t>
            </w:r>
          </w:p>
        </w:tc>
        <w:tc>
          <w:tcPr>
            <w:tcW w:w="1697" w:type="pct"/>
            <w:gridSpan w:val="4"/>
            <w:tcBorders>
              <w:top w:val="nil"/>
              <w:left w:val="nil"/>
              <w:bottom w:val="nil"/>
              <w:right w:val="nil"/>
            </w:tcBorders>
          </w:tcPr>
          <w:p w14:paraId="0EE7B3AA" w14:textId="5DB76C38" w:rsidR="002F31BA" w:rsidRPr="00A343DE" w:rsidRDefault="002F31BA" w:rsidP="00A14614">
            <w:pPr>
              <w:rPr>
                <w:rFonts w:asciiTheme="minorHAnsi" w:hAnsiTheme="minorHAnsi" w:cstheme="minorHAnsi"/>
                <w:sz w:val="22"/>
                <w:szCs w:val="22"/>
              </w:rPr>
            </w:pPr>
            <w:r w:rsidRPr="00A343DE">
              <w:rPr>
                <w:rFonts w:asciiTheme="minorHAnsi" w:hAnsiTheme="minorHAnsi" w:cstheme="minorHAnsi"/>
                <w:b/>
                <w:sz w:val="22"/>
                <w:szCs w:val="22"/>
              </w:rPr>
              <w:t xml:space="preserve">Date: </w:t>
            </w:r>
            <w:r w:rsidR="00586867" w:rsidRPr="00A343DE">
              <w:rPr>
                <w:rFonts w:asciiTheme="minorHAnsi" w:hAnsiTheme="minorHAnsi" w:cstheme="minorHAnsi"/>
                <w:b/>
                <w:sz w:val="22"/>
                <w:szCs w:val="22"/>
              </w:rPr>
              <w:t>2-13-2026</w:t>
            </w:r>
            <w:r w:rsidRPr="00A343DE">
              <w:rPr>
                <w:rFonts w:asciiTheme="minorHAnsi" w:hAnsiTheme="minorHAnsi" w:cstheme="minorHAnsi"/>
                <w:sz w:val="22"/>
                <w:szCs w:val="22"/>
              </w:rPr>
              <w:t xml:space="preserve"> </w:t>
            </w:r>
          </w:p>
        </w:tc>
      </w:tr>
      <w:tr w:rsidR="00A343DE" w:rsidRPr="00A343DE" w14:paraId="62399DA3" w14:textId="77777777" w:rsidTr="00A14614">
        <w:trPr>
          <w:trHeight w:val="20"/>
        </w:trPr>
        <w:tc>
          <w:tcPr>
            <w:tcW w:w="3303" w:type="pct"/>
            <w:tcBorders>
              <w:top w:val="nil"/>
              <w:left w:val="nil"/>
              <w:bottom w:val="nil"/>
              <w:right w:val="nil"/>
            </w:tcBorders>
          </w:tcPr>
          <w:p w14:paraId="744CE11A" w14:textId="33A73E05" w:rsidR="002F31BA" w:rsidRPr="00A343DE" w:rsidRDefault="002F31BA" w:rsidP="00A14614">
            <w:pPr>
              <w:rPr>
                <w:rFonts w:asciiTheme="minorHAnsi" w:hAnsiTheme="minorHAnsi" w:cstheme="minorHAnsi"/>
                <w:sz w:val="22"/>
                <w:szCs w:val="22"/>
              </w:rPr>
            </w:pPr>
            <w:r w:rsidRPr="00A343DE">
              <w:rPr>
                <w:rFonts w:asciiTheme="minorHAnsi" w:hAnsiTheme="minorHAnsi" w:cstheme="minorHAnsi"/>
                <w:b/>
                <w:sz w:val="22"/>
                <w:szCs w:val="22"/>
              </w:rPr>
              <w:t>CCE Classification Job Title:</w:t>
            </w:r>
            <w:r w:rsidRPr="00A343DE">
              <w:rPr>
                <w:rFonts w:asciiTheme="minorHAnsi" w:hAnsiTheme="minorHAnsi" w:cstheme="minorHAnsi"/>
                <w:sz w:val="22"/>
                <w:szCs w:val="22"/>
              </w:rPr>
              <w:t xml:space="preserve"> </w:t>
            </w:r>
            <w:r w:rsidR="00586867" w:rsidRPr="00A343DE">
              <w:rPr>
                <w:rFonts w:asciiTheme="minorHAnsi" w:hAnsiTheme="minorHAnsi" w:cstheme="minorHAnsi"/>
                <w:sz w:val="22"/>
                <w:szCs w:val="22"/>
              </w:rPr>
              <w:t>Association Issue Leader</w:t>
            </w:r>
          </w:p>
        </w:tc>
        <w:tc>
          <w:tcPr>
            <w:tcW w:w="1697" w:type="pct"/>
            <w:gridSpan w:val="4"/>
            <w:tcBorders>
              <w:top w:val="nil"/>
              <w:left w:val="nil"/>
              <w:bottom w:val="nil"/>
              <w:right w:val="nil"/>
            </w:tcBorders>
          </w:tcPr>
          <w:p w14:paraId="44649875" w14:textId="542C5591" w:rsidR="002F31BA" w:rsidRPr="00A343DE" w:rsidRDefault="002F31BA" w:rsidP="00A14614">
            <w:pPr>
              <w:rPr>
                <w:rFonts w:asciiTheme="minorHAnsi" w:hAnsiTheme="minorHAnsi" w:cstheme="minorHAnsi"/>
                <w:b/>
                <w:sz w:val="22"/>
                <w:szCs w:val="22"/>
              </w:rPr>
            </w:pPr>
            <w:r w:rsidRPr="00A343DE">
              <w:rPr>
                <w:rFonts w:asciiTheme="minorHAnsi" w:hAnsiTheme="minorHAnsi" w:cstheme="minorHAnsi"/>
                <w:b/>
                <w:sz w:val="22"/>
                <w:szCs w:val="22"/>
              </w:rPr>
              <w:t xml:space="preserve">Position #:  </w:t>
            </w:r>
          </w:p>
        </w:tc>
      </w:tr>
      <w:tr w:rsidR="00A343DE" w:rsidRPr="00A343DE" w14:paraId="5919BCC7" w14:textId="77777777" w:rsidTr="00A14614">
        <w:trPr>
          <w:trHeight w:val="20"/>
        </w:trPr>
        <w:tc>
          <w:tcPr>
            <w:tcW w:w="3303" w:type="pct"/>
            <w:tcBorders>
              <w:top w:val="nil"/>
              <w:left w:val="nil"/>
              <w:bottom w:val="nil"/>
              <w:right w:val="nil"/>
            </w:tcBorders>
          </w:tcPr>
          <w:p w14:paraId="57616DF3" w14:textId="5D6D8092" w:rsidR="002F31BA" w:rsidRPr="00A343DE" w:rsidRDefault="002F31BA" w:rsidP="00A14614">
            <w:pPr>
              <w:rPr>
                <w:rFonts w:asciiTheme="minorHAnsi" w:hAnsiTheme="minorHAnsi" w:cstheme="minorHAnsi"/>
                <w:sz w:val="22"/>
                <w:szCs w:val="22"/>
              </w:rPr>
            </w:pPr>
            <w:r w:rsidRPr="00A343DE">
              <w:rPr>
                <w:rFonts w:asciiTheme="minorHAnsi" w:hAnsiTheme="minorHAnsi" w:cstheme="minorHAnsi"/>
                <w:b/>
                <w:sz w:val="22"/>
                <w:szCs w:val="22"/>
              </w:rPr>
              <w:t>Working Title</w:t>
            </w:r>
            <w:proofErr w:type="gramStart"/>
            <w:r w:rsidRPr="00A343DE">
              <w:rPr>
                <w:rFonts w:asciiTheme="minorHAnsi" w:hAnsiTheme="minorHAnsi" w:cstheme="minorHAnsi"/>
                <w:sz w:val="22"/>
                <w:szCs w:val="22"/>
              </w:rPr>
              <w:t xml:space="preserve">:  </w:t>
            </w:r>
            <w:r w:rsidR="00586867" w:rsidRPr="00A343DE">
              <w:rPr>
                <w:rFonts w:asciiTheme="minorHAnsi" w:hAnsiTheme="minorHAnsi" w:cstheme="minorHAnsi"/>
                <w:sz w:val="22"/>
                <w:szCs w:val="22"/>
              </w:rPr>
              <w:t>Agriculture</w:t>
            </w:r>
            <w:proofErr w:type="gramEnd"/>
            <w:r w:rsidR="00586867" w:rsidRPr="00A343DE">
              <w:rPr>
                <w:rFonts w:asciiTheme="minorHAnsi" w:hAnsiTheme="minorHAnsi" w:cstheme="minorHAnsi"/>
                <w:sz w:val="22"/>
                <w:szCs w:val="22"/>
              </w:rPr>
              <w:t xml:space="preserve"> Issue Leader</w:t>
            </w:r>
          </w:p>
        </w:tc>
        <w:tc>
          <w:tcPr>
            <w:tcW w:w="716" w:type="pct"/>
            <w:gridSpan w:val="2"/>
            <w:tcBorders>
              <w:top w:val="nil"/>
              <w:left w:val="nil"/>
              <w:bottom w:val="nil"/>
              <w:right w:val="nil"/>
            </w:tcBorders>
          </w:tcPr>
          <w:p w14:paraId="4FC3E728" w14:textId="6B3F01BA" w:rsidR="002F31BA" w:rsidRPr="00A343DE" w:rsidRDefault="002F31BA" w:rsidP="00A14614">
            <w:pPr>
              <w:rPr>
                <w:rFonts w:asciiTheme="minorHAnsi" w:hAnsiTheme="minorHAnsi" w:cstheme="minorHAnsi"/>
                <w:b/>
                <w:sz w:val="22"/>
                <w:szCs w:val="22"/>
              </w:rPr>
            </w:pPr>
            <w:r w:rsidRPr="00A343DE">
              <w:rPr>
                <w:rFonts w:asciiTheme="minorHAnsi" w:hAnsiTheme="minorHAnsi" w:cstheme="minorHAnsi"/>
                <w:b/>
                <w:sz w:val="22"/>
                <w:szCs w:val="22"/>
              </w:rPr>
              <w:t xml:space="preserve">FTE:  </w:t>
            </w:r>
            <w:r w:rsidR="00586867" w:rsidRPr="00A343DE">
              <w:rPr>
                <w:rFonts w:asciiTheme="minorHAnsi" w:hAnsiTheme="minorHAnsi" w:cstheme="minorHAnsi"/>
                <w:sz w:val="22"/>
                <w:szCs w:val="22"/>
              </w:rPr>
              <w:t>1.0</w:t>
            </w:r>
          </w:p>
        </w:tc>
        <w:tc>
          <w:tcPr>
            <w:tcW w:w="982" w:type="pct"/>
            <w:gridSpan w:val="2"/>
            <w:tcBorders>
              <w:top w:val="nil"/>
              <w:left w:val="nil"/>
              <w:bottom w:val="nil"/>
              <w:right w:val="nil"/>
            </w:tcBorders>
          </w:tcPr>
          <w:p w14:paraId="2987C83E" w14:textId="77777777" w:rsidR="002F31BA" w:rsidRPr="00A343DE" w:rsidRDefault="002F31BA" w:rsidP="00A14614">
            <w:pPr>
              <w:rPr>
                <w:rFonts w:asciiTheme="minorHAnsi" w:hAnsiTheme="minorHAnsi" w:cstheme="minorHAnsi"/>
              </w:rPr>
            </w:pPr>
          </w:p>
        </w:tc>
      </w:tr>
      <w:tr w:rsidR="00A343DE" w:rsidRPr="00A343DE" w14:paraId="1CD86D34" w14:textId="77777777" w:rsidTr="00A14614">
        <w:trPr>
          <w:trHeight w:val="20"/>
        </w:trPr>
        <w:tc>
          <w:tcPr>
            <w:tcW w:w="3303" w:type="pct"/>
            <w:tcBorders>
              <w:top w:val="nil"/>
              <w:left w:val="nil"/>
              <w:bottom w:val="single" w:sz="4" w:space="0" w:color="auto"/>
              <w:right w:val="nil"/>
            </w:tcBorders>
          </w:tcPr>
          <w:p w14:paraId="4B6BF85B" w14:textId="593C5872" w:rsidR="002F31BA" w:rsidRPr="00A343DE" w:rsidRDefault="002F31BA" w:rsidP="00A14614">
            <w:pPr>
              <w:rPr>
                <w:rFonts w:asciiTheme="minorHAnsi" w:hAnsiTheme="minorHAnsi" w:cstheme="minorHAnsi"/>
                <w:sz w:val="22"/>
                <w:szCs w:val="22"/>
              </w:rPr>
            </w:pPr>
            <w:r w:rsidRPr="00A343DE">
              <w:rPr>
                <w:rFonts w:asciiTheme="minorHAnsi" w:hAnsiTheme="minorHAnsi" w:cstheme="minorHAnsi"/>
                <w:b/>
                <w:sz w:val="22"/>
                <w:szCs w:val="22"/>
              </w:rPr>
              <w:t>Reason</w:t>
            </w:r>
            <w:r w:rsidRPr="00A343DE">
              <w:rPr>
                <w:rFonts w:asciiTheme="minorHAnsi" w:hAnsiTheme="minorHAnsi" w:cstheme="minorHAnsi"/>
                <w:sz w:val="22"/>
                <w:szCs w:val="22"/>
              </w:rPr>
              <w:t xml:space="preserve">:  </w:t>
            </w:r>
            <w:r w:rsidRPr="00A343DE">
              <w:rPr>
                <w:rFonts w:cstheme="minorHAnsi"/>
                <w:sz w:val="19"/>
                <w:szCs w:val="19"/>
              </w:rPr>
              <w:fldChar w:fldCharType="begin">
                <w:ffData>
                  <w:name w:val="Check34"/>
                  <w:enabled/>
                  <w:calcOnExit w:val="0"/>
                  <w:checkBox>
                    <w:size w:val="18"/>
                    <w:default w:val="0"/>
                  </w:checkBox>
                </w:ffData>
              </w:fldChar>
            </w:r>
            <w:r w:rsidRPr="00A343DE">
              <w:rPr>
                <w:rFonts w:asciiTheme="minorHAnsi" w:hAnsiTheme="minorHAnsi" w:cstheme="minorHAnsi"/>
                <w:sz w:val="19"/>
                <w:szCs w:val="19"/>
              </w:rPr>
              <w:instrText xml:space="preserve"> FORMCHECKBOX </w:instrText>
            </w:r>
            <w:r w:rsidRPr="00A343DE">
              <w:rPr>
                <w:rFonts w:cstheme="minorHAnsi"/>
                <w:sz w:val="19"/>
                <w:szCs w:val="19"/>
              </w:rPr>
            </w:r>
            <w:r w:rsidRPr="00A343DE">
              <w:rPr>
                <w:rFonts w:cstheme="minorHAnsi"/>
                <w:sz w:val="19"/>
                <w:szCs w:val="19"/>
              </w:rPr>
              <w:fldChar w:fldCharType="separate"/>
            </w:r>
            <w:r w:rsidRPr="00A343DE">
              <w:rPr>
                <w:rFonts w:cstheme="minorHAnsi"/>
                <w:sz w:val="19"/>
                <w:szCs w:val="19"/>
              </w:rPr>
              <w:fldChar w:fldCharType="end"/>
            </w:r>
            <w:r w:rsidRPr="00A343DE">
              <w:rPr>
                <w:rFonts w:asciiTheme="minorHAnsi" w:hAnsiTheme="minorHAnsi" w:cstheme="minorHAnsi"/>
                <w:sz w:val="19"/>
                <w:szCs w:val="19"/>
              </w:rPr>
              <w:t xml:space="preserve"> </w:t>
            </w:r>
            <w:r w:rsidRPr="00A343DE">
              <w:rPr>
                <w:rFonts w:asciiTheme="minorHAnsi" w:hAnsiTheme="minorHAnsi" w:cstheme="minorHAnsi"/>
              </w:rPr>
              <w:t>New Position</w:t>
            </w:r>
            <w:r w:rsidRPr="00A343DE">
              <w:rPr>
                <w:rFonts w:asciiTheme="minorHAnsi" w:hAnsiTheme="minorHAnsi" w:cstheme="minorHAnsi"/>
                <w:sz w:val="19"/>
                <w:szCs w:val="19"/>
              </w:rPr>
              <w:t xml:space="preserve">  </w:t>
            </w:r>
            <w:r w:rsidR="00586867" w:rsidRPr="00A343DE">
              <w:rPr>
                <w:rFonts w:cstheme="minorHAnsi"/>
                <w:sz w:val="19"/>
                <w:szCs w:val="19"/>
              </w:rPr>
              <w:fldChar w:fldCharType="begin">
                <w:ffData>
                  <w:name w:val="Check34"/>
                  <w:enabled/>
                  <w:calcOnExit w:val="0"/>
                  <w:checkBox>
                    <w:size w:val="18"/>
                    <w:default w:val="1"/>
                  </w:checkBox>
                </w:ffData>
              </w:fldChar>
            </w:r>
            <w:bookmarkStart w:id="0" w:name="Check34"/>
            <w:r w:rsidR="00586867" w:rsidRPr="00A343DE">
              <w:rPr>
                <w:rFonts w:cstheme="minorHAnsi"/>
                <w:sz w:val="19"/>
                <w:szCs w:val="19"/>
              </w:rPr>
              <w:instrText xml:space="preserve"> FORMCHECKBOX </w:instrText>
            </w:r>
            <w:r w:rsidR="00586867" w:rsidRPr="00A343DE">
              <w:rPr>
                <w:rFonts w:cstheme="minorHAnsi"/>
                <w:sz w:val="19"/>
                <w:szCs w:val="19"/>
              </w:rPr>
            </w:r>
            <w:r w:rsidR="00586867" w:rsidRPr="00A343DE">
              <w:rPr>
                <w:rFonts w:cstheme="minorHAnsi"/>
                <w:sz w:val="19"/>
                <w:szCs w:val="19"/>
              </w:rPr>
              <w:fldChar w:fldCharType="separate"/>
            </w:r>
            <w:r w:rsidR="00586867" w:rsidRPr="00A343DE">
              <w:rPr>
                <w:rFonts w:cstheme="minorHAnsi"/>
                <w:sz w:val="19"/>
                <w:szCs w:val="19"/>
              </w:rPr>
              <w:fldChar w:fldCharType="end"/>
            </w:r>
            <w:bookmarkEnd w:id="0"/>
            <w:r w:rsidRPr="00A343DE">
              <w:rPr>
                <w:rFonts w:asciiTheme="minorHAnsi" w:hAnsiTheme="minorHAnsi" w:cstheme="minorHAnsi"/>
                <w:sz w:val="19"/>
                <w:szCs w:val="19"/>
              </w:rPr>
              <w:t xml:space="preserve"> </w:t>
            </w:r>
            <w:r w:rsidRPr="00A343DE">
              <w:rPr>
                <w:rFonts w:asciiTheme="minorHAnsi" w:hAnsiTheme="minorHAnsi" w:cstheme="minorHAnsi"/>
              </w:rPr>
              <w:t>Revision</w:t>
            </w:r>
            <w:r w:rsidRPr="00A343DE">
              <w:rPr>
                <w:rFonts w:asciiTheme="minorHAnsi" w:hAnsiTheme="minorHAnsi" w:cstheme="minorHAnsi"/>
                <w:sz w:val="19"/>
                <w:szCs w:val="19"/>
              </w:rPr>
              <w:t xml:space="preserve"> </w:t>
            </w:r>
          </w:p>
        </w:tc>
        <w:tc>
          <w:tcPr>
            <w:tcW w:w="392" w:type="pct"/>
            <w:tcBorders>
              <w:top w:val="nil"/>
              <w:left w:val="nil"/>
              <w:bottom w:val="single" w:sz="4" w:space="0" w:color="auto"/>
              <w:right w:val="nil"/>
            </w:tcBorders>
          </w:tcPr>
          <w:p w14:paraId="0823A1A4" w14:textId="77777777" w:rsidR="002F31BA" w:rsidRPr="00A343DE" w:rsidRDefault="002F31BA" w:rsidP="00A14614">
            <w:pPr>
              <w:rPr>
                <w:rFonts w:asciiTheme="minorHAnsi" w:hAnsiTheme="minorHAnsi" w:cstheme="minorHAnsi"/>
                <w:b/>
                <w:sz w:val="22"/>
                <w:szCs w:val="22"/>
              </w:rPr>
            </w:pPr>
            <w:r w:rsidRPr="00A343DE">
              <w:rPr>
                <w:rFonts w:asciiTheme="minorHAnsi" w:hAnsiTheme="minorHAnsi" w:cstheme="minorHAnsi"/>
                <w:b/>
                <w:sz w:val="22"/>
                <w:szCs w:val="22"/>
              </w:rPr>
              <w:t>FLSA:</w:t>
            </w:r>
          </w:p>
        </w:tc>
        <w:tc>
          <w:tcPr>
            <w:tcW w:w="568" w:type="pct"/>
            <w:gridSpan w:val="2"/>
            <w:tcBorders>
              <w:top w:val="nil"/>
              <w:left w:val="nil"/>
              <w:bottom w:val="single" w:sz="4" w:space="0" w:color="auto"/>
              <w:right w:val="nil"/>
            </w:tcBorders>
          </w:tcPr>
          <w:p w14:paraId="59FCB73D" w14:textId="767DC8B7" w:rsidR="002F31BA" w:rsidRPr="00A343DE" w:rsidRDefault="00586867" w:rsidP="00A14614">
            <w:pPr>
              <w:rPr>
                <w:rFonts w:asciiTheme="minorHAnsi" w:hAnsiTheme="minorHAnsi" w:cstheme="minorHAnsi"/>
                <w:sz w:val="22"/>
                <w:szCs w:val="22"/>
              </w:rPr>
            </w:pPr>
            <w:r w:rsidRPr="00A343DE">
              <w:rPr>
                <w:rFonts w:cstheme="minorHAnsi"/>
              </w:rPr>
              <w:fldChar w:fldCharType="begin">
                <w:ffData>
                  <w:name w:val="Check82"/>
                  <w:enabled/>
                  <w:calcOnExit w:val="0"/>
                  <w:checkBox>
                    <w:sizeAuto/>
                    <w:default w:val="1"/>
                  </w:checkBox>
                </w:ffData>
              </w:fldChar>
            </w:r>
            <w:bookmarkStart w:id="1" w:name="Check82"/>
            <w:r w:rsidRPr="00A343DE">
              <w:rPr>
                <w:rFonts w:cstheme="minorHAnsi"/>
              </w:rPr>
              <w:instrText xml:space="preserve"> FORMCHECKBOX </w:instrText>
            </w:r>
            <w:r w:rsidRPr="00A343DE">
              <w:rPr>
                <w:rFonts w:cstheme="minorHAnsi"/>
              </w:rPr>
            </w:r>
            <w:r w:rsidRPr="00A343DE">
              <w:rPr>
                <w:rFonts w:cstheme="minorHAnsi"/>
              </w:rPr>
              <w:fldChar w:fldCharType="separate"/>
            </w:r>
            <w:r w:rsidRPr="00A343DE">
              <w:rPr>
                <w:rFonts w:cstheme="minorHAnsi"/>
              </w:rPr>
              <w:fldChar w:fldCharType="end"/>
            </w:r>
            <w:bookmarkEnd w:id="1"/>
            <w:r w:rsidR="002F31BA" w:rsidRPr="00A343DE">
              <w:rPr>
                <w:rFonts w:asciiTheme="minorHAnsi" w:hAnsiTheme="minorHAnsi" w:cstheme="minorHAnsi"/>
                <w:sz w:val="22"/>
                <w:szCs w:val="22"/>
              </w:rPr>
              <w:t xml:space="preserve"> </w:t>
            </w:r>
            <w:r w:rsidR="002F31BA" w:rsidRPr="00A343DE">
              <w:rPr>
                <w:rFonts w:asciiTheme="minorHAnsi" w:hAnsiTheme="minorHAnsi" w:cstheme="minorHAnsi"/>
              </w:rPr>
              <w:t>Exempt</w:t>
            </w:r>
            <w:r w:rsidR="002F31BA" w:rsidRPr="00A343DE">
              <w:rPr>
                <w:rFonts w:asciiTheme="minorHAnsi" w:hAnsiTheme="minorHAnsi" w:cstheme="minorHAnsi"/>
                <w:b/>
                <w:sz w:val="22"/>
                <w:szCs w:val="22"/>
              </w:rPr>
              <w:t xml:space="preserve">  </w:t>
            </w:r>
            <w:r w:rsidR="002F31BA" w:rsidRPr="00A343DE">
              <w:rPr>
                <w:rFonts w:asciiTheme="minorHAnsi" w:hAnsiTheme="minorHAnsi" w:cstheme="minorHAnsi"/>
                <w:sz w:val="22"/>
                <w:szCs w:val="22"/>
              </w:rPr>
              <w:t xml:space="preserve">              </w:t>
            </w:r>
          </w:p>
        </w:tc>
        <w:bookmarkStart w:id="2" w:name="Check83"/>
        <w:tc>
          <w:tcPr>
            <w:tcW w:w="737" w:type="pct"/>
            <w:tcBorders>
              <w:top w:val="nil"/>
              <w:left w:val="nil"/>
              <w:bottom w:val="single" w:sz="4" w:space="0" w:color="auto"/>
              <w:right w:val="nil"/>
            </w:tcBorders>
          </w:tcPr>
          <w:p w14:paraId="4F0E94DF" w14:textId="77777777" w:rsidR="002F31BA" w:rsidRPr="00A343DE" w:rsidRDefault="002F31BA" w:rsidP="00A14614">
            <w:pPr>
              <w:rPr>
                <w:rFonts w:asciiTheme="minorHAnsi" w:hAnsiTheme="minorHAnsi" w:cstheme="minorHAnsi"/>
                <w:sz w:val="22"/>
                <w:szCs w:val="22"/>
              </w:rPr>
            </w:pPr>
            <w:r w:rsidRPr="00A343DE">
              <w:rPr>
                <w:rFonts w:cstheme="minorHAnsi"/>
              </w:rPr>
              <w:fldChar w:fldCharType="begin">
                <w:ffData>
                  <w:name w:val="Check83"/>
                  <w:enabled/>
                  <w:calcOnExit w:val="0"/>
                  <w:checkBox>
                    <w:sizeAuto/>
                    <w:default w:val="0"/>
                  </w:checkBox>
                </w:ffData>
              </w:fldChar>
            </w:r>
            <w:r w:rsidRPr="00A343DE">
              <w:rPr>
                <w:rFonts w:asciiTheme="minorHAnsi" w:hAnsiTheme="minorHAnsi" w:cstheme="minorHAnsi"/>
                <w:sz w:val="22"/>
                <w:szCs w:val="22"/>
              </w:rPr>
              <w:instrText xml:space="preserve"> FORMCHECKBOX </w:instrText>
            </w:r>
            <w:r w:rsidRPr="00A343DE">
              <w:rPr>
                <w:rFonts w:cstheme="minorHAnsi"/>
              </w:rPr>
            </w:r>
            <w:r w:rsidRPr="00A343DE">
              <w:rPr>
                <w:rFonts w:cstheme="minorHAnsi"/>
              </w:rPr>
              <w:fldChar w:fldCharType="separate"/>
            </w:r>
            <w:r w:rsidRPr="00A343DE">
              <w:rPr>
                <w:rFonts w:cstheme="minorHAnsi"/>
              </w:rPr>
              <w:fldChar w:fldCharType="end"/>
            </w:r>
            <w:bookmarkEnd w:id="2"/>
            <w:r w:rsidRPr="00A343DE">
              <w:rPr>
                <w:rFonts w:asciiTheme="minorHAnsi" w:hAnsiTheme="minorHAnsi" w:cstheme="minorHAnsi"/>
                <w:sz w:val="22"/>
                <w:szCs w:val="22"/>
              </w:rPr>
              <w:t xml:space="preserve"> </w:t>
            </w:r>
            <w:r w:rsidRPr="00A343DE">
              <w:rPr>
                <w:rFonts w:asciiTheme="minorHAnsi" w:hAnsiTheme="minorHAnsi" w:cstheme="minorHAnsi"/>
              </w:rPr>
              <w:t>Non-Exempt</w:t>
            </w:r>
          </w:p>
          <w:p w14:paraId="7D72168F" w14:textId="77777777" w:rsidR="002F31BA" w:rsidRPr="00A343DE" w:rsidRDefault="002F31BA" w:rsidP="00A14614">
            <w:pPr>
              <w:rPr>
                <w:rFonts w:asciiTheme="minorHAnsi" w:hAnsiTheme="minorHAnsi" w:cstheme="minorHAnsi"/>
                <w:sz w:val="22"/>
                <w:szCs w:val="22"/>
              </w:rPr>
            </w:pPr>
          </w:p>
        </w:tc>
      </w:tr>
      <w:tr w:rsidR="00A343DE" w:rsidRPr="00A343DE" w14:paraId="3F8FECD6" w14:textId="77777777" w:rsidTr="00A14614">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E2241B" w14:textId="77777777" w:rsidR="002F31BA" w:rsidRPr="00A343DE" w:rsidRDefault="002F31BA" w:rsidP="00A14614">
            <w:pPr>
              <w:tabs>
                <w:tab w:val="left" w:pos="3285"/>
                <w:tab w:val="center" w:pos="5382"/>
              </w:tabs>
              <w:rPr>
                <w:rFonts w:asciiTheme="minorHAnsi" w:hAnsiTheme="minorHAnsi" w:cstheme="minorHAnsi"/>
                <w:sz w:val="24"/>
                <w:szCs w:val="24"/>
              </w:rPr>
            </w:pPr>
            <w:r w:rsidRPr="00A343DE">
              <w:rPr>
                <w:rFonts w:asciiTheme="minorHAnsi" w:hAnsiTheme="minorHAnsi" w:cstheme="minorHAnsi"/>
                <w:b/>
                <w:smallCaps/>
                <w:sz w:val="22"/>
                <w:szCs w:val="22"/>
              </w:rPr>
              <w:tab/>
            </w:r>
            <w:r w:rsidRPr="00A343DE">
              <w:rPr>
                <w:rFonts w:asciiTheme="minorHAnsi" w:hAnsiTheme="minorHAnsi" w:cstheme="minorHAnsi"/>
                <w:b/>
                <w:smallCaps/>
                <w:sz w:val="22"/>
                <w:szCs w:val="22"/>
              </w:rPr>
              <w:tab/>
            </w:r>
            <w:r w:rsidRPr="00A343DE">
              <w:rPr>
                <w:rFonts w:asciiTheme="minorHAnsi" w:hAnsiTheme="minorHAnsi" w:cstheme="minorHAnsi"/>
                <w:b/>
                <w:smallCaps/>
                <w:sz w:val="24"/>
                <w:szCs w:val="24"/>
              </w:rPr>
              <w:t>Reporting relationship(s):</w:t>
            </w:r>
          </w:p>
        </w:tc>
      </w:tr>
      <w:tr w:rsidR="00A343DE" w:rsidRPr="00A343DE" w14:paraId="610062E8" w14:textId="77777777" w:rsidTr="00A14614">
        <w:trPr>
          <w:trHeight w:val="20"/>
        </w:trPr>
        <w:tc>
          <w:tcPr>
            <w:tcW w:w="5000" w:type="pct"/>
            <w:gridSpan w:val="5"/>
            <w:tcBorders>
              <w:top w:val="single" w:sz="4" w:space="0" w:color="auto"/>
              <w:left w:val="single" w:sz="4" w:space="0" w:color="auto"/>
              <w:bottom w:val="nil"/>
              <w:right w:val="single" w:sz="4" w:space="0" w:color="auto"/>
            </w:tcBorders>
          </w:tcPr>
          <w:p w14:paraId="0F7D9D18" w14:textId="5B6716F8" w:rsidR="002F31BA" w:rsidRPr="00A343DE" w:rsidRDefault="002F31BA" w:rsidP="00A14614">
            <w:pPr>
              <w:rPr>
                <w:rFonts w:asciiTheme="minorHAnsi" w:hAnsiTheme="minorHAnsi" w:cstheme="minorHAnsi"/>
                <w:sz w:val="22"/>
                <w:szCs w:val="22"/>
              </w:rPr>
            </w:pPr>
            <w:r w:rsidRPr="00A343DE">
              <w:rPr>
                <w:rFonts w:asciiTheme="minorHAnsi" w:hAnsiTheme="minorHAnsi" w:cstheme="minorHAnsi"/>
                <w:b/>
                <w:sz w:val="22"/>
                <w:szCs w:val="22"/>
              </w:rPr>
              <w:t>Immediate Supervisor’s Name and Classification Job Title</w:t>
            </w:r>
            <w:proofErr w:type="gramStart"/>
            <w:r w:rsidRPr="00A343DE">
              <w:rPr>
                <w:rFonts w:asciiTheme="minorHAnsi" w:hAnsiTheme="minorHAnsi" w:cstheme="minorHAnsi"/>
                <w:b/>
                <w:sz w:val="22"/>
                <w:szCs w:val="22"/>
              </w:rPr>
              <w:t xml:space="preserve">:  </w:t>
            </w:r>
            <w:r w:rsidR="00586867" w:rsidRPr="00A343DE">
              <w:rPr>
                <w:rFonts w:asciiTheme="minorHAnsi" w:hAnsiTheme="minorHAnsi" w:cstheme="minorHAnsi"/>
                <w:sz w:val="22"/>
                <w:szCs w:val="22"/>
              </w:rPr>
              <w:t>Maire</w:t>
            </w:r>
            <w:proofErr w:type="gramEnd"/>
            <w:r w:rsidR="00586867" w:rsidRPr="00A343DE">
              <w:rPr>
                <w:rFonts w:asciiTheme="minorHAnsi" w:hAnsiTheme="minorHAnsi" w:cstheme="minorHAnsi"/>
                <w:sz w:val="22"/>
                <w:szCs w:val="22"/>
              </w:rPr>
              <w:t xml:space="preserve"> Ullrich, Executive Director</w:t>
            </w:r>
            <w:r w:rsidRPr="00A343DE">
              <w:rPr>
                <w:rFonts w:asciiTheme="minorHAnsi" w:hAnsiTheme="minorHAnsi" w:cstheme="minorHAnsi"/>
                <w:sz w:val="22"/>
                <w:szCs w:val="22"/>
              </w:rPr>
              <w:t xml:space="preserve">    </w:t>
            </w:r>
          </w:p>
        </w:tc>
      </w:tr>
      <w:tr w:rsidR="00A343DE" w:rsidRPr="00A343DE" w14:paraId="201AEF0C" w14:textId="77777777" w:rsidTr="00A14614">
        <w:trPr>
          <w:trHeight w:val="20"/>
        </w:trPr>
        <w:tc>
          <w:tcPr>
            <w:tcW w:w="5000" w:type="pct"/>
            <w:gridSpan w:val="5"/>
            <w:tcBorders>
              <w:top w:val="nil"/>
              <w:left w:val="single" w:sz="4" w:space="0" w:color="auto"/>
              <w:bottom w:val="single" w:sz="4" w:space="0" w:color="auto"/>
              <w:right w:val="single" w:sz="4" w:space="0" w:color="auto"/>
            </w:tcBorders>
          </w:tcPr>
          <w:p w14:paraId="66DF392B" w14:textId="66A50722" w:rsidR="002F31BA" w:rsidRPr="00A343DE" w:rsidRDefault="002F31BA" w:rsidP="00A14614">
            <w:pPr>
              <w:rPr>
                <w:rFonts w:asciiTheme="minorHAnsi" w:hAnsiTheme="minorHAnsi" w:cstheme="minorHAnsi"/>
                <w:i/>
                <w:sz w:val="22"/>
                <w:szCs w:val="22"/>
              </w:rPr>
            </w:pPr>
            <w:r w:rsidRPr="00A343DE">
              <w:rPr>
                <w:rFonts w:asciiTheme="minorHAnsi" w:hAnsiTheme="minorHAnsi" w:cstheme="minorHAnsi"/>
                <w:b/>
                <w:sz w:val="22"/>
                <w:szCs w:val="22"/>
              </w:rPr>
              <w:t>Position(s) Supervised</w:t>
            </w:r>
            <w:r w:rsidRPr="00A343DE">
              <w:rPr>
                <w:rFonts w:asciiTheme="minorHAnsi" w:hAnsiTheme="minorHAnsi" w:cstheme="minorHAnsi"/>
                <w:sz w:val="22"/>
                <w:szCs w:val="22"/>
              </w:rPr>
              <w:t xml:space="preserve"> / </w:t>
            </w:r>
            <w:r w:rsidRPr="00A343DE">
              <w:rPr>
                <w:rFonts w:asciiTheme="minorHAnsi" w:hAnsiTheme="minorHAnsi" w:cstheme="minorHAnsi"/>
                <w:b/>
                <w:sz w:val="22"/>
                <w:szCs w:val="22"/>
              </w:rPr>
              <w:t>Direct Reports</w:t>
            </w:r>
            <w:r w:rsidR="00FD30D4" w:rsidRPr="00A343DE">
              <w:rPr>
                <w:rFonts w:asciiTheme="minorHAnsi" w:hAnsiTheme="minorHAnsi" w:cstheme="minorHAnsi"/>
                <w:b/>
                <w:sz w:val="22"/>
                <w:szCs w:val="22"/>
              </w:rPr>
              <w:t>:</w:t>
            </w:r>
            <w:r w:rsidRPr="00A343DE">
              <w:rPr>
                <w:rFonts w:asciiTheme="minorHAnsi" w:hAnsiTheme="minorHAnsi" w:cstheme="minorHAnsi"/>
                <w:sz w:val="22"/>
                <w:szCs w:val="22"/>
              </w:rPr>
              <w:t xml:space="preserve"> </w:t>
            </w:r>
            <w:r w:rsidR="00FD30D4" w:rsidRPr="00A343DE">
              <w:rPr>
                <w:rFonts w:asciiTheme="minorHAnsi" w:hAnsiTheme="minorHAnsi" w:cstheme="minorHAnsi"/>
                <w:sz w:val="22"/>
                <w:szCs w:val="22"/>
              </w:rPr>
              <w:t xml:space="preserve">3 Resource Educators, 2 Program Managers, 1 Administrative Assistant II. </w:t>
            </w:r>
          </w:p>
          <w:p w14:paraId="1CA10D20" w14:textId="5BB9169A" w:rsidR="002F31BA" w:rsidRPr="00A343DE" w:rsidRDefault="00FD30D4" w:rsidP="00A14614">
            <w:pPr>
              <w:rPr>
                <w:rFonts w:asciiTheme="minorHAnsi" w:hAnsiTheme="minorHAnsi" w:cstheme="minorHAnsi"/>
                <w:i/>
                <w:sz w:val="22"/>
                <w:szCs w:val="22"/>
              </w:rPr>
            </w:pPr>
            <w:r w:rsidRPr="00A343DE">
              <w:rPr>
                <w:rFonts w:cstheme="minorHAnsi"/>
                <w:i/>
                <w:noProof/>
              </w:rPr>
              <mc:AlternateContent>
                <mc:Choice Requires="wps">
                  <w:drawing>
                    <wp:anchor distT="0" distB="0" distL="114300" distR="114300" simplePos="0" relativeHeight="251665408" behindDoc="0" locked="0" layoutInCell="1" allowOverlap="1" wp14:anchorId="4451602C" wp14:editId="0062EBBF">
                      <wp:simplePos x="0" y="0"/>
                      <wp:positionH relativeFrom="column">
                        <wp:posOffset>2175510</wp:posOffset>
                      </wp:positionH>
                      <wp:positionV relativeFrom="paragraph">
                        <wp:posOffset>142875</wp:posOffset>
                      </wp:positionV>
                      <wp:extent cx="464820" cy="266700"/>
                      <wp:effectExtent l="0" t="0" r="11430" b="19050"/>
                      <wp:wrapNone/>
                      <wp:docPr id="48" name="Text Box 48"/>
                      <wp:cNvGraphicFramePr/>
                      <a:graphic xmlns:a="http://schemas.openxmlformats.org/drawingml/2006/main">
                        <a:graphicData uri="http://schemas.microsoft.com/office/word/2010/wordprocessingShape">
                          <wps:wsp>
                            <wps:cNvSpPr txBox="1"/>
                            <wps:spPr>
                              <a:xfrm>
                                <a:off x="0" y="0"/>
                                <a:ext cx="46482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E4C048" w14:textId="30A8D3C2" w:rsidR="002F31BA" w:rsidRDefault="00FD30D4" w:rsidP="002F31BA">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1602C" id="_x0000_t202" coordsize="21600,21600" o:spt="202" path="m,l,21600r21600,l21600,xe">
                      <v:stroke joinstyle="miter"/>
                      <v:path gradientshapeok="t" o:connecttype="rect"/>
                    </v:shapetype>
                    <v:shape id="Text Box 48" o:spid="_x0000_s1026" type="#_x0000_t202" style="position:absolute;margin-left:171.3pt;margin-top:11.25pt;width:36.6pt;height: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" fillcolor="white [3201]" strokeweight=".5pt">
                      <v:textbox>
                        <w:txbxContent>
                          <w:p w14:paraId="63E4C048" w14:textId="30A8D3C2" w:rsidR="002F31BA" w:rsidRDefault="00FD30D4" w:rsidP="002F31BA">
                            <w:r>
                              <w:t>25</w:t>
                            </w:r>
                          </w:p>
                        </w:txbxContent>
                      </v:textbox>
                    </v:shape>
                  </w:pict>
                </mc:Fallback>
              </mc:AlternateContent>
            </w:r>
          </w:p>
          <w:p w14:paraId="754C6E4C" w14:textId="77777777" w:rsidR="002F31BA" w:rsidRPr="00A343DE" w:rsidRDefault="002F31BA" w:rsidP="00A14614">
            <w:pPr>
              <w:rPr>
                <w:rFonts w:asciiTheme="minorHAnsi" w:hAnsiTheme="minorHAnsi" w:cstheme="minorHAnsi"/>
                <w:i/>
                <w:sz w:val="22"/>
                <w:szCs w:val="22"/>
              </w:rPr>
            </w:pPr>
            <w:r w:rsidRPr="00A343DE">
              <w:rPr>
                <w:rFonts w:asciiTheme="minorHAnsi" w:hAnsiTheme="minorHAnsi" w:cstheme="minorHAnsi"/>
                <w:b/>
                <w:sz w:val="22"/>
                <w:szCs w:val="22"/>
              </w:rPr>
              <w:t xml:space="preserve">Volunteer Oversight:  </w:t>
            </w:r>
            <w:r w:rsidRPr="00A343DE">
              <w:rPr>
                <w:rFonts w:cstheme="minorHAnsi"/>
                <w:sz w:val="19"/>
                <w:szCs w:val="19"/>
              </w:rPr>
              <w:fldChar w:fldCharType="begin">
                <w:ffData>
                  <w:name w:val="Check34"/>
                  <w:enabled/>
                  <w:calcOnExit w:val="0"/>
                  <w:checkBox>
                    <w:size w:val="18"/>
                    <w:default w:val="0"/>
                  </w:checkBox>
                </w:ffData>
              </w:fldChar>
            </w:r>
            <w:r w:rsidRPr="00A343DE">
              <w:rPr>
                <w:rFonts w:asciiTheme="minorHAnsi" w:hAnsiTheme="minorHAnsi" w:cstheme="minorHAnsi"/>
                <w:sz w:val="19"/>
                <w:szCs w:val="19"/>
              </w:rPr>
              <w:instrText xml:space="preserve"> FORMCHECKBOX </w:instrText>
            </w:r>
            <w:r w:rsidRPr="00A343DE">
              <w:rPr>
                <w:rFonts w:cstheme="minorHAnsi"/>
                <w:sz w:val="19"/>
                <w:szCs w:val="19"/>
              </w:rPr>
            </w:r>
            <w:r w:rsidRPr="00A343DE">
              <w:rPr>
                <w:rFonts w:cstheme="minorHAnsi"/>
                <w:sz w:val="19"/>
                <w:szCs w:val="19"/>
              </w:rPr>
              <w:fldChar w:fldCharType="separate"/>
            </w:r>
            <w:r w:rsidRPr="00A343DE">
              <w:rPr>
                <w:rFonts w:cstheme="minorHAnsi"/>
                <w:sz w:val="19"/>
                <w:szCs w:val="19"/>
              </w:rPr>
              <w:fldChar w:fldCharType="end"/>
            </w:r>
            <w:r w:rsidRPr="00A343DE">
              <w:rPr>
                <w:rFonts w:asciiTheme="minorHAnsi" w:hAnsiTheme="minorHAnsi" w:cstheme="minorHAnsi"/>
                <w:sz w:val="19"/>
                <w:szCs w:val="19"/>
              </w:rPr>
              <w:t xml:space="preserve"> No  </w:t>
            </w:r>
            <w:r w:rsidR="00FD30D4" w:rsidRPr="00A343DE">
              <w:rPr>
                <w:rFonts w:cstheme="minorHAnsi"/>
                <w:sz w:val="19"/>
                <w:szCs w:val="19"/>
              </w:rPr>
              <w:fldChar w:fldCharType="begin">
                <w:ffData>
                  <w:name w:val=""/>
                  <w:enabled/>
                  <w:calcOnExit w:val="0"/>
                  <w:checkBox>
                    <w:size w:val="18"/>
                    <w:default w:val="1"/>
                  </w:checkBox>
                </w:ffData>
              </w:fldChar>
            </w:r>
            <w:r w:rsidR="00FD30D4" w:rsidRPr="00A343DE">
              <w:rPr>
                <w:rFonts w:cstheme="minorHAnsi"/>
                <w:sz w:val="19"/>
                <w:szCs w:val="19"/>
              </w:rPr>
              <w:instrText xml:space="preserve"> FORMCHECKBOX </w:instrText>
            </w:r>
            <w:r w:rsidR="00FD30D4" w:rsidRPr="00A343DE">
              <w:rPr>
                <w:rFonts w:cstheme="minorHAnsi"/>
                <w:sz w:val="19"/>
                <w:szCs w:val="19"/>
              </w:rPr>
            </w:r>
            <w:r w:rsidR="00FD30D4" w:rsidRPr="00A343DE">
              <w:rPr>
                <w:rFonts w:cstheme="minorHAnsi"/>
                <w:sz w:val="19"/>
                <w:szCs w:val="19"/>
              </w:rPr>
              <w:fldChar w:fldCharType="separate"/>
            </w:r>
            <w:r w:rsidR="00FD30D4" w:rsidRPr="00A343DE">
              <w:rPr>
                <w:rFonts w:cstheme="minorHAnsi"/>
                <w:sz w:val="19"/>
                <w:szCs w:val="19"/>
              </w:rPr>
              <w:fldChar w:fldCharType="end"/>
            </w:r>
            <w:r w:rsidRPr="00A343DE">
              <w:rPr>
                <w:rFonts w:asciiTheme="minorHAnsi" w:hAnsiTheme="minorHAnsi" w:cstheme="minorHAnsi"/>
                <w:sz w:val="19"/>
                <w:szCs w:val="19"/>
              </w:rPr>
              <w:t xml:space="preserve"> Yes</w:t>
            </w:r>
            <w:r w:rsidRPr="00A343DE">
              <w:rPr>
                <w:rFonts w:asciiTheme="minorHAnsi" w:hAnsiTheme="minorHAnsi" w:cstheme="minorHAnsi"/>
                <w:i/>
                <w:sz w:val="22"/>
                <w:szCs w:val="22"/>
              </w:rPr>
              <w:t xml:space="preserve">  </w:t>
            </w:r>
          </w:p>
          <w:p w14:paraId="69814AAE" w14:textId="31C68046" w:rsidR="00FD30D4" w:rsidRPr="00A343DE" w:rsidRDefault="00FD30D4" w:rsidP="00A14614">
            <w:pPr>
              <w:rPr>
                <w:rFonts w:asciiTheme="minorHAnsi" w:hAnsiTheme="minorHAnsi" w:cstheme="minorHAnsi"/>
                <w:b/>
                <w:sz w:val="22"/>
                <w:szCs w:val="22"/>
              </w:rPr>
            </w:pPr>
          </w:p>
        </w:tc>
      </w:tr>
    </w:tbl>
    <w:p w14:paraId="347F5FB2" w14:textId="5A359D04" w:rsidR="006F5C39" w:rsidRPr="00A343DE" w:rsidRDefault="006F5C39" w:rsidP="00A8201E">
      <w:pPr>
        <w:spacing w:after="0" w:line="240" w:lineRule="auto"/>
      </w:pPr>
    </w:p>
    <w:p w14:paraId="5CE8A708" w14:textId="77777777" w:rsidR="007168B0" w:rsidRPr="00A343DE" w:rsidRDefault="007168B0" w:rsidP="007168B0">
      <w:pPr>
        <w:jc w:val="center"/>
      </w:pPr>
      <w:r w:rsidRPr="00A343DE">
        <w:rPr>
          <w:b/>
          <w:smallCaps/>
        </w:rPr>
        <w:t>Position Summary</w:t>
      </w:r>
      <w:r w:rsidRPr="00A343DE">
        <w:rPr>
          <w:b/>
        </w:rPr>
        <w:t xml:space="preserve">: </w:t>
      </w:r>
    </w:p>
    <w:p w14:paraId="2160B17C" w14:textId="77777777" w:rsidR="00FA60B1" w:rsidRPr="00A343DE" w:rsidRDefault="00FA60B1" w:rsidP="00FA60B1">
      <w:pPr>
        <w:spacing w:after="0"/>
        <w:jc w:val="both"/>
        <w:rPr>
          <w:iCs/>
          <w:sz w:val="20"/>
          <w:szCs w:val="20"/>
        </w:rPr>
      </w:pPr>
      <w:r w:rsidRPr="00A343DE">
        <w:rPr>
          <w:iCs/>
          <w:sz w:val="20"/>
          <w:szCs w:val="20"/>
        </w:rPr>
        <w:t>The Cornell Cooperative Extension Orange County Agriculture Issue Leader will provide overall, high-level program and administrative leadership, direction, management and coordination of all Agriculture programming efforts and provide leadership and supervision to the Agriculture area, specific to Agriculture Public Policy and Community and Economic Development.</w:t>
      </w:r>
    </w:p>
    <w:p w14:paraId="0E2D291E" w14:textId="764D4A3A" w:rsidR="007168B0" w:rsidRPr="00A343DE" w:rsidRDefault="00FA60B1" w:rsidP="00FA60B1">
      <w:pPr>
        <w:spacing w:after="0"/>
        <w:jc w:val="both"/>
        <w:rPr>
          <w:b/>
          <w:bCs/>
          <w:iCs/>
          <w:smallCaps/>
        </w:rPr>
      </w:pPr>
      <w:r w:rsidRPr="00A343DE">
        <w:rPr>
          <w:iCs/>
          <w:sz w:val="20"/>
          <w:szCs w:val="20"/>
        </w:rPr>
        <w:t xml:space="preserve">Represent Cornell Cooperative Extension to community leaders, Extension colleagues, volunteers, and members, Cornell University faculty and Staff, government officials and the </w:t>
      </w:r>
      <w:proofErr w:type="gramStart"/>
      <w:r w:rsidRPr="00A343DE">
        <w:rPr>
          <w:iCs/>
          <w:sz w:val="20"/>
          <w:szCs w:val="20"/>
        </w:rPr>
        <w:t>general public</w:t>
      </w:r>
      <w:proofErr w:type="gramEnd"/>
      <w:r w:rsidRPr="00A343DE">
        <w:rPr>
          <w:iCs/>
          <w:sz w:val="20"/>
          <w:szCs w:val="20"/>
        </w:rPr>
        <w:t xml:space="preserve"> in a professional manner. Secure and manage program resources, as well as facilitate support for other program areas as appropriate. This position will also ensure that the educational programs reflect the current needs and the demographics in Orange County, and that programs conform to the objectives and mission of Cornell Cooperative Extension and the Association.</w:t>
      </w:r>
    </w:p>
    <w:p w14:paraId="758F1E6A" w14:textId="77777777" w:rsidR="007168B0" w:rsidRPr="00A343DE" w:rsidRDefault="007168B0" w:rsidP="007168B0">
      <w:pPr>
        <w:jc w:val="center"/>
        <w:rPr>
          <w:b/>
          <w:bCs/>
          <w:smallCaps/>
        </w:rPr>
      </w:pPr>
      <w:r w:rsidRPr="00A343DE">
        <w:rPr>
          <w:b/>
          <w:bCs/>
          <w:smallCaps/>
        </w:rPr>
        <w:t xml:space="preserve">Required Qualifications: </w:t>
      </w:r>
    </w:p>
    <w:p w14:paraId="15EAA8F9" w14:textId="77777777" w:rsidR="007168B0" w:rsidRPr="00A343DE" w:rsidRDefault="007168B0" w:rsidP="007168B0">
      <w:pPr>
        <w:jc w:val="center"/>
        <w:rPr>
          <w:i/>
          <w:sz w:val="20"/>
          <w:szCs w:val="20"/>
        </w:rPr>
      </w:pPr>
    </w:p>
    <w:p w14:paraId="6B78D165" w14:textId="77777777"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proofErr w:type="gramStart"/>
      <w:r w:rsidRPr="00A343DE">
        <w:t>Master’s</w:t>
      </w:r>
      <w:r w:rsidRPr="00A343DE">
        <w:rPr>
          <w:spacing w:val="-3"/>
        </w:rPr>
        <w:t xml:space="preserve"> </w:t>
      </w:r>
      <w:r w:rsidRPr="00A343DE">
        <w:t>Degree</w:t>
      </w:r>
      <w:r w:rsidRPr="00A343DE">
        <w:rPr>
          <w:spacing w:val="-3"/>
        </w:rPr>
        <w:t xml:space="preserve"> </w:t>
      </w:r>
      <w:r w:rsidRPr="00A343DE">
        <w:t>in</w:t>
      </w:r>
      <w:r w:rsidRPr="00A343DE">
        <w:rPr>
          <w:spacing w:val="-6"/>
        </w:rPr>
        <w:t xml:space="preserve"> </w:t>
      </w:r>
      <w:r w:rsidRPr="00A343DE">
        <w:t>Agriculture</w:t>
      </w:r>
      <w:proofErr w:type="gramEnd"/>
      <w:r w:rsidRPr="00A343DE">
        <w:rPr>
          <w:spacing w:val="-5"/>
        </w:rPr>
        <w:t xml:space="preserve"> </w:t>
      </w:r>
      <w:r w:rsidRPr="00A343DE">
        <w:t>or</w:t>
      </w:r>
      <w:r w:rsidRPr="00A343DE">
        <w:rPr>
          <w:spacing w:val="-5"/>
        </w:rPr>
        <w:t xml:space="preserve"> </w:t>
      </w:r>
      <w:r w:rsidRPr="00A343DE">
        <w:t>related</w:t>
      </w:r>
      <w:r w:rsidRPr="00A343DE">
        <w:rPr>
          <w:spacing w:val="-3"/>
        </w:rPr>
        <w:t xml:space="preserve"> </w:t>
      </w:r>
      <w:r w:rsidRPr="00A343DE">
        <w:t>field</w:t>
      </w:r>
      <w:r w:rsidRPr="00A343DE">
        <w:rPr>
          <w:spacing w:val="-6"/>
        </w:rPr>
        <w:t xml:space="preserve"> </w:t>
      </w:r>
      <w:r w:rsidRPr="00A343DE">
        <w:t>(or)</w:t>
      </w:r>
      <w:r w:rsidRPr="00A343DE">
        <w:rPr>
          <w:spacing w:val="-3"/>
        </w:rPr>
        <w:t xml:space="preserve"> </w:t>
      </w:r>
      <w:proofErr w:type="gramStart"/>
      <w:r w:rsidRPr="00A343DE">
        <w:t>Master’s</w:t>
      </w:r>
      <w:r w:rsidRPr="00A343DE">
        <w:rPr>
          <w:spacing w:val="-5"/>
        </w:rPr>
        <w:t xml:space="preserve"> </w:t>
      </w:r>
      <w:r w:rsidRPr="00A343DE">
        <w:t>Degree</w:t>
      </w:r>
      <w:r w:rsidRPr="00A343DE">
        <w:rPr>
          <w:spacing w:val="-3"/>
        </w:rPr>
        <w:t xml:space="preserve"> </w:t>
      </w:r>
      <w:r w:rsidRPr="00A343DE">
        <w:t>in</w:t>
      </w:r>
      <w:r w:rsidRPr="00A343DE">
        <w:rPr>
          <w:spacing w:val="-3"/>
        </w:rPr>
        <w:t xml:space="preserve"> Business</w:t>
      </w:r>
      <w:proofErr w:type="gramEnd"/>
      <w:r w:rsidRPr="00A343DE">
        <w:rPr>
          <w:spacing w:val="-3"/>
        </w:rPr>
        <w:t xml:space="preserve">, Economics, or </w:t>
      </w:r>
      <w:r w:rsidRPr="00A343DE">
        <w:t>Management</w:t>
      </w:r>
      <w:r w:rsidRPr="00A343DE">
        <w:rPr>
          <w:spacing w:val="-2"/>
        </w:rPr>
        <w:t xml:space="preserve"> </w:t>
      </w:r>
      <w:r w:rsidRPr="00A343DE">
        <w:t xml:space="preserve">with </w:t>
      </w:r>
      <w:proofErr w:type="gramStart"/>
      <w:r w:rsidRPr="00A343DE">
        <w:t>Bachelor’s Degree in Agriculture</w:t>
      </w:r>
      <w:proofErr w:type="gramEnd"/>
      <w:r w:rsidRPr="00A343DE">
        <w:t>.</w:t>
      </w:r>
    </w:p>
    <w:p w14:paraId="1505EDE1" w14:textId="77777777" w:rsidR="003F25E9" w:rsidRPr="00A343DE" w:rsidRDefault="003F25E9" w:rsidP="003F25E9">
      <w:pPr>
        <w:pStyle w:val="ListParagraph"/>
        <w:widowControl w:val="0"/>
        <w:numPr>
          <w:ilvl w:val="0"/>
          <w:numId w:val="22"/>
        </w:numPr>
        <w:tabs>
          <w:tab w:val="left" w:pos="360"/>
        </w:tabs>
        <w:autoSpaceDE w:val="0"/>
        <w:autoSpaceDN w:val="0"/>
        <w:spacing w:after="0" w:line="269" w:lineRule="exact"/>
        <w:ind w:left="360" w:hanging="450"/>
        <w:contextualSpacing w:val="0"/>
        <w:rPr>
          <w:rFonts w:ascii="Symbol" w:hAnsi="Symbol"/>
        </w:rPr>
      </w:pPr>
      <w:r w:rsidRPr="00A343DE">
        <w:t>4</w:t>
      </w:r>
      <w:r w:rsidRPr="00A343DE">
        <w:rPr>
          <w:spacing w:val="-5"/>
        </w:rPr>
        <w:t xml:space="preserve"> </w:t>
      </w:r>
      <w:r w:rsidRPr="00A343DE">
        <w:t>years</w:t>
      </w:r>
      <w:r w:rsidRPr="00A343DE">
        <w:rPr>
          <w:spacing w:val="-3"/>
        </w:rPr>
        <w:t xml:space="preserve"> </w:t>
      </w:r>
      <w:r w:rsidRPr="00A343DE">
        <w:t>of</w:t>
      </w:r>
      <w:r w:rsidRPr="00A343DE">
        <w:rPr>
          <w:spacing w:val="-3"/>
        </w:rPr>
        <w:t xml:space="preserve"> </w:t>
      </w:r>
      <w:r w:rsidRPr="00A343DE">
        <w:t>relevant</w:t>
      </w:r>
      <w:r w:rsidRPr="00A343DE">
        <w:rPr>
          <w:spacing w:val="-2"/>
        </w:rPr>
        <w:t xml:space="preserve"> </w:t>
      </w:r>
      <w:r w:rsidRPr="00A343DE">
        <w:t>work</w:t>
      </w:r>
      <w:r w:rsidRPr="00A343DE">
        <w:rPr>
          <w:spacing w:val="-5"/>
        </w:rPr>
        <w:t xml:space="preserve"> </w:t>
      </w:r>
      <w:r w:rsidRPr="00A343DE">
        <w:t xml:space="preserve">experience. </w:t>
      </w:r>
      <w:r w:rsidRPr="00A343DE">
        <w:rPr>
          <w:i/>
        </w:rPr>
        <w:t>PHD</w:t>
      </w:r>
      <w:r w:rsidRPr="00A343DE">
        <w:rPr>
          <w:i/>
          <w:spacing w:val="-4"/>
        </w:rPr>
        <w:t xml:space="preserve"> </w:t>
      </w:r>
      <w:r w:rsidRPr="00A343DE">
        <w:rPr>
          <w:i/>
        </w:rPr>
        <w:t>may</w:t>
      </w:r>
      <w:r w:rsidRPr="00A343DE">
        <w:rPr>
          <w:i/>
          <w:spacing w:val="-3"/>
        </w:rPr>
        <w:t xml:space="preserve"> </w:t>
      </w:r>
      <w:r w:rsidRPr="00A343DE">
        <w:rPr>
          <w:i/>
        </w:rPr>
        <w:t>substitute</w:t>
      </w:r>
      <w:r w:rsidRPr="00A343DE">
        <w:rPr>
          <w:i/>
          <w:spacing w:val="-4"/>
        </w:rPr>
        <w:t xml:space="preserve"> </w:t>
      </w:r>
      <w:r w:rsidRPr="00A343DE">
        <w:rPr>
          <w:i/>
        </w:rPr>
        <w:t>for</w:t>
      </w:r>
      <w:r w:rsidRPr="00A343DE">
        <w:rPr>
          <w:i/>
          <w:spacing w:val="-3"/>
        </w:rPr>
        <w:t xml:space="preserve"> </w:t>
      </w:r>
      <w:r w:rsidRPr="00A343DE">
        <w:rPr>
          <w:i/>
        </w:rPr>
        <w:t>2</w:t>
      </w:r>
      <w:r w:rsidRPr="00A343DE">
        <w:rPr>
          <w:i/>
          <w:spacing w:val="-5"/>
        </w:rPr>
        <w:t xml:space="preserve"> </w:t>
      </w:r>
      <w:r w:rsidRPr="00A343DE">
        <w:rPr>
          <w:i/>
        </w:rPr>
        <w:t>years’</w:t>
      </w:r>
      <w:r w:rsidRPr="00A343DE">
        <w:rPr>
          <w:i/>
          <w:spacing w:val="-4"/>
        </w:rPr>
        <w:t xml:space="preserve"> </w:t>
      </w:r>
      <w:r w:rsidRPr="00A343DE">
        <w:rPr>
          <w:i/>
          <w:spacing w:val="-2"/>
        </w:rPr>
        <w:t>experience.</w:t>
      </w:r>
    </w:p>
    <w:p w14:paraId="1F8390A8" w14:textId="77777777" w:rsidR="003F25E9" w:rsidRPr="00A343DE" w:rsidRDefault="003F25E9" w:rsidP="003F25E9">
      <w:pPr>
        <w:pStyle w:val="ListParagraph"/>
        <w:widowControl w:val="0"/>
        <w:numPr>
          <w:ilvl w:val="0"/>
          <w:numId w:val="22"/>
        </w:numPr>
        <w:tabs>
          <w:tab w:val="left" w:pos="360"/>
        </w:tabs>
        <w:autoSpaceDE w:val="0"/>
        <w:autoSpaceDN w:val="0"/>
        <w:spacing w:after="0" w:line="269" w:lineRule="exact"/>
        <w:ind w:left="360" w:hanging="450"/>
        <w:contextualSpacing w:val="0"/>
        <w:rPr>
          <w:rFonts w:ascii="Symbol" w:hAnsi="Symbol"/>
        </w:rPr>
      </w:pPr>
      <w:r w:rsidRPr="00A343DE">
        <w:t>Ability</w:t>
      </w:r>
      <w:r w:rsidRPr="00A343DE">
        <w:rPr>
          <w:spacing w:val="-7"/>
        </w:rPr>
        <w:t xml:space="preserve"> </w:t>
      </w:r>
      <w:r w:rsidRPr="00A343DE">
        <w:t>to</w:t>
      </w:r>
      <w:r w:rsidRPr="00A343DE">
        <w:rPr>
          <w:spacing w:val="-4"/>
        </w:rPr>
        <w:t xml:space="preserve"> </w:t>
      </w:r>
      <w:r w:rsidRPr="00A343DE">
        <w:t>meet</w:t>
      </w:r>
      <w:r w:rsidRPr="00A343DE">
        <w:rPr>
          <w:spacing w:val="-6"/>
        </w:rPr>
        <w:t xml:space="preserve"> </w:t>
      </w:r>
      <w:r w:rsidRPr="00A343DE">
        <w:t>travel</w:t>
      </w:r>
      <w:r w:rsidRPr="00A343DE">
        <w:rPr>
          <w:spacing w:val="-6"/>
        </w:rPr>
        <w:t xml:space="preserve"> </w:t>
      </w:r>
      <w:r w:rsidRPr="00A343DE">
        <w:t>requirements</w:t>
      </w:r>
      <w:r w:rsidRPr="00A343DE">
        <w:rPr>
          <w:spacing w:val="-4"/>
        </w:rPr>
        <w:t xml:space="preserve"> </w:t>
      </w:r>
      <w:r w:rsidRPr="00A343DE">
        <w:t>associated</w:t>
      </w:r>
      <w:r w:rsidRPr="00A343DE">
        <w:rPr>
          <w:spacing w:val="-5"/>
        </w:rPr>
        <w:t xml:space="preserve"> </w:t>
      </w:r>
      <w:r w:rsidRPr="00A343DE">
        <w:t>with</w:t>
      </w:r>
      <w:r w:rsidRPr="00A343DE">
        <w:rPr>
          <w:spacing w:val="-6"/>
        </w:rPr>
        <w:t xml:space="preserve"> </w:t>
      </w:r>
      <w:r w:rsidRPr="00A343DE">
        <w:t>this</w:t>
      </w:r>
      <w:r w:rsidRPr="00A343DE">
        <w:rPr>
          <w:spacing w:val="-4"/>
        </w:rPr>
        <w:t xml:space="preserve"> </w:t>
      </w:r>
      <w:r w:rsidRPr="00A343DE">
        <w:rPr>
          <w:spacing w:val="-2"/>
        </w:rPr>
        <w:t>position.</w:t>
      </w:r>
    </w:p>
    <w:p w14:paraId="15512E30" w14:textId="77777777" w:rsidR="003F25E9" w:rsidRPr="00A343DE" w:rsidRDefault="003F25E9" w:rsidP="003F25E9">
      <w:pPr>
        <w:pStyle w:val="ListParagraph"/>
        <w:widowControl w:val="0"/>
        <w:numPr>
          <w:ilvl w:val="0"/>
          <w:numId w:val="22"/>
        </w:numPr>
        <w:tabs>
          <w:tab w:val="left" w:pos="360"/>
        </w:tabs>
        <w:autoSpaceDE w:val="0"/>
        <w:autoSpaceDN w:val="0"/>
        <w:spacing w:after="0" w:line="269" w:lineRule="exact"/>
        <w:ind w:left="360" w:hanging="450"/>
        <w:contextualSpacing w:val="0"/>
        <w:rPr>
          <w:rFonts w:ascii="Symbol" w:hAnsi="Symbol"/>
        </w:rPr>
      </w:pPr>
      <w:r w:rsidRPr="00A343DE">
        <w:t>Ability</w:t>
      </w:r>
      <w:r w:rsidRPr="00A343DE">
        <w:rPr>
          <w:spacing w:val="-7"/>
        </w:rPr>
        <w:t xml:space="preserve"> </w:t>
      </w:r>
      <w:r w:rsidRPr="00A343DE">
        <w:t>to</w:t>
      </w:r>
      <w:r w:rsidRPr="00A343DE">
        <w:rPr>
          <w:spacing w:val="-3"/>
        </w:rPr>
        <w:t xml:space="preserve"> </w:t>
      </w:r>
      <w:r w:rsidRPr="00A343DE">
        <w:t>meet</w:t>
      </w:r>
      <w:r w:rsidRPr="00A343DE">
        <w:rPr>
          <w:spacing w:val="-3"/>
        </w:rPr>
        <w:t xml:space="preserve"> </w:t>
      </w:r>
      <w:r w:rsidRPr="00A343DE">
        <w:t>acceptable</w:t>
      </w:r>
      <w:r w:rsidRPr="00A343DE">
        <w:rPr>
          <w:spacing w:val="-5"/>
        </w:rPr>
        <w:t xml:space="preserve"> </w:t>
      </w:r>
      <w:r w:rsidRPr="00A343DE">
        <w:t>background</w:t>
      </w:r>
      <w:r w:rsidRPr="00A343DE">
        <w:rPr>
          <w:spacing w:val="-3"/>
        </w:rPr>
        <w:t xml:space="preserve"> </w:t>
      </w:r>
      <w:r w:rsidRPr="00A343DE">
        <w:t>check</w:t>
      </w:r>
      <w:r w:rsidRPr="00A343DE">
        <w:rPr>
          <w:spacing w:val="-5"/>
        </w:rPr>
        <w:t xml:space="preserve"> </w:t>
      </w:r>
      <w:r w:rsidRPr="00A343DE">
        <w:rPr>
          <w:spacing w:val="-2"/>
        </w:rPr>
        <w:t>standards.</w:t>
      </w:r>
    </w:p>
    <w:p w14:paraId="6665A0E8" w14:textId="0F896515" w:rsidR="003F25E9" w:rsidRPr="00A343DE" w:rsidRDefault="003F25E9" w:rsidP="003F25E9">
      <w:pPr>
        <w:pStyle w:val="ListParagraph"/>
        <w:widowControl w:val="0"/>
        <w:numPr>
          <w:ilvl w:val="0"/>
          <w:numId w:val="22"/>
        </w:numPr>
        <w:tabs>
          <w:tab w:val="left" w:pos="360"/>
        </w:tabs>
        <w:autoSpaceDE w:val="0"/>
        <w:autoSpaceDN w:val="0"/>
        <w:spacing w:after="0" w:line="269" w:lineRule="exact"/>
        <w:ind w:left="360" w:hanging="450"/>
        <w:contextualSpacing w:val="0"/>
        <w:rPr>
          <w:rFonts w:ascii="Symbol" w:hAnsi="Symbol"/>
        </w:rPr>
      </w:pPr>
      <w:r w:rsidRPr="00A343DE">
        <w:t>Ability</w:t>
      </w:r>
      <w:r w:rsidRPr="00A343DE">
        <w:rPr>
          <w:spacing w:val="-9"/>
        </w:rPr>
        <w:t xml:space="preserve"> </w:t>
      </w:r>
      <w:r w:rsidRPr="00A343DE">
        <w:t>to</w:t>
      </w:r>
      <w:r w:rsidRPr="00A343DE">
        <w:rPr>
          <w:spacing w:val="-3"/>
        </w:rPr>
        <w:t xml:space="preserve"> </w:t>
      </w:r>
      <w:r w:rsidRPr="00A343DE">
        <w:t>work</w:t>
      </w:r>
      <w:r w:rsidRPr="00A343DE">
        <w:rPr>
          <w:spacing w:val="-6"/>
        </w:rPr>
        <w:t xml:space="preserve"> </w:t>
      </w:r>
      <w:r w:rsidRPr="00A343DE">
        <w:t>flexible</w:t>
      </w:r>
      <w:r w:rsidRPr="00A343DE">
        <w:rPr>
          <w:spacing w:val="-4"/>
        </w:rPr>
        <w:t xml:space="preserve"> </w:t>
      </w:r>
      <w:r w:rsidRPr="00A343DE">
        <w:t>hours</w:t>
      </w:r>
      <w:r w:rsidRPr="00A343DE">
        <w:rPr>
          <w:spacing w:val="-3"/>
        </w:rPr>
        <w:t xml:space="preserve"> </w:t>
      </w:r>
      <w:r w:rsidRPr="00A343DE">
        <w:t>which</w:t>
      </w:r>
      <w:r w:rsidRPr="00A343DE">
        <w:rPr>
          <w:spacing w:val="-3"/>
        </w:rPr>
        <w:t xml:space="preserve"> </w:t>
      </w:r>
      <w:r w:rsidRPr="00A343DE">
        <w:t>will</w:t>
      </w:r>
      <w:r w:rsidRPr="00A343DE">
        <w:rPr>
          <w:spacing w:val="-6"/>
        </w:rPr>
        <w:t xml:space="preserve"> </w:t>
      </w:r>
      <w:r w:rsidRPr="00A343DE">
        <w:t>include</w:t>
      </w:r>
      <w:r w:rsidRPr="00A343DE">
        <w:rPr>
          <w:spacing w:val="-3"/>
        </w:rPr>
        <w:t xml:space="preserve"> </w:t>
      </w:r>
      <w:r w:rsidRPr="00A343DE">
        <w:t>evenings</w:t>
      </w:r>
      <w:r w:rsidRPr="00A343DE">
        <w:rPr>
          <w:spacing w:val="-3"/>
        </w:rPr>
        <w:t xml:space="preserve"> </w:t>
      </w:r>
      <w:r w:rsidRPr="00A343DE">
        <w:t>and/or</w:t>
      </w:r>
      <w:r w:rsidRPr="00A343DE">
        <w:rPr>
          <w:spacing w:val="-4"/>
        </w:rPr>
        <w:t xml:space="preserve"> </w:t>
      </w:r>
      <w:r w:rsidRPr="00A343DE">
        <w:t>weekends throughout the year</w:t>
      </w:r>
      <w:r w:rsidRPr="00A343DE">
        <w:rPr>
          <w:spacing w:val="-2"/>
        </w:rPr>
        <w:t>.</w:t>
      </w:r>
    </w:p>
    <w:p w14:paraId="63DACA55" w14:textId="77777777" w:rsidR="003F25E9" w:rsidRPr="00A343DE" w:rsidRDefault="003F25E9" w:rsidP="003F25E9">
      <w:pPr>
        <w:pStyle w:val="ListParagraph"/>
        <w:widowControl w:val="0"/>
        <w:numPr>
          <w:ilvl w:val="0"/>
          <w:numId w:val="22"/>
        </w:numPr>
        <w:tabs>
          <w:tab w:val="left" w:pos="360"/>
        </w:tabs>
        <w:autoSpaceDE w:val="0"/>
        <w:autoSpaceDN w:val="0"/>
        <w:spacing w:after="0" w:line="269" w:lineRule="exact"/>
        <w:ind w:left="360" w:hanging="450"/>
        <w:contextualSpacing w:val="0"/>
        <w:rPr>
          <w:rFonts w:ascii="Symbol" w:hAnsi="Symbol"/>
        </w:rPr>
      </w:pPr>
      <w:r w:rsidRPr="00A343DE">
        <w:t>Ability</w:t>
      </w:r>
      <w:r w:rsidRPr="00A343DE">
        <w:rPr>
          <w:spacing w:val="-9"/>
        </w:rPr>
        <w:t xml:space="preserve"> </w:t>
      </w:r>
      <w:r w:rsidRPr="00A343DE">
        <w:t>to</w:t>
      </w:r>
      <w:r w:rsidRPr="00A343DE">
        <w:rPr>
          <w:spacing w:val="-5"/>
        </w:rPr>
        <w:t xml:space="preserve"> </w:t>
      </w:r>
      <w:r w:rsidRPr="00A343DE">
        <w:t>transport</w:t>
      </w:r>
      <w:r w:rsidRPr="00A343DE">
        <w:rPr>
          <w:spacing w:val="-4"/>
        </w:rPr>
        <w:t xml:space="preserve"> </w:t>
      </w:r>
      <w:r w:rsidRPr="00A343DE">
        <w:t>supplies</w:t>
      </w:r>
      <w:r w:rsidRPr="00A343DE">
        <w:rPr>
          <w:spacing w:val="-3"/>
        </w:rPr>
        <w:t xml:space="preserve"> </w:t>
      </w:r>
      <w:r w:rsidRPr="00A343DE">
        <w:t>and</w:t>
      </w:r>
      <w:r w:rsidRPr="00A343DE">
        <w:rPr>
          <w:spacing w:val="-4"/>
        </w:rPr>
        <w:t xml:space="preserve"> </w:t>
      </w:r>
      <w:r w:rsidRPr="00A343DE">
        <w:t>equipment</w:t>
      </w:r>
      <w:r w:rsidRPr="00A343DE">
        <w:rPr>
          <w:spacing w:val="-2"/>
        </w:rPr>
        <w:t xml:space="preserve"> </w:t>
      </w:r>
      <w:r w:rsidRPr="00A343DE">
        <w:t>with</w:t>
      </w:r>
      <w:r w:rsidRPr="00A343DE">
        <w:rPr>
          <w:spacing w:val="-3"/>
        </w:rPr>
        <w:t xml:space="preserve"> </w:t>
      </w:r>
      <w:r w:rsidRPr="00A343DE">
        <w:t>or</w:t>
      </w:r>
      <w:r w:rsidRPr="00A343DE">
        <w:rPr>
          <w:spacing w:val="-4"/>
        </w:rPr>
        <w:t xml:space="preserve"> </w:t>
      </w:r>
      <w:r w:rsidRPr="00A343DE">
        <w:t>without</w:t>
      </w:r>
      <w:r w:rsidRPr="00A343DE">
        <w:rPr>
          <w:spacing w:val="-2"/>
        </w:rPr>
        <w:t xml:space="preserve"> accommodation.</w:t>
      </w:r>
    </w:p>
    <w:p w14:paraId="5B9107DA" w14:textId="77777777" w:rsidR="003F25E9" w:rsidRPr="00A343DE" w:rsidRDefault="003F25E9" w:rsidP="003F25E9">
      <w:pPr>
        <w:pStyle w:val="ListParagraph"/>
        <w:widowControl w:val="0"/>
        <w:numPr>
          <w:ilvl w:val="0"/>
          <w:numId w:val="22"/>
        </w:numPr>
        <w:tabs>
          <w:tab w:val="left" w:pos="360"/>
        </w:tabs>
        <w:autoSpaceDE w:val="0"/>
        <w:autoSpaceDN w:val="0"/>
        <w:spacing w:before="1" w:after="0" w:line="252" w:lineRule="exact"/>
        <w:ind w:left="360" w:hanging="450"/>
        <w:contextualSpacing w:val="0"/>
        <w:rPr>
          <w:rFonts w:ascii="Symbol" w:hAnsi="Symbol"/>
          <w:sz w:val="20"/>
        </w:rPr>
      </w:pPr>
      <w:r w:rsidRPr="00A343DE">
        <w:t>Ability</w:t>
      </w:r>
      <w:r w:rsidRPr="00A343DE">
        <w:rPr>
          <w:spacing w:val="-6"/>
        </w:rPr>
        <w:t xml:space="preserve"> </w:t>
      </w:r>
      <w:r w:rsidRPr="00A343DE">
        <w:t>to</w:t>
      </w:r>
      <w:r w:rsidRPr="00A343DE">
        <w:rPr>
          <w:spacing w:val="-2"/>
        </w:rPr>
        <w:t xml:space="preserve"> </w:t>
      </w:r>
      <w:r w:rsidRPr="00A343DE">
        <w:t>clearly</w:t>
      </w:r>
      <w:r w:rsidRPr="00A343DE">
        <w:rPr>
          <w:spacing w:val="-5"/>
        </w:rPr>
        <w:t xml:space="preserve"> </w:t>
      </w:r>
      <w:r w:rsidRPr="00A343DE">
        <w:t>communicate</w:t>
      </w:r>
      <w:r w:rsidRPr="00A343DE">
        <w:rPr>
          <w:spacing w:val="-5"/>
        </w:rPr>
        <w:t xml:space="preserve"> </w:t>
      </w:r>
      <w:r w:rsidRPr="00A343DE">
        <w:t>and</w:t>
      </w:r>
      <w:r w:rsidRPr="00A343DE">
        <w:rPr>
          <w:spacing w:val="-4"/>
        </w:rPr>
        <w:t xml:space="preserve"> </w:t>
      </w:r>
      <w:r w:rsidRPr="00A343DE">
        <w:t>to</w:t>
      </w:r>
      <w:r w:rsidRPr="00A343DE">
        <w:rPr>
          <w:spacing w:val="-5"/>
        </w:rPr>
        <w:t xml:space="preserve"> </w:t>
      </w:r>
      <w:r w:rsidRPr="00A343DE">
        <w:t>read</w:t>
      </w:r>
      <w:r w:rsidRPr="00A343DE">
        <w:rPr>
          <w:spacing w:val="-5"/>
        </w:rPr>
        <w:t xml:space="preserve"> </w:t>
      </w:r>
      <w:r w:rsidRPr="00A343DE">
        <w:t>and</w:t>
      </w:r>
      <w:r w:rsidRPr="00A343DE">
        <w:rPr>
          <w:spacing w:val="-3"/>
        </w:rPr>
        <w:t xml:space="preserve"> </w:t>
      </w:r>
      <w:r w:rsidRPr="00A343DE">
        <w:t>write</w:t>
      </w:r>
      <w:r w:rsidRPr="00A343DE">
        <w:rPr>
          <w:spacing w:val="-2"/>
        </w:rPr>
        <w:t xml:space="preserve"> </w:t>
      </w:r>
      <w:r w:rsidRPr="00A343DE">
        <w:t>in</w:t>
      </w:r>
      <w:r w:rsidRPr="00A343DE">
        <w:rPr>
          <w:spacing w:val="-2"/>
        </w:rPr>
        <w:t xml:space="preserve"> English.</w:t>
      </w:r>
    </w:p>
    <w:p w14:paraId="65E72264" w14:textId="77777777" w:rsidR="003F25E9" w:rsidRPr="00A343DE" w:rsidRDefault="003F25E9" w:rsidP="003F25E9">
      <w:pPr>
        <w:pStyle w:val="ListParagraph"/>
        <w:widowControl w:val="0"/>
        <w:numPr>
          <w:ilvl w:val="0"/>
          <w:numId w:val="22"/>
        </w:numPr>
        <w:tabs>
          <w:tab w:val="left" w:pos="360"/>
        </w:tabs>
        <w:autoSpaceDE w:val="0"/>
        <w:autoSpaceDN w:val="0"/>
        <w:spacing w:after="0" w:line="252" w:lineRule="exact"/>
        <w:ind w:left="360" w:hanging="450"/>
        <w:contextualSpacing w:val="0"/>
        <w:rPr>
          <w:rFonts w:ascii="Symbol" w:hAnsi="Symbol"/>
          <w:sz w:val="20"/>
        </w:rPr>
      </w:pPr>
      <w:r w:rsidRPr="00A343DE">
        <w:t>Ability</w:t>
      </w:r>
      <w:r w:rsidRPr="00A343DE">
        <w:rPr>
          <w:spacing w:val="-9"/>
        </w:rPr>
        <w:t xml:space="preserve"> </w:t>
      </w:r>
      <w:r w:rsidRPr="00A343DE">
        <w:t>and</w:t>
      </w:r>
      <w:r w:rsidRPr="00A343DE">
        <w:rPr>
          <w:spacing w:val="-3"/>
        </w:rPr>
        <w:t xml:space="preserve"> </w:t>
      </w:r>
      <w:r w:rsidRPr="00A343DE">
        <w:t>willingness</w:t>
      </w:r>
      <w:r w:rsidRPr="00A343DE">
        <w:rPr>
          <w:spacing w:val="-5"/>
        </w:rPr>
        <w:t xml:space="preserve"> </w:t>
      </w:r>
      <w:r w:rsidRPr="00A343DE">
        <w:t>to</w:t>
      </w:r>
      <w:r w:rsidRPr="00A343DE">
        <w:rPr>
          <w:spacing w:val="-6"/>
        </w:rPr>
        <w:t xml:space="preserve"> </w:t>
      </w:r>
      <w:r w:rsidRPr="00A343DE">
        <w:t>work</w:t>
      </w:r>
      <w:r w:rsidRPr="00A343DE">
        <w:rPr>
          <w:spacing w:val="-6"/>
        </w:rPr>
        <w:t xml:space="preserve"> </w:t>
      </w:r>
      <w:r w:rsidRPr="00A343DE">
        <w:t>with</w:t>
      </w:r>
      <w:r w:rsidRPr="00A343DE">
        <w:rPr>
          <w:spacing w:val="-3"/>
        </w:rPr>
        <w:t xml:space="preserve"> </w:t>
      </w:r>
      <w:r w:rsidRPr="00A343DE">
        <w:t>diverse</w:t>
      </w:r>
      <w:r w:rsidRPr="00A343DE">
        <w:rPr>
          <w:spacing w:val="-4"/>
        </w:rPr>
        <w:t xml:space="preserve"> </w:t>
      </w:r>
      <w:r w:rsidRPr="00A343DE">
        <w:t>audiences</w:t>
      </w:r>
      <w:r w:rsidRPr="00A343DE">
        <w:rPr>
          <w:spacing w:val="-3"/>
        </w:rPr>
        <w:t xml:space="preserve"> </w:t>
      </w:r>
      <w:r w:rsidRPr="00A343DE">
        <w:t>and</w:t>
      </w:r>
      <w:r w:rsidRPr="00A343DE">
        <w:rPr>
          <w:spacing w:val="-3"/>
        </w:rPr>
        <w:t xml:space="preserve"> </w:t>
      </w:r>
      <w:r w:rsidRPr="00A343DE">
        <w:t>maintain</w:t>
      </w:r>
      <w:r w:rsidRPr="00A343DE">
        <w:rPr>
          <w:spacing w:val="-6"/>
        </w:rPr>
        <w:t xml:space="preserve"> </w:t>
      </w:r>
      <w:r w:rsidRPr="00A343DE">
        <w:t>cultural</w:t>
      </w:r>
      <w:r w:rsidRPr="00A343DE">
        <w:rPr>
          <w:spacing w:val="-4"/>
        </w:rPr>
        <w:t xml:space="preserve"> </w:t>
      </w:r>
      <w:r w:rsidRPr="00A343DE">
        <w:rPr>
          <w:spacing w:val="-2"/>
        </w:rPr>
        <w:t>sensitivity.</w:t>
      </w:r>
    </w:p>
    <w:p w14:paraId="6F1F3B41" w14:textId="77777777"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Knowledge</w:t>
      </w:r>
      <w:r w:rsidRPr="00A343DE">
        <w:rPr>
          <w:spacing w:val="-3"/>
        </w:rPr>
        <w:t xml:space="preserve"> </w:t>
      </w:r>
      <w:r w:rsidRPr="00A343DE">
        <w:t>of</w:t>
      </w:r>
      <w:r w:rsidRPr="00A343DE">
        <w:rPr>
          <w:spacing w:val="-5"/>
        </w:rPr>
        <w:t xml:space="preserve"> </w:t>
      </w:r>
      <w:r w:rsidRPr="00A343DE">
        <w:t>the</w:t>
      </w:r>
      <w:r w:rsidRPr="00A343DE">
        <w:rPr>
          <w:spacing w:val="-3"/>
        </w:rPr>
        <w:t xml:space="preserve"> </w:t>
      </w:r>
      <w:r w:rsidRPr="00A343DE">
        <w:t>principles,</w:t>
      </w:r>
      <w:r w:rsidRPr="00A343DE">
        <w:rPr>
          <w:spacing w:val="-3"/>
        </w:rPr>
        <w:t xml:space="preserve"> </w:t>
      </w:r>
      <w:r w:rsidRPr="00A343DE">
        <w:t>theory,</w:t>
      </w:r>
      <w:r w:rsidRPr="00A343DE">
        <w:rPr>
          <w:spacing w:val="-3"/>
        </w:rPr>
        <w:t xml:space="preserve"> </w:t>
      </w:r>
      <w:r w:rsidRPr="00A343DE">
        <w:t>research,</w:t>
      </w:r>
      <w:r w:rsidRPr="00A343DE">
        <w:rPr>
          <w:spacing w:val="-5"/>
        </w:rPr>
        <w:t xml:space="preserve"> </w:t>
      </w:r>
      <w:r w:rsidRPr="00A343DE">
        <w:t>and</w:t>
      </w:r>
      <w:r w:rsidRPr="00A343DE">
        <w:rPr>
          <w:spacing w:val="-3"/>
        </w:rPr>
        <w:t xml:space="preserve"> </w:t>
      </w:r>
      <w:r w:rsidRPr="00A343DE">
        <w:t>application</w:t>
      </w:r>
      <w:r w:rsidRPr="00A343DE">
        <w:rPr>
          <w:spacing w:val="-3"/>
        </w:rPr>
        <w:t xml:space="preserve"> </w:t>
      </w:r>
      <w:r w:rsidRPr="00A343DE">
        <w:t>of</w:t>
      </w:r>
      <w:r w:rsidRPr="00A343DE">
        <w:rPr>
          <w:spacing w:val="-3"/>
        </w:rPr>
        <w:t xml:space="preserve"> </w:t>
      </w:r>
      <w:r w:rsidRPr="00A343DE">
        <w:t>subject-matter</w:t>
      </w:r>
      <w:r w:rsidRPr="00A343DE">
        <w:rPr>
          <w:spacing w:val="-3"/>
        </w:rPr>
        <w:t xml:space="preserve"> </w:t>
      </w:r>
      <w:r w:rsidRPr="00A343DE">
        <w:t>appropriate</w:t>
      </w:r>
      <w:r w:rsidRPr="00A343DE">
        <w:rPr>
          <w:spacing w:val="-5"/>
        </w:rPr>
        <w:t xml:space="preserve"> </w:t>
      </w:r>
      <w:r w:rsidRPr="00A343DE">
        <w:t>to area of Agriculture.</w:t>
      </w:r>
    </w:p>
    <w:p w14:paraId="1C312028" w14:textId="46B68846"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Proficiency</w:t>
      </w:r>
      <w:r w:rsidRPr="00A343DE">
        <w:rPr>
          <w:spacing w:val="-5"/>
        </w:rPr>
        <w:t xml:space="preserve"> </w:t>
      </w:r>
      <w:r w:rsidRPr="00A343DE">
        <w:t>with</w:t>
      </w:r>
      <w:r w:rsidRPr="00A343DE">
        <w:rPr>
          <w:spacing w:val="-3"/>
        </w:rPr>
        <w:t xml:space="preserve"> </w:t>
      </w:r>
      <w:r w:rsidRPr="00A343DE">
        <w:t>windows-based</w:t>
      </w:r>
      <w:r w:rsidRPr="00A343DE">
        <w:rPr>
          <w:spacing w:val="-4"/>
        </w:rPr>
        <w:t xml:space="preserve"> </w:t>
      </w:r>
      <w:r w:rsidRPr="00A343DE">
        <w:t>software</w:t>
      </w:r>
      <w:r w:rsidRPr="00A343DE">
        <w:rPr>
          <w:spacing w:val="-3"/>
        </w:rPr>
        <w:t xml:space="preserve"> </w:t>
      </w:r>
      <w:r w:rsidRPr="00A343DE">
        <w:t>including</w:t>
      </w:r>
      <w:r w:rsidRPr="00A343DE">
        <w:rPr>
          <w:spacing w:val="-5"/>
        </w:rPr>
        <w:t xml:space="preserve"> </w:t>
      </w:r>
      <w:r w:rsidRPr="00A343DE">
        <w:t>use</w:t>
      </w:r>
      <w:r w:rsidRPr="00A343DE">
        <w:rPr>
          <w:spacing w:val="-3"/>
        </w:rPr>
        <w:t xml:space="preserve"> </w:t>
      </w:r>
      <w:r w:rsidRPr="00A343DE">
        <w:t>of</w:t>
      </w:r>
      <w:r w:rsidRPr="00A343DE">
        <w:rPr>
          <w:spacing w:val="-4"/>
        </w:rPr>
        <w:t xml:space="preserve"> </w:t>
      </w:r>
      <w:r w:rsidRPr="00A343DE">
        <w:t>the</w:t>
      </w:r>
      <w:r w:rsidRPr="00A343DE">
        <w:rPr>
          <w:spacing w:val="-4"/>
        </w:rPr>
        <w:t xml:space="preserve"> </w:t>
      </w:r>
      <w:r w:rsidRPr="00A343DE">
        <w:t>internet</w:t>
      </w:r>
      <w:r w:rsidRPr="00A343DE">
        <w:rPr>
          <w:spacing w:val="-4"/>
        </w:rPr>
        <w:t xml:space="preserve"> </w:t>
      </w:r>
      <w:r w:rsidRPr="00A343DE">
        <w:t>and</w:t>
      </w:r>
      <w:r w:rsidRPr="00A343DE">
        <w:rPr>
          <w:spacing w:val="-3"/>
        </w:rPr>
        <w:t xml:space="preserve"> </w:t>
      </w:r>
      <w:r w:rsidRPr="00A343DE">
        <w:t>Microsoft</w:t>
      </w:r>
      <w:r w:rsidRPr="00A343DE">
        <w:rPr>
          <w:spacing w:val="-2"/>
        </w:rPr>
        <w:t xml:space="preserve"> </w:t>
      </w:r>
      <w:r w:rsidRPr="00A343DE">
        <w:t>Office</w:t>
      </w:r>
      <w:r w:rsidRPr="00A343DE">
        <w:rPr>
          <w:spacing w:val="-3"/>
        </w:rPr>
        <w:t xml:space="preserve"> </w:t>
      </w:r>
      <w:r w:rsidRPr="00A343DE">
        <w:t xml:space="preserve">Suite including Outlook, Word, PowerPoint, and Excel as well as Adobe reader/writer as well as various internet-based programs  </w:t>
      </w:r>
    </w:p>
    <w:p w14:paraId="23AB559B" w14:textId="77777777"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Ability</w:t>
      </w:r>
      <w:r w:rsidRPr="00A343DE">
        <w:rPr>
          <w:spacing w:val="-6"/>
        </w:rPr>
        <w:t xml:space="preserve"> </w:t>
      </w:r>
      <w:r w:rsidRPr="00A343DE">
        <w:t>to</w:t>
      </w:r>
      <w:r w:rsidRPr="00A343DE">
        <w:rPr>
          <w:spacing w:val="-3"/>
        </w:rPr>
        <w:t xml:space="preserve"> </w:t>
      </w:r>
      <w:r w:rsidRPr="00A343DE">
        <w:t>communicate</w:t>
      </w:r>
      <w:r w:rsidRPr="00A343DE">
        <w:rPr>
          <w:spacing w:val="-5"/>
        </w:rPr>
        <w:t xml:space="preserve"> </w:t>
      </w:r>
      <w:r w:rsidRPr="00A343DE">
        <w:t>effectively</w:t>
      </w:r>
      <w:r w:rsidRPr="00A343DE">
        <w:rPr>
          <w:spacing w:val="-6"/>
        </w:rPr>
        <w:t xml:space="preserve"> </w:t>
      </w:r>
      <w:r w:rsidRPr="00A343DE">
        <w:t>through</w:t>
      </w:r>
      <w:r w:rsidRPr="00A343DE">
        <w:rPr>
          <w:spacing w:val="-3"/>
        </w:rPr>
        <w:t xml:space="preserve"> </w:t>
      </w:r>
      <w:r w:rsidRPr="00A343DE">
        <w:t>oral,</w:t>
      </w:r>
      <w:r w:rsidRPr="00A343DE">
        <w:rPr>
          <w:spacing w:val="-3"/>
        </w:rPr>
        <w:t xml:space="preserve"> </w:t>
      </w:r>
      <w:r w:rsidRPr="00A343DE">
        <w:t>written</w:t>
      </w:r>
      <w:r w:rsidRPr="00A343DE">
        <w:rPr>
          <w:spacing w:val="-3"/>
        </w:rPr>
        <w:t xml:space="preserve"> </w:t>
      </w:r>
      <w:r w:rsidRPr="00A343DE">
        <w:t>and</w:t>
      </w:r>
      <w:r w:rsidRPr="00A343DE">
        <w:rPr>
          <w:spacing w:val="-3"/>
        </w:rPr>
        <w:t xml:space="preserve"> </w:t>
      </w:r>
      <w:r w:rsidRPr="00A343DE">
        <w:t>visual</w:t>
      </w:r>
      <w:r w:rsidRPr="00A343DE">
        <w:rPr>
          <w:spacing w:val="-2"/>
        </w:rPr>
        <w:t xml:space="preserve"> </w:t>
      </w:r>
      <w:r w:rsidRPr="00A343DE">
        <w:t>channels</w:t>
      </w:r>
      <w:r w:rsidRPr="00A343DE">
        <w:rPr>
          <w:spacing w:val="-5"/>
        </w:rPr>
        <w:t xml:space="preserve"> </w:t>
      </w:r>
      <w:r w:rsidRPr="00A343DE">
        <w:t>using</w:t>
      </w:r>
      <w:r w:rsidRPr="00A343DE">
        <w:rPr>
          <w:spacing w:val="-6"/>
        </w:rPr>
        <w:t xml:space="preserve"> </w:t>
      </w:r>
      <w:r w:rsidRPr="00A343DE">
        <w:t>traditional methods as well as electronic technology.</w:t>
      </w:r>
    </w:p>
    <w:p w14:paraId="7EFFE230" w14:textId="77777777" w:rsidR="003F25E9" w:rsidRPr="00A343DE" w:rsidRDefault="003F25E9" w:rsidP="003F25E9">
      <w:pPr>
        <w:pStyle w:val="ListParagraph"/>
        <w:widowControl w:val="0"/>
        <w:numPr>
          <w:ilvl w:val="0"/>
          <w:numId w:val="22"/>
        </w:numPr>
        <w:tabs>
          <w:tab w:val="left" w:pos="360"/>
        </w:tabs>
        <w:autoSpaceDE w:val="0"/>
        <w:autoSpaceDN w:val="0"/>
        <w:spacing w:after="0" w:line="269" w:lineRule="exact"/>
        <w:ind w:left="360" w:hanging="450"/>
        <w:contextualSpacing w:val="0"/>
        <w:rPr>
          <w:rFonts w:ascii="Symbol" w:hAnsi="Symbol"/>
        </w:rPr>
      </w:pPr>
      <w:r w:rsidRPr="00A343DE">
        <w:t>Demonstrated</w:t>
      </w:r>
      <w:r w:rsidRPr="00A343DE">
        <w:rPr>
          <w:spacing w:val="-8"/>
        </w:rPr>
        <w:t xml:space="preserve"> </w:t>
      </w:r>
      <w:r w:rsidRPr="00A343DE">
        <w:t>experience</w:t>
      </w:r>
      <w:r w:rsidRPr="00A343DE">
        <w:rPr>
          <w:spacing w:val="-7"/>
        </w:rPr>
        <w:t xml:space="preserve"> </w:t>
      </w:r>
      <w:r w:rsidRPr="00A343DE">
        <w:t>in</w:t>
      </w:r>
      <w:r w:rsidRPr="00A343DE">
        <w:rPr>
          <w:spacing w:val="-5"/>
        </w:rPr>
        <w:t xml:space="preserve"> </w:t>
      </w:r>
      <w:r w:rsidRPr="00A343DE">
        <w:t>effective</w:t>
      </w:r>
      <w:r w:rsidRPr="00A343DE">
        <w:rPr>
          <w:spacing w:val="-5"/>
        </w:rPr>
        <w:t xml:space="preserve"> </w:t>
      </w:r>
      <w:r w:rsidRPr="00A343DE">
        <w:t>supervision</w:t>
      </w:r>
      <w:r w:rsidRPr="00A343DE">
        <w:rPr>
          <w:spacing w:val="-6"/>
        </w:rPr>
        <w:t xml:space="preserve"> </w:t>
      </w:r>
      <w:r w:rsidRPr="00A343DE">
        <w:t>and</w:t>
      </w:r>
      <w:r w:rsidRPr="00A343DE">
        <w:rPr>
          <w:spacing w:val="-7"/>
        </w:rPr>
        <w:t xml:space="preserve"> </w:t>
      </w:r>
      <w:r w:rsidRPr="00A343DE">
        <w:rPr>
          <w:spacing w:val="-2"/>
        </w:rPr>
        <w:t>management.</w:t>
      </w:r>
    </w:p>
    <w:p w14:paraId="39954532" w14:textId="77777777" w:rsidR="003F25E9" w:rsidRPr="00A343DE" w:rsidRDefault="003F25E9" w:rsidP="003F25E9">
      <w:pPr>
        <w:pStyle w:val="ListParagraph"/>
        <w:widowControl w:val="0"/>
        <w:numPr>
          <w:ilvl w:val="0"/>
          <w:numId w:val="22"/>
        </w:numPr>
        <w:tabs>
          <w:tab w:val="left" w:pos="360"/>
        </w:tabs>
        <w:autoSpaceDE w:val="0"/>
        <w:autoSpaceDN w:val="0"/>
        <w:spacing w:after="0" w:line="269" w:lineRule="exact"/>
        <w:ind w:left="360" w:hanging="450"/>
        <w:contextualSpacing w:val="0"/>
        <w:rPr>
          <w:rFonts w:ascii="Symbol" w:hAnsi="Symbol"/>
        </w:rPr>
      </w:pPr>
      <w:r w:rsidRPr="00A343DE">
        <w:t>Demonstrated</w:t>
      </w:r>
      <w:r w:rsidRPr="00A343DE">
        <w:rPr>
          <w:spacing w:val="-7"/>
        </w:rPr>
        <w:t xml:space="preserve"> </w:t>
      </w:r>
      <w:r w:rsidRPr="00A343DE">
        <w:t>experience</w:t>
      </w:r>
      <w:r w:rsidRPr="00A343DE">
        <w:rPr>
          <w:spacing w:val="-4"/>
        </w:rPr>
        <w:t xml:space="preserve"> </w:t>
      </w:r>
      <w:r w:rsidRPr="00A343DE">
        <w:t>with</w:t>
      </w:r>
      <w:r w:rsidRPr="00A343DE">
        <w:rPr>
          <w:spacing w:val="-8"/>
        </w:rPr>
        <w:t xml:space="preserve"> </w:t>
      </w:r>
      <w:r w:rsidRPr="00A343DE">
        <w:t>fund</w:t>
      </w:r>
      <w:r w:rsidRPr="00A343DE">
        <w:rPr>
          <w:spacing w:val="-7"/>
        </w:rPr>
        <w:t xml:space="preserve"> </w:t>
      </w:r>
      <w:r w:rsidRPr="00A343DE">
        <w:t>development,</w:t>
      </w:r>
      <w:r w:rsidRPr="00A343DE">
        <w:rPr>
          <w:spacing w:val="-4"/>
        </w:rPr>
        <w:t xml:space="preserve"> </w:t>
      </w:r>
      <w:r w:rsidRPr="00A343DE">
        <w:t>management</w:t>
      </w:r>
      <w:r w:rsidRPr="00A343DE">
        <w:rPr>
          <w:spacing w:val="-4"/>
        </w:rPr>
        <w:t xml:space="preserve"> </w:t>
      </w:r>
      <w:r w:rsidRPr="00A343DE">
        <w:t>and</w:t>
      </w:r>
      <w:r w:rsidRPr="00A343DE">
        <w:rPr>
          <w:spacing w:val="-1"/>
        </w:rPr>
        <w:t xml:space="preserve"> </w:t>
      </w:r>
      <w:r w:rsidRPr="00A343DE">
        <w:t>grant</w:t>
      </w:r>
      <w:r w:rsidRPr="00A343DE">
        <w:rPr>
          <w:spacing w:val="-3"/>
        </w:rPr>
        <w:t xml:space="preserve"> </w:t>
      </w:r>
      <w:r w:rsidRPr="00A343DE">
        <w:rPr>
          <w:spacing w:val="-2"/>
        </w:rPr>
        <w:t>writing.</w:t>
      </w:r>
    </w:p>
    <w:p w14:paraId="09970A5A" w14:textId="77777777" w:rsidR="003F25E9" w:rsidRPr="00A343DE" w:rsidRDefault="003F25E9" w:rsidP="003F25E9">
      <w:pPr>
        <w:pStyle w:val="ListParagraph"/>
        <w:widowControl w:val="0"/>
        <w:numPr>
          <w:ilvl w:val="0"/>
          <w:numId w:val="22"/>
        </w:numPr>
        <w:tabs>
          <w:tab w:val="left" w:pos="360"/>
        </w:tabs>
        <w:autoSpaceDE w:val="0"/>
        <w:autoSpaceDN w:val="0"/>
        <w:spacing w:before="80" w:after="0" w:line="240" w:lineRule="auto"/>
        <w:ind w:left="360" w:hanging="450"/>
        <w:contextualSpacing w:val="0"/>
        <w:rPr>
          <w:rFonts w:ascii="Symbol" w:hAnsi="Symbol"/>
        </w:rPr>
      </w:pPr>
      <w:r w:rsidRPr="00A343DE">
        <w:t>Demonstrated</w:t>
      </w:r>
      <w:r w:rsidRPr="00A343DE">
        <w:rPr>
          <w:spacing w:val="-2"/>
        </w:rPr>
        <w:t xml:space="preserve"> </w:t>
      </w:r>
      <w:r w:rsidRPr="00A343DE">
        <w:t>experience</w:t>
      </w:r>
      <w:r w:rsidRPr="00A343DE">
        <w:rPr>
          <w:spacing w:val="-2"/>
        </w:rPr>
        <w:t xml:space="preserve"> </w:t>
      </w:r>
      <w:r w:rsidRPr="00A343DE">
        <w:t>and</w:t>
      </w:r>
      <w:r w:rsidRPr="00A343DE">
        <w:rPr>
          <w:spacing w:val="-2"/>
        </w:rPr>
        <w:t xml:space="preserve"> </w:t>
      </w:r>
      <w:r w:rsidRPr="00A343DE">
        <w:t>ability</w:t>
      </w:r>
      <w:r w:rsidRPr="00A343DE">
        <w:rPr>
          <w:spacing w:val="-5"/>
        </w:rPr>
        <w:t xml:space="preserve"> </w:t>
      </w:r>
      <w:r w:rsidRPr="00A343DE">
        <w:t>to</w:t>
      </w:r>
      <w:r w:rsidRPr="00A343DE">
        <w:rPr>
          <w:spacing w:val="-2"/>
        </w:rPr>
        <w:t xml:space="preserve"> </w:t>
      </w:r>
      <w:r w:rsidRPr="00A343DE">
        <w:t>work</w:t>
      </w:r>
      <w:r w:rsidRPr="00A343DE">
        <w:rPr>
          <w:spacing w:val="-5"/>
        </w:rPr>
        <w:t xml:space="preserve"> </w:t>
      </w:r>
      <w:r w:rsidRPr="00A343DE">
        <w:t>independently</w:t>
      </w:r>
      <w:r w:rsidRPr="00A343DE">
        <w:rPr>
          <w:spacing w:val="-5"/>
        </w:rPr>
        <w:t xml:space="preserve"> </w:t>
      </w:r>
      <w:r w:rsidRPr="00A343DE">
        <w:t>and</w:t>
      </w:r>
      <w:r w:rsidRPr="00A343DE">
        <w:rPr>
          <w:spacing w:val="-2"/>
        </w:rPr>
        <w:t xml:space="preserve"> </w:t>
      </w:r>
      <w:r w:rsidRPr="00A343DE">
        <w:t>as</w:t>
      </w:r>
      <w:r w:rsidRPr="00A343DE">
        <w:rPr>
          <w:spacing w:val="-2"/>
        </w:rPr>
        <w:t xml:space="preserve"> </w:t>
      </w:r>
      <w:r w:rsidRPr="00A343DE">
        <w:t>part</w:t>
      </w:r>
      <w:r w:rsidRPr="00A343DE">
        <w:rPr>
          <w:spacing w:val="-1"/>
        </w:rPr>
        <w:t xml:space="preserve"> </w:t>
      </w:r>
      <w:r w:rsidRPr="00A343DE">
        <w:t>of</w:t>
      </w:r>
      <w:r w:rsidRPr="00A343DE">
        <w:rPr>
          <w:spacing w:val="-4"/>
        </w:rPr>
        <w:t xml:space="preserve"> </w:t>
      </w:r>
      <w:r w:rsidRPr="00A343DE">
        <w:t>a</w:t>
      </w:r>
      <w:r w:rsidRPr="00A343DE">
        <w:rPr>
          <w:spacing w:val="-2"/>
        </w:rPr>
        <w:t xml:space="preserve"> </w:t>
      </w:r>
      <w:r w:rsidRPr="00A343DE">
        <w:t>team</w:t>
      </w:r>
      <w:r w:rsidRPr="00A343DE">
        <w:rPr>
          <w:spacing w:val="-6"/>
        </w:rPr>
        <w:t xml:space="preserve"> </w:t>
      </w:r>
      <w:r w:rsidRPr="00A343DE">
        <w:t>with</w:t>
      </w:r>
      <w:r w:rsidRPr="00A343DE">
        <w:rPr>
          <w:spacing w:val="-5"/>
        </w:rPr>
        <w:t xml:space="preserve"> </w:t>
      </w:r>
      <w:r w:rsidRPr="00A343DE">
        <w:t>internal and external partners at multiple levels within organizations and across communities.</w:t>
      </w:r>
    </w:p>
    <w:p w14:paraId="5C9C51E9" w14:textId="6540FF82" w:rsidR="003F25E9" w:rsidRPr="00A343DE" w:rsidRDefault="003F25E9" w:rsidP="003F25E9">
      <w:pPr>
        <w:pStyle w:val="ListParagraph"/>
        <w:widowControl w:val="0"/>
        <w:numPr>
          <w:ilvl w:val="0"/>
          <w:numId w:val="22"/>
        </w:numPr>
        <w:tabs>
          <w:tab w:val="left" w:pos="360"/>
        </w:tabs>
        <w:autoSpaceDE w:val="0"/>
        <w:autoSpaceDN w:val="0"/>
        <w:spacing w:before="80" w:after="0" w:line="240" w:lineRule="auto"/>
        <w:ind w:left="360" w:hanging="450"/>
        <w:contextualSpacing w:val="0"/>
        <w:rPr>
          <w:rFonts w:ascii="Symbol" w:hAnsi="Symbol"/>
        </w:rPr>
      </w:pPr>
      <w:r w:rsidRPr="00A343DE">
        <w:t>Ability</w:t>
      </w:r>
      <w:r w:rsidRPr="00A343DE">
        <w:rPr>
          <w:spacing w:val="-6"/>
        </w:rPr>
        <w:t xml:space="preserve"> </w:t>
      </w:r>
      <w:r w:rsidRPr="00A343DE">
        <w:t>to</w:t>
      </w:r>
      <w:r w:rsidRPr="00A343DE">
        <w:rPr>
          <w:spacing w:val="-6"/>
        </w:rPr>
        <w:t xml:space="preserve"> </w:t>
      </w:r>
      <w:r w:rsidRPr="00A343DE">
        <w:t>initiate,</w:t>
      </w:r>
      <w:r w:rsidRPr="00A343DE">
        <w:rPr>
          <w:spacing w:val="-3"/>
        </w:rPr>
        <w:t xml:space="preserve"> </w:t>
      </w:r>
      <w:r w:rsidRPr="00A343DE">
        <w:t>plan,</w:t>
      </w:r>
      <w:r w:rsidRPr="00A343DE">
        <w:rPr>
          <w:spacing w:val="-3"/>
        </w:rPr>
        <w:t xml:space="preserve"> </w:t>
      </w:r>
      <w:r w:rsidRPr="00A343DE">
        <w:t>organize,</w:t>
      </w:r>
      <w:r w:rsidRPr="00A343DE">
        <w:rPr>
          <w:spacing w:val="-3"/>
        </w:rPr>
        <w:t xml:space="preserve"> </w:t>
      </w:r>
      <w:r w:rsidRPr="00A343DE">
        <w:t>implement</w:t>
      </w:r>
      <w:r w:rsidRPr="00A343DE">
        <w:rPr>
          <w:spacing w:val="-2"/>
        </w:rPr>
        <w:t xml:space="preserve"> </w:t>
      </w:r>
      <w:r w:rsidRPr="00A343DE">
        <w:t>and</w:t>
      </w:r>
      <w:r w:rsidRPr="00A343DE">
        <w:rPr>
          <w:spacing w:val="-5"/>
        </w:rPr>
        <w:t xml:space="preserve"> </w:t>
      </w:r>
      <w:r w:rsidRPr="00A343DE">
        <w:t>evaluate</w:t>
      </w:r>
      <w:r w:rsidRPr="00A343DE">
        <w:rPr>
          <w:spacing w:val="-5"/>
        </w:rPr>
        <w:t xml:space="preserve"> </w:t>
      </w:r>
      <w:r w:rsidRPr="00A343DE">
        <w:t>informal</w:t>
      </w:r>
      <w:r w:rsidRPr="00A343DE">
        <w:rPr>
          <w:spacing w:val="-2"/>
        </w:rPr>
        <w:t xml:space="preserve"> </w:t>
      </w:r>
      <w:r w:rsidRPr="00A343DE">
        <w:t>education</w:t>
      </w:r>
      <w:r w:rsidRPr="00A343DE">
        <w:rPr>
          <w:spacing w:val="-6"/>
        </w:rPr>
        <w:t xml:space="preserve"> </w:t>
      </w:r>
      <w:r w:rsidRPr="00A343DE">
        <w:t>programs</w:t>
      </w:r>
      <w:r w:rsidRPr="00A343DE">
        <w:rPr>
          <w:spacing w:val="-3"/>
        </w:rPr>
        <w:t xml:space="preserve"> </w:t>
      </w:r>
      <w:r w:rsidRPr="00A343DE">
        <w:t xml:space="preserve">for diverse </w:t>
      </w:r>
      <w:r w:rsidRPr="00A343DE">
        <w:lastRenderedPageBreak/>
        <w:t>audiences.</w:t>
      </w:r>
    </w:p>
    <w:p w14:paraId="73FF4E41" w14:textId="77777777"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Ability</w:t>
      </w:r>
      <w:r w:rsidRPr="00A343DE">
        <w:rPr>
          <w:spacing w:val="-5"/>
        </w:rPr>
        <w:t xml:space="preserve"> </w:t>
      </w:r>
      <w:r w:rsidRPr="00A343DE">
        <w:t>to</w:t>
      </w:r>
      <w:r w:rsidRPr="00A343DE">
        <w:rPr>
          <w:spacing w:val="-2"/>
        </w:rPr>
        <w:t xml:space="preserve"> </w:t>
      </w:r>
      <w:r w:rsidRPr="00A343DE">
        <w:t>effectively</w:t>
      </w:r>
      <w:r w:rsidRPr="00A343DE">
        <w:rPr>
          <w:spacing w:val="-5"/>
        </w:rPr>
        <w:t xml:space="preserve"> </w:t>
      </w:r>
      <w:r w:rsidRPr="00A343DE">
        <w:t>lead,</w:t>
      </w:r>
      <w:r w:rsidRPr="00A343DE">
        <w:rPr>
          <w:spacing w:val="-5"/>
        </w:rPr>
        <w:t xml:space="preserve"> </w:t>
      </w:r>
      <w:r w:rsidRPr="00A343DE">
        <w:t>manage,</w:t>
      </w:r>
      <w:r w:rsidRPr="00A343DE">
        <w:rPr>
          <w:spacing w:val="-2"/>
        </w:rPr>
        <w:t xml:space="preserve"> </w:t>
      </w:r>
      <w:r w:rsidRPr="00A343DE">
        <w:t>and</w:t>
      </w:r>
      <w:r w:rsidRPr="00A343DE">
        <w:rPr>
          <w:spacing w:val="-2"/>
        </w:rPr>
        <w:t xml:space="preserve"> </w:t>
      </w:r>
      <w:r w:rsidRPr="00A343DE">
        <w:t>participate</w:t>
      </w:r>
      <w:r w:rsidRPr="00A343DE">
        <w:rPr>
          <w:spacing w:val="-4"/>
        </w:rPr>
        <w:t xml:space="preserve"> </w:t>
      </w:r>
      <w:r w:rsidRPr="00A343DE">
        <w:t>in</w:t>
      </w:r>
      <w:r w:rsidRPr="00A343DE">
        <w:rPr>
          <w:spacing w:val="-5"/>
        </w:rPr>
        <w:t xml:space="preserve"> </w:t>
      </w:r>
      <w:r w:rsidRPr="00A343DE">
        <w:t>professional</w:t>
      </w:r>
      <w:r w:rsidRPr="00A343DE">
        <w:rPr>
          <w:spacing w:val="-4"/>
        </w:rPr>
        <w:t xml:space="preserve"> </w:t>
      </w:r>
      <w:r w:rsidRPr="00A343DE">
        <w:t>team</w:t>
      </w:r>
      <w:r w:rsidRPr="00A343DE">
        <w:rPr>
          <w:spacing w:val="-6"/>
        </w:rPr>
        <w:t xml:space="preserve"> </w:t>
      </w:r>
      <w:r w:rsidRPr="00A343DE">
        <w:t>efforts</w:t>
      </w:r>
      <w:r w:rsidRPr="00A343DE">
        <w:rPr>
          <w:spacing w:val="-2"/>
        </w:rPr>
        <w:t xml:space="preserve"> </w:t>
      </w:r>
      <w:r w:rsidRPr="00A343DE">
        <w:t>and</w:t>
      </w:r>
      <w:r w:rsidRPr="00A343DE">
        <w:rPr>
          <w:spacing w:val="-2"/>
        </w:rPr>
        <w:t xml:space="preserve"> </w:t>
      </w:r>
      <w:r w:rsidRPr="00A343DE">
        <w:t>highly functioning work teams.</w:t>
      </w:r>
    </w:p>
    <w:p w14:paraId="246A020F" w14:textId="77777777"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Ability</w:t>
      </w:r>
      <w:r w:rsidRPr="00A343DE">
        <w:rPr>
          <w:spacing w:val="-5"/>
        </w:rPr>
        <w:t xml:space="preserve"> </w:t>
      </w:r>
      <w:r w:rsidRPr="00A343DE">
        <w:t>to</w:t>
      </w:r>
      <w:r w:rsidRPr="00A343DE">
        <w:rPr>
          <w:spacing w:val="-5"/>
        </w:rPr>
        <w:t xml:space="preserve"> </w:t>
      </w:r>
      <w:r w:rsidRPr="00A343DE">
        <w:t>relate</w:t>
      </w:r>
      <w:r w:rsidRPr="00A343DE">
        <w:rPr>
          <w:spacing w:val="-2"/>
        </w:rPr>
        <w:t xml:space="preserve"> </w:t>
      </w:r>
      <w:r w:rsidRPr="00A343DE">
        <w:t>effectively</w:t>
      </w:r>
      <w:r w:rsidRPr="00A343DE">
        <w:rPr>
          <w:spacing w:val="-5"/>
        </w:rPr>
        <w:t xml:space="preserve"> </w:t>
      </w:r>
      <w:r w:rsidRPr="00A343DE">
        <w:t>to</w:t>
      </w:r>
      <w:r w:rsidRPr="00A343DE">
        <w:rPr>
          <w:spacing w:val="-2"/>
        </w:rPr>
        <w:t xml:space="preserve"> </w:t>
      </w:r>
      <w:r w:rsidRPr="00A343DE">
        <w:t>co-workers,</w:t>
      </w:r>
      <w:r w:rsidRPr="00A343DE">
        <w:rPr>
          <w:spacing w:val="-2"/>
        </w:rPr>
        <w:t xml:space="preserve"> </w:t>
      </w:r>
      <w:r w:rsidRPr="00A343DE">
        <w:t>advisors,</w:t>
      </w:r>
      <w:r w:rsidRPr="00A343DE">
        <w:rPr>
          <w:spacing w:val="-4"/>
        </w:rPr>
        <w:t xml:space="preserve"> </w:t>
      </w:r>
      <w:r w:rsidRPr="00A343DE">
        <w:t>community,</w:t>
      </w:r>
      <w:r w:rsidRPr="00A343DE">
        <w:rPr>
          <w:spacing w:val="-2"/>
        </w:rPr>
        <w:t xml:space="preserve"> </w:t>
      </w:r>
      <w:r w:rsidRPr="00A343DE">
        <w:t>and</w:t>
      </w:r>
      <w:r w:rsidRPr="00A343DE">
        <w:rPr>
          <w:spacing w:val="-2"/>
        </w:rPr>
        <w:t xml:space="preserve"> </w:t>
      </w:r>
      <w:r w:rsidRPr="00A343DE">
        <w:t>professional</w:t>
      </w:r>
      <w:r w:rsidRPr="00A343DE">
        <w:rPr>
          <w:spacing w:val="-4"/>
        </w:rPr>
        <w:t xml:space="preserve"> </w:t>
      </w:r>
      <w:r w:rsidRPr="00A343DE">
        <w:t>leaders</w:t>
      </w:r>
      <w:r w:rsidRPr="00A343DE">
        <w:rPr>
          <w:spacing w:val="-4"/>
        </w:rPr>
        <w:t xml:space="preserve"> </w:t>
      </w:r>
      <w:r w:rsidRPr="00A343DE">
        <w:t>and clientele groups.</w:t>
      </w:r>
    </w:p>
    <w:p w14:paraId="11DDC967" w14:textId="77777777"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Ability</w:t>
      </w:r>
      <w:r w:rsidRPr="00A343DE">
        <w:rPr>
          <w:spacing w:val="-5"/>
        </w:rPr>
        <w:t xml:space="preserve"> </w:t>
      </w:r>
      <w:r w:rsidRPr="00A343DE">
        <w:t>to</w:t>
      </w:r>
      <w:r w:rsidRPr="00A343DE">
        <w:rPr>
          <w:spacing w:val="-5"/>
        </w:rPr>
        <w:t xml:space="preserve"> </w:t>
      </w:r>
      <w:r w:rsidRPr="00A343DE">
        <w:t>identify</w:t>
      </w:r>
      <w:r w:rsidRPr="00A343DE">
        <w:rPr>
          <w:spacing w:val="-5"/>
        </w:rPr>
        <w:t xml:space="preserve"> </w:t>
      </w:r>
      <w:r w:rsidRPr="00A343DE">
        <w:t>and</w:t>
      </w:r>
      <w:r w:rsidRPr="00A343DE">
        <w:rPr>
          <w:spacing w:val="-2"/>
        </w:rPr>
        <w:t xml:space="preserve"> </w:t>
      </w:r>
      <w:r w:rsidRPr="00A343DE">
        <w:t>make</w:t>
      </w:r>
      <w:r w:rsidRPr="00A343DE">
        <w:rPr>
          <w:spacing w:val="-2"/>
        </w:rPr>
        <w:t xml:space="preserve"> </w:t>
      </w:r>
      <w:r w:rsidRPr="00A343DE">
        <w:t>use</w:t>
      </w:r>
      <w:r w:rsidRPr="00A343DE">
        <w:rPr>
          <w:spacing w:val="-2"/>
        </w:rPr>
        <w:t xml:space="preserve"> </w:t>
      </w:r>
      <w:r w:rsidRPr="00A343DE">
        <w:t>of</w:t>
      </w:r>
      <w:r w:rsidRPr="00A343DE">
        <w:rPr>
          <w:spacing w:val="-2"/>
        </w:rPr>
        <w:t xml:space="preserve"> </w:t>
      </w:r>
      <w:r w:rsidRPr="00A343DE">
        <w:t>program</w:t>
      </w:r>
      <w:r w:rsidRPr="00A343DE">
        <w:rPr>
          <w:spacing w:val="-6"/>
        </w:rPr>
        <w:t xml:space="preserve"> </w:t>
      </w:r>
      <w:r w:rsidRPr="00A343DE">
        <w:t>resources</w:t>
      </w:r>
      <w:r w:rsidRPr="00A343DE">
        <w:rPr>
          <w:spacing w:val="-4"/>
        </w:rPr>
        <w:t xml:space="preserve"> </w:t>
      </w:r>
      <w:r w:rsidRPr="00A343DE">
        <w:t>within</w:t>
      </w:r>
      <w:r w:rsidRPr="00A343DE">
        <w:rPr>
          <w:spacing w:val="-2"/>
        </w:rPr>
        <w:t xml:space="preserve"> </w:t>
      </w:r>
      <w:r w:rsidRPr="00A343DE">
        <w:t>the</w:t>
      </w:r>
      <w:r w:rsidRPr="00A343DE">
        <w:rPr>
          <w:spacing w:val="-2"/>
        </w:rPr>
        <w:t xml:space="preserve"> </w:t>
      </w:r>
      <w:r w:rsidRPr="00A343DE">
        <w:t>community</w:t>
      </w:r>
      <w:r w:rsidRPr="00A343DE">
        <w:rPr>
          <w:spacing w:val="-5"/>
        </w:rPr>
        <w:t xml:space="preserve"> </w:t>
      </w:r>
      <w:r w:rsidRPr="00A343DE">
        <w:t>and</w:t>
      </w:r>
      <w:r w:rsidRPr="00A343DE">
        <w:rPr>
          <w:spacing w:val="-2"/>
        </w:rPr>
        <w:t xml:space="preserve"> </w:t>
      </w:r>
      <w:r w:rsidRPr="00A343DE">
        <w:t>to</w:t>
      </w:r>
      <w:r w:rsidRPr="00A343DE">
        <w:rPr>
          <w:spacing w:val="-2"/>
        </w:rPr>
        <w:t xml:space="preserve"> </w:t>
      </w:r>
      <w:r w:rsidRPr="00A343DE">
        <w:t>establish</w:t>
      </w:r>
      <w:r w:rsidRPr="00A343DE">
        <w:rPr>
          <w:spacing w:val="-4"/>
        </w:rPr>
        <w:t xml:space="preserve"> </w:t>
      </w:r>
      <w:r w:rsidRPr="00A343DE">
        <w:t>a leadership role within the community and association.</w:t>
      </w:r>
    </w:p>
    <w:p w14:paraId="048420A1" w14:textId="77777777"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Ability</w:t>
      </w:r>
      <w:r w:rsidRPr="00A343DE">
        <w:rPr>
          <w:spacing w:val="-5"/>
        </w:rPr>
        <w:t xml:space="preserve"> </w:t>
      </w:r>
      <w:r w:rsidRPr="00A343DE">
        <w:t>to</w:t>
      </w:r>
      <w:r w:rsidRPr="00A343DE">
        <w:rPr>
          <w:spacing w:val="-5"/>
        </w:rPr>
        <w:t xml:space="preserve"> </w:t>
      </w:r>
      <w:r w:rsidRPr="00A343DE">
        <w:t>identify</w:t>
      </w:r>
      <w:r w:rsidRPr="00A343DE">
        <w:rPr>
          <w:spacing w:val="-5"/>
        </w:rPr>
        <w:t xml:space="preserve"> </w:t>
      </w:r>
      <w:r w:rsidRPr="00A343DE">
        <w:t>and</w:t>
      </w:r>
      <w:r w:rsidRPr="00A343DE">
        <w:rPr>
          <w:spacing w:val="-2"/>
        </w:rPr>
        <w:t xml:space="preserve"> </w:t>
      </w:r>
      <w:r w:rsidRPr="00A343DE">
        <w:t>secure</w:t>
      </w:r>
      <w:r w:rsidRPr="00A343DE">
        <w:rPr>
          <w:spacing w:val="-2"/>
        </w:rPr>
        <w:t xml:space="preserve"> </w:t>
      </w:r>
      <w:r w:rsidRPr="00A343DE">
        <w:t>funding</w:t>
      </w:r>
      <w:r w:rsidRPr="00A343DE">
        <w:rPr>
          <w:spacing w:val="-5"/>
        </w:rPr>
        <w:t xml:space="preserve"> </w:t>
      </w:r>
      <w:r w:rsidRPr="00A343DE">
        <w:t>that</w:t>
      </w:r>
      <w:r w:rsidRPr="00A343DE">
        <w:rPr>
          <w:spacing w:val="-4"/>
        </w:rPr>
        <w:t xml:space="preserve"> </w:t>
      </w:r>
      <w:r w:rsidRPr="00A343DE">
        <w:t>supports</w:t>
      </w:r>
      <w:r w:rsidRPr="00A343DE">
        <w:rPr>
          <w:spacing w:val="-2"/>
        </w:rPr>
        <w:t xml:space="preserve"> </w:t>
      </w:r>
      <w:r w:rsidRPr="00A343DE">
        <w:t>programs,</w:t>
      </w:r>
      <w:r w:rsidRPr="00A343DE">
        <w:rPr>
          <w:spacing w:val="-2"/>
        </w:rPr>
        <w:t xml:space="preserve"> </w:t>
      </w:r>
      <w:r w:rsidRPr="00A343DE">
        <w:t>including</w:t>
      </w:r>
      <w:r w:rsidRPr="00A343DE">
        <w:rPr>
          <w:spacing w:val="-5"/>
        </w:rPr>
        <w:t xml:space="preserve"> </w:t>
      </w:r>
      <w:r w:rsidRPr="00A343DE">
        <w:t>grant</w:t>
      </w:r>
      <w:r w:rsidRPr="00A343DE">
        <w:rPr>
          <w:spacing w:val="-1"/>
        </w:rPr>
        <w:t xml:space="preserve"> </w:t>
      </w:r>
      <w:r w:rsidRPr="00A343DE">
        <w:t>writing,</w:t>
      </w:r>
      <w:r w:rsidRPr="00A343DE">
        <w:rPr>
          <w:spacing w:val="-2"/>
        </w:rPr>
        <w:t xml:space="preserve"> </w:t>
      </w:r>
      <w:r w:rsidRPr="00A343DE">
        <w:t>developing public and private partnerships.</w:t>
      </w:r>
    </w:p>
    <w:p w14:paraId="5BE47A68" w14:textId="77777777"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Ability</w:t>
      </w:r>
      <w:r w:rsidRPr="00A343DE">
        <w:rPr>
          <w:spacing w:val="-5"/>
        </w:rPr>
        <w:t xml:space="preserve"> </w:t>
      </w:r>
      <w:r w:rsidRPr="00A343DE">
        <w:t>and</w:t>
      </w:r>
      <w:r w:rsidRPr="00A343DE">
        <w:rPr>
          <w:spacing w:val="-3"/>
        </w:rPr>
        <w:t xml:space="preserve"> </w:t>
      </w:r>
      <w:r w:rsidRPr="00A343DE">
        <w:t>willingness</w:t>
      </w:r>
      <w:r w:rsidRPr="00A343DE">
        <w:rPr>
          <w:spacing w:val="-4"/>
        </w:rPr>
        <w:t xml:space="preserve"> </w:t>
      </w:r>
      <w:r w:rsidRPr="00A343DE">
        <w:t>to</w:t>
      </w:r>
      <w:r w:rsidRPr="00A343DE">
        <w:rPr>
          <w:spacing w:val="-5"/>
        </w:rPr>
        <w:t xml:space="preserve"> </w:t>
      </w:r>
      <w:r w:rsidRPr="00A343DE">
        <w:t>work</w:t>
      </w:r>
      <w:r w:rsidRPr="00A343DE">
        <w:rPr>
          <w:spacing w:val="-5"/>
        </w:rPr>
        <w:t xml:space="preserve"> </w:t>
      </w:r>
      <w:r w:rsidRPr="00A343DE">
        <w:t>with</w:t>
      </w:r>
      <w:r w:rsidRPr="00A343DE">
        <w:rPr>
          <w:spacing w:val="-3"/>
        </w:rPr>
        <w:t xml:space="preserve"> </w:t>
      </w:r>
      <w:r w:rsidRPr="00A343DE">
        <w:t>a</w:t>
      </w:r>
      <w:r w:rsidRPr="00A343DE">
        <w:rPr>
          <w:spacing w:val="-3"/>
        </w:rPr>
        <w:t xml:space="preserve"> </w:t>
      </w:r>
      <w:r w:rsidRPr="00A343DE">
        <w:t>high</w:t>
      </w:r>
      <w:r w:rsidRPr="00A343DE">
        <w:rPr>
          <w:spacing w:val="-3"/>
        </w:rPr>
        <w:t xml:space="preserve"> </w:t>
      </w:r>
      <w:r w:rsidRPr="00A343DE">
        <w:t>degree</w:t>
      </w:r>
      <w:r w:rsidRPr="00A343DE">
        <w:rPr>
          <w:spacing w:val="-3"/>
        </w:rPr>
        <w:t xml:space="preserve"> </w:t>
      </w:r>
      <w:r w:rsidRPr="00A343DE">
        <w:t>of</w:t>
      </w:r>
      <w:r w:rsidRPr="00A343DE">
        <w:rPr>
          <w:spacing w:val="-4"/>
        </w:rPr>
        <w:t xml:space="preserve"> </w:t>
      </w:r>
      <w:r w:rsidRPr="00A343DE">
        <w:t>integrity,</w:t>
      </w:r>
      <w:r w:rsidRPr="00A343DE">
        <w:rPr>
          <w:spacing w:val="-3"/>
        </w:rPr>
        <w:t xml:space="preserve"> </w:t>
      </w:r>
      <w:r w:rsidRPr="00A343DE">
        <w:t>accuracy,</w:t>
      </w:r>
      <w:r w:rsidRPr="00A343DE">
        <w:rPr>
          <w:spacing w:val="-3"/>
        </w:rPr>
        <w:t xml:space="preserve"> </w:t>
      </w:r>
      <w:r w:rsidRPr="00A343DE">
        <w:t>organization,</w:t>
      </w:r>
      <w:r w:rsidRPr="00A343DE">
        <w:rPr>
          <w:spacing w:val="-3"/>
        </w:rPr>
        <w:t xml:space="preserve"> </w:t>
      </w:r>
      <w:r w:rsidRPr="00A343DE">
        <w:t>sound professional judgment, and the ability to handle confidential, sensitive information.</w:t>
      </w:r>
    </w:p>
    <w:p w14:paraId="6738D147" w14:textId="77777777" w:rsidR="003F25E9" w:rsidRPr="00A343DE" w:rsidRDefault="003F25E9" w:rsidP="003F25E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Ability</w:t>
      </w:r>
      <w:r w:rsidRPr="00A343DE">
        <w:rPr>
          <w:spacing w:val="-6"/>
        </w:rPr>
        <w:t xml:space="preserve"> </w:t>
      </w:r>
      <w:r w:rsidRPr="00A343DE">
        <w:t>to</w:t>
      </w:r>
      <w:r w:rsidRPr="00A343DE">
        <w:rPr>
          <w:spacing w:val="-4"/>
        </w:rPr>
        <w:t xml:space="preserve"> </w:t>
      </w:r>
      <w:r w:rsidRPr="00A343DE">
        <w:t>organize,</w:t>
      </w:r>
      <w:r w:rsidRPr="00A343DE">
        <w:rPr>
          <w:spacing w:val="-4"/>
        </w:rPr>
        <w:t xml:space="preserve"> </w:t>
      </w:r>
      <w:r w:rsidRPr="00A343DE">
        <w:t>manage,</w:t>
      </w:r>
      <w:r w:rsidRPr="00A343DE">
        <w:rPr>
          <w:spacing w:val="-4"/>
        </w:rPr>
        <w:t xml:space="preserve"> </w:t>
      </w:r>
      <w:r w:rsidRPr="00A343DE">
        <w:t>and</w:t>
      </w:r>
      <w:r w:rsidRPr="00A343DE">
        <w:rPr>
          <w:spacing w:val="-4"/>
        </w:rPr>
        <w:t xml:space="preserve"> </w:t>
      </w:r>
      <w:r w:rsidRPr="00A343DE">
        <w:t>prioritize</w:t>
      </w:r>
      <w:r w:rsidRPr="00A343DE">
        <w:rPr>
          <w:spacing w:val="-4"/>
        </w:rPr>
        <w:t xml:space="preserve"> </w:t>
      </w:r>
      <w:r w:rsidRPr="00A343DE">
        <w:t>multiple</w:t>
      </w:r>
      <w:r w:rsidRPr="00A343DE">
        <w:rPr>
          <w:spacing w:val="-5"/>
        </w:rPr>
        <w:t xml:space="preserve"> </w:t>
      </w:r>
      <w:r w:rsidRPr="00A343DE">
        <w:t>tasks,</w:t>
      </w:r>
      <w:r w:rsidRPr="00A343DE">
        <w:rPr>
          <w:spacing w:val="-4"/>
        </w:rPr>
        <w:t xml:space="preserve"> </w:t>
      </w:r>
      <w:r w:rsidRPr="00A343DE">
        <w:t>deadlines,</w:t>
      </w:r>
      <w:r w:rsidRPr="00A343DE">
        <w:rPr>
          <w:spacing w:val="-4"/>
        </w:rPr>
        <w:t xml:space="preserve"> </w:t>
      </w:r>
      <w:r w:rsidRPr="00A343DE">
        <w:t>requirements,</w:t>
      </w:r>
      <w:r w:rsidRPr="00A343DE">
        <w:rPr>
          <w:spacing w:val="-5"/>
        </w:rPr>
        <w:t xml:space="preserve"> </w:t>
      </w:r>
      <w:r w:rsidRPr="00A343DE">
        <w:t>and</w:t>
      </w:r>
      <w:r w:rsidRPr="00A343DE">
        <w:rPr>
          <w:spacing w:val="-4"/>
        </w:rPr>
        <w:t xml:space="preserve"> </w:t>
      </w:r>
      <w:r w:rsidRPr="00A343DE">
        <w:t>priorities to complete work in a timely manner and within established deadlines.</w:t>
      </w:r>
    </w:p>
    <w:p w14:paraId="1EB2D33E" w14:textId="77777777" w:rsidR="007168B0" w:rsidRPr="00A343DE" w:rsidRDefault="007168B0" w:rsidP="007168B0">
      <w:pPr>
        <w:jc w:val="both"/>
        <w:rPr>
          <w:b/>
          <w:bCs/>
          <w:smallCaps/>
        </w:rPr>
      </w:pPr>
    </w:p>
    <w:p w14:paraId="4D5EAFCA" w14:textId="77777777" w:rsidR="007168B0" w:rsidRPr="00A343DE" w:rsidRDefault="007168B0" w:rsidP="007168B0">
      <w:pPr>
        <w:jc w:val="center"/>
        <w:rPr>
          <w:smallCaps/>
        </w:rPr>
      </w:pPr>
      <w:r w:rsidRPr="00A343DE">
        <w:rPr>
          <w:b/>
          <w:smallCaps/>
        </w:rPr>
        <w:t>Preferred Qualifications:</w:t>
      </w:r>
      <w:r w:rsidRPr="00A343DE">
        <w:rPr>
          <w:smallCaps/>
        </w:rPr>
        <w:t xml:space="preserve"> </w:t>
      </w:r>
    </w:p>
    <w:p w14:paraId="782F79AA" w14:textId="77777777" w:rsidR="004B52F9" w:rsidRPr="00A343DE" w:rsidRDefault="004B52F9" w:rsidP="004B52F9">
      <w:pPr>
        <w:pStyle w:val="BodyText"/>
        <w:spacing w:before="86"/>
        <w:rPr>
          <w:b/>
          <w:sz w:val="18"/>
        </w:rPr>
      </w:pPr>
    </w:p>
    <w:p w14:paraId="505B57BB" w14:textId="77777777" w:rsidR="004B52F9" w:rsidRPr="00A343DE" w:rsidRDefault="004B52F9" w:rsidP="004B52F9">
      <w:pPr>
        <w:pStyle w:val="ListParagraph"/>
        <w:widowControl w:val="0"/>
        <w:numPr>
          <w:ilvl w:val="0"/>
          <w:numId w:val="22"/>
        </w:numPr>
        <w:tabs>
          <w:tab w:val="left" w:pos="360"/>
        </w:tabs>
        <w:autoSpaceDE w:val="0"/>
        <w:autoSpaceDN w:val="0"/>
        <w:spacing w:after="0" w:line="240" w:lineRule="auto"/>
        <w:ind w:left="360" w:hanging="450"/>
        <w:contextualSpacing w:val="0"/>
        <w:rPr>
          <w:rFonts w:ascii="Symbol" w:hAnsi="Symbol"/>
        </w:rPr>
      </w:pPr>
      <w:r w:rsidRPr="00A343DE">
        <w:t>Background</w:t>
      </w:r>
      <w:r w:rsidRPr="00A343DE">
        <w:rPr>
          <w:spacing w:val="-4"/>
        </w:rPr>
        <w:t xml:space="preserve"> </w:t>
      </w:r>
      <w:r w:rsidRPr="00A343DE">
        <w:t>or</w:t>
      </w:r>
      <w:r w:rsidRPr="00A343DE">
        <w:rPr>
          <w:spacing w:val="-4"/>
        </w:rPr>
        <w:t xml:space="preserve"> </w:t>
      </w:r>
      <w:r w:rsidRPr="00A343DE">
        <w:t>course</w:t>
      </w:r>
      <w:r w:rsidRPr="00A343DE">
        <w:rPr>
          <w:spacing w:val="-5"/>
        </w:rPr>
        <w:t xml:space="preserve"> </w:t>
      </w:r>
      <w:r w:rsidRPr="00A343DE">
        <w:t>work</w:t>
      </w:r>
      <w:r w:rsidRPr="00A343DE">
        <w:rPr>
          <w:spacing w:val="-6"/>
        </w:rPr>
        <w:t xml:space="preserve"> </w:t>
      </w:r>
      <w:r w:rsidRPr="00A343DE">
        <w:t>in</w:t>
      </w:r>
      <w:r w:rsidRPr="00A343DE">
        <w:rPr>
          <w:spacing w:val="-4"/>
        </w:rPr>
        <w:t xml:space="preserve"> </w:t>
      </w:r>
      <w:r w:rsidRPr="00A343DE">
        <w:t>leadership,</w:t>
      </w:r>
      <w:r w:rsidRPr="00A343DE">
        <w:rPr>
          <w:spacing w:val="-4"/>
        </w:rPr>
        <w:t xml:space="preserve"> </w:t>
      </w:r>
      <w:r w:rsidRPr="00A343DE">
        <w:t>management,</w:t>
      </w:r>
      <w:r w:rsidRPr="00A343DE">
        <w:rPr>
          <w:spacing w:val="-4"/>
        </w:rPr>
        <w:t xml:space="preserve"> </w:t>
      </w:r>
      <w:r w:rsidRPr="00A343DE">
        <w:t>research</w:t>
      </w:r>
      <w:r w:rsidRPr="00A343DE">
        <w:rPr>
          <w:spacing w:val="-4"/>
        </w:rPr>
        <w:t xml:space="preserve"> </w:t>
      </w:r>
      <w:r w:rsidRPr="00A343DE">
        <w:t>methodology,</w:t>
      </w:r>
      <w:r w:rsidRPr="00A343DE">
        <w:rPr>
          <w:spacing w:val="-4"/>
        </w:rPr>
        <w:t xml:space="preserve"> </w:t>
      </w:r>
      <w:r w:rsidRPr="00A343DE">
        <w:t>education,</w:t>
      </w:r>
      <w:r w:rsidRPr="00A343DE">
        <w:rPr>
          <w:spacing w:val="-4"/>
        </w:rPr>
        <w:t xml:space="preserve"> </w:t>
      </w:r>
      <w:r w:rsidRPr="00A343DE">
        <w:t>grant writing/management, non-profits and/or Agricultural Economic Development.</w:t>
      </w:r>
    </w:p>
    <w:p w14:paraId="5B418D34" w14:textId="77777777" w:rsidR="004B52F9" w:rsidRPr="00A343DE" w:rsidRDefault="004B52F9" w:rsidP="004B52F9">
      <w:pPr>
        <w:pStyle w:val="ListParagraph"/>
        <w:widowControl w:val="0"/>
        <w:numPr>
          <w:ilvl w:val="0"/>
          <w:numId w:val="22"/>
        </w:numPr>
        <w:tabs>
          <w:tab w:val="left" w:pos="360"/>
        </w:tabs>
        <w:autoSpaceDE w:val="0"/>
        <w:autoSpaceDN w:val="0"/>
        <w:spacing w:after="0" w:line="268" w:lineRule="exact"/>
        <w:ind w:left="360" w:hanging="450"/>
        <w:contextualSpacing w:val="0"/>
        <w:rPr>
          <w:rFonts w:ascii="Symbol" w:hAnsi="Symbol"/>
        </w:rPr>
      </w:pPr>
      <w:r w:rsidRPr="00A343DE">
        <w:t>Knowledge</w:t>
      </w:r>
      <w:r w:rsidRPr="00A343DE">
        <w:rPr>
          <w:spacing w:val="-6"/>
        </w:rPr>
        <w:t xml:space="preserve"> </w:t>
      </w:r>
      <w:r w:rsidRPr="00A343DE">
        <w:t>of</w:t>
      </w:r>
      <w:r w:rsidRPr="00A343DE">
        <w:rPr>
          <w:spacing w:val="-6"/>
        </w:rPr>
        <w:t xml:space="preserve"> </w:t>
      </w:r>
      <w:r w:rsidRPr="00A343DE">
        <w:t>the</w:t>
      </w:r>
      <w:r w:rsidRPr="00A343DE">
        <w:rPr>
          <w:spacing w:val="-4"/>
        </w:rPr>
        <w:t xml:space="preserve"> </w:t>
      </w:r>
      <w:r w:rsidRPr="00A343DE">
        <w:t>philosophy,</w:t>
      </w:r>
      <w:r w:rsidRPr="00A343DE">
        <w:rPr>
          <w:spacing w:val="-4"/>
        </w:rPr>
        <w:t xml:space="preserve"> </w:t>
      </w:r>
      <w:r w:rsidRPr="00A343DE">
        <w:t>organization</w:t>
      </w:r>
      <w:r w:rsidRPr="00A343DE">
        <w:rPr>
          <w:spacing w:val="-6"/>
        </w:rPr>
        <w:t xml:space="preserve"> </w:t>
      </w:r>
      <w:r w:rsidRPr="00A343DE">
        <w:t>and</w:t>
      </w:r>
      <w:r w:rsidRPr="00A343DE">
        <w:rPr>
          <w:spacing w:val="-4"/>
        </w:rPr>
        <w:t xml:space="preserve"> </w:t>
      </w:r>
      <w:r w:rsidRPr="00A343DE">
        <w:t>operation</w:t>
      </w:r>
      <w:r w:rsidRPr="00A343DE">
        <w:rPr>
          <w:spacing w:val="-4"/>
        </w:rPr>
        <w:t xml:space="preserve"> </w:t>
      </w:r>
      <w:r w:rsidRPr="00A343DE">
        <w:t>of</w:t>
      </w:r>
      <w:r w:rsidRPr="00A343DE">
        <w:rPr>
          <w:spacing w:val="-4"/>
        </w:rPr>
        <w:t xml:space="preserve"> </w:t>
      </w:r>
      <w:r w:rsidRPr="00A343DE">
        <w:t>Cooperative</w:t>
      </w:r>
      <w:r w:rsidRPr="00A343DE">
        <w:rPr>
          <w:spacing w:val="-3"/>
        </w:rPr>
        <w:t xml:space="preserve"> </w:t>
      </w:r>
      <w:r w:rsidRPr="00A343DE">
        <w:rPr>
          <w:spacing w:val="-2"/>
        </w:rPr>
        <w:t>Extension.</w:t>
      </w:r>
    </w:p>
    <w:p w14:paraId="7CD2EFC9" w14:textId="77777777" w:rsidR="004B52F9" w:rsidRPr="00A343DE" w:rsidRDefault="004B52F9" w:rsidP="004B52F9">
      <w:pPr>
        <w:pStyle w:val="ListParagraph"/>
        <w:widowControl w:val="0"/>
        <w:numPr>
          <w:ilvl w:val="0"/>
          <w:numId w:val="22"/>
        </w:numPr>
        <w:tabs>
          <w:tab w:val="left" w:pos="360"/>
        </w:tabs>
        <w:autoSpaceDE w:val="0"/>
        <w:autoSpaceDN w:val="0"/>
        <w:spacing w:after="0" w:line="268" w:lineRule="exact"/>
        <w:ind w:left="360" w:hanging="450"/>
        <w:contextualSpacing w:val="0"/>
        <w:rPr>
          <w:rFonts w:ascii="Symbol" w:hAnsi="Symbol"/>
        </w:rPr>
      </w:pPr>
      <w:r w:rsidRPr="00A343DE">
        <w:rPr>
          <w:spacing w:val="-2"/>
        </w:rPr>
        <w:t>Additional experience with applications such as Canva, any CRM, statistical analysis, etc.</w:t>
      </w:r>
    </w:p>
    <w:p w14:paraId="69C83E7B" w14:textId="77777777" w:rsidR="002C7C9D" w:rsidRPr="00A343DE" w:rsidRDefault="002C7C9D" w:rsidP="007168B0">
      <w:pPr>
        <w:jc w:val="both"/>
        <w:rPr>
          <w:b/>
          <w:bCs/>
          <w:smallCaps/>
        </w:rPr>
      </w:pPr>
    </w:p>
    <w:p w14:paraId="206FFB56" w14:textId="419F95FD" w:rsidR="007168B0" w:rsidRPr="00A343DE" w:rsidRDefault="007168B0" w:rsidP="001C5CBC">
      <w:pPr>
        <w:jc w:val="center"/>
        <w:rPr>
          <w:b/>
          <w:bCs/>
          <w:smallCaps/>
        </w:rPr>
      </w:pPr>
      <w:r w:rsidRPr="00A343DE">
        <w:rPr>
          <w:b/>
          <w:bCs/>
          <w:smallCaps/>
        </w:rPr>
        <w:t>Subject Matter/Background:</w:t>
      </w:r>
    </w:p>
    <w:tbl>
      <w:tblPr>
        <w:tblStyle w:val="TableGrid"/>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2345"/>
        <w:gridCol w:w="2160"/>
      </w:tblGrid>
      <w:tr w:rsidR="00A343DE" w:rsidRPr="00A343DE" w14:paraId="6640467D" w14:textId="77777777" w:rsidTr="002C7C9D">
        <w:tc>
          <w:tcPr>
            <w:tcW w:w="6295" w:type="dxa"/>
          </w:tcPr>
          <w:p w14:paraId="79894ACA" w14:textId="0A8B8D98" w:rsidR="009B4850" w:rsidRPr="00A343DE" w:rsidRDefault="004B52F9" w:rsidP="005D477F">
            <w:pPr>
              <w:rPr>
                <w:sz w:val="18"/>
                <w:szCs w:val="18"/>
              </w:rPr>
            </w:pPr>
            <w:r w:rsidRPr="00A343DE">
              <w:rPr>
                <w:sz w:val="18"/>
                <w:szCs w:val="18"/>
              </w:rPr>
              <w:fldChar w:fldCharType="begin">
                <w:ffData>
                  <w:name w:val=""/>
                  <w:enabled/>
                  <w:calcOnExit w:val="0"/>
                  <w:checkBox>
                    <w:size w:val="18"/>
                    <w:default w:val="1"/>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009B4850" w:rsidRPr="00A343DE">
              <w:rPr>
                <w:sz w:val="18"/>
                <w:szCs w:val="18"/>
              </w:rPr>
              <w:t xml:space="preserve">  Agriculture and Food Systems</w:t>
            </w:r>
          </w:p>
        </w:tc>
        <w:tc>
          <w:tcPr>
            <w:tcW w:w="2345" w:type="dxa"/>
          </w:tcPr>
          <w:p w14:paraId="23072B09"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General Administration</w:t>
            </w:r>
          </w:p>
        </w:tc>
        <w:tc>
          <w:tcPr>
            <w:tcW w:w="2160" w:type="dxa"/>
          </w:tcPr>
          <w:p w14:paraId="650AB14A"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Farm</w:t>
            </w:r>
          </w:p>
        </w:tc>
      </w:tr>
      <w:tr w:rsidR="00A343DE" w:rsidRPr="00A343DE" w14:paraId="66BE8FE7" w14:textId="77777777" w:rsidTr="002C7C9D">
        <w:tc>
          <w:tcPr>
            <w:tcW w:w="6295" w:type="dxa"/>
          </w:tcPr>
          <w:p w14:paraId="4ADD04BF"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Nutrition, Food Safety &amp; Security and Obesity Prevention</w:t>
            </w:r>
          </w:p>
        </w:tc>
        <w:tc>
          <w:tcPr>
            <w:tcW w:w="2345" w:type="dxa"/>
          </w:tcPr>
          <w:p w14:paraId="1C0BFD56"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Information Technology</w:t>
            </w:r>
          </w:p>
        </w:tc>
        <w:tc>
          <w:tcPr>
            <w:tcW w:w="2160" w:type="dxa"/>
          </w:tcPr>
          <w:p w14:paraId="13029FF1"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Grant/Contract</w:t>
            </w:r>
          </w:p>
        </w:tc>
      </w:tr>
      <w:tr w:rsidR="00A343DE" w:rsidRPr="00A343DE" w14:paraId="6F4BB41E" w14:textId="77777777" w:rsidTr="002C7C9D">
        <w:tc>
          <w:tcPr>
            <w:tcW w:w="6295" w:type="dxa"/>
          </w:tcPr>
          <w:p w14:paraId="37A38954"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Environment and Natural Resources, Sustainable Energy and Climate Change</w:t>
            </w:r>
          </w:p>
        </w:tc>
        <w:tc>
          <w:tcPr>
            <w:tcW w:w="2345" w:type="dxa"/>
          </w:tcPr>
          <w:p w14:paraId="17D83163"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Finance</w:t>
            </w:r>
          </w:p>
        </w:tc>
        <w:tc>
          <w:tcPr>
            <w:tcW w:w="2160" w:type="dxa"/>
          </w:tcPr>
          <w:p w14:paraId="5BEB5C95"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Communication</w:t>
            </w:r>
          </w:p>
        </w:tc>
      </w:tr>
      <w:tr w:rsidR="00A343DE" w:rsidRPr="00A343DE" w14:paraId="5A8BCFD6" w14:textId="77777777" w:rsidTr="002C7C9D">
        <w:tc>
          <w:tcPr>
            <w:tcW w:w="6295" w:type="dxa"/>
          </w:tcPr>
          <w:p w14:paraId="4649C3A1" w14:textId="6B39EE03" w:rsidR="009B4850" w:rsidRPr="00A343DE" w:rsidRDefault="00A343DE" w:rsidP="005D477F">
            <w:pPr>
              <w:rPr>
                <w:sz w:val="18"/>
                <w:szCs w:val="18"/>
              </w:rPr>
            </w:pPr>
            <w:r>
              <w:rPr>
                <w:sz w:val="18"/>
                <w:szCs w:val="18"/>
              </w:rPr>
              <w:fldChar w:fldCharType="begin">
                <w:ffData>
                  <w:name w:val=""/>
                  <w:enabled/>
                  <w:calcOnExit w:val="0"/>
                  <w:checkBox>
                    <w:size w:val="18"/>
                    <w:default w:val="1"/>
                  </w:checkBox>
                </w:ffData>
              </w:fldChar>
            </w:r>
            <w:r>
              <w:rPr>
                <w:sz w:val="18"/>
                <w:szCs w:val="18"/>
              </w:rPr>
              <w:instrText xml:space="preserve"> FORMCHECKBOX </w:instrText>
            </w:r>
            <w:r>
              <w:rPr>
                <w:sz w:val="18"/>
                <w:szCs w:val="18"/>
              </w:rPr>
            </w:r>
            <w:r>
              <w:rPr>
                <w:sz w:val="18"/>
                <w:szCs w:val="18"/>
              </w:rPr>
              <w:fldChar w:fldCharType="separate"/>
            </w:r>
            <w:r>
              <w:rPr>
                <w:sz w:val="18"/>
                <w:szCs w:val="18"/>
              </w:rPr>
              <w:fldChar w:fldCharType="end"/>
            </w:r>
            <w:r w:rsidR="009B4850" w:rsidRPr="00A343DE">
              <w:rPr>
                <w:sz w:val="18"/>
                <w:szCs w:val="18"/>
              </w:rPr>
              <w:t xml:space="preserve">  Community and Economic Vitality</w:t>
            </w:r>
          </w:p>
        </w:tc>
        <w:tc>
          <w:tcPr>
            <w:tcW w:w="2345" w:type="dxa"/>
          </w:tcPr>
          <w:p w14:paraId="16E2E483"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Human Resources</w:t>
            </w:r>
          </w:p>
        </w:tc>
        <w:tc>
          <w:tcPr>
            <w:tcW w:w="2160" w:type="dxa"/>
          </w:tcPr>
          <w:p w14:paraId="19653415"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Other</w:t>
            </w:r>
          </w:p>
        </w:tc>
      </w:tr>
      <w:tr w:rsidR="00A343DE" w:rsidRPr="00A343DE" w14:paraId="7771E0FD" w14:textId="77777777" w:rsidTr="002C7C9D">
        <w:tc>
          <w:tcPr>
            <w:tcW w:w="6295" w:type="dxa"/>
          </w:tcPr>
          <w:p w14:paraId="40B12626"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4-H Youth Development and Children, Youth and Families</w:t>
            </w:r>
          </w:p>
        </w:tc>
        <w:tc>
          <w:tcPr>
            <w:tcW w:w="2345" w:type="dxa"/>
          </w:tcPr>
          <w:p w14:paraId="67115EBD" w14:textId="77777777" w:rsidR="009B4850" w:rsidRPr="00A343DE" w:rsidRDefault="009B4850" w:rsidP="005D477F">
            <w:pPr>
              <w:rPr>
                <w:sz w:val="18"/>
                <w:szCs w:val="18"/>
              </w:rPr>
            </w:pPr>
            <w:r w:rsidRPr="00A343DE">
              <w:rPr>
                <w:sz w:val="18"/>
                <w:szCs w:val="18"/>
              </w:rPr>
              <w:fldChar w:fldCharType="begin">
                <w:ffData>
                  <w:name w:val="Check34"/>
                  <w:enabled/>
                  <w:calcOnExit w:val="0"/>
                  <w:checkBox>
                    <w:size w:val="18"/>
                    <w:default w:val="0"/>
                  </w:checkBox>
                </w:ffData>
              </w:fldChar>
            </w:r>
            <w:r w:rsidRPr="00A343DE">
              <w:rPr>
                <w:sz w:val="18"/>
                <w:szCs w:val="18"/>
              </w:rPr>
              <w:instrText xml:space="preserve"> FORMCHECKBOX </w:instrText>
            </w:r>
            <w:r w:rsidRPr="00A343DE">
              <w:rPr>
                <w:sz w:val="18"/>
                <w:szCs w:val="18"/>
              </w:rPr>
            </w:r>
            <w:r w:rsidRPr="00A343DE">
              <w:rPr>
                <w:sz w:val="18"/>
                <w:szCs w:val="18"/>
              </w:rPr>
              <w:fldChar w:fldCharType="separate"/>
            </w:r>
            <w:r w:rsidRPr="00A343DE">
              <w:rPr>
                <w:sz w:val="18"/>
                <w:szCs w:val="18"/>
              </w:rPr>
              <w:fldChar w:fldCharType="end"/>
            </w:r>
            <w:r w:rsidRPr="00A343DE">
              <w:rPr>
                <w:sz w:val="18"/>
                <w:szCs w:val="18"/>
              </w:rPr>
              <w:t xml:space="preserve">  Facility</w:t>
            </w:r>
          </w:p>
        </w:tc>
        <w:tc>
          <w:tcPr>
            <w:tcW w:w="2160" w:type="dxa"/>
          </w:tcPr>
          <w:p w14:paraId="206C57D2" w14:textId="77777777" w:rsidR="009B4850" w:rsidRPr="00A343DE" w:rsidRDefault="009B4850" w:rsidP="005D477F">
            <w:pPr>
              <w:rPr>
                <w:sz w:val="18"/>
                <w:szCs w:val="18"/>
              </w:rPr>
            </w:pPr>
          </w:p>
        </w:tc>
      </w:tr>
    </w:tbl>
    <w:p w14:paraId="2BD1A562" w14:textId="77777777" w:rsidR="009B4850" w:rsidRPr="00A343DE" w:rsidRDefault="009B4850" w:rsidP="007168B0">
      <w:pPr>
        <w:jc w:val="both"/>
        <w:rPr>
          <w:b/>
          <w:bCs/>
          <w:smallCaps/>
        </w:rPr>
      </w:pPr>
    </w:p>
    <w:p w14:paraId="22FEA850" w14:textId="77777777" w:rsidR="00282258" w:rsidRPr="00A343DE" w:rsidRDefault="00282258" w:rsidP="004B1B8C">
      <w:pPr>
        <w:pStyle w:val="ListParagraph"/>
        <w:ind w:left="0"/>
        <w:rPr>
          <w:rFonts w:cstheme="minorHAnsi"/>
          <w:b/>
          <w:bCs/>
          <w:smallCaps/>
        </w:rPr>
        <w:sectPr w:rsidR="00282258" w:rsidRPr="00A343DE" w:rsidSect="00A14614">
          <w:footerReference w:type="default" r:id="rId10"/>
          <w:pgSz w:w="12240" w:h="15840" w:code="1"/>
          <w:pgMar w:top="1440" w:right="1440" w:bottom="720" w:left="1440" w:header="0" w:footer="0" w:gutter="0"/>
          <w:cols w:space="720"/>
          <w:docGrid w:linePitch="360"/>
        </w:sectPr>
      </w:pPr>
    </w:p>
    <w:p w14:paraId="5A83105E" w14:textId="724D3665" w:rsidR="008F7D85" w:rsidRPr="00A343DE" w:rsidRDefault="008F7D85" w:rsidP="004B52F9">
      <w:pPr>
        <w:pStyle w:val="ListParagraph"/>
        <w:ind w:left="0"/>
        <w:rPr>
          <w:rFonts w:cstheme="minorHAnsi"/>
          <w:b/>
        </w:rPr>
      </w:pPr>
      <w:r w:rsidRPr="00A343DE">
        <w:rPr>
          <w:rFonts w:cstheme="minorHAnsi"/>
          <w:b/>
          <w:bCs/>
          <w:smallCaps/>
        </w:rPr>
        <w:lastRenderedPageBreak/>
        <w:t>Responsibilities/Essential Functions:</w:t>
      </w:r>
    </w:p>
    <w:p w14:paraId="750C337E" w14:textId="128D905D" w:rsidR="008F7D85" w:rsidRPr="00A343DE" w:rsidRDefault="004B1B8C">
      <w:pPr>
        <w:rPr>
          <w:b/>
          <w:bCs/>
        </w:rPr>
      </w:pPr>
      <w:r w:rsidRPr="00A343DE">
        <w:rPr>
          <w:b/>
          <w:bCs/>
        </w:rPr>
        <w:t>Program Responsibilities:</w:t>
      </w:r>
    </w:p>
    <w:p w14:paraId="4A2899E6" w14:textId="3B28D885" w:rsidR="004B1B8C" w:rsidRPr="00A343DE" w:rsidRDefault="004B1B8C" w:rsidP="004B1B8C">
      <w:pPr>
        <w:jc w:val="both"/>
        <w:rPr>
          <w:b/>
          <w:bCs/>
        </w:rPr>
      </w:pPr>
      <w:r w:rsidRPr="00A343DE">
        <w:rPr>
          <w:b/>
          <w:bCs/>
        </w:rPr>
        <w:t>Program Assessment</w:t>
      </w:r>
      <w:r w:rsidR="00B475DD" w:rsidRPr="00A343DE">
        <w:rPr>
          <w:b/>
          <w:bCs/>
        </w:rPr>
        <w:t xml:space="preserve"> </w:t>
      </w:r>
      <w:r w:rsidR="008C0380" w:rsidRPr="00A343DE">
        <w:rPr>
          <w:b/>
          <w:bCs/>
        </w:rPr>
        <w:t>–</w:t>
      </w:r>
      <w:r w:rsidR="00B475DD" w:rsidRPr="00A343DE">
        <w:rPr>
          <w:b/>
          <w:bCs/>
        </w:rPr>
        <w:t xml:space="preserve"> </w:t>
      </w:r>
      <w:r w:rsidR="000A4D18" w:rsidRPr="00A343DE">
        <w:rPr>
          <w:b/>
          <w:bCs/>
        </w:rPr>
        <w:t>10%</w:t>
      </w:r>
    </w:p>
    <w:p w14:paraId="0A37558B" w14:textId="77777777" w:rsidR="000A4D18" w:rsidRPr="00A343DE" w:rsidRDefault="000A4D18" w:rsidP="000A4D18">
      <w:pPr>
        <w:pStyle w:val="ListParagraph"/>
        <w:widowControl w:val="0"/>
        <w:numPr>
          <w:ilvl w:val="0"/>
          <w:numId w:val="14"/>
        </w:numPr>
        <w:tabs>
          <w:tab w:val="left" w:pos="1296"/>
        </w:tabs>
        <w:autoSpaceDE w:val="0"/>
        <w:autoSpaceDN w:val="0"/>
        <w:spacing w:after="0" w:line="240" w:lineRule="auto"/>
        <w:contextualSpacing w:val="0"/>
      </w:pPr>
      <w:r w:rsidRPr="00A343DE">
        <w:t>Provide</w:t>
      </w:r>
      <w:r w:rsidRPr="00A343DE">
        <w:rPr>
          <w:spacing w:val="-2"/>
        </w:rPr>
        <w:t xml:space="preserve"> </w:t>
      </w:r>
      <w:r w:rsidRPr="00A343DE">
        <w:t>program</w:t>
      </w:r>
      <w:r w:rsidRPr="00A343DE">
        <w:rPr>
          <w:spacing w:val="-6"/>
        </w:rPr>
        <w:t xml:space="preserve"> </w:t>
      </w:r>
      <w:r w:rsidRPr="00A343DE">
        <w:t>leadership</w:t>
      </w:r>
      <w:r w:rsidRPr="00A343DE">
        <w:rPr>
          <w:spacing w:val="-5"/>
        </w:rPr>
        <w:t xml:space="preserve"> </w:t>
      </w:r>
      <w:r w:rsidRPr="00A343DE">
        <w:t>in</w:t>
      </w:r>
      <w:r w:rsidRPr="00A343DE">
        <w:rPr>
          <w:spacing w:val="-2"/>
        </w:rPr>
        <w:t xml:space="preserve"> </w:t>
      </w:r>
      <w:r w:rsidRPr="00A343DE">
        <w:t>applying</w:t>
      </w:r>
      <w:r w:rsidRPr="00A343DE">
        <w:rPr>
          <w:spacing w:val="-5"/>
        </w:rPr>
        <w:t xml:space="preserve"> </w:t>
      </w:r>
      <w:r w:rsidRPr="00A343DE">
        <w:t>subject</w:t>
      </w:r>
      <w:r w:rsidRPr="00A343DE">
        <w:rPr>
          <w:spacing w:val="-4"/>
        </w:rPr>
        <w:t xml:space="preserve"> </w:t>
      </w:r>
      <w:r w:rsidRPr="00A343DE">
        <w:t>matter</w:t>
      </w:r>
      <w:r w:rsidRPr="00A343DE">
        <w:rPr>
          <w:spacing w:val="-4"/>
        </w:rPr>
        <w:t xml:space="preserve"> </w:t>
      </w:r>
      <w:r w:rsidRPr="00A343DE">
        <w:t>knowledge</w:t>
      </w:r>
      <w:r w:rsidRPr="00A343DE">
        <w:rPr>
          <w:spacing w:val="-2"/>
        </w:rPr>
        <w:t xml:space="preserve"> </w:t>
      </w:r>
      <w:r w:rsidRPr="00A343DE">
        <w:t>to</w:t>
      </w:r>
      <w:r w:rsidRPr="00A343DE">
        <w:rPr>
          <w:spacing w:val="-2"/>
        </w:rPr>
        <w:t xml:space="preserve"> </w:t>
      </w:r>
      <w:r w:rsidRPr="00A343DE">
        <w:t>identify</w:t>
      </w:r>
      <w:r w:rsidRPr="00A343DE">
        <w:rPr>
          <w:spacing w:val="-5"/>
        </w:rPr>
        <w:t xml:space="preserve"> </w:t>
      </w:r>
      <w:r w:rsidRPr="00A343DE">
        <w:t>needs,</w:t>
      </w:r>
      <w:r w:rsidRPr="00A343DE">
        <w:rPr>
          <w:spacing w:val="-2"/>
        </w:rPr>
        <w:t xml:space="preserve"> </w:t>
      </w:r>
      <w:r w:rsidRPr="00A343DE">
        <w:t>gaps,</w:t>
      </w:r>
      <w:r w:rsidRPr="00A343DE">
        <w:rPr>
          <w:spacing w:val="-2"/>
        </w:rPr>
        <w:t xml:space="preserve"> </w:t>
      </w:r>
      <w:r w:rsidRPr="00A343DE">
        <w:t>and</w:t>
      </w:r>
      <w:r w:rsidRPr="00A343DE">
        <w:rPr>
          <w:spacing w:val="-4"/>
        </w:rPr>
        <w:t xml:space="preserve"> </w:t>
      </w:r>
      <w:r w:rsidRPr="00A343DE">
        <w:t>trends</w:t>
      </w:r>
      <w:r w:rsidRPr="00A343DE">
        <w:rPr>
          <w:spacing w:val="-4"/>
        </w:rPr>
        <w:t xml:space="preserve"> </w:t>
      </w:r>
      <w:r w:rsidRPr="00A343DE">
        <w:t xml:space="preserve">in the community in collaboration with </w:t>
      </w:r>
      <w:proofErr w:type="gramStart"/>
      <w:r w:rsidRPr="00A343DE">
        <w:t>supervisor</w:t>
      </w:r>
      <w:proofErr w:type="gramEnd"/>
      <w:r w:rsidRPr="00A343DE">
        <w:t xml:space="preserve">, program committees, staff, Cornell faculty, agency partners, and other community constituents within scope of the Association and Statewide Plan of </w:t>
      </w:r>
      <w:r w:rsidRPr="00A343DE">
        <w:rPr>
          <w:spacing w:val="-2"/>
        </w:rPr>
        <w:t>Work.</w:t>
      </w:r>
    </w:p>
    <w:p w14:paraId="07D9636E" w14:textId="77777777" w:rsidR="000A4D18" w:rsidRPr="00A343DE" w:rsidRDefault="000A4D18" w:rsidP="000A4D18">
      <w:pPr>
        <w:pStyle w:val="ListParagraph"/>
        <w:widowControl w:val="0"/>
        <w:numPr>
          <w:ilvl w:val="0"/>
          <w:numId w:val="14"/>
        </w:numPr>
        <w:tabs>
          <w:tab w:val="left" w:pos="1296"/>
        </w:tabs>
        <w:autoSpaceDE w:val="0"/>
        <w:autoSpaceDN w:val="0"/>
        <w:spacing w:after="0" w:line="240" w:lineRule="auto"/>
        <w:contextualSpacing w:val="0"/>
      </w:pPr>
      <w:r w:rsidRPr="00A343DE">
        <w:t>Analyze</w:t>
      </w:r>
      <w:r w:rsidRPr="00A343DE">
        <w:rPr>
          <w:spacing w:val="-3"/>
        </w:rPr>
        <w:t xml:space="preserve"> </w:t>
      </w:r>
      <w:r w:rsidRPr="00A343DE">
        <w:t>program</w:t>
      </w:r>
      <w:r w:rsidRPr="00A343DE">
        <w:rPr>
          <w:spacing w:val="-7"/>
        </w:rPr>
        <w:t xml:space="preserve"> </w:t>
      </w:r>
      <w:r w:rsidRPr="00A343DE">
        <w:t>needs</w:t>
      </w:r>
      <w:r w:rsidRPr="00A343DE">
        <w:rPr>
          <w:spacing w:val="-3"/>
        </w:rPr>
        <w:t xml:space="preserve"> </w:t>
      </w:r>
      <w:r w:rsidRPr="00A343DE">
        <w:t>based</w:t>
      </w:r>
      <w:r w:rsidRPr="00A343DE">
        <w:rPr>
          <w:spacing w:val="-3"/>
        </w:rPr>
        <w:t xml:space="preserve"> </w:t>
      </w:r>
      <w:r w:rsidRPr="00A343DE">
        <w:t>on</w:t>
      </w:r>
      <w:r w:rsidRPr="00A343DE">
        <w:rPr>
          <w:spacing w:val="-3"/>
        </w:rPr>
        <w:t xml:space="preserve"> </w:t>
      </w:r>
      <w:r w:rsidRPr="00A343DE">
        <w:t>assessments</w:t>
      </w:r>
      <w:r w:rsidRPr="00A343DE">
        <w:rPr>
          <w:spacing w:val="-3"/>
        </w:rPr>
        <w:t xml:space="preserve"> </w:t>
      </w:r>
      <w:r w:rsidRPr="00A343DE">
        <w:t>and</w:t>
      </w:r>
      <w:r w:rsidRPr="00A343DE">
        <w:rPr>
          <w:spacing w:val="-3"/>
        </w:rPr>
        <w:t xml:space="preserve"> </w:t>
      </w:r>
      <w:r w:rsidRPr="00A343DE">
        <w:t>input</w:t>
      </w:r>
      <w:r w:rsidRPr="00A343DE">
        <w:rPr>
          <w:spacing w:val="-2"/>
        </w:rPr>
        <w:t xml:space="preserve"> </w:t>
      </w:r>
      <w:r w:rsidRPr="00A343DE">
        <w:t>from</w:t>
      </w:r>
      <w:r w:rsidRPr="00A343DE">
        <w:rPr>
          <w:spacing w:val="-7"/>
        </w:rPr>
        <w:t xml:space="preserve"> </w:t>
      </w:r>
      <w:r w:rsidRPr="00A343DE">
        <w:t>community</w:t>
      </w:r>
      <w:r w:rsidRPr="00A343DE">
        <w:rPr>
          <w:spacing w:val="-4"/>
        </w:rPr>
        <w:t xml:space="preserve"> </w:t>
      </w:r>
      <w:r w:rsidRPr="00A343DE">
        <w:t>groups,</w:t>
      </w:r>
      <w:r w:rsidRPr="00A343DE">
        <w:rPr>
          <w:spacing w:val="-3"/>
        </w:rPr>
        <w:t xml:space="preserve"> </w:t>
      </w:r>
      <w:r w:rsidRPr="00A343DE">
        <w:t>staff</w:t>
      </w:r>
      <w:r w:rsidRPr="00A343DE">
        <w:rPr>
          <w:spacing w:val="-3"/>
        </w:rPr>
        <w:t xml:space="preserve"> </w:t>
      </w:r>
      <w:r w:rsidRPr="00A343DE">
        <w:t>and</w:t>
      </w:r>
      <w:r w:rsidRPr="00A343DE">
        <w:rPr>
          <w:spacing w:val="-3"/>
        </w:rPr>
        <w:t xml:space="preserve"> </w:t>
      </w:r>
      <w:r w:rsidRPr="00A343DE">
        <w:t>other interested parties.</w:t>
      </w:r>
    </w:p>
    <w:p w14:paraId="39C833B3" w14:textId="77777777" w:rsidR="000A4D18" w:rsidRPr="00A343DE" w:rsidRDefault="000A4D18" w:rsidP="000A4D18">
      <w:pPr>
        <w:pStyle w:val="ListParagraph"/>
        <w:widowControl w:val="0"/>
        <w:numPr>
          <w:ilvl w:val="0"/>
          <w:numId w:val="14"/>
        </w:numPr>
        <w:tabs>
          <w:tab w:val="left" w:pos="1296"/>
        </w:tabs>
        <w:autoSpaceDE w:val="0"/>
        <w:autoSpaceDN w:val="0"/>
        <w:spacing w:after="0" w:line="240" w:lineRule="auto"/>
        <w:contextualSpacing w:val="0"/>
      </w:pPr>
      <w:r w:rsidRPr="00A343DE">
        <w:t>Make</w:t>
      </w:r>
      <w:r w:rsidRPr="00A343DE">
        <w:rPr>
          <w:spacing w:val="-4"/>
        </w:rPr>
        <w:t xml:space="preserve"> </w:t>
      </w:r>
      <w:r w:rsidRPr="00A343DE">
        <w:t>recommendations</w:t>
      </w:r>
      <w:r w:rsidRPr="00A343DE">
        <w:rPr>
          <w:spacing w:val="-4"/>
        </w:rPr>
        <w:t xml:space="preserve"> </w:t>
      </w:r>
      <w:r w:rsidRPr="00A343DE">
        <w:t>for</w:t>
      </w:r>
      <w:r w:rsidRPr="00A343DE">
        <w:rPr>
          <w:spacing w:val="-6"/>
        </w:rPr>
        <w:t xml:space="preserve"> </w:t>
      </w:r>
      <w:r w:rsidRPr="00A343DE">
        <w:t>programmatic</w:t>
      </w:r>
      <w:r w:rsidRPr="00A343DE">
        <w:rPr>
          <w:spacing w:val="-4"/>
        </w:rPr>
        <w:t xml:space="preserve"> </w:t>
      </w:r>
      <w:r w:rsidRPr="00A343DE">
        <w:t>offerings,</w:t>
      </w:r>
      <w:r w:rsidRPr="00A343DE">
        <w:rPr>
          <w:spacing w:val="-4"/>
        </w:rPr>
        <w:t xml:space="preserve"> </w:t>
      </w:r>
      <w:r w:rsidRPr="00A343DE">
        <w:t>enhancements,</w:t>
      </w:r>
      <w:r w:rsidRPr="00A343DE">
        <w:rPr>
          <w:spacing w:val="-6"/>
        </w:rPr>
        <w:t xml:space="preserve"> </w:t>
      </w:r>
      <w:r w:rsidRPr="00A343DE">
        <w:t>and/or</w:t>
      </w:r>
      <w:r w:rsidRPr="00A343DE">
        <w:rPr>
          <w:spacing w:val="-6"/>
        </w:rPr>
        <w:t xml:space="preserve"> </w:t>
      </w:r>
      <w:r w:rsidRPr="00A343DE">
        <w:t>improvements</w:t>
      </w:r>
      <w:r w:rsidRPr="00A343DE">
        <w:rPr>
          <w:spacing w:val="-4"/>
        </w:rPr>
        <w:t xml:space="preserve"> </w:t>
      </w:r>
      <w:r w:rsidRPr="00A343DE">
        <w:t>based</w:t>
      </w:r>
      <w:r w:rsidRPr="00A343DE">
        <w:rPr>
          <w:spacing w:val="-4"/>
        </w:rPr>
        <w:t xml:space="preserve"> </w:t>
      </w:r>
      <w:r w:rsidRPr="00A343DE">
        <w:t xml:space="preserve">upon </w:t>
      </w:r>
      <w:r w:rsidRPr="00A343DE">
        <w:rPr>
          <w:spacing w:val="-2"/>
        </w:rPr>
        <w:t>assessment.</w:t>
      </w:r>
    </w:p>
    <w:p w14:paraId="50743178" w14:textId="77777777" w:rsidR="000A4D18" w:rsidRPr="00A343DE" w:rsidRDefault="000A4D18" w:rsidP="000A4D18">
      <w:pPr>
        <w:pStyle w:val="ListParagraph"/>
        <w:widowControl w:val="0"/>
        <w:numPr>
          <w:ilvl w:val="0"/>
          <w:numId w:val="14"/>
        </w:numPr>
        <w:tabs>
          <w:tab w:val="left" w:pos="1296"/>
        </w:tabs>
        <w:autoSpaceDE w:val="0"/>
        <w:autoSpaceDN w:val="0"/>
        <w:spacing w:after="0" w:line="240" w:lineRule="auto"/>
        <w:contextualSpacing w:val="0"/>
      </w:pPr>
      <w:r w:rsidRPr="00A343DE">
        <w:t>Maintain direct linkage with Cornell University faculty/program units, Regional Agriculture Team (Cornell Vegetable Program) and other Land Grant Universities as appropriate, for program assessment</w:t>
      </w:r>
      <w:r w:rsidRPr="00A343DE">
        <w:rPr>
          <w:spacing w:val="-3"/>
        </w:rPr>
        <w:t xml:space="preserve"> </w:t>
      </w:r>
      <w:r w:rsidRPr="00A343DE">
        <w:t>guidance</w:t>
      </w:r>
      <w:r w:rsidRPr="00A343DE">
        <w:rPr>
          <w:spacing w:val="-4"/>
        </w:rPr>
        <w:t xml:space="preserve"> </w:t>
      </w:r>
      <w:r w:rsidRPr="00A343DE">
        <w:t>related</w:t>
      </w:r>
      <w:r w:rsidRPr="00A343DE">
        <w:rPr>
          <w:spacing w:val="-4"/>
        </w:rPr>
        <w:t xml:space="preserve"> </w:t>
      </w:r>
      <w:r w:rsidRPr="00A343DE">
        <w:t>to</w:t>
      </w:r>
      <w:r w:rsidRPr="00A343DE">
        <w:rPr>
          <w:spacing w:val="-4"/>
        </w:rPr>
        <w:t xml:space="preserve"> </w:t>
      </w:r>
      <w:r w:rsidRPr="00A343DE">
        <w:t>Agriculture,</w:t>
      </w:r>
      <w:r w:rsidRPr="00A343DE">
        <w:rPr>
          <w:spacing w:val="-4"/>
        </w:rPr>
        <w:t xml:space="preserve"> </w:t>
      </w:r>
      <w:r w:rsidRPr="00A343DE">
        <w:t>Public</w:t>
      </w:r>
      <w:r w:rsidRPr="00A343DE">
        <w:rPr>
          <w:spacing w:val="-4"/>
        </w:rPr>
        <w:t xml:space="preserve"> </w:t>
      </w:r>
      <w:r w:rsidRPr="00A343DE">
        <w:t>Policy,</w:t>
      </w:r>
      <w:r w:rsidRPr="00A343DE">
        <w:rPr>
          <w:spacing w:val="-4"/>
        </w:rPr>
        <w:t xml:space="preserve"> </w:t>
      </w:r>
      <w:r w:rsidRPr="00A343DE">
        <w:t>Community</w:t>
      </w:r>
      <w:r w:rsidRPr="00A343DE">
        <w:rPr>
          <w:spacing w:val="-7"/>
        </w:rPr>
        <w:t xml:space="preserve"> </w:t>
      </w:r>
      <w:r w:rsidRPr="00A343DE">
        <w:t>and</w:t>
      </w:r>
      <w:r w:rsidRPr="00A343DE">
        <w:rPr>
          <w:spacing w:val="-4"/>
        </w:rPr>
        <w:t xml:space="preserve"> </w:t>
      </w:r>
      <w:r w:rsidRPr="00A343DE">
        <w:t>Economic</w:t>
      </w:r>
      <w:r w:rsidRPr="00A343DE">
        <w:rPr>
          <w:spacing w:val="-4"/>
        </w:rPr>
        <w:t xml:space="preserve"> </w:t>
      </w:r>
      <w:r w:rsidRPr="00A343DE">
        <w:t>Development programming efforts.</w:t>
      </w:r>
    </w:p>
    <w:p w14:paraId="25A69066" w14:textId="23C854DF" w:rsidR="004B1B8C" w:rsidRPr="00A343DE" w:rsidRDefault="004B1B8C" w:rsidP="000A4D18">
      <w:pPr>
        <w:pStyle w:val="ListParagraph"/>
      </w:pPr>
    </w:p>
    <w:p w14:paraId="406D5AD4" w14:textId="1C2F48FD" w:rsidR="00B475DD" w:rsidRPr="00A343DE" w:rsidRDefault="00B475DD">
      <w:pPr>
        <w:rPr>
          <w:b/>
          <w:bCs/>
        </w:rPr>
      </w:pPr>
      <w:r w:rsidRPr="00A343DE">
        <w:rPr>
          <w:b/>
          <w:bCs/>
        </w:rPr>
        <w:t xml:space="preserve">Program Development </w:t>
      </w:r>
      <w:r w:rsidR="008C0380" w:rsidRPr="00A343DE">
        <w:rPr>
          <w:b/>
          <w:bCs/>
        </w:rPr>
        <w:t>–</w:t>
      </w:r>
      <w:r w:rsidRPr="00A343DE">
        <w:rPr>
          <w:b/>
          <w:bCs/>
        </w:rPr>
        <w:t xml:space="preserve"> </w:t>
      </w:r>
      <w:r w:rsidR="006E0F8D" w:rsidRPr="00A343DE">
        <w:rPr>
          <w:b/>
          <w:bCs/>
        </w:rPr>
        <w:t>15%</w:t>
      </w:r>
    </w:p>
    <w:p w14:paraId="5D0FC89B" w14:textId="77777777" w:rsidR="006E0F8D" w:rsidRPr="00A343DE" w:rsidRDefault="006E0F8D" w:rsidP="006E0F8D">
      <w:pPr>
        <w:pStyle w:val="ListParagraph"/>
        <w:widowControl w:val="0"/>
        <w:numPr>
          <w:ilvl w:val="0"/>
          <w:numId w:val="14"/>
        </w:numPr>
        <w:tabs>
          <w:tab w:val="left" w:pos="1296"/>
        </w:tabs>
        <w:autoSpaceDE w:val="0"/>
        <w:autoSpaceDN w:val="0"/>
        <w:spacing w:after="0" w:line="240" w:lineRule="auto"/>
        <w:contextualSpacing w:val="0"/>
      </w:pPr>
      <w:r w:rsidRPr="00A343DE">
        <w:t>Provide</w:t>
      </w:r>
      <w:r w:rsidRPr="00A343DE">
        <w:rPr>
          <w:spacing w:val="-3"/>
        </w:rPr>
        <w:t xml:space="preserve"> </w:t>
      </w:r>
      <w:r w:rsidRPr="00A343DE">
        <w:t>overall</w:t>
      </w:r>
      <w:r w:rsidRPr="00A343DE">
        <w:rPr>
          <w:spacing w:val="-5"/>
        </w:rPr>
        <w:t xml:space="preserve"> </w:t>
      </w:r>
      <w:r w:rsidRPr="00A343DE">
        <w:t>program</w:t>
      </w:r>
      <w:r w:rsidRPr="00A343DE">
        <w:rPr>
          <w:spacing w:val="-6"/>
        </w:rPr>
        <w:t xml:space="preserve"> </w:t>
      </w:r>
      <w:r w:rsidRPr="00A343DE">
        <w:t>leadership</w:t>
      </w:r>
      <w:r w:rsidRPr="00A343DE">
        <w:rPr>
          <w:spacing w:val="-6"/>
        </w:rPr>
        <w:t xml:space="preserve"> </w:t>
      </w:r>
      <w:r w:rsidRPr="00A343DE">
        <w:t>in</w:t>
      </w:r>
      <w:r w:rsidRPr="00A343DE">
        <w:rPr>
          <w:spacing w:val="-6"/>
        </w:rPr>
        <w:t xml:space="preserve"> </w:t>
      </w:r>
      <w:r w:rsidRPr="00A343DE">
        <w:t>the</w:t>
      </w:r>
      <w:r w:rsidRPr="00A343DE">
        <w:rPr>
          <w:spacing w:val="-5"/>
        </w:rPr>
        <w:t xml:space="preserve"> </w:t>
      </w:r>
      <w:r w:rsidRPr="00A343DE">
        <w:t>application</w:t>
      </w:r>
      <w:r w:rsidRPr="00A343DE">
        <w:rPr>
          <w:spacing w:val="-6"/>
        </w:rPr>
        <w:t xml:space="preserve"> </w:t>
      </w:r>
      <w:r w:rsidRPr="00A343DE">
        <w:t>of</w:t>
      </w:r>
      <w:r w:rsidRPr="00A343DE">
        <w:rPr>
          <w:spacing w:val="-3"/>
        </w:rPr>
        <w:t xml:space="preserve"> </w:t>
      </w:r>
      <w:r w:rsidRPr="00A343DE">
        <w:t>subject</w:t>
      </w:r>
      <w:r w:rsidRPr="00A343DE">
        <w:rPr>
          <w:spacing w:val="-2"/>
        </w:rPr>
        <w:t xml:space="preserve"> </w:t>
      </w:r>
      <w:r w:rsidRPr="00A343DE">
        <w:t>matter</w:t>
      </w:r>
      <w:r w:rsidRPr="00A343DE">
        <w:rPr>
          <w:spacing w:val="-2"/>
        </w:rPr>
        <w:t xml:space="preserve"> </w:t>
      </w:r>
      <w:r w:rsidRPr="00A343DE">
        <w:t>knowledge</w:t>
      </w:r>
      <w:r w:rsidRPr="00A343DE">
        <w:rPr>
          <w:spacing w:val="-3"/>
        </w:rPr>
        <w:t xml:space="preserve"> </w:t>
      </w:r>
      <w:r w:rsidRPr="00A343DE">
        <w:t>to</w:t>
      </w:r>
      <w:r w:rsidRPr="00A343DE">
        <w:rPr>
          <w:spacing w:val="-3"/>
        </w:rPr>
        <w:t xml:space="preserve"> </w:t>
      </w:r>
      <w:r w:rsidRPr="00A343DE">
        <w:t>develop educational strategies for the Agriculture programming area.</w:t>
      </w:r>
    </w:p>
    <w:p w14:paraId="418FD313" w14:textId="77777777" w:rsidR="006E0F8D" w:rsidRPr="00A343DE" w:rsidRDefault="006E0F8D" w:rsidP="006E0F8D">
      <w:pPr>
        <w:pStyle w:val="ListParagraph"/>
        <w:widowControl w:val="0"/>
        <w:numPr>
          <w:ilvl w:val="0"/>
          <w:numId w:val="14"/>
        </w:numPr>
        <w:tabs>
          <w:tab w:val="left" w:pos="1296"/>
        </w:tabs>
        <w:autoSpaceDE w:val="0"/>
        <w:autoSpaceDN w:val="0"/>
        <w:spacing w:after="0" w:line="240" w:lineRule="auto"/>
        <w:contextualSpacing w:val="0"/>
      </w:pPr>
      <w:r w:rsidRPr="00A343DE">
        <w:t>Develop/create</w:t>
      </w:r>
      <w:r w:rsidRPr="00A343DE">
        <w:rPr>
          <w:spacing w:val="-3"/>
        </w:rPr>
        <w:t xml:space="preserve"> </w:t>
      </w:r>
      <w:r w:rsidRPr="00A343DE">
        <w:t>high</w:t>
      </w:r>
      <w:r w:rsidRPr="00A343DE">
        <w:rPr>
          <w:spacing w:val="-3"/>
        </w:rPr>
        <w:t xml:space="preserve"> </w:t>
      </w:r>
      <w:r w:rsidRPr="00A343DE">
        <w:t>quality</w:t>
      </w:r>
      <w:r w:rsidRPr="00A343DE">
        <w:rPr>
          <w:spacing w:val="-5"/>
        </w:rPr>
        <w:t xml:space="preserve"> </w:t>
      </w:r>
      <w:r w:rsidRPr="00A343DE">
        <w:t>educational</w:t>
      </w:r>
      <w:r w:rsidRPr="00A343DE">
        <w:rPr>
          <w:spacing w:val="-2"/>
        </w:rPr>
        <w:t xml:space="preserve"> </w:t>
      </w:r>
      <w:r w:rsidRPr="00A343DE">
        <w:t>program</w:t>
      </w:r>
      <w:r w:rsidRPr="00A343DE">
        <w:rPr>
          <w:spacing w:val="-6"/>
        </w:rPr>
        <w:t xml:space="preserve"> </w:t>
      </w:r>
      <w:r w:rsidRPr="00A343DE">
        <w:t>materials</w:t>
      </w:r>
      <w:r w:rsidRPr="00A343DE">
        <w:rPr>
          <w:spacing w:val="-3"/>
        </w:rPr>
        <w:t xml:space="preserve"> </w:t>
      </w:r>
      <w:r w:rsidRPr="00A343DE">
        <w:t>to</w:t>
      </w:r>
      <w:r w:rsidRPr="00A343DE">
        <w:rPr>
          <w:spacing w:val="-5"/>
        </w:rPr>
        <w:t xml:space="preserve"> </w:t>
      </w:r>
      <w:r w:rsidRPr="00A343DE">
        <w:t>address</w:t>
      </w:r>
      <w:r w:rsidRPr="00A343DE">
        <w:rPr>
          <w:spacing w:val="-3"/>
        </w:rPr>
        <w:t xml:space="preserve"> </w:t>
      </w:r>
      <w:r w:rsidRPr="00A343DE">
        <w:t>the</w:t>
      </w:r>
      <w:r w:rsidRPr="00A343DE">
        <w:rPr>
          <w:spacing w:val="-3"/>
        </w:rPr>
        <w:t xml:space="preserve"> </w:t>
      </w:r>
      <w:r w:rsidRPr="00A343DE">
        <w:t>needs</w:t>
      </w:r>
      <w:r w:rsidRPr="00A343DE">
        <w:rPr>
          <w:spacing w:val="-3"/>
        </w:rPr>
        <w:t xml:space="preserve"> </w:t>
      </w:r>
      <w:r w:rsidRPr="00A343DE">
        <w:t>of</w:t>
      </w:r>
      <w:r w:rsidRPr="00A343DE">
        <w:rPr>
          <w:spacing w:val="-5"/>
        </w:rPr>
        <w:t xml:space="preserve"> </w:t>
      </w:r>
      <w:r w:rsidRPr="00A343DE">
        <w:t>the</w:t>
      </w:r>
      <w:r w:rsidRPr="00A343DE">
        <w:rPr>
          <w:spacing w:val="-3"/>
        </w:rPr>
        <w:t xml:space="preserve"> </w:t>
      </w:r>
      <w:r w:rsidRPr="00A343DE">
        <w:t>program</w:t>
      </w:r>
      <w:r w:rsidRPr="00A343DE">
        <w:rPr>
          <w:spacing w:val="-6"/>
        </w:rPr>
        <w:t xml:space="preserve"> </w:t>
      </w:r>
      <w:r w:rsidRPr="00A343DE">
        <w:t>and program participants in the Agriculture area using proven educational methodologies as well as innovative techniques to reach diverse target populations within the community and region.</w:t>
      </w:r>
    </w:p>
    <w:p w14:paraId="45A167E7" w14:textId="77777777" w:rsidR="006E0F8D" w:rsidRPr="00A343DE" w:rsidRDefault="006E0F8D" w:rsidP="006E0F8D">
      <w:pPr>
        <w:pStyle w:val="ListParagraph"/>
        <w:widowControl w:val="0"/>
        <w:numPr>
          <w:ilvl w:val="0"/>
          <w:numId w:val="14"/>
        </w:numPr>
        <w:tabs>
          <w:tab w:val="left" w:pos="1296"/>
        </w:tabs>
        <w:autoSpaceDE w:val="0"/>
        <w:autoSpaceDN w:val="0"/>
        <w:spacing w:after="0" w:line="240" w:lineRule="auto"/>
        <w:contextualSpacing w:val="0"/>
      </w:pPr>
      <w:r w:rsidRPr="00A343DE">
        <w:t>Based on program evaluation data, formulate and implement specific program changes to improve overall</w:t>
      </w:r>
      <w:r w:rsidRPr="00A343DE">
        <w:rPr>
          <w:spacing w:val="-3"/>
        </w:rPr>
        <w:t xml:space="preserve"> </w:t>
      </w:r>
      <w:r w:rsidRPr="00A343DE">
        <w:t>program</w:t>
      </w:r>
      <w:r w:rsidRPr="00A343DE">
        <w:rPr>
          <w:spacing w:val="-5"/>
        </w:rPr>
        <w:t xml:space="preserve"> </w:t>
      </w:r>
      <w:r w:rsidRPr="00A343DE">
        <w:t>quality,</w:t>
      </w:r>
      <w:r w:rsidRPr="00A343DE">
        <w:rPr>
          <w:spacing w:val="-2"/>
        </w:rPr>
        <w:t xml:space="preserve"> </w:t>
      </w:r>
      <w:r w:rsidRPr="00A343DE">
        <w:t>deliverables</w:t>
      </w:r>
      <w:r w:rsidRPr="00A343DE">
        <w:rPr>
          <w:spacing w:val="-3"/>
        </w:rPr>
        <w:t xml:space="preserve"> </w:t>
      </w:r>
      <w:r w:rsidRPr="00A343DE">
        <w:t>and</w:t>
      </w:r>
      <w:r w:rsidRPr="00A343DE">
        <w:rPr>
          <w:spacing w:val="-2"/>
        </w:rPr>
        <w:t xml:space="preserve"> </w:t>
      </w:r>
      <w:r w:rsidRPr="00A343DE">
        <w:t>impact</w:t>
      </w:r>
      <w:r w:rsidRPr="00A343DE">
        <w:rPr>
          <w:spacing w:val="-3"/>
        </w:rPr>
        <w:t xml:space="preserve"> </w:t>
      </w:r>
      <w:r w:rsidRPr="00A343DE">
        <w:t>and</w:t>
      </w:r>
      <w:r w:rsidRPr="00A343DE">
        <w:rPr>
          <w:spacing w:val="-2"/>
        </w:rPr>
        <w:t xml:space="preserve"> </w:t>
      </w:r>
      <w:r w:rsidRPr="00A343DE">
        <w:t>meet</w:t>
      </w:r>
      <w:r w:rsidRPr="00A343DE">
        <w:rPr>
          <w:spacing w:val="-3"/>
        </w:rPr>
        <w:t xml:space="preserve"> </w:t>
      </w:r>
      <w:r w:rsidRPr="00A343DE">
        <w:t>the</w:t>
      </w:r>
      <w:r w:rsidRPr="00A343DE">
        <w:rPr>
          <w:spacing w:val="-2"/>
        </w:rPr>
        <w:t xml:space="preserve"> </w:t>
      </w:r>
      <w:r w:rsidRPr="00A343DE">
        <w:t>need</w:t>
      </w:r>
      <w:r w:rsidRPr="00A343DE">
        <w:rPr>
          <w:spacing w:val="-4"/>
        </w:rPr>
        <w:t xml:space="preserve"> </w:t>
      </w:r>
      <w:r w:rsidRPr="00A343DE">
        <w:t>of</w:t>
      </w:r>
      <w:r w:rsidRPr="00A343DE">
        <w:rPr>
          <w:spacing w:val="-2"/>
        </w:rPr>
        <w:t xml:space="preserve"> </w:t>
      </w:r>
      <w:r w:rsidRPr="00A343DE">
        <w:t>diverse</w:t>
      </w:r>
      <w:r w:rsidRPr="00A343DE">
        <w:rPr>
          <w:spacing w:val="-3"/>
        </w:rPr>
        <w:t xml:space="preserve"> </w:t>
      </w:r>
      <w:r w:rsidRPr="00A343DE">
        <w:t>program</w:t>
      </w:r>
      <w:r w:rsidRPr="00A343DE">
        <w:rPr>
          <w:spacing w:val="-5"/>
        </w:rPr>
        <w:t xml:space="preserve"> </w:t>
      </w:r>
      <w:r w:rsidRPr="00A343DE">
        <w:t>participants.</w:t>
      </w:r>
    </w:p>
    <w:p w14:paraId="5C1BE740" w14:textId="77777777" w:rsidR="006E0F8D" w:rsidRPr="00A343DE" w:rsidRDefault="006E0F8D" w:rsidP="006E0F8D">
      <w:pPr>
        <w:pStyle w:val="ListParagraph"/>
        <w:widowControl w:val="0"/>
        <w:numPr>
          <w:ilvl w:val="0"/>
          <w:numId w:val="14"/>
        </w:numPr>
        <w:tabs>
          <w:tab w:val="left" w:pos="1296"/>
        </w:tabs>
        <w:autoSpaceDE w:val="0"/>
        <w:autoSpaceDN w:val="0"/>
        <w:spacing w:after="0" w:line="267" w:lineRule="exact"/>
        <w:contextualSpacing w:val="0"/>
      </w:pPr>
      <w:r w:rsidRPr="00A343DE">
        <w:t>Research,</w:t>
      </w:r>
      <w:r w:rsidRPr="00A343DE">
        <w:rPr>
          <w:spacing w:val="-8"/>
        </w:rPr>
        <w:t xml:space="preserve"> </w:t>
      </w:r>
      <w:r w:rsidRPr="00A343DE">
        <w:t>identify</w:t>
      </w:r>
      <w:r w:rsidRPr="00A343DE">
        <w:rPr>
          <w:spacing w:val="-6"/>
        </w:rPr>
        <w:t xml:space="preserve"> </w:t>
      </w:r>
      <w:r w:rsidRPr="00A343DE">
        <w:t>and</w:t>
      </w:r>
      <w:r w:rsidRPr="00A343DE">
        <w:rPr>
          <w:spacing w:val="-3"/>
        </w:rPr>
        <w:t xml:space="preserve"> </w:t>
      </w:r>
      <w:r w:rsidRPr="00A343DE">
        <w:t>select</w:t>
      </w:r>
      <w:r w:rsidRPr="00A343DE">
        <w:rPr>
          <w:spacing w:val="-3"/>
        </w:rPr>
        <w:t xml:space="preserve"> </w:t>
      </w:r>
      <w:r w:rsidRPr="00A343DE">
        <w:t>existing</w:t>
      </w:r>
      <w:r w:rsidRPr="00A343DE">
        <w:rPr>
          <w:spacing w:val="-6"/>
        </w:rPr>
        <w:t xml:space="preserve"> </w:t>
      </w:r>
      <w:r w:rsidRPr="00A343DE">
        <w:t>resources</w:t>
      </w:r>
      <w:r w:rsidRPr="00A343DE">
        <w:rPr>
          <w:spacing w:val="-4"/>
        </w:rPr>
        <w:t xml:space="preserve"> </w:t>
      </w:r>
      <w:r w:rsidRPr="00A343DE">
        <w:t>for</w:t>
      </w:r>
      <w:r w:rsidRPr="00A343DE">
        <w:rPr>
          <w:spacing w:val="-3"/>
        </w:rPr>
        <w:t xml:space="preserve"> </w:t>
      </w:r>
      <w:r w:rsidRPr="00A343DE">
        <w:t>use</w:t>
      </w:r>
      <w:r w:rsidRPr="00A343DE">
        <w:rPr>
          <w:spacing w:val="-5"/>
        </w:rPr>
        <w:t xml:space="preserve"> </w:t>
      </w:r>
      <w:r w:rsidRPr="00A343DE">
        <w:t>in Agriculture</w:t>
      </w:r>
      <w:r w:rsidRPr="00A343DE">
        <w:rPr>
          <w:spacing w:val="-4"/>
        </w:rPr>
        <w:t xml:space="preserve"> </w:t>
      </w:r>
      <w:r w:rsidRPr="00A343DE">
        <w:rPr>
          <w:spacing w:val="-2"/>
        </w:rPr>
        <w:t>offerings.</w:t>
      </w:r>
    </w:p>
    <w:p w14:paraId="35837664" w14:textId="77777777" w:rsidR="006E0F8D" w:rsidRPr="00A343DE" w:rsidRDefault="006E0F8D" w:rsidP="006E0F8D">
      <w:pPr>
        <w:pStyle w:val="ListParagraph"/>
        <w:widowControl w:val="0"/>
        <w:numPr>
          <w:ilvl w:val="0"/>
          <w:numId w:val="14"/>
        </w:numPr>
        <w:tabs>
          <w:tab w:val="left" w:pos="1296"/>
        </w:tabs>
        <w:autoSpaceDE w:val="0"/>
        <w:autoSpaceDN w:val="0"/>
        <w:spacing w:after="0" w:line="240" w:lineRule="auto"/>
        <w:contextualSpacing w:val="0"/>
      </w:pPr>
      <w:r w:rsidRPr="00A343DE">
        <w:t>Ensure</w:t>
      </w:r>
      <w:r w:rsidRPr="00A343DE">
        <w:rPr>
          <w:spacing w:val="-3"/>
        </w:rPr>
        <w:t xml:space="preserve"> </w:t>
      </w:r>
      <w:r w:rsidRPr="00A343DE">
        <w:t>that program</w:t>
      </w:r>
      <w:r w:rsidRPr="00A343DE">
        <w:rPr>
          <w:spacing w:val="-5"/>
        </w:rPr>
        <w:t xml:space="preserve"> </w:t>
      </w:r>
      <w:r w:rsidRPr="00A343DE">
        <w:t>development and</w:t>
      </w:r>
      <w:r w:rsidRPr="00A343DE">
        <w:rPr>
          <w:spacing w:val="-1"/>
        </w:rPr>
        <w:t xml:space="preserve"> </w:t>
      </w:r>
      <w:r w:rsidRPr="00A343DE">
        <w:t>program</w:t>
      </w:r>
      <w:r w:rsidRPr="00A343DE">
        <w:rPr>
          <w:spacing w:val="-5"/>
        </w:rPr>
        <w:t xml:space="preserve"> </w:t>
      </w:r>
      <w:r w:rsidRPr="00A343DE">
        <w:t>structure</w:t>
      </w:r>
      <w:r w:rsidRPr="00A343DE">
        <w:rPr>
          <w:spacing w:val="-1"/>
        </w:rPr>
        <w:t xml:space="preserve"> </w:t>
      </w:r>
      <w:r w:rsidRPr="00A343DE">
        <w:t>are</w:t>
      </w:r>
      <w:r w:rsidRPr="00A343DE">
        <w:rPr>
          <w:spacing w:val="-3"/>
        </w:rPr>
        <w:t xml:space="preserve"> </w:t>
      </w:r>
      <w:r w:rsidRPr="00A343DE">
        <w:t>within</w:t>
      </w:r>
      <w:r w:rsidRPr="00A343DE">
        <w:rPr>
          <w:spacing w:val="-4"/>
        </w:rPr>
        <w:t xml:space="preserve"> </w:t>
      </w:r>
      <w:r w:rsidRPr="00A343DE">
        <w:t>both</w:t>
      </w:r>
      <w:r w:rsidRPr="00A343DE">
        <w:rPr>
          <w:spacing w:val="-4"/>
        </w:rPr>
        <w:t xml:space="preserve"> </w:t>
      </w:r>
      <w:r w:rsidRPr="00A343DE">
        <w:t>the</w:t>
      </w:r>
      <w:r w:rsidRPr="00A343DE">
        <w:rPr>
          <w:spacing w:val="-3"/>
        </w:rPr>
        <w:t xml:space="preserve"> </w:t>
      </w:r>
      <w:r w:rsidRPr="00A343DE">
        <w:t>Association</w:t>
      </w:r>
      <w:r w:rsidRPr="00A343DE">
        <w:rPr>
          <w:spacing w:val="-4"/>
        </w:rPr>
        <w:t xml:space="preserve"> </w:t>
      </w:r>
      <w:r w:rsidRPr="00A343DE">
        <w:t>and</w:t>
      </w:r>
      <w:r w:rsidRPr="00A343DE">
        <w:rPr>
          <w:spacing w:val="-3"/>
        </w:rPr>
        <w:t xml:space="preserve"> </w:t>
      </w:r>
      <w:r w:rsidRPr="00A343DE">
        <w:t>the</w:t>
      </w:r>
      <w:r w:rsidRPr="00A343DE">
        <w:rPr>
          <w:spacing w:val="-1"/>
        </w:rPr>
        <w:t xml:space="preserve"> </w:t>
      </w:r>
      <w:r w:rsidRPr="00A343DE">
        <w:t>state-wide Plan of Work and that they meet the diverse needs of program participants.</w:t>
      </w:r>
    </w:p>
    <w:p w14:paraId="0F61A2A3" w14:textId="77777777" w:rsidR="006E0F8D" w:rsidRPr="00A343DE" w:rsidRDefault="006E0F8D" w:rsidP="006E0F8D">
      <w:pPr>
        <w:pStyle w:val="ListParagraph"/>
        <w:widowControl w:val="0"/>
        <w:numPr>
          <w:ilvl w:val="0"/>
          <w:numId w:val="14"/>
        </w:numPr>
        <w:tabs>
          <w:tab w:val="left" w:pos="1296"/>
        </w:tabs>
        <w:autoSpaceDE w:val="0"/>
        <w:autoSpaceDN w:val="0"/>
        <w:spacing w:after="0" w:line="240" w:lineRule="auto"/>
        <w:contextualSpacing w:val="0"/>
      </w:pPr>
      <w:r w:rsidRPr="00A343DE">
        <w:t>Maintain</w:t>
      </w:r>
      <w:r w:rsidRPr="00A343DE">
        <w:rPr>
          <w:spacing w:val="-3"/>
        </w:rPr>
        <w:t xml:space="preserve"> </w:t>
      </w:r>
      <w:r w:rsidRPr="00A343DE">
        <w:t>direct</w:t>
      </w:r>
      <w:r w:rsidRPr="00A343DE">
        <w:rPr>
          <w:spacing w:val="-5"/>
        </w:rPr>
        <w:t xml:space="preserve"> </w:t>
      </w:r>
      <w:r w:rsidRPr="00A343DE">
        <w:t>connection</w:t>
      </w:r>
      <w:r w:rsidRPr="00A343DE">
        <w:rPr>
          <w:spacing w:val="-6"/>
        </w:rPr>
        <w:t xml:space="preserve"> </w:t>
      </w:r>
      <w:r w:rsidRPr="00A343DE">
        <w:t>with</w:t>
      </w:r>
      <w:r w:rsidRPr="00A343DE">
        <w:rPr>
          <w:spacing w:val="-3"/>
        </w:rPr>
        <w:t xml:space="preserve"> </w:t>
      </w:r>
      <w:r w:rsidRPr="00A343DE">
        <w:t>Cornell</w:t>
      </w:r>
      <w:r w:rsidRPr="00A343DE">
        <w:rPr>
          <w:spacing w:val="-2"/>
        </w:rPr>
        <w:t xml:space="preserve"> </w:t>
      </w:r>
      <w:r w:rsidRPr="00A343DE">
        <w:t>University</w:t>
      </w:r>
      <w:r w:rsidRPr="00A343DE">
        <w:rPr>
          <w:spacing w:val="-6"/>
        </w:rPr>
        <w:t xml:space="preserve"> </w:t>
      </w:r>
      <w:r w:rsidRPr="00A343DE">
        <w:t>faculty</w:t>
      </w:r>
      <w:r w:rsidRPr="00A343DE">
        <w:rPr>
          <w:spacing w:val="-6"/>
        </w:rPr>
        <w:t xml:space="preserve"> </w:t>
      </w:r>
      <w:r w:rsidRPr="00A343DE">
        <w:t>and</w:t>
      </w:r>
      <w:r w:rsidRPr="00A343DE">
        <w:rPr>
          <w:spacing w:val="-3"/>
        </w:rPr>
        <w:t xml:space="preserve"> </w:t>
      </w:r>
      <w:r w:rsidRPr="00A343DE">
        <w:t>other</w:t>
      </w:r>
      <w:r w:rsidRPr="00A343DE">
        <w:rPr>
          <w:spacing w:val="-3"/>
        </w:rPr>
        <w:t xml:space="preserve"> </w:t>
      </w:r>
      <w:r w:rsidRPr="00A343DE">
        <w:t>Land</w:t>
      </w:r>
      <w:r w:rsidRPr="00A343DE">
        <w:rPr>
          <w:spacing w:val="-3"/>
        </w:rPr>
        <w:t xml:space="preserve"> </w:t>
      </w:r>
      <w:r w:rsidRPr="00A343DE">
        <w:t>Grant</w:t>
      </w:r>
      <w:r w:rsidRPr="00A343DE">
        <w:rPr>
          <w:spacing w:val="-5"/>
        </w:rPr>
        <w:t xml:space="preserve"> </w:t>
      </w:r>
      <w:r w:rsidRPr="00A343DE">
        <w:t>Universities</w:t>
      </w:r>
      <w:r w:rsidRPr="00A343DE">
        <w:rPr>
          <w:spacing w:val="-3"/>
        </w:rPr>
        <w:t xml:space="preserve"> </w:t>
      </w:r>
      <w:r w:rsidRPr="00A343DE">
        <w:t>as appropriate, for guidance in program development.</w:t>
      </w:r>
    </w:p>
    <w:p w14:paraId="7F79D1DE" w14:textId="77777777" w:rsidR="00B475DD" w:rsidRPr="00A343DE" w:rsidRDefault="00B475DD" w:rsidP="006E0F8D">
      <w:pPr>
        <w:pStyle w:val="ListParagraph"/>
      </w:pPr>
    </w:p>
    <w:p w14:paraId="75F6F014" w14:textId="2D1AE8CE" w:rsidR="00B475DD" w:rsidRPr="00A343DE" w:rsidRDefault="00B475DD">
      <w:pPr>
        <w:rPr>
          <w:b/>
          <w:bCs/>
        </w:rPr>
      </w:pPr>
      <w:r w:rsidRPr="00A343DE">
        <w:rPr>
          <w:b/>
          <w:bCs/>
        </w:rPr>
        <w:t xml:space="preserve">Program Delivery </w:t>
      </w:r>
      <w:r w:rsidR="00692147" w:rsidRPr="00A343DE">
        <w:rPr>
          <w:b/>
          <w:bCs/>
        </w:rPr>
        <w:t>–</w:t>
      </w:r>
      <w:r w:rsidRPr="00A343DE">
        <w:rPr>
          <w:b/>
          <w:bCs/>
        </w:rPr>
        <w:t xml:space="preserve"> </w:t>
      </w:r>
      <w:r w:rsidR="001C6BDF" w:rsidRPr="00A343DE">
        <w:rPr>
          <w:b/>
          <w:bCs/>
        </w:rPr>
        <w:t>10%</w:t>
      </w:r>
    </w:p>
    <w:p w14:paraId="7C61E972" w14:textId="77777777" w:rsidR="001C6BDF" w:rsidRPr="00A343DE" w:rsidRDefault="001C6BDF" w:rsidP="001C6BDF">
      <w:pPr>
        <w:pStyle w:val="ListParagraph"/>
        <w:widowControl w:val="0"/>
        <w:numPr>
          <w:ilvl w:val="0"/>
          <w:numId w:val="14"/>
        </w:numPr>
        <w:tabs>
          <w:tab w:val="left" w:pos="1296"/>
        </w:tabs>
        <w:autoSpaceDE w:val="0"/>
        <w:autoSpaceDN w:val="0"/>
        <w:spacing w:after="0" w:line="240" w:lineRule="auto"/>
        <w:contextualSpacing w:val="0"/>
      </w:pPr>
      <w:r w:rsidRPr="00A343DE">
        <w:t>Serve</w:t>
      </w:r>
      <w:r w:rsidRPr="00A343DE">
        <w:rPr>
          <w:spacing w:val="-3"/>
        </w:rPr>
        <w:t xml:space="preserve"> </w:t>
      </w:r>
      <w:r w:rsidRPr="00A343DE">
        <w:t>as</w:t>
      </w:r>
      <w:r w:rsidRPr="00A343DE">
        <w:rPr>
          <w:spacing w:val="-3"/>
        </w:rPr>
        <w:t xml:space="preserve"> </w:t>
      </w:r>
      <w:r w:rsidRPr="00A343DE">
        <w:t>subject</w:t>
      </w:r>
      <w:r w:rsidRPr="00A343DE">
        <w:rPr>
          <w:spacing w:val="-2"/>
        </w:rPr>
        <w:t xml:space="preserve"> </w:t>
      </w:r>
      <w:r w:rsidRPr="00A343DE">
        <w:t>matter</w:t>
      </w:r>
      <w:r w:rsidRPr="00A343DE">
        <w:rPr>
          <w:spacing w:val="-5"/>
        </w:rPr>
        <w:t xml:space="preserve"> </w:t>
      </w:r>
      <w:r w:rsidRPr="00A343DE">
        <w:t>expert</w:t>
      </w:r>
      <w:r w:rsidRPr="00A343DE">
        <w:rPr>
          <w:spacing w:val="-5"/>
        </w:rPr>
        <w:t xml:space="preserve"> </w:t>
      </w:r>
      <w:proofErr w:type="gramStart"/>
      <w:r w:rsidRPr="00A343DE">
        <w:t>in</w:t>
      </w:r>
      <w:r w:rsidRPr="00A343DE">
        <w:rPr>
          <w:spacing w:val="-6"/>
        </w:rPr>
        <w:t xml:space="preserve"> </w:t>
      </w:r>
      <w:r w:rsidRPr="00A343DE">
        <w:t>the</w:t>
      </w:r>
      <w:r w:rsidRPr="00A343DE">
        <w:rPr>
          <w:spacing w:val="-5"/>
        </w:rPr>
        <w:t xml:space="preserve"> </w:t>
      </w:r>
      <w:r w:rsidRPr="00A343DE">
        <w:t>area</w:t>
      </w:r>
      <w:r w:rsidRPr="00A343DE">
        <w:rPr>
          <w:spacing w:val="-3"/>
        </w:rPr>
        <w:t xml:space="preserve"> </w:t>
      </w:r>
      <w:r w:rsidRPr="00A343DE">
        <w:t>of</w:t>
      </w:r>
      <w:proofErr w:type="gramEnd"/>
      <w:r w:rsidRPr="00A343DE">
        <w:rPr>
          <w:spacing w:val="-2"/>
        </w:rPr>
        <w:t xml:space="preserve"> </w:t>
      </w:r>
      <w:r w:rsidRPr="00A343DE">
        <w:t>Agriculture</w:t>
      </w:r>
      <w:r w:rsidRPr="00A343DE">
        <w:rPr>
          <w:spacing w:val="-3"/>
        </w:rPr>
        <w:t xml:space="preserve"> </w:t>
      </w:r>
      <w:r w:rsidRPr="00A343DE">
        <w:t>Public</w:t>
      </w:r>
      <w:r w:rsidRPr="00A343DE">
        <w:rPr>
          <w:spacing w:val="-3"/>
        </w:rPr>
        <w:t xml:space="preserve"> </w:t>
      </w:r>
      <w:r w:rsidRPr="00A343DE">
        <w:t>Policy</w:t>
      </w:r>
      <w:r w:rsidRPr="00A343DE">
        <w:rPr>
          <w:spacing w:val="-4"/>
        </w:rPr>
        <w:t xml:space="preserve"> </w:t>
      </w:r>
      <w:r w:rsidRPr="00A343DE">
        <w:t>and</w:t>
      </w:r>
      <w:r w:rsidRPr="00A343DE">
        <w:rPr>
          <w:spacing w:val="-3"/>
        </w:rPr>
        <w:t xml:space="preserve"> </w:t>
      </w:r>
      <w:r w:rsidRPr="00A343DE">
        <w:t xml:space="preserve">Community/Economic Development for staff, volunteers, participants, community organizations, </w:t>
      </w:r>
      <w:proofErr w:type="gramStart"/>
      <w:r w:rsidRPr="00A343DE">
        <w:t>general public</w:t>
      </w:r>
      <w:proofErr w:type="gramEnd"/>
      <w:r w:rsidRPr="00A343DE">
        <w:t xml:space="preserve"> and Agriculture professionals working within the county and the region.</w:t>
      </w:r>
    </w:p>
    <w:p w14:paraId="5345A69C" w14:textId="77777777" w:rsidR="001C6BDF" w:rsidRPr="00A343DE" w:rsidRDefault="001C6BDF" w:rsidP="001C6BDF">
      <w:pPr>
        <w:pStyle w:val="ListParagraph"/>
        <w:widowControl w:val="0"/>
        <w:numPr>
          <w:ilvl w:val="0"/>
          <w:numId w:val="14"/>
        </w:numPr>
        <w:tabs>
          <w:tab w:val="left" w:pos="1296"/>
        </w:tabs>
        <w:autoSpaceDE w:val="0"/>
        <w:autoSpaceDN w:val="0"/>
        <w:spacing w:after="0" w:line="240" w:lineRule="auto"/>
        <w:contextualSpacing w:val="0"/>
      </w:pPr>
      <w:r w:rsidRPr="00A343DE">
        <w:t>Provide</w:t>
      </w:r>
      <w:r w:rsidRPr="00A343DE">
        <w:rPr>
          <w:spacing w:val="-2"/>
        </w:rPr>
        <w:t xml:space="preserve"> </w:t>
      </w:r>
      <w:r w:rsidRPr="00A343DE">
        <w:t>overall</w:t>
      </w:r>
      <w:r w:rsidRPr="00A343DE">
        <w:rPr>
          <w:spacing w:val="-4"/>
        </w:rPr>
        <w:t xml:space="preserve"> </w:t>
      </w:r>
      <w:r w:rsidRPr="00A343DE">
        <w:t>program</w:t>
      </w:r>
      <w:r w:rsidRPr="00A343DE">
        <w:rPr>
          <w:spacing w:val="-6"/>
        </w:rPr>
        <w:t xml:space="preserve"> </w:t>
      </w:r>
      <w:proofErr w:type="gramStart"/>
      <w:r w:rsidRPr="00A343DE">
        <w:t>leadership</w:t>
      </w:r>
      <w:r w:rsidRPr="00A343DE">
        <w:rPr>
          <w:spacing w:val="-5"/>
        </w:rPr>
        <w:t xml:space="preserve"> </w:t>
      </w:r>
      <w:r w:rsidRPr="00A343DE">
        <w:t>of</w:t>
      </w:r>
      <w:proofErr w:type="gramEnd"/>
      <w:r w:rsidRPr="00A343DE">
        <w:rPr>
          <w:spacing w:val="-4"/>
        </w:rPr>
        <w:t xml:space="preserve"> </w:t>
      </w:r>
      <w:r w:rsidRPr="00A343DE">
        <w:t>and</w:t>
      </w:r>
      <w:r w:rsidRPr="00A343DE">
        <w:rPr>
          <w:spacing w:val="-2"/>
        </w:rPr>
        <w:t xml:space="preserve"> </w:t>
      </w:r>
      <w:r w:rsidRPr="00A343DE">
        <w:t>participate</w:t>
      </w:r>
      <w:r w:rsidRPr="00A343DE">
        <w:rPr>
          <w:spacing w:val="-4"/>
        </w:rPr>
        <w:t xml:space="preserve"> </w:t>
      </w:r>
      <w:r w:rsidRPr="00A343DE">
        <w:t>in</w:t>
      </w:r>
      <w:r w:rsidRPr="00A343DE">
        <w:rPr>
          <w:spacing w:val="-2"/>
        </w:rPr>
        <w:t xml:space="preserve"> </w:t>
      </w:r>
      <w:r w:rsidRPr="00A343DE">
        <w:t>delivery</w:t>
      </w:r>
      <w:r w:rsidRPr="00A343DE">
        <w:rPr>
          <w:spacing w:val="-5"/>
        </w:rPr>
        <w:t xml:space="preserve"> </w:t>
      </w:r>
      <w:r w:rsidRPr="00A343DE">
        <w:t>of</w:t>
      </w:r>
      <w:r w:rsidRPr="00A343DE">
        <w:rPr>
          <w:spacing w:val="-2"/>
        </w:rPr>
        <w:t xml:space="preserve"> </w:t>
      </w:r>
      <w:r w:rsidRPr="00A343DE">
        <w:t>innovative</w:t>
      </w:r>
      <w:r w:rsidRPr="00A343DE">
        <w:rPr>
          <w:spacing w:val="-2"/>
        </w:rPr>
        <w:t xml:space="preserve"> </w:t>
      </w:r>
      <w:r w:rsidRPr="00A343DE">
        <w:t>and</w:t>
      </w:r>
      <w:r w:rsidRPr="00A343DE">
        <w:rPr>
          <w:spacing w:val="-2"/>
        </w:rPr>
        <w:t xml:space="preserve"> </w:t>
      </w:r>
      <w:r w:rsidRPr="00A343DE">
        <w:t>multi-disciplinary program efforts utilizing a variety of teaching methods, including formal and informal workshops, seminars, social and mass media consistent with identified educational needs.</w:t>
      </w:r>
    </w:p>
    <w:p w14:paraId="3215939A" w14:textId="77777777" w:rsidR="001C6BDF" w:rsidRPr="00A343DE" w:rsidRDefault="001C6BDF" w:rsidP="001C6BDF">
      <w:pPr>
        <w:pStyle w:val="ListParagraph"/>
        <w:widowControl w:val="0"/>
        <w:numPr>
          <w:ilvl w:val="0"/>
          <w:numId w:val="14"/>
        </w:numPr>
        <w:tabs>
          <w:tab w:val="left" w:pos="1296"/>
        </w:tabs>
        <w:autoSpaceDE w:val="0"/>
        <w:autoSpaceDN w:val="0"/>
        <w:spacing w:after="0" w:line="240" w:lineRule="auto"/>
        <w:contextualSpacing w:val="0"/>
      </w:pPr>
      <w:r w:rsidRPr="00A343DE">
        <w:t>Consult</w:t>
      </w:r>
      <w:r w:rsidRPr="00A343DE">
        <w:rPr>
          <w:spacing w:val="-4"/>
        </w:rPr>
        <w:t xml:space="preserve"> </w:t>
      </w:r>
      <w:r w:rsidRPr="00A343DE">
        <w:t>and</w:t>
      </w:r>
      <w:r w:rsidRPr="00A343DE">
        <w:rPr>
          <w:spacing w:val="-7"/>
        </w:rPr>
        <w:t xml:space="preserve"> </w:t>
      </w:r>
      <w:r w:rsidRPr="00A343DE">
        <w:t>utilize</w:t>
      </w:r>
      <w:r w:rsidRPr="00A343DE">
        <w:rPr>
          <w:spacing w:val="-5"/>
        </w:rPr>
        <w:t xml:space="preserve"> </w:t>
      </w:r>
      <w:r w:rsidRPr="00A343DE">
        <w:t>target</w:t>
      </w:r>
      <w:r w:rsidRPr="00A343DE">
        <w:rPr>
          <w:spacing w:val="-4"/>
        </w:rPr>
        <w:t xml:space="preserve"> </w:t>
      </w:r>
      <w:r w:rsidRPr="00A343DE">
        <w:t>audiences/stakeholders,</w:t>
      </w:r>
      <w:r w:rsidRPr="00A343DE">
        <w:rPr>
          <w:spacing w:val="-5"/>
        </w:rPr>
        <w:t xml:space="preserve"> </w:t>
      </w:r>
      <w:r w:rsidRPr="00A343DE">
        <w:t>collaborators,</w:t>
      </w:r>
      <w:r w:rsidRPr="00A343DE">
        <w:rPr>
          <w:spacing w:val="-5"/>
        </w:rPr>
        <w:t xml:space="preserve"> </w:t>
      </w:r>
      <w:r w:rsidRPr="00A343DE">
        <w:t>organizations,</w:t>
      </w:r>
      <w:r w:rsidRPr="00A343DE">
        <w:rPr>
          <w:spacing w:val="-7"/>
        </w:rPr>
        <w:t xml:space="preserve"> </w:t>
      </w:r>
      <w:r w:rsidRPr="00A343DE">
        <w:t>agencies,</w:t>
      </w:r>
      <w:r w:rsidRPr="00A343DE">
        <w:rPr>
          <w:spacing w:val="-5"/>
        </w:rPr>
        <w:t xml:space="preserve"> </w:t>
      </w:r>
      <w:r w:rsidRPr="00A343DE">
        <w:t>government, and other key partners in program delivery efforts.</w:t>
      </w:r>
    </w:p>
    <w:p w14:paraId="00CC4820" w14:textId="77777777" w:rsidR="001C6BDF" w:rsidRPr="00A343DE" w:rsidRDefault="001C6BDF" w:rsidP="001C6BDF">
      <w:pPr>
        <w:pStyle w:val="ListParagraph"/>
        <w:widowControl w:val="0"/>
        <w:numPr>
          <w:ilvl w:val="0"/>
          <w:numId w:val="14"/>
        </w:numPr>
        <w:tabs>
          <w:tab w:val="left" w:pos="1296"/>
        </w:tabs>
        <w:autoSpaceDE w:val="0"/>
        <w:autoSpaceDN w:val="0"/>
        <w:spacing w:after="0" w:line="240" w:lineRule="auto"/>
        <w:contextualSpacing w:val="0"/>
      </w:pPr>
      <w:r w:rsidRPr="00A343DE">
        <w:t>Foster</w:t>
      </w:r>
      <w:r w:rsidRPr="00A343DE">
        <w:rPr>
          <w:spacing w:val="-3"/>
        </w:rPr>
        <w:t xml:space="preserve"> </w:t>
      </w:r>
      <w:r w:rsidRPr="00A343DE">
        <w:t>acceptance</w:t>
      </w:r>
      <w:r w:rsidRPr="00A343DE">
        <w:rPr>
          <w:spacing w:val="-3"/>
        </w:rPr>
        <w:t xml:space="preserve"> </w:t>
      </w:r>
      <w:r w:rsidRPr="00A343DE">
        <w:t>of</w:t>
      </w:r>
      <w:r w:rsidRPr="00A343DE">
        <w:rPr>
          <w:spacing w:val="-3"/>
        </w:rPr>
        <w:t xml:space="preserve"> </w:t>
      </w:r>
      <w:r w:rsidRPr="00A343DE">
        <w:t>programs,</w:t>
      </w:r>
      <w:r w:rsidRPr="00A343DE">
        <w:rPr>
          <w:spacing w:val="-1"/>
        </w:rPr>
        <w:t xml:space="preserve"> </w:t>
      </w:r>
      <w:r w:rsidRPr="00A343DE">
        <w:t>methods</w:t>
      </w:r>
      <w:r w:rsidRPr="00A343DE">
        <w:rPr>
          <w:spacing w:val="-3"/>
        </w:rPr>
        <w:t xml:space="preserve"> </w:t>
      </w:r>
      <w:r w:rsidRPr="00A343DE">
        <w:t>and</w:t>
      </w:r>
      <w:r w:rsidRPr="00A343DE">
        <w:rPr>
          <w:spacing w:val="-3"/>
        </w:rPr>
        <w:t xml:space="preserve"> </w:t>
      </w:r>
      <w:r w:rsidRPr="00A343DE">
        <w:t>policies</w:t>
      </w:r>
      <w:r w:rsidRPr="00A343DE">
        <w:rPr>
          <w:spacing w:val="-5"/>
        </w:rPr>
        <w:t xml:space="preserve"> </w:t>
      </w:r>
      <w:r w:rsidRPr="00A343DE">
        <w:t>to</w:t>
      </w:r>
      <w:r w:rsidRPr="00A343DE">
        <w:rPr>
          <w:spacing w:val="-6"/>
        </w:rPr>
        <w:t xml:space="preserve"> </w:t>
      </w:r>
      <w:r w:rsidRPr="00A343DE">
        <w:t>address</w:t>
      </w:r>
      <w:r w:rsidRPr="00A343DE">
        <w:rPr>
          <w:spacing w:val="-5"/>
        </w:rPr>
        <w:t xml:space="preserve"> </w:t>
      </w:r>
      <w:r w:rsidRPr="00A343DE">
        <w:t>community</w:t>
      </w:r>
      <w:r w:rsidRPr="00A343DE">
        <w:rPr>
          <w:spacing w:val="-6"/>
        </w:rPr>
        <w:t xml:space="preserve"> </w:t>
      </w:r>
      <w:r w:rsidRPr="00A343DE">
        <w:t>and</w:t>
      </w:r>
      <w:r w:rsidRPr="00A343DE">
        <w:rPr>
          <w:spacing w:val="-3"/>
        </w:rPr>
        <w:t xml:space="preserve"> </w:t>
      </w:r>
      <w:r w:rsidRPr="00A343DE">
        <w:t>individual</w:t>
      </w:r>
      <w:r w:rsidRPr="00A343DE">
        <w:rPr>
          <w:spacing w:val="-2"/>
        </w:rPr>
        <w:t xml:space="preserve"> </w:t>
      </w:r>
      <w:r w:rsidRPr="00A343DE">
        <w:t>needs</w:t>
      </w:r>
      <w:r w:rsidRPr="00A343DE">
        <w:rPr>
          <w:spacing w:val="-3"/>
        </w:rPr>
        <w:t xml:space="preserve"> </w:t>
      </w:r>
      <w:r w:rsidRPr="00A343DE">
        <w:t>and consider diverse audiences.</w:t>
      </w:r>
    </w:p>
    <w:p w14:paraId="37F7AA8C" w14:textId="77777777" w:rsidR="001C6BDF" w:rsidRPr="00A343DE" w:rsidRDefault="001C6BDF" w:rsidP="001C6BDF">
      <w:pPr>
        <w:pStyle w:val="ListParagraph"/>
        <w:widowControl w:val="0"/>
        <w:numPr>
          <w:ilvl w:val="0"/>
          <w:numId w:val="14"/>
        </w:numPr>
        <w:tabs>
          <w:tab w:val="left" w:pos="1296"/>
        </w:tabs>
        <w:autoSpaceDE w:val="0"/>
        <w:autoSpaceDN w:val="0"/>
        <w:spacing w:after="0" w:line="240" w:lineRule="auto"/>
        <w:contextualSpacing w:val="0"/>
      </w:pPr>
      <w:r w:rsidRPr="00A343DE">
        <w:t>Maintain</w:t>
      </w:r>
      <w:r w:rsidRPr="00A343DE">
        <w:rPr>
          <w:spacing w:val="-3"/>
        </w:rPr>
        <w:t xml:space="preserve"> </w:t>
      </w:r>
      <w:r w:rsidRPr="00A343DE">
        <w:t>direct</w:t>
      </w:r>
      <w:r w:rsidRPr="00A343DE">
        <w:rPr>
          <w:spacing w:val="-5"/>
        </w:rPr>
        <w:t xml:space="preserve"> </w:t>
      </w:r>
      <w:r w:rsidRPr="00A343DE">
        <w:t>linkage</w:t>
      </w:r>
      <w:r w:rsidRPr="00A343DE">
        <w:rPr>
          <w:spacing w:val="-3"/>
        </w:rPr>
        <w:t xml:space="preserve"> </w:t>
      </w:r>
      <w:r w:rsidRPr="00A343DE">
        <w:t>with</w:t>
      </w:r>
      <w:r w:rsidRPr="00A343DE">
        <w:rPr>
          <w:spacing w:val="-3"/>
        </w:rPr>
        <w:t xml:space="preserve"> </w:t>
      </w:r>
      <w:r w:rsidRPr="00A343DE">
        <w:t>Cornell</w:t>
      </w:r>
      <w:r w:rsidRPr="00A343DE">
        <w:rPr>
          <w:spacing w:val="-2"/>
        </w:rPr>
        <w:t xml:space="preserve"> </w:t>
      </w:r>
      <w:r w:rsidRPr="00A343DE">
        <w:t>University</w:t>
      </w:r>
      <w:r w:rsidRPr="00A343DE">
        <w:rPr>
          <w:spacing w:val="-6"/>
        </w:rPr>
        <w:t xml:space="preserve"> </w:t>
      </w:r>
      <w:r w:rsidRPr="00A343DE">
        <w:t>faculty,</w:t>
      </w:r>
      <w:r w:rsidRPr="00A343DE">
        <w:rPr>
          <w:spacing w:val="-3"/>
        </w:rPr>
        <w:t xml:space="preserve"> </w:t>
      </w:r>
      <w:r w:rsidRPr="00A343DE">
        <w:t>program</w:t>
      </w:r>
      <w:r w:rsidRPr="00A343DE">
        <w:rPr>
          <w:spacing w:val="-7"/>
        </w:rPr>
        <w:t xml:space="preserve"> </w:t>
      </w:r>
      <w:r w:rsidRPr="00A343DE">
        <w:t>units</w:t>
      </w:r>
      <w:r w:rsidRPr="00A343DE">
        <w:rPr>
          <w:spacing w:val="-3"/>
        </w:rPr>
        <w:t xml:space="preserve"> </w:t>
      </w:r>
      <w:r w:rsidRPr="00A343DE">
        <w:t>and</w:t>
      </w:r>
      <w:r w:rsidRPr="00A343DE">
        <w:rPr>
          <w:spacing w:val="-6"/>
        </w:rPr>
        <w:t xml:space="preserve"> </w:t>
      </w:r>
      <w:r w:rsidRPr="00A343DE">
        <w:t>other</w:t>
      </w:r>
      <w:r w:rsidRPr="00A343DE">
        <w:rPr>
          <w:spacing w:val="-5"/>
        </w:rPr>
        <w:t xml:space="preserve"> </w:t>
      </w:r>
      <w:r w:rsidRPr="00A343DE">
        <w:t>Land</w:t>
      </w:r>
      <w:r w:rsidRPr="00A343DE">
        <w:rPr>
          <w:spacing w:val="-3"/>
        </w:rPr>
        <w:t xml:space="preserve"> </w:t>
      </w:r>
      <w:r w:rsidRPr="00A343DE">
        <w:t xml:space="preserve">Grant </w:t>
      </w:r>
      <w:r w:rsidRPr="00A343DE">
        <w:lastRenderedPageBreak/>
        <w:t>Universities as appropriate for program delivery guidance.</w:t>
      </w:r>
    </w:p>
    <w:p w14:paraId="33569C2C" w14:textId="77777777" w:rsidR="001C6BDF" w:rsidRPr="00A343DE" w:rsidRDefault="001C6BDF" w:rsidP="001C6BDF">
      <w:pPr>
        <w:pStyle w:val="ListParagraph"/>
        <w:widowControl w:val="0"/>
        <w:numPr>
          <w:ilvl w:val="0"/>
          <w:numId w:val="14"/>
        </w:numPr>
        <w:tabs>
          <w:tab w:val="left" w:pos="1296"/>
        </w:tabs>
        <w:autoSpaceDE w:val="0"/>
        <w:autoSpaceDN w:val="0"/>
        <w:spacing w:after="0" w:line="267" w:lineRule="exact"/>
        <w:contextualSpacing w:val="0"/>
      </w:pPr>
      <w:r w:rsidRPr="00A343DE">
        <w:t>Ensure</w:t>
      </w:r>
      <w:r w:rsidRPr="00A343DE">
        <w:rPr>
          <w:spacing w:val="-7"/>
        </w:rPr>
        <w:t xml:space="preserve"> </w:t>
      </w:r>
      <w:r w:rsidRPr="00A343DE">
        <w:t>program</w:t>
      </w:r>
      <w:r w:rsidRPr="00A343DE">
        <w:rPr>
          <w:spacing w:val="-7"/>
        </w:rPr>
        <w:t xml:space="preserve"> </w:t>
      </w:r>
      <w:r w:rsidRPr="00A343DE">
        <w:t>delivery</w:t>
      </w:r>
      <w:r w:rsidRPr="00A343DE">
        <w:rPr>
          <w:spacing w:val="-5"/>
        </w:rPr>
        <w:t xml:space="preserve"> </w:t>
      </w:r>
      <w:r w:rsidRPr="00A343DE">
        <w:t>is</w:t>
      </w:r>
      <w:r w:rsidRPr="00A343DE">
        <w:rPr>
          <w:spacing w:val="-5"/>
        </w:rPr>
        <w:t xml:space="preserve"> </w:t>
      </w:r>
      <w:r w:rsidRPr="00A343DE">
        <w:t>within</w:t>
      </w:r>
      <w:r w:rsidRPr="00A343DE">
        <w:rPr>
          <w:spacing w:val="-2"/>
        </w:rPr>
        <w:t xml:space="preserve"> </w:t>
      </w:r>
      <w:r w:rsidRPr="00A343DE">
        <w:t>the</w:t>
      </w:r>
      <w:r w:rsidRPr="00A343DE">
        <w:rPr>
          <w:spacing w:val="-3"/>
        </w:rPr>
        <w:t xml:space="preserve"> </w:t>
      </w:r>
      <w:r w:rsidRPr="00A343DE">
        <w:t>scope</w:t>
      </w:r>
      <w:r w:rsidRPr="00A343DE">
        <w:rPr>
          <w:spacing w:val="-3"/>
        </w:rPr>
        <w:t xml:space="preserve"> </w:t>
      </w:r>
      <w:r w:rsidRPr="00A343DE">
        <w:t>of</w:t>
      </w:r>
      <w:r w:rsidRPr="00A343DE">
        <w:rPr>
          <w:spacing w:val="-3"/>
        </w:rPr>
        <w:t xml:space="preserve"> </w:t>
      </w:r>
      <w:r w:rsidRPr="00A343DE">
        <w:t>the</w:t>
      </w:r>
      <w:r w:rsidRPr="00A343DE">
        <w:rPr>
          <w:spacing w:val="-2"/>
        </w:rPr>
        <w:t xml:space="preserve"> </w:t>
      </w:r>
      <w:r w:rsidRPr="00A343DE">
        <w:t>statewide</w:t>
      </w:r>
      <w:r w:rsidRPr="00A343DE">
        <w:rPr>
          <w:spacing w:val="-5"/>
        </w:rPr>
        <w:t xml:space="preserve"> </w:t>
      </w:r>
      <w:r w:rsidRPr="00A343DE">
        <w:t>and</w:t>
      </w:r>
      <w:r w:rsidRPr="00A343DE">
        <w:rPr>
          <w:spacing w:val="-3"/>
        </w:rPr>
        <w:t xml:space="preserve"> </w:t>
      </w:r>
      <w:r w:rsidRPr="00A343DE">
        <w:t>Association</w:t>
      </w:r>
      <w:r w:rsidRPr="00A343DE">
        <w:rPr>
          <w:spacing w:val="-2"/>
        </w:rPr>
        <w:t xml:space="preserve"> </w:t>
      </w:r>
      <w:r w:rsidRPr="00A343DE">
        <w:t>Plan</w:t>
      </w:r>
      <w:r w:rsidRPr="00A343DE">
        <w:rPr>
          <w:spacing w:val="-5"/>
        </w:rPr>
        <w:t xml:space="preserve"> </w:t>
      </w:r>
      <w:r w:rsidRPr="00A343DE">
        <w:t>of</w:t>
      </w:r>
      <w:r w:rsidRPr="00A343DE">
        <w:rPr>
          <w:spacing w:val="-2"/>
        </w:rPr>
        <w:t xml:space="preserve"> Work.</w:t>
      </w:r>
    </w:p>
    <w:p w14:paraId="1CB204BA" w14:textId="77777777" w:rsidR="001C6BDF" w:rsidRPr="00A343DE" w:rsidRDefault="001C6BDF" w:rsidP="001C6BDF">
      <w:pPr>
        <w:pStyle w:val="ListParagraph"/>
        <w:widowControl w:val="0"/>
        <w:numPr>
          <w:ilvl w:val="0"/>
          <w:numId w:val="14"/>
        </w:numPr>
        <w:tabs>
          <w:tab w:val="left" w:pos="1296"/>
        </w:tabs>
        <w:autoSpaceDE w:val="0"/>
        <w:autoSpaceDN w:val="0"/>
        <w:spacing w:after="0" w:line="240" w:lineRule="auto"/>
        <w:contextualSpacing w:val="0"/>
        <w:rPr>
          <w:sz w:val="20"/>
        </w:rPr>
      </w:pPr>
      <w:r w:rsidRPr="00A343DE">
        <w:t>Represent</w:t>
      </w:r>
      <w:r w:rsidRPr="00A343DE">
        <w:rPr>
          <w:spacing w:val="-4"/>
        </w:rPr>
        <w:t xml:space="preserve"> </w:t>
      </w:r>
      <w:r w:rsidRPr="00A343DE">
        <w:t>CCE</w:t>
      </w:r>
      <w:r w:rsidRPr="00A343DE">
        <w:rPr>
          <w:spacing w:val="-3"/>
        </w:rPr>
        <w:t xml:space="preserve"> </w:t>
      </w:r>
      <w:r w:rsidRPr="00A343DE">
        <w:t>before</w:t>
      </w:r>
      <w:r w:rsidRPr="00A343DE">
        <w:rPr>
          <w:spacing w:val="-5"/>
        </w:rPr>
        <w:t xml:space="preserve"> </w:t>
      </w:r>
      <w:r w:rsidRPr="00A343DE">
        <w:t>the</w:t>
      </w:r>
      <w:r w:rsidRPr="00A343DE">
        <w:rPr>
          <w:spacing w:val="-5"/>
        </w:rPr>
        <w:t xml:space="preserve"> </w:t>
      </w:r>
      <w:r w:rsidRPr="00A343DE">
        <w:t>public,</w:t>
      </w:r>
      <w:r w:rsidRPr="00A343DE">
        <w:rPr>
          <w:spacing w:val="-3"/>
        </w:rPr>
        <w:t xml:space="preserve"> </w:t>
      </w:r>
      <w:r w:rsidRPr="00A343DE">
        <w:t>participants,</w:t>
      </w:r>
      <w:r w:rsidRPr="00A343DE">
        <w:rPr>
          <w:spacing w:val="-5"/>
        </w:rPr>
        <w:t xml:space="preserve"> </w:t>
      </w:r>
      <w:r w:rsidRPr="00A343DE">
        <w:t>community</w:t>
      </w:r>
      <w:r w:rsidRPr="00A343DE">
        <w:rPr>
          <w:spacing w:val="-6"/>
        </w:rPr>
        <w:t xml:space="preserve"> </w:t>
      </w:r>
      <w:r w:rsidRPr="00A343DE">
        <w:t>leaders,</w:t>
      </w:r>
      <w:r w:rsidRPr="00A343DE">
        <w:rPr>
          <w:spacing w:val="-3"/>
        </w:rPr>
        <w:t xml:space="preserve"> </w:t>
      </w:r>
      <w:r w:rsidRPr="00A343DE">
        <w:t>government</w:t>
      </w:r>
      <w:r w:rsidRPr="00A343DE">
        <w:rPr>
          <w:spacing w:val="-2"/>
        </w:rPr>
        <w:t xml:space="preserve"> </w:t>
      </w:r>
      <w:r w:rsidRPr="00A343DE">
        <w:t>officials,</w:t>
      </w:r>
      <w:r w:rsidRPr="00A343DE">
        <w:rPr>
          <w:spacing w:val="-3"/>
        </w:rPr>
        <w:t xml:space="preserve"> </w:t>
      </w:r>
      <w:r w:rsidRPr="00A343DE">
        <w:t>Cornell</w:t>
      </w:r>
      <w:r w:rsidRPr="00A343DE">
        <w:rPr>
          <w:spacing w:val="-2"/>
        </w:rPr>
        <w:t xml:space="preserve"> </w:t>
      </w:r>
      <w:r w:rsidRPr="00A343DE">
        <w:t>or other land grant universities in a professional manner as part of program delivery.</w:t>
      </w:r>
    </w:p>
    <w:p w14:paraId="0EB2E911" w14:textId="77777777" w:rsidR="00B475DD" w:rsidRPr="00A343DE" w:rsidRDefault="00B475DD" w:rsidP="001C6BDF">
      <w:pPr>
        <w:pStyle w:val="ListParagraph"/>
      </w:pPr>
    </w:p>
    <w:p w14:paraId="508662C9" w14:textId="70914077" w:rsidR="00B475DD" w:rsidRPr="00A343DE" w:rsidRDefault="00B475DD">
      <w:pPr>
        <w:rPr>
          <w:b/>
          <w:bCs/>
        </w:rPr>
      </w:pPr>
      <w:r w:rsidRPr="00A343DE">
        <w:rPr>
          <w:b/>
          <w:bCs/>
        </w:rPr>
        <w:t xml:space="preserve">Program Evaluation </w:t>
      </w:r>
      <w:r w:rsidR="00692147" w:rsidRPr="00A343DE">
        <w:rPr>
          <w:b/>
          <w:bCs/>
        </w:rPr>
        <w:t>–</w:t>
      </w:r>
      <w:r w:rsidRPr="00A343DE">
        <w:rPr>
          <w:b/>
          <w:bCs/>
        </w:rPr>
        <w:t xml:space="preserve"> </w:t>
      </w:r>
      <w:r w:rsidR="007B7213" w:rsidRPr="00A343DE">
        <w:rPr>
          <w:b/>
          <w:bCs/>
        </w:rPr>
        <w:t>5%</w:t>
      </w:r>
    </w:p>
    <w:p w14:paraId="0F630819" w14:textId="77777777" w:rsidR="007B7213" w:rsidRPr="00A343DE" w:rsidRDefault="007B7213" w:rsidP="007B7213">
      <w:pPr>
        <w:pStyle w:val="ListParagraph"/>
        <w:widowControl w:val="0"/>
        <w:numPr>
          <w:ilvl w:val="0"/>
          <w:numId w:val="14"/>
        </w:numPr>
        <w:tabs>
          <w:tab w:val="left" w:pos="1296"/>
        </w:tabs>
        <w:autoSpaceDE w:val="0"/>
        <w:autoSpaceDN w:val="0"/>
        <w:spacing w:after="0" w:line="240" w:lineRule="auto"/>
        <w:contextualSpacing w:val="0"/>
      </w:pPr>
      <w:r w:rsidRPr="00A343DE">
        <w:t>Develop</w:t>
      </w:r>
      <w:r w:rsidRPr="00A343DE">
        <w:rPr>
          <w:spacing w:val="-3"/>
        </w:rPr>
        <w:t xml:space="preserve"> </w:t>
      </w:r>
      <w:r w:rsidRPr="00A343DE">
        <w:t>program</w:t>
      </w:r>
      <w:r w:rsidRPr="00A343DE">
        <w:rPr>
          <w:spacing w:val="-7"/>
        </w:rPr>
        <w:t xml:space="preserve"> </w:t>
      </w:r>
      <w:r w:rsidRPr="00A343DE">
        <w:t>evaluation</w:t>
      </w:r>
      <w:r w:rsidRPr="00A343DE">
        <w:rPr>
          <w:spacing w:val="-3"/>
        </w:rPr>
        <w:t xml:space="preserve"> </w:t>
      </w:r>
      <w:r w:rsidRPr="00A343DE">
        <w:t>framework</w:t>
      </w:r>
      <w:r w:rsidRPr="00A343DE">
        <w:rPr>
          <w:spacing w:val="-5"/>
        </w:rPr>
        <w:t xml:space="preserve"> </w:t>
      </w:r>
      <w:r w:rsidRPr="00A343DE">
        <w:t>to</w:t>
      </w:r>
      <w:r w:rsidRPr="00A343DE">
        <w:rPr>
          <w:spacing w:val="-3"/>
        </w:rPr>
        <w:t xml:space="preserve"> </w:t>
      </w:r>
      <w:r w:rsidRPr="00A343DE">
        <w:t>measure</w:t>
      </w:r>
      <w:r w:rsidRPr="00A343DE">
        <w:rPr>
          <w:spacing w:val="-3"/>
        </w:rPr>
        <w:t xml:space="preserve"> </w:t>
      </w:r>
      <w:r w:rsidRPr="00A343DE">
        <w:t>program</w:t>
      </w:r>
      <w:r w:rsidRPr="00A343DE">
        <w:rPr>
          <w:spacing w:val="-7"/>
        </w:rPr>
        <w:t xml:space="preserve"> </w:t>
      </w:r>
      <w:r w:rsidRPr="00A343DE">
        <w:t>impacts</w:t>
      </w:r>
      <w:r w:rsidRPr="00A343DE">
        <w:rPr>
          <w:spacing w:val="-3"/>
        </w:rPr>
        <w:t xml:space="preserve"> </w:t>
      </w:r>
      <w:r w:rsidRPr="00A343DE">
        <w:t>and</w:t>
      </w:r>
      <w:r w:rsidRPr="00A343DE">
        <w:rPr>
          <w:spacing w:val="-6"/>
        </w:rPr>
        <w:t xml:space="preserve"> </w:t>
      </w:r>
      <w:r w:rsidRPr="00A343DE">
        <w:t>gain input/insight</w:t>
      </w:r>
      <w:r w:rsidRPr="00A343DE">
        <w:rPr>
          <w:spacing w:val="-2"/>
        </w:rPr>
        <w:t xml:space="preserve"> </w:t>
      </w:r>
      <w:r w:rsidRPr="00A343DE">
        <w:t>for continuous improvement.</w:t>
      </w:r>
    </w:p>
    <w:p w14:paraId="653A6C17" w14:textId="77777777" w:rsidR="007B7213" w:rsidRPr="00A343DE" w:rsidRDefault="007B7213" w:rsidP="007B7213">
      <w:pPr>
        <w:pStyle w:val="ListParagraph"/>
        <w:widowControl w:val="0"/>
        <w:numPr>
          <w:ilvl w:val="0"/>
          <w:numId w:val="14"/>
        </w:numPr>
        <w:tabs>
          <w:tab w:val="left" w:pos="1296"/>
        </w:tabs>
        <w:autoSpaceDE w:val="0"/>
        <w:autoSpaceDN w:val="0"/>
        <w:spacing w:after="0" w:line="240" w:lineRule="auto"/>
        <w:contextualSpacing w:val="0"/>
      </w:pPr>
      <w:r w:rsidRPr="00A343DE">
        <w:t>Interact</w:t>
      </w:r>
      <w:r w:rsidRPr="00A343DE">
        <w:rPr>
          <w:spacing w:val="-3"/>
        </w:rPr>
        <w:t xml:space="preserve"> </w:t>
      </w:r>
      <w:r w:rsidRPr="00A343DE">
        <w:t>with</w:t>
      </w:r>
      <w:r w:rsidRPr="00A343DE">
        <w:rPr>
          <w:spacing w:val="-4"/>
        </w:rPr>
        <w:t xml:space="preserve"> </w:t>
      </w:r>
      <w:r w:rsidRPr="00A343DE">
        <w:t>program</w:t>
      </w:r>
      <w:r w:rsidRPr="00A343DE">
        <w:rPr>
          <w:spacing w:val="-7"/>
        </w:rPr>
        <w:t xml:space="preserve"> </w:t>
      </w:r>
      <w:r w:rsidRPr="00A343DE">
        <w:t>participants,</w:t>
      </w:r>
      <w:r w:rsidRPr="00A343DE">
        <w:rPr>
          <w:spacing w:val="-5"/>
        </w:rPr>
        <w:t xml:space="preserve"> </w:t>
      </w:r>
      <w:r w:rsidRPr="00A343DE">
        <w:t>advisory</w:t>
      </w:r>
      <w:r w:rsidRPr="00A343DE">
        <w:rPr>
          <w:spacing w:val="-6"/>
        </w:rPr>
        <w:t xml:space="preserve"> </w:t>
      </w:r>
      <w:r w:rsidRPr="00A343DE">
        <w:t>committees,</w:t>
      </w:r>
      <w:r w:rsidRPr="00A343DE">
        <w:rPr>
          <w:spacing w:val="-4"/>
        </w:rPr>
        <w:t xml:space="preserve"> </w:t>
      </w:r>
      <w:r w:rsidRPr="00A343DE">
        <w:t>Cornell</w:t>
      </w:r>
      <w:r w:rsidRPr="00A343DE">
        <w:rPr>
          <w:spacing w:val="-3"/>
        </w:rPr>
        <w:t xml:space="preserve"> </w:t>
      </w:r>
      <w:r w:rsidRPr="00A343DE">
        <w:t>program</w:t>
      </w:r>
      <w:r w:rsidRPr="00A343DE">
        <w:rPr>
          <w:spacing w:val="-7"/>
        </w:rPr>
        <w:t xml:space="preserve"> </w:t>
      </w:r>
      <w:r w:rsidRPr="00A343DE">
        <w:t>specialists</w:t>
      </w:r>
      <w:r w:rsidRPr="00A343DE">
        <w:rPr>
          <w:spacing w:val="-4"/>
        </w:rPr>
        <w:t xml:space="preserve"> </w:t>
      </w:r>
      <w:r w:rsidRPr="00A343DE">
        <w:t>and</w:t>
      </w:r>
      <w:r w:rsidRPr="00A343DE">
        <w:rPr>
          <w:spacing w:val="-6"/>
        </w:rPr>
        <w:t xml:space="preserve"> </w:t>
      </w:r>
      <w:r w:rsidRPr="00A343DE">
        <w:t>faculty, county and community leaders to obtain evaluation data for programs.</w:t>
      </w:r>
    </w:p>
    <w:p w14:paraId="0D51935D" w14:textId="77777777" w:rsidR="007B7213" w:rsidRPr="00A343DE" w:rsidRDefault="007B7213" w:rsidP="007B7213">
      <w:pPr>
        <w:pStyle w:val="ListParagraph"/>
        <w:widowControl w:val="0"/>
        <w:numPr>
          <w:ilvl w:val="0"/>
          <w:numId w:val="14"/>
        </w:numPr>
        <w:tabs>
          <w:tab w:val="left" w:pos="1296"/>
        </w:tabs>
        <w:autoSpaceDE w:val="0"/>
        <w:autoSpaceDN w:val="0"/>
        <w:spacing w:after="0" w:line="240" w:lineRule="auto"/>
        <w:contextualSpacing w:val="0"/>
      </w:pPr>
      <w:r w:rsidRPr="00A343DE">
        <w:t xml:space="preserve">Provide leadership for analyzing and evaluating programs and </w:t>
      </w:r>
      <w:proofErr w:type="gramStart"/>
      <w:r w:rsidRPr="00A343DE">
        <w:t>communicate</w:t>
      </w:r>
      <w:proofErr w:type="gramEnd"/>
      <w:r w:rsidRPr="00A343DE">
        <w:t xml:space="preserve"> outcomes and recommendations</w:t>
      </w:r>
      <w:r w:rsidRPr="00A343DE">
        <w:rPr>
          <w:spacing w:val="-6"/>
        </w:rPr>
        <w:t xml:space="preserve"> </w:t>
      </w:r>
      <w:r w:rsidRPr="00A343DE">
        <w:t>to</w:t>
      </w:r>
      <w:r w:rsidRPr="00A343DE">
        <w:rPr>
          <w:spacing w:val="-6"/>
        </w:rPr>
        <w:t xml:space="preserve"> </w:t>
      </w:r>
      <w:r w:rsidRPr="00A343DE">
        <w:t>the</w:t>
      </w:r>
      <w:r w:rsidRPr="00A343DE">
        <w:rPr>
          <w:spacing w:val="-4"/>
        </w:rPr>
        <w:t xml:space="preserve"> </w:t>
      </w:r>
      <w:r w:rsidRPr="00A343DE">
        <w:t>Executive</w:t>
      </w:r>
      <w:r w:rsidRPr="00A343DE">
        <w:rPr>
          <w:spacing w:val="-4"/>
        </w:rPr>
        <w:t xml:space="preserve"> </w:t>
      </w:r>
      <w:r w:rsidRPr="00A343DE">
        <w:t>Director,</w:t>
      </w:r>
      <w:r w:rsidRPr="00A343DE">
        <w:rPr>
          <w:spacing w:val="-4"/>
        </w:rPr>
        <w:t xml:space="preserve"> </w:t>
      </w:r>
      <w:r w:rsidRPr="00A343DE">
        <w:t>Administrative team,</w:t>
      </w:r>
      <w:r w:rsidRPr="00A343DE">
        <w:rPr>
          <w:spacing w:val="-4"/>
        </w:rPr>
        <w:t xml:space="preserve"> </w:t>
      </w:r>
      <w:r w:rsidRPr="00A343DE">
        <w:t>Board,</w:t>
      </w:r>
      <w:r w:rsidRPr="00A343DE">
        <w:rPr>
          <w:spacing w:val="-4"/>
        </w:rPr>
        <w:t xml:space="preserve"> </w:t>
      </w:r>
      <w:r w:rsidRPr="00A343DE">
        <w:t>program</w:t>
      </w:r>
      <w:r w:rsidRPr="00A343DE">
        <w:rPr>
          <w:spacing w:val="-5"/>
        </w:rPr>
        <w:t xml:space="preserve"> </w:t>
      </w:r>
      <w:r w:rsidRPr="00A343DE">
        <w:t>advisory committee, Cornell faculty, county and community leaders.</w:t>
      </w:r>
    </w:p>
    <w:p w14:paraId="0D8F0492" w14:textId="77777777" w:rsidR="007B7213" w:rsidRPr="00A343DE" w:rsidRDefault="007B7213" w:rsidP="007B7213">
      <w:pPr>
        <w:pStyle w:val="ListParagraph"/>
        <w:widowControl w:val="0"/>
        <w:numPr>
          <w:ilvl w:val="0"/>
          <w:numId w:val="14"/>
        </w:numPr>
        <w:tabs>
          <w:tab w:val="left" w:pos="1296"/>
        </w:tabs>
        <w:autoSpaceDE w:val="0"/>
        <w:autoSpaceDN w:val="0"/>
        <w:spacing w:after="0" w:line="240" w:lineRule="auto"/>
        <w:contextualSpacing w:val="0"/>
      </w:pPr>
      <w:r w:rsidRPr="00A343DE">
        <w:t>Make</w:t>
      </w:r>
      <w:r w:rsidRPr="00A343DE">
        <w:rPr>
          <w:spacing w:val="-4"/>
        </w:rPr>
        <w:t xml:space="preserve"> </w:t>
      </w:r>
      <w:r w:rsidRPr="00A343DE">
        <w:t>recommendations</w:t>
      </w:r>
      <w:r w:rsidRPr="00A343DE">
        <w:rPr>
          <w:spacing w:val="-4"/>
        </w:rPr>
        <w:t xml:space="preserve"> </w:t>
      </w:r>
      <w:r w:rsidRPr="00A343DE">
        <w:t>for</w:t>
      </w:r>
      <w:r w:rsidRPr="00A343DE">
        <w:rPr>
          <w:spacing w:val="-4"/>
        </w:rPr>
        <w:t xml:space="preserve"> </w:t>
      </w:r>
      <w:r w:rsidRPr="00A343DE">
        <w:t>programmatic</w:t>
      </w:r>
      <w:r w:rsidRPr="00A343DE">
        <w:rPr>
          <w:spacing w:val="-4"/>
        </w:rPr>
        <w:t xml:space="preserve"> </w:t>
      </w:r>
      <w:r w:rsidRPr="00A343DE">
        <w:t>changes/improvements</w:t>
      </w:r>
      <w:r w:rsidRPr="00A343DE">
        <w:rPr>
          <w:spacing w:val="-4"/>
        </w:rPr>
        <w:t xml:space="preserve"> </w:t>
      </w:r>
      <w:r w:rsidRPr="00A343DE">
        <w:t>to</w:t>
      </w:r>
      <w:r w:rsidRPr="00A343DE">
        <w:rPr>
          <w:spacing w:val="-4"/>
        </w:rPr>
        <w:t xml:space="preserve"> </w:t>
      </w:r>
      <w:r w:rsidRPr="00A343DE">
        <w:t>strengthen</w:t>
      </w:r>
      <w:r w:rsidRPr="00A343DE">
        <w:rPr>
          <w:spacing w:val="-6"/>
        </w:rPr>
        <w:t xml:space="preserve"> </w:t>
      </w:r>
      <w:r w:rsidRPr="00A343DE">
        <w:t>and</w:t>
      </w:r>
      <w:r w:rsidRPr="00A343DE">
        <w:rPr>
          <w:spacing w:val="-4"/>
        </w:rPr>
        <w:t xml:space="preserve"> </w:t>
      </w:r>
      <w:r w:rsidRPr="00A343DE">
        <w:t>improve</w:t>
      </w:r>
      <w:r w:rsidRPr="00A343DE">
        <w:rPr>
          <w:spacing w:val="-4"/>
        </w:rPr>
        <w:t xml:space="preserve"> </w:t>
      </w:r>
      <w:r w:rsidRPr="00A343DE">
        <w:t xml:space="preserve">program </w:t>
      </w:r>
      <w:r w:rsidRPr="00A343DE">
        <w:rPr>
          <w:spacing w:val="-2"/>
        </w:rPr>
        <w:t>offerings.</w:t>
      </w:r>
    </w:p>
    <w:p w14:paraId="42AF07D7" w14:textId="77777777" w:rsidR="007B7213" w:rsidRPr="00A343DE" w:rsidRDefault="007B7213" w:rsidP="007B7213">
      <w:pPr>
        <w:pStyle w:val="ListParagraph"/>
        <w:widowControl w:val="0"/>
        <w:numPr>
          <w:ilvl w:val="0"/>
          <w:numId w:val="14"/>
        </w:numPr>
        <w:tabs>
          <w:tab w:val="left" w:pos="1296"/>
        </w:tabs>
        <w:autoSpaceDE w:val="0"/>
        <w:autoSpaceDN w:val="0"/>
        <w:spacing w:after="0" w:line="267" w:lineRule="exact"/>
        <w:contextualSpacing w:val="0"/>
      </w:pPr>
      <w:r w:rsidRPr="00A343DE">
        <w:t>Evaluate</w:t>
      </w:r>
      <w:r w:rsidRPr="00A343DE">
        <w:rPr>
          <w:spacing w:val="-7"/>
        </w:rPr>
        <w:t xml:space="preserve"> </w:t>
      </w:r>
      <w:r w:rsidRPr="00A343DE">
        <w:t>implemented</w:t>
      </w:r>
      <w:r w:rsidRPr="00A343DE">
        <w:rPr>
          <w:spacing w:val="-5"/>
        </w:rPr>
        <w:t xml:space="preserve"> </w:t>
      </w:r>
      <w:r w:rsidRPr="00A343DE">
        <w:t>change</w:t>
      </w:r>
      <w:r w:rsidRPr="00A343DE">
        <w:rPr>
          <w:spacing w:val="-4"/>
        </w:rPr>
        <w:t xml:space="preserve"> </w:t>
      </w:r>
      <w:r w:rsidRPr="00A343DE">
        <w:t>impacts</w:t>
      </w:r>
      <w:r w:rsidRPr="00A343DE">
        <w:rPr>
          <w:spacing w:val="-5"/>
        </w:rPr>
        <w:t xml:space="preserve"> </w:t>
      </w:r>
      <w:r w:rsidRPr="00A343DE">
        <w:t>and</w:t>
      </w:r>
      <w:r w:rsidRPr="00A343DE">
        <w:rPr>
          <w:spacing w:val="-4"/>
        </w:rPr>
        <w:t xml:space="preserve"> </w:t>
      </w:r>
      <w:r w:rsidRPr="00A343DE">
        <w:t>utilize</w:t>
      </w:r>
      <w:r w:rsidRPr="00A343DE">
        <w:rPr>
          <w:spacing w:val="-5"/>
        </w:rPr>
        <w:t xml:space="preserve"> </w:t>
      </w:r>
      <w:r w:rsidRPr="00A343DE">
        <w:t>information</w:t>
      </w:r>
      <w:r w:rsidRPr="00A343DE">
        <w:rPr>
          <w:spacing w:val="-5"/>
        </w:rPr>
        <w:t xml:space="preserve"> </w:t>
      </w:r>
      <w:r w:rsidRPr="00A343DE">
        <w:t>to</w:t>
      </w:r>
      <w:r w:rsidRPr="00A343DE">
        <w:rPr>
          <w:spacing w:val="-4"/>
        </w:rPr>
        <w:t xml:space="preserve"> </w:t>
      </w:r>
      <w:r w:rsidRPr="00A343DE">
        <w:t>direct</w:t>
      </w:r>
      <w:r w:rsidRPr="00A343DE">
        <w:rPr>
          <w:spacing w:val="-4"/>
        </w:rPr>
        <w:t xml:space="preserve"> </w:t>
      </w:r>
      <w:r w:rsidRPr="00A343DE">
        <w:t>future</w:t>
      </w:r>
      <w:r w:rsidRPr="00A343DE">
        <w:rPr>
          <w:spacing w:val="-4"/>
        </w:rPr>
        <w:t xml:space="preserve"> </w:t>
      </w:r>
      <w:r w:rsidRPr="00A343DE">
        <w:rPr>
          <w:spacing w:val="-2"/>
        </w:rPr>
        <w:t>work.</w:t>
      </w:r>
    </w:p>
    <w:p w14:paraId="4FCCA2CA" w14:textId="77777777" w:rsidR="007B7213" w:rsidRPr="00A343DE" w:rsidRDefault="007B7213" w:rsidP="007B7213">
      <w:pPr>
        <w:pStyle w:val="ListParagraph"/>
        <w:widowControl w:val="0"/>
        <w:numPr>
          <w:ilvl w:val="0"/>
          <w:numId w:val="14"/>
        </w:numPr>
        <w:tabs>
          <w:tab w:val="left" w:pos="1296"/>
        </w:tabs>
        <w:autoSpaceDE w:val="0"/>
        <w:autoSpaceDN w:val="0"/>
        <w:spacing w:after="0" w:line="240" w:lineRule="auto"/>
        <w:contextualSpacing w:val="0"/>
        <w:rPr>
          <w:sz w:val="20"/>
        </w:rPr>
      </w:pPr>
      <w:r w:rsidRPr="00A343DE">
        <w:t>Maintain</w:t>
      </w:r>
      <w:r w:rsidRPr="00A343DE">
        <w:rPr>
          <w:spacing w:val="-2"/>
        </w:rPr>
        <w:t xml:space="preserve"> </w:t>
      </w:r>
      <w:r w:rsidRPr="00A343DE">
        <w:t>direct</w:t>
      </w:r>
      <w:r w:rsidRPr="00A343DE">
        <w:rPr>
          <w:spacing w:val="-4"/>
        </w:rPr>
        <w:t xml:space="preserve"> </w:t>
      </w:r>
      <w:r w:rsidRPr="00A343DE">
        <w:t>linkage</w:t>
      </w:r>
      <w:r w:rsidRPr="00A343DE">
        <w:rPr>
          <w:spacing w:val="-2"/>
        </w:rPr>
        <w:t xml:space="preserve"> </w:t>
      </w:r>
      <w:r w:rsidRPr="00A343DE">
        <w:t>with</w:t>
      </w:r>
      <w:r w:rsidRPr="00A343DE">
        <w:rPr>
          <w:spacing w:val="-2"/>
        </w:rPr>
        <w:t xml:space="preserve"> </w:t>
      </w:r>
      <w:r w:rsidRPr="00A343DE">
        <w:t>Cornell</w:t>
      </w:r>
      <w:r w:rsidRPr="00A343DE">
        <w:rPr>
          <w:spacing w:val="-1"/>
        </w:rPr>
        <w:t xml:space="preserve"> </w:t>
      </w:r>
      <w:r w:rsidRPr="00A343DE">
        <w:t>University</w:t>
      </w:r>
      <w:r w:rsidRPr="00A343DE">
        <w:rPr>
          <w:spacing w:val="-5"/>
        </w:rPr>
        <w:t xml:space="preserve"> </w:t>
      </w:r>
      <w:r w:rsidRPr="00A343DE">
        <w:t>faculty</w:t>
      </w:r>
      <w:r w:rsidRPr="00A343DE">
        <w:rPr>
          <w:spacing w:val="-5"/>
        </w:rPr>
        <w:t xml:space="preserve"> </w:t>
      </w:r>
      <w:r w:rsidRPr="00A343DE">
        <w:t>and</w:t>
      </w:r>
      <w:r w:rsidRPr="00A343DE">
        <w:rPr>
          <w:spacing w:val="-2"/>
        </w:rPr>
        <w:t xml:space="preserve"> </w:t>
      </w:r>
      <w:r w:rsidRPr="00A343DE">
        <w:t>program</w:t>
      </w:r>
      <w:r w:rsidRPr="00A343DE">
        <w:rPr>
          <w:spacing w:val="-6"/>
        </w:rPr>
        <w:t xml:space="preserve"> </w:t>
      </w:r>
      <w:r w:rsidRPr="00A343DE">
        <w:t>units</w:t>
      </w:r>
      <w:r w:rsidRPr="00A343DE">
        <w:rPr>
          <w:spacing w:val="-4"/>
        </w:rPr>
        <w:t xml:space="preserve"> </w:t>
      </w:r>
      <w:r w:rsidRPr="00A343DE">
        <w:t>for</w:t>
      </w:r>
      <w:r w:rsidRPr="00A343DE">
        <w:rPr>
          <w:spacing w:val="-4"/>
        </w:rPr>
        <w:t xml:space="preserve"> </w:t>
      </w:r>
      <w:r w:rsidRPr="00A343DE">
        <w:t>program</w:t>
      </w:r>
      <w:r w:rsidRPr="00A343DE">
        <w:rPr>
          <w:spacing w:val="-6"/>
        </w:rPr>
        <w:t xml:space="preserve"> </w:t>
      </w:r>
      <w:r w:rsidRPr="00A343DE">
        <w:t>evaluation guidance as needed.</w:t>
      </w:r>
    </w:p>
    <w:p w14:paraId="58D47C99" w14:textId="77777777" w:rsidR="00B475DD" w:rsidRPr="00A343DE" w:rsidRDefault="00B475DD" w:rsidP="007B7213">
      <w:pPr>
        <w:pStyle w:val="ListParagraph"/>
      </w:pPr>
    </w:p>
    <w:p w14:paraId="565AB733" w14:textId="62C54FE1" w:rsidR="00B475DD" w:rsidRPr="00A343DE" w:rsidRDefault="00B475DD">
      <w:pPr>
        <w:rPr>
          <w:b/>
          <w:bCs/>
        </w:rPr>
      </w:pPr>
      <w:r w:rsidRPr="00A343DE">
        <w:rPr>
          <w:b/>
          <w:bCs/>
        </w:rPr>
        <w:t xml:space="preserve">Applied Research </w:t>
      </w:r>
      <w:r w:rsidR="00692147" w:rsidRPr="00A343DE">
        <w:rPr>
          <w:b/>
          <w:bCs/>
        </w:rPr>
        <w:t>–</w:t>
      </w:r>
      <w:r w:rsidRPr="00A343DE">
        <w:rPr>
          <w:b/>
          <w:bCs/>
        </w:rPr>
        <w:t xml:space="preserve"> </w:t>
      </w:r>
      <w:r w:rsidR="00DA56B3" w:rsidRPr="00A343DE">
        <w:rPr>
          <w:b/>
          <w:bCs/>
        </w:rPr>
        <w:t>10%</w:t>
      </w:r>
    </w:p>
    <w:p w14:paraId="46965C7B" w14:textId="77777777" w:rsidR="00DA56B3" w:rsidRPr="00A343DE" w:rsidRDefault="00DA56B3" w:rsidP="00DA56B3">
      <w:pPr>
        <w:pStyle w:val="ListParagraph"/>
        <w:widowControl w:val="0"/>
        <w:numPr>
          <w:ilvl w:val="0"/>
          <w:numId w:val="14"/>
        </w:numPr>
        <w:tabs>
          <w:tab w:val="left" w:pos="1296"/>
        </w:tabs>
        <w:autoSpaceDE w:val="0"/>
        <w:autoSpaceDN w:val="0"/>
        <w:spacing w:after="0" w:line="240" w:lineRule="auto"/>
        <w:contextualSpacing w:val="0"/>
      </w:pPr>
      <w:r w:rsidRPr="00A343DE">
        <w:t>Collaborate</w:t>
      </w:r>
      <w:r w:rsidRPr="00A343DE">
        <w:rPr>
          <w:spacing w:val="-4"/>
        </w:rPr>
        <w:t xml:space="preserve"> </w:t>
      </w:r>
      <w:r w:rsidRPr="00A343DE">
        <w:t>in</w:t>
      </w:r>
      <w:r w:rsidRPr="00A343DE">
        <w:rPr>
          <w:spacing w:val="-5"/>
        </w:rPr>
        <w:t xml:space="preserve"> </w:t>
      </w:r>
      <w:r w:rsidRPr="00A343DE">
        <w:t>the</w:t>
      </w:r>
      <w:r w:rsidRPr="00A343DE">
        <w:rPr>
          <w:spacing w:val="-4"/>
        </w:rPr>
        <w:t xml:space="preserve"> </w:t>
      </w:r>
      <w:r w:rsidRPr="00A343DE">
        <w:t>applied</w:t>
      </w:r>
      <w:r w:rsidRPr="00A343DE">
        <w:rPr>
          <w:spacing w:val="-4"/>
        </w:rPr>
        <w:t xml:space="preserve"> </w:t>
      </w:r>
      <w:r w:rsidRPr="00A343DE">
        <w:t>research</w:t>
      </w:r>
      <w:r w:rsidRPr="00A343DE">
        <w:rPr>
          <w:spacing w:val="-2"/>
        </w:rPr>
        <w:t xml:space="preserve"> </w:t>
      </w:r>
      <w:r w:rsidRPr="00A343DE">
        <w:t>process</w:t>
      </w:r>
      <w:r w:rsidRPr="00A343DE">
        <w:rPr>
          <w:spacing w:val="-4"/>
        </w:rPr>
        <w:t xml:space="preserve"> </w:t>
      </w:r>
      <w:r w:rsidRPr="00A343DE">
        <w:t>in</w:t>
      </w:r>
      <w:r w:rsidRPr="00A343DE">
        <w:rPr>
          <w:spacing w:val="-5"/>
        </w:rPr>
        <w:t xml:space="preserve"> </w:t>
      </w:r>
      <w:r w:rsidRPr="00A343DE">
        <w:t>conjunction</w:t>
      </w:r>
      <w:r w:rsidRPr="00A343DE">
        <w:rPr>
          <w:spacing w:val="-2"/>
        </w:rPr>
        <w:t xml:space="preserve"> </w:t>
      </w:r>
      <w:r w:rsidRPr="00A343DE">
        <w:t>with</w:t>
      </w:r>
      <w:r w:rsidRPr="00A343DE">
        <w:rPr>
          <w:spacing w:val="-2"/>
        </w:rPr>
        <w:t xml:space="preserve"> </w:t>
      </w:r>
      <w:r w:rsidRPr="00A343DE">
        <w:t>Cornell</w:t>
      </w:r>
      <w:r w:rsidRPr="00A343DE">
        <w:rPr>
          <w:spacing w:val="-1"/>
        </w:rPr>
        <w:t xml:space="preserve"> </w:t>
      </w:r>
      <w:r w:rsidRPr="00A343DE">
        <w:t>University</w:t>
      </w:r>
      <w:r w:rsidRPr="00A343DE">
        <w:rPr>
          <w:spacing w:val="-5"/>
        </w:rPr>
        <w:t xml:space="preserve"> </w:t>
      </w:r>
      <w:r w:rsidRPr="00A343DE">
        <w:t>faculty</w:t>
      </w:r>
      <w:r w:rsidRPr="00A343DE">
        <w:rPr>
          <w:spacing w:val="-5"/>
        </w:rPr>
        <w:t xml:space="preserve"> </w:t>
      </w:r>
      <w:r w:rsidRPr="00A343DE">
        <w:t>as</w:t>
      </w:r>
      <w:r w:rsidRPr="00A343DE">
        <w:rPr>
          <w:spacing w:val="-4"/>
        </w:rPr>
        <w:t xml:space="preserve"> </w:t>
      </w:r>
      <w:r w:rsidRPr="00A343DE">
        <w:t>identified and opportunities present to design or create applied research collection framework.</w:t>
      </w:r>
    </w:p>
    <w:p w14:paraId="1166AA30" w14:textId="77777777" w:rsidR="00DA56B3" w:rsidRPr="00A343DE" w:rsidRDefault="00DA56B3" w:rsidP="00DA56B3">
      <w:pPr>
        <w:pStyle w:val="ListParagraph"/>
        <w:widowControl w:val="0"/>
        <w:numPr>
          <w:ilvl w:val="0"/>
          <w:numId w:val="14"/>
        </w:numPr>
        <w:tabs>
          <w:tab w:val="left" w:pos="1296"/>
        </w:tabs>
        <w:autoSpaceDE w:val="0"/>
        <w:autoSpaceDN w:val="0"/>
        <w:spacing w:after="0" w:line="240" w:lineRule="auto"/>
        <w:contextualSpacing w:val="0"/>
      </w:pPr>
      <w:r w:rsidRPr="00A343DE">
        <w:t>Communicate</w:t>
      </w:r>
      <w:r w:rsidRPr="00A343DE">
        <w:rPr>
          <w:spacing w:val="-3"/>
        </w:rPr>
        <w:t xml:space="preserve"> </w:t>
      </w:r>
      <w:r w:rsidRPr="00A343DE">
        <w:t>social</w:t>
      </w:r>
      <w:r w:rsidRPr="00A343DE">
        <w:rPr>
          <w:spacing w:val="-2"/>
        </w:rPr>
        <w:t xml:space="preserve"> </w:t>
      </w:r>
      <w:r w:rsidRPr="00A343DE">
        <w:t>and</w:t>
      </w:r>
      <w:r w:rsidRPr="00A343DE">
        <w:rPr>
          <w:spacing w:val="-3"/>
        </w:rPr>
        <w:t xml:space="preserve"> </w:t>
      </w:r>
      <w:r w:rsidRPr="00A343DE">
        <w:t>economic</w:t>
      </w:r>
      <w:r w:rsidRPr="00A343DE">
        <w:rPr>
          <w:spacing w:val="-3"/>
        </w:rPr>
        <w:t xml:space="preserve"> </w:t>
      </w:r>
      <w:r w:rsidRPr="00A343DE">
        <w:t>changes</w:t>
      </w:r>
      <w:r w:rsidRPr="00A343DE">
        <w:rPr>
          <w:spacing w:val="-3"/>
        </w:rPr>
        <w:t xml:space="preserve"> </w:t>
      </w:r>
      <w:r w:rsidRPr="00A343DE">
        <w:t>to</w:t>
      </w:r>
      <w:r w:rsidRPr="00A343DE">
        <w:rPr>
          <w:spacing w:val="-3"/>
        </w:rPr>
        <w:t xml:space="preserve"> </w:t>
      </w:r>
      <w:r w:rsidRPr="00A343DE">
        <w:t>Cornell</w:t>
      </w:r>
      <w:r w:rsidRPr="00A343DE">
        <w:rPr>
          <w:spacing w:val="-1"/>
        </w:rPr>
        <w:t xml:space="preserve"> </w:t>
      </w:r>
      <w:r w:rsidRPr="00A343DE">
        <w:t>University</w:t>
      </w:r>
      <w:r w:rsidRPr="00A343DE">
        <w:rPr>
          <w:spacing w:val="-6"/>
        </w:rPr>
        <w:t xml:space="preserve"> </w:t>
      </w:r>
      <w:r w:rsidRPr="00A343DE">
        <w:t>Specialists</w:t>
      </w:r>
      <w:r w:rsidRPr="00A343DE">
        <w:rPr>
          <w:spacing w:val="-5"/>
        </w:rPr>
        <w:t xml:space="preserve"> </w:t>
      </w:r>
      <w:r w:rsidRPr="00A343DE">
        <w:t>that</w:t>
      </w:r>
      <w:r w:rsidRPr="00A343DE">
        <w:rPr>
          <w:spacing w:val="-5"/>
        </w:rPr>
        <w:t xml:space="preserve"> </w:t>
      </w:r>
      <w:r w:rsidRPr="00A343DE">
        <w:t>may</w:t>
      </w:r>
      <w:r w:rsidRPr="00A343DE">
        <w:rPr>
          <w:spacing w:val="-6"/>
        </w:rPr>
        <w:t xml:space="preserve"> </w:t>
      </w:r>
      <w:r w:rsidRPr="00A343DE">
        <w:t>be</w:t>
      </w:r>
      <w:r w:rsidRPr="00A343DE">
        <w:rPr>
          <w:spacing w:val="-3"/>
        </w:rPr>
        <w:t xml:space="preserve"> </w:t>
      </w:r>
      <w:r w:rsidRPr="00A343DE">
        <w:t>studied and/or acted upon as identified.</w:t>
      </w:r>
    </w:p>
    <w:p w14:paraId="2A9B9C33" w14:textId="77777777" w:rsidR="00DA56B3" w:rsidRPr="00A343DE" w:rsidRDefault="00DA56B3" w:rsidP="00DA56B3">
      <w:pPr>
        <w:pStyle w:val="ListParagraph"/>
        <w:widowControl w:val="0"/>
        <w:numPr>
          <w:ilvl w:val="0"/>
          <w:numId w:val="14"/>
        </w:numPr>
        <w:tabs>
          <w:tab w:val="left" w:pos="1296"/>
        </w:tabs>
        <w:autoSpaceDE w:val="0"/>
        <w:autoSpaceDN w:val="0"/>
        <w:spacing w:after="0" w:line="240" w:lineRule="auto"/>
        <w:contextualSpacing w:val="0"/>
      </w:pPr>
      <w:r w:rsidRPr="00A343DE">
        <w:t>Maintain</w:t>
      </w:r>
      <w:r w:rsidRPr="00A343DE">
        <w:rPr>
          <w:spacing w:val="-2"/>
        </w:rPr>
        <w:t xml:space="preserve"> </w:t>
      </w:r>
      <w:r w:rsidRPr="00A343DE">
        <w:t>direct</w:t>
      </w:r>
      <w:r w:rsidRPr="00A343DE">
        <w:rPr>
          <w:spacing w:val="-4"/>
        </w:rPr>
        <w:t xml:space="preserve"> </w:t>
      </w:r>
      <w:r w:rsidRPr="00A343DE">
        <w:t>linkage</w:t>
      </w:r>
      <w:r w:rsidRPr="00A343DE">
        <w:rPr>
          <w:spacing w:val="-2"/>
        </w:rPr>
        <w:t xml:space="preserve"> </w:t>
      </w:r>
      <w:r w:rsidRPr="00A343DE">
        <w:t>with</w:t>
      </w:r>
      <w:r w:rsidRPr="00A343DE">
        <w:rPr>
          <w:spacing w:val="-2"/>
        </w:rPr>
        <w:t xml:space="preserve"> </w:t>
      </w:r>
      <w:r w:rsidRPr="00A343DE">
        <w:t>Cornell</w:t>
      </w:r>
      <w:r w:rsidRPr="00A343DE">
        <w:rPr>
          <w:spacing w:val="-1"/>
        </w:rPr>
        <w:t xml:space="preserve"> </w:t>
      </w:r>
      <w:r w:rsidRPr="00A343DE">
        <w:t>University</w:t>
      </w:r>
      <w:r w:rsidRPr="00A343DE">
        <w:rPr>
          <w:spacing w:val="-5"/>
        </w:rPr>
        <w:t xml:space="preserve"> </w:t>
      </w:r>
      <w:r w:rsidRPr="00A343DE">
        <w:t>faculty</w:t>
      </w:r>
      <w:r w:rsidRPr="00A343DE">
        <w:rPr>
          <w:spacing w:val="-5"/>
        </w:rPr>
        <w:t xml:space="preserve"> </w:t>
      </w:r>
      <w:r w:rsidRPr="00A343DE">
        <w:t>and</w:t>
      </w:r>
      <w:r w:rsidRPr="00A343DE">
        <w:rPr>
          <w:spacing w:val="-2"/>
        </w:rPr>
        <w:t xml:space="preserve"> </w:t>
      </w:r>
      <w:r w:rsidRPr="00A343DE">
        <w:t>program</w:t>
      </w:r>
      <w:r w:rsidRPr="00A343DE">
        <w:rPr>
          <w:spacing w:val="-6"/>
        </w:rPr>
        <w:t xml:space="preserve"> </w:t>
      </w:r>
      <w:r w:rsidRPr="00A343DE">
        <w:t>units</w:t>
      </w:r>
      <w:r w:rsidRPr="00A343DE">
        <w:rPr>
          <w:spacing w:val="-4"/>
        </w:rPr>
        <w:t xml:space="preserve"> </w:t>
      </w:r>
      <w:r w:rsidRPr="00A343DE">
        <w:t>to</w:t>
      </w:r>
      <w:r w:rsidRPr="00A343DE">
        <w:rPr>
          <w:spacing w:val="-5"/>
        </w:rPr>
        <w:t xml:space="preserve"> </w:t>
      </w:r>
      <w:r w:rsidRPr="00A343DE">
        <w:t>for</w:t>
      </w:r>
      <w:r w:rsidRPr="00A343DE">
        <w:rPr>
          <w:spacing w:val="-4"/>
        </w:rPr>
        <w:t xml:space="preserve"> </w:t>
      </w:r>
      <w:r w:rsidRPr="00A343DE">
        <w:t>guidance</w:t>
      </w:r>
      <w:r w:rsidRPr="00A343DE">
        <w:rPr>
          <w:spacing w:val="-4"/>
        </w:rPr>
        <w:t xml:space="preserve"> </w:t>
      </w:r>
      <w:r w:rsidRPr="00A343DE">
        <w:t>in</w:t>
      </w:r>
      <w:r w:rsidRPr="00A343DE">
        <w:rPr>
          <w:spacing w:val="-2"/>
        </w:rPr>
        <w:t xml:space="preserve"> </w:t>
      </w:r>
      <w:r w:rsidRPr="00A343DE">
        <w:t>applied research as appropriate.</w:t>
      </w:r>
    </w:p>
    <w:p w14:paraId="2EC4232D" w14:textId="77777777" w:rsidR="00DA56B3" w:rsidRPr="00A343DE" w:rsidRDefault="00DA56B3" w:rsidP="00DA56B3">
      <w:pPr>
        <w:pStyle w:val="ListParagraph"/>
        <w:widowControl w:val="0"/>
        <w:numPr>
          <w:ilvl w:val="0"/>
          <w:numId w:val="14"/>
        </w:numPr>
        <w:tabs>
          <w:tab w:val="left" w:pos="1296"/>
        </w:tabs>
        <w:autoSpaceDE w:val="0"/>
        <w:autoSpaceDN w:val="0"/>
        <w:spacing w:after="0" w:line="268" w:lineRule="exact"/>
        <w:contextualSpacing w:val="0"/>
      </w:pPr>
      <w:r w:rsidRPr="00A343DE">
        <w:t>Ensure</w:t>
      </w:r>
      <w:r w:rsidRPr="00A343DE">
        <w:rPr>
          <w:spacing w:val="-7"/>
        </w:rPr>
        <w:t xml:space="preserve"> </w:t>
      </w:r>
      <w:r w:rsidRPr="00A343DE">
        <w:t>applied</w:t>
      </w:r>
      <w:r w:rsidRPr="00A343DE">
        <w:rPr>
          <w:spacing w:val="-2"/>
        </w:rPr>
        <w:t xml:space="preserve"> </w:t>
      </w:r>
      <w:r w:rsidRPr="00A343DE">
        <w:t>research</w:t>
      </w:r>
      <w:r w:rsidRPr="00A343DE">
        <w:rPr>
          <w:spacing w:val="-5"/>
        </w:rPr>
        <w:t xml:space="preserve"> </w:t>
      </w:r>
      <w:r w:rsidRPr="00A343DE">
        <w:t>is</w:t>
      </w:r>
      <w:r w:rsidRPr="00A343DE">
        <w:rPr>
          <w:spacing w:val="-4"/>
        </w:rPr>
        <w:t xml:space="preserve"> </w:t>
      </w:r>
      <w:r w:rsidRPr="00A343DE">
        <w:t>within</w:t>
      </w:r>
      <w:r w:rsidRPr="00A343DE">
        <w:rPr>
          <w:spacing w:val="-3"/>
        </w:rPr>
        <w:t xml:space="preserve"> </w:t>
      </w:r>
      <w:r w:rsidRPr="00A343DE">
        <w:t>the</w:t>
      </w:r>
      <w:r w:rsidRPr="00A343DE">
        <w:rPr>
          <w:spacing w:val="-2"/>
        </w:rPr>
        <w:t xml:space="preserve"> </w:t>
      </w:r>
      <w:r w:rsidRPr="00A343DE">
        <w:t>scope</w:t>
      </w:r>
      <w:r w:rsidRPr="00A343DE">
        <w:rPr>
          <w:spacing w:val="-3"/>
        </w:rPr>
        <w:t xml:space="preserve"> </w:t>
      </w:r>
      <w:r w:rsidRPr="00A343DE">
        <w:t>of</w:t>
      </w:r>
      <w:r w:rsidRPr="00A343DE">
        <w:rPr>
          <w:spacing w:val="-2"/>
        </w:rPr>
        <w:t xml:space="preserve"> </w:t>
      </w:r>
      <w:r w:rsidRPr="00A343DE">
        <w:t>the</w:t>
      </w:r>
      <w:r w:rsidRPr="00A343DE">
        <w:rPr>
          <w:spacing w:val="-3"/>
        </w:rPr>
        <w:t xml:space="preserve"> </w:t>
      </w:r>
      <w:r w:rsidRPr="00A343DE">
        <w:t>statewide</w:t>
      </w:r>
      <w:r w:rsidRPr="00A343DE">
        <w:rPr>
          <w:spacing w:val="-4"/>
        </w:rPr>
        <w:t xml:space="preserve"> </w:t>
      </w:r>
      <w:r w:rsidRPr="00A343DE">
        <w:t>and</w:t>
      </w:r>
      <w:r w:rsidRPr="00A343DE">
        <w:rPr>
          <w:spacing w:val="-3"/>
        </w:rPr>
        <w:t xml:space="preserve"> </w:t>
      </w:r>
      <w:r w:rsidRPr="00A343DE">
        <w:t>Association</w:t>
      </w:r>
      <w:r w:rsidRPr="00A343DE">
        <w:rPr>
          <w:spacing w:val="-3"/>
        </w:rPr>
        <w:t xml:space="preserve"> </w:t>
      </w:r>
      <w:r w:rsidRPr="00A343DE">
        <w:t>Plan</w:t>
      </w:r>
      <w:r w:rsidRPr="00A343DE">
        <w:rPr>
          <w:spacing w:val="-4"/>
        </w:rPr>
        <w:t xml:space="preserve"> </w:t>
      </w:r>
      <w:r w:rsidRPr="00A343DE">
        <w:t>of</w:t>
      </w:r>
      <w:r w:rsidRPr="00A343DE">
        <w:rPr>
          <w:spacing w:val="-2"/>
        </w:rPr>
        <w:t xml:space="preserve"> Work.</w:t>
      </w:r>
    </w:p>
    <w:p w14:paraId="4547B10D" w14:textId="66A95657" w:rsidR="00B475DD" w:rsidRPr="00A343DE" w:rsidRDefault="00B475DD"/>
    <w:p w14:paraId="1A137F2E" w14:textId="075CA52C" w:rsidR="00B475DD" w:rsidRPr="00A343DE" w:rsidRDefault="00B475DD">
      <w:pPr>
        <w:rPr>
          <w:b/>
          <w:bCs/>
        </w:rPr>
      </w:pPr>
      <w:r w:rsidRPr="00A343DE">
        <w:rPr>
          <w:b/>
          <w:bCs/>
        </w:rPr>
        <w:t>Administrative Responsibilities:</w:t>
      </w:r>
    </w:p>
    <w:p w14:paraId="6A2ECBC5" w14:textId="63E18964" w:rsidR="00692147" w:rsidRPr="00A343DE" w:rsidRDefault="00692147" w:rsidP="00692147">
      <w:pPr>
        <w:jc w:val="both"/>
        <w:rPr>
          <w:b/>
          <w:bCs/>
        </w:rPr>
      </w:pPr>
      <w:r w:rsidRPr="00A343DE">
        <w:rPr>
          <w:b/>
          <w:bCs/>
        </w:rPr>
        <w:t xml:space="preserve">Direction – </w:t>
      </w:r>
      <w:r w:rsidR="00E76A04" w:rsidRPr="00A343DE">
        <w:rPr>
          <w:b/>
          <w:bCs/>
        </w:rPr>
        <w:t>20%</w:t>
      </w:r>
    </w:p>
    <w:p w14:paraId="5E60B192" w14:textId="77777777" w:rsidR="00E76A04" w:rsidRPr="00A343DE" w:rsidRDefault="00E76A04" w:rsidP="00E76A04">
      <w:pPr>
        <w:pStyle w:val="ListParagraph"/>
        <w:widowControl w:val="0"/>
        <w:numPr>
          <w:ilvl w:val="0"/>
          <w:numId w:val="14"/>
        </w:numPr>
        <w:tabs>
          <w:tab w:val="left" w:pos="1296"/>
        </w:tabs>
        <w:autoSpaceDE w:val="0"/>
        <w:autoSpaceDN w:val="0"/>
        <w:spacing w:after="0" w:line="240" w:lineRule="auto"/>
        <w:contextualSpacing w:val="0"/>
      </w:pPr>
      <w:r w:rsidRPr="00A343DE">
        <w:t>Provide high level leadership to determine program priorities and goals in consultation and collaboration</w:t>
      </w:r>
      <w:r w:rsidRPr="00A343DE">
        <w:rPr>
          <w:spacing w:val="-3"/>
        </w:rPr>
        <w:t xml:space="preserve"> </w:t>
      </w:r>
      <w:r w:rsidRPr="00A343DE">
        <w:t>with</w:t>
      </w:r>
      <w:r w:rsidRPr="00A343DE">
        <w:rPr>
          <w:spacing w:val="-6"/>
        </w:rPr>
        <w:t xml:space="preserve"> </w:t>
      </w:r>
      <w:proofErr w:type="gramStart"/>
      <w:r w:rsidRPr="00A343DE">
        <w:t>supervisor</w:t>
      </w:r>
      <w:proofErr w:type="gramEnd"/>
      <w:r w:rsidRPr="00A343DE">
        <w:t>,</w:t>
      </w:r>
      <w:r w:rsidRPr="00A343DE">
        <w:rPr>
          <w:spacing w:val="-3"/>
        </w:rPr>
        <w:t xml:space="preserve"> </w:t>
      </w:r>
      <w:r w:rsidRPr="00A343DE">
        <w:t>program</w:t>
      </w:r>
      <w:r w:rsidRPr="00A343DE">
        <w:rPr>
          <w:spacing w:val="-7"/>
        </w:rPr>
        <w:t xml:space="preserve"> </w:t>
      </w:r>
      <w:r w:rsidRPr="00A343DE">
        <w:t>committees,</w:t>
      </w:r>
      <w:r w:rsidRPr="00A343DE">
        <w:rPr>
          <w:spacing w:val="-3"/>
        </w:rPr>
        <w:t xml:space="preserve"> </w:t>
      </w:r>
      <w:r w:rsidRPr="00A343DE">
        <w:t>staff,</w:t>
      </w:r>
      <w:r w:rsidRPr="00A343DE">
        <w:rPr>
          <w:spacing w:val="-3"/>
        </w:rPr>
        <w:t xml:space="preserve"> </w:t>
      </w:r>
      <w:r w:rsidRPr="00A343DE">
        <w:t>Cornell</w:t>
      </w:r>
      <w:r w:rsidRPr="00A343DE">
        <w:rPr>
          <w:spacing w:val="-5"/>
        </w:rPr>
        <w:t xml:space="preserve"> </w:t>
      </w:r>
      <w:r w:rsidRPr="00A343DE">
        <w:t>faculty, agency</w:t>
      </w:r>
      <w:r w:rsidRPr="00A343DE">
        <w:rPr>
          <w:spacing w:val="-6"/>
        </w:rPr>
        <w:t xml:space="preserve"> </w:t>
      </w:r>
      <w:r w:rsidRPr="00A343DE">
        <w:t>partners,</w:t>
      </w:r>
      <w:r w:rsidRPr="00A343DE">
        <w:rPr>
          <w:spacing w:val="-3"/>
        </w:rPr>
        <w:t xml:space="preserve"> </w:t>
      </w:r>
      <w:r w:rsidRPr="00A343DE">
        <w:t>and</w:t>
      </w:r>
      <w:r w:rsidRPr="00A343DE">
        <w:rPr>
          <w:spacing w:val="-3"/>
        </w:rPr>
        <w:t xml:space="preserve"> </w:t>
      </w:r>
      <w:r w:rsidRPr="00A343DE">
        <w:t>other community constituents.</w:t>
      </w:r>
    </w:p>
    <w:p w14:paraId="3E890BA0" w14:textId="77777777" w:rsidR="00E76A04" w:rsidRPr="00A343DE" w:rsidRDefault="00E76A04" w:rsidP="00E76A04">
      <w:pPr>
        <w:pStyle w:val="ListParagraph"/>
        <w:widowControl w:val="0"/>
        <w:numPr>
          <w:ilvl w:val="0"/>
          <w:numId w:val="14"/>
        </w:numPr>
        <w:tabs>
          <w:tab w:val="left" w:pos="1296"/>
        </w:tabs>
        <w:autoSpaceDE w:val="0"/>
        <w:autoSpaceDN w:val="0"/>
        <w:spacing w:after="0" w:line="240" w:lineRule="auto"/>
        <w:contextualSpacing w:val="0"/>
      </w:pPr>
      <w:r w:rsidRPr="00A343DE">
        <w:t>Lead</w:t>
      </w:r>
      <w:r w:rsidRPr="00A343DE">
        <w:rPr>
          <w:spacing w:val="-3"/>
        </w:rPr>
        <w:t xml:space="preserve"> </w:t>
      </w:r>
      <w:r w:rsidRPr="00A343DE">
        <w:t>the</w:t>
      </w:r>
      <w:r w:rsidRPr="00A343DE">
        <w:rPr>
          <w:spacing w:val="-3"/>
        </w:rPr>
        <w:t xml:space="preserve"> </w:t>
      </w:r>
      <w:r w:rsidRPr="00A343DE">
        <w:t>development</w:t>
      </w:r>
      <w:r w:rsidRPr="00A343DE">
        <w:rPr>
          <w:spacing w:val="-2"/>
        </w:rPr>
        <w:t xml:space="preserve"> </w:t>
      </w:r>
      <w:r w:rsidRPr="00A343DE">
        <w:t>and</w:t>
      </w:r>
      <w:r w:rsidRPr="00A343DE">
        <w:rPr>
          <w:spacing w:val="-5"/>
        </w:rPr>
        <w:t xml:space="preserve"> </w:t>
      </w:r>
      <w:r w:rsidRPr="00A343DE">
        <w:t>enhancement</w:t>
      </w:r>
      <w:r w:rsidRPr="00A343DE">
        <w:rPr>
          <w:spacing w:val="-2"/>
        </w:rPr>
        <w:t xml:space="preserve"> </w:t>
      </w:r>
      <w:r w:rsidRPr="00A343DE">
        <w:t>of</w:t>
      </w:r>
      <w:r w:rsidRPr="00A343DE">
        <w:rPr>
          <w:spacing w:val="-5"/>
        </w:rPr>
        <w:t xml:space="preserve"> </w:t>
      </w:r>
      <w:r w:rsidRPr="00A343DE">
        <w:t>community</w:t>
      </w:r>
      <w:r w:rsidRPr="00A343DE">
        <w:rPr>
          <w:spacing w:val="-6"/>
        </w:rPr>
        <w:t xml:space="preserve"> </w:t>
      </w:r>
      <w:r w:rsidRPr="00A343DE">
        <w:t>partnerships</w:t>
      </w:r>
      <w:r w:rsidRPr="00A343DE">
        <w:rPr>
          <w:spacing w:val="-5"/>
        </w:rPr>
        <w:t xml:space="preserve"> </w:t>
      </w:r>
      <w:r w:rsidRPr="00A343DE">
        <w:t>to</w:t>
      </w:r>
      <w:r w:rsidRPr="00A343DE">
        <w:rPr>
          <w:spacing w:val="-3"/>
        </w:rPr>
        <w:t xml:space="preserve"> </w:t>
      </w:r>
      <w:r w:rsidRPr="00A343DE">
        <w:t>encourage</w:t>
      </w:r>
      <w:r w:rsidRPr="00A343DE">
        <w:rPr>
          <w:spacing w:val="-3"/>
        </w:rPr>
        <w:t xml:space="preserve"> </w:t>
      </w:r>
      <w:r w:rsidRPr="00A343DE">
        <w:t>the</w:t>
      </w:r>
      <w:r w:rsidRPr="00A343DE">
        <w:rPr>
          <w:spacing w:val="-3"/>
        </w:rPr>
        <w:t xml:space="preserve"> </w:t>
      </w:r>
      <w:r w:rsidRPr="00A343DE">
        <w:t>incorporation</w:t>
      </w:r>
      <w:r w:rsidRPr="00A343DE">
        <w:rPr>
          <w:spacing w:val="-3"/>
        </w:rPr>
        <w:t xml:space="preserve"> </w:t>
      </w:r>
      <w:r w:rsidRPr="00A343DE">
        <w:t>of Agriculture education programming and special events.</w:t>
      </w:r>
    </w:p>
    <w:p w14:paraId="2A8FCDF2" w14:textId="77777777" w:rsidR="00E76A04" w:rsidRPr="00A343DE" w:rsidRDefault="00E76A04" w:rsidP="00E76A04">
      <w:pPr>
        <w:pStyle w:val="ListParagraph"/>
        <w:widowControl w:val="0"/>
        <w:numPr>
          <w:ilvl w:val="0"/>
          <w:numId w:val="14"/>
        </w:numPr>
        <w:tabs>
          <w:tab w:val="left" w:pos="1296"/>
        </w:tabs>
        <w:autoSpaceDE w:val="0"/>
        <w:autoSpaceDN w:val="0"/>
        <w:spacing w:after="0" w:line="240" w:lineRule="auto"/>
        <w:contextualSpacing w:val="0"/>
      </w:pPr>
      <w:r w:rsidRPr="00A343DE">
        <w:t>Provide</w:t>
      </w:r>
      <w:r w:rsidRPr="00A343DE">
        <w:rPr>
          <w:spacing w:val="-2"/>
        </w:rPr>
        <w:t xml:space="preserve"> </w:t>
      </w:r>
      <w:r w:rsidRPr="00A343DE">
        <w:t>leadership</w:t>
      </w:r>
      <w:r w:rsidRPr="00A343DE">
        <w:rPr>
          <w:spacing w:val="-5"/>
        </w:rPr>
        <w:t xml:space="preserve"> </w:t>
      </w:r>
      <w:r w:rsidRPr="00A343DE">
        <w:t>for</w:t>
      </w:r>
      <w:r w:rsidRPr="00A343DE">
        <w:rPr>
          <w:spacing w:val="-4"/>
        </w:rPr>
        <w:t xml:space="preserve"> </w:t>
      </w:r>
      <w:r w:rsidRPr="00A343DE">
        <w:t>and</w:t>
      </w:r>
      <w:r w:rsidRPr="00A343DE">
        <w:rPr>
          <w:spacing w:val="-4"/>
        </w:rPr>
        <w:t xml:space="preserve"> </w:t>
      </w:r>
      <w:r w:rsidRPr="00A343DE">
        <w:t>develop</w:t>
      </w:r>
      <w:r w:rsidRPr="00A343DE">
        <w:rPr>
          <w:spacing w:val="-2"/>
        </w:rPr>
        <w:t xml:space="preserve"> </w:t>
      </w:r>
      <w:r w:rsidRPr="00A343DE">
        <w:t>and</w:t>
      </w:r>
      <w:r w:rsidRPr="00A343DE">
        <w:rPr>
          <w:spacing w:val="-2"/>
        </w:rPr>
        <w:t xml:space="preserve"> </w:t>
      </w:r>
      <w:r w:rsidRPr="00A343DE">
        <w:t>plan</w:t>
      </w:r>
      <w:r w:rsidRPr="00A343DE">
        <w:rPr>
          <w:spacing w:val="-2"/>
        </w:rPr>
        <w:t xml:space="preserve"> </w:t>
      </w:r>
      <w:r w:rsidRPr="00A343DE">
        <w:t>effective</w:t>
      </w:r>
      <w:r w:rsidRPr="00A343DE">
        <w:rPr>
          <w:spacing w:val="-1"/>
        </w:rPr>
        <w:t xml:space="preserve"> </w:t>
      </w:r>
      <w:r w:rsidRPr="00A343DE">
        <w:t>strategic</w:t>
      </w:r>
      <w:r w:rsidRPr="00A343DE">
        <w:rPr>
          <w:spacing w:val="-4"/>
        </w:rPr>
        <w:t xml:space="preserve"> </w:t>
      </w:r>
      <w:r w:rsidRPr="00A343DE">
        <w:t>communication</w:t>
      </w:r>
      <w:r w:rsidRPr="00A343DE">
        <w:rPr>
          <w:spacing w:val="-5"/>
        </w:rPr>
        <w:t xml:space="preserve"> </w:t>
      </w:r>
      <w:r w:rsidRPr="00A343DE">
        <w:t>and</w:t>
      </w:r>
      <w:r w:rsidRPr="00A343DE">
        <w:rPr>
          <w:spacing w:val="-2"/>
        </w:rPr>
        <w:t xml:space="preserve"> </w:t>
      </w:r>
      <w:r w:rsidRPr="00A343DE">
        <w:t>marketing</w:t>
      </w:r>
      <w:r w:rsidRPr="00A343DE">
        <w:rPr>
          <w:spacing w:val="-5"/>
        </w:rPr>
        <w:t xml:space="preserve"> </w:t>
      </w:r>
      <w:r w:rsidRPr="00A343DE">
        <w:t>efforts to reach target audiences and meet program objectives through public relation initiatives including networking/collaborating with government, economic, educational and community organizations.</w:t>
      </w:r>
    </w:p>
    <w:p w14:paraId="69DC8811" w14:textId="77777777" w:rsidR="00E76A04" w:rsidRPr="00A343DE" w:rsidRDefault="00E76A04" w:rsidP="00E76A04">
      <w:pPr>
        <w:pStyle w:val="ListParagraph"/>
        <w:widowControl w:val="0"/>
        <w:numPr>
          <w:ilvl w:val="0"/>
          <w:numId w:val="14"/>
        </w:numPr>
        <w:tabs>
          <w:tab w:val="left" w:pos="1296"/>
        </w:tabs>
        <w:autoSpaceDE w:val="0"/>
        <w:autoSpaceDN w:val="0"/>
        <w:spacing w:after="0" w:line="240" w:lineRule="auto"/>
        <w:contextualSpacing w:val="0"/>
      </w:pPr>
      <w:r w:rsidRPr="00A343DE">
        <w:t>Provide</w:t>
      </w:r>
      <w:r w:rsidRPr="00A343DE">
        <w:rPr>
          <w:spacing w:val="-2"/>
        </w:rPr>
        <w:t xml:space="preserve"> </w:t>
      </w:r>
      <w:r w:rsidRPr="00A343DE">
        <w:t>leadership</w:t>
      </w:r>
      <w:r w:rsidRPr="00A343DE">
        <w:rPr>
          <w:spacing w:val="-5"/>
        </w:rPr>
        <w:t xml:space="preserve"> </w:t>
      </w:r>
      <w:r w:rsidRPr="00A343DE">
        <w:t>for</w:t>
      </w:r>
      <w:r w:rsidRPr="00A343DE">
        <w:rPr>
          <w:spacing w:val="-4"/>
        </w:rPr>
        <w:t xml:space="preserve"> </w:t>
      </w:r>
      <w:r w:rsidRPr="00A343DE">
        <w:t>and</w:t>
      </w:r>
      <w:r w:rsidRPr="00A343DE">
        <w:rPr>
          <w:spacing w:val="-4"/>
        </w:rPr>
        <w:t xml:space="preserve"> </w:t>
      </w:r>
      <w:r w:rsidRPr="00A343DE">
        <w:t>plan</w:t>
      </w:r>
      <w:r w:rsidRPr="00A343DE">
        <w:rPr>
          <w:spacing w:val="-2"/>
        </w:rPr>
        <w:t xml:space="preserve"> </w:t>
      </w:r>
      <w:r w:rsidRPr="00A343DE">
        <w:t>promotion</w:t>
      </w:r>
      <w:r w:rsidRPr="00A343DE">
        <w:rPr>
          <w:spacing w:val="-5"/>
        </w:rPr>
        <w:t xml:space="preserve"> </w:t>
      </w:r>
      <w:r w:rsidRPr="00A343DE">
        <w:t>of</w:t>
      </w:r>
      <w:r w:rsidRPr="00A343DE">
        <w:rPr>
          <w:spacing w:val="-2"/>
        </w:rPr>
        <w:t xml:space="preserve"> </w:t>
      </w:r>
      <w:r w:rsidRPr="00A343DE">
        <w:t>public</w:t>
      </w:r>
      <w:r w:rsidRPr="00A343DE">
        <w:rPr>
          <w:spacing w:val="-2"/>
        </w:rPr>
        <w:t xml:space="preserve"> </w:t>
      </w:r>
      <w:r w:rsidRPr="00A343DE">
        <w:t>events</w:t>
      </w:r>
      <w:r w:rsidRPr="00A343DE">
        <w:rPr>
          <w:spacing w:val="-4"/>
        </w:rPr>
        <w:t xml:space="preserve"> </w:t>
      </w:r>
      <w:r w:rsidRPr="00A343DE">
        <w:t>and</w:t>
      </w:r>
      <w:r w:rsidRPr="00A343DE">
        <w:rPr>
          <w:spacing w:val="-2"/>
        </w:rPr>
        <w:t xml:space="preserve"> </w:t>
      </w:r>
      <w:r w:rsidRPr="00A343DE">
        <w:t>programs</w:t>
      </w:r>
      <w:r w:rsidRPr="00A343DE">
        <w:rPr>
          <w:spacing w:val="-2"/>
        </w:rPr>
        <w:t xml:space="preserve"> </w:t>
      </w:r>
      <w:r w:rsidRPr="00A343DE">
        <w:t>including,</w:t>
      </w:r>
      <w:r w:rsidRPr="00A343DE">
        <w:rPr>
          <w:spacing w:val="-2"/>
        </w:rPr>
        <w:t xml:space="preserve"> </w:t>
      </w:r>
      <w:r w:rsidRPr="00A343DE">
        <w:t>but</w:t>
      </w:r>
      <w:r w:rsidRPr="00A343DE">
        <w:rPr>
          <w:spacing w:val="-1"/>
        </w:rPr>
        <w:t xml:space="preserve"> </w:t>
      </w:r>
      <w:r w:rsidRPr="00A343DE">
        <w:t>not</w:t>
      </w:r>
      <w:r w:rsidRPr="00A343DE">
        <w:rPr>
          <w:spacing w:val="-4"/>
        </w:rPr>
        <w:t xml:space="preserve"> </w:t>
      </w:r>
      <w:r w:rsidRPr="00A343DE">
        <w:t>limited</w:t>
      </w:r>
      <w:r w:rsidRPr="00A343DE">
        <w:rPr>
          <w:spacing w:val="-4"/>
        </w:rPr>
        <w:t xml:space="preserve"> </w:t>
      </w:r>
      <w:r w:rsidRPr="00A343DE">
        <w:t>to, assisting with mass media efforts related to upcoming events and programs.</w:t>
      </w:r>
    </w:p>
    <w:p w14:paraId="4C5CD522" w14:textId="77777777" w:rsidR="00E76A04" w:rsidRPr="00A343DE" w:rsidRDefault="00E76A04" w:rsidP="00E76A04">
      <w:pPr>
        <w:pStyle w:val="ListParagraph"/>
        <w:widowControl w:val="0"/>
        <w:numPr>
          <w:ilvl w:val="0"/>
          <w:numId w:val="14"/>
        </w:numPr>
        <w:tabs>
          <w:tab w:val="left" w:pos="1296"/>
        </w:tabs>
        <w:autoSpaceDE w:val="0"/>
        <w:autoSpaceDN w:val="0"/>
        <w:spacing w:after="0" w:line="240" w:lineRule="auto"/>
        <w:contextualSpacing w:val="0"/>
      </w:pPr>
      <w:r w:rsidRPr="00A343DE">
        <w:t>Develop</w:t>
      </w:r>
      <w:r w:rsidRPr="00A343DE">
        <w:rPr>
          <w:spacing w:val="-3"/>
        </w:rPr>
        <w:t xml:space="preserve"> </w:t>
      </w:r>
      <w:r w:rsidRPr="00A343DE">
        <w:t>relationships</w:t>
      </w:r>
      <w:r w:rsidRPr="00A343DE">
        <w:rPr>
          <w:spacing w:val="-3"/>
        </w:rPr>
        <w:t xml:space="preserve"> </w:t>
      </w:r>
      <w:r w:rsidRPr="00A343DE">
        <w:t>with</w:t>
      </w:r>
      <w:r w:rsidRPr="00A343DE">
        <w:rPr>
          <w:spacing w:val="-6"/>
        </w:rPr>
        <w:t xml:space="preserve"> </w:t>
      </w:r>
      <w:r w:rsidRPr="00A343DE">
        <w:t>partner</w:t>
      </w:r>
      <w:r w:rsidRPr="00A343DE">
        <w:rPr>
          <w:spacing w:val="-4"/>
        </w:rPr>
        <w:t xml:space="preserve"> </w:t>
      </w:r>
      <w:r w:rsidRPr="00A343DE">
        <w:t>agencies,</w:t>
      </w:r>
      <w:r w:rsidRPr="00A343DE">
        <w:rPr>
          <w:spacing w:val="-3"/>
        </w:rPr>
        <w:t xml:space="preserve"> </w:t>
      </w:r>
      <w:r w:rsidRPr="00A343DE">
        <w:t>organizations,</w:t>
      </w:r>
      <w:r w:rsidRPr="00A343DE">
        <w:rPr>
          <w:spacing w:val="-3"/>
        </w:rPr>
        <w:t xml:space="preserve"> </w:t>
      </w:r>
      <w:r w:rsidRPr="00A343DE">
        <w:t>industries,</w:t>
      </w:r>
      <w:r w:rsidRPr="00A343DE">
        <w:rPr>
          <w:spacing w:val="-6"/>
        </w:rPr>
        <w:t xml:space="preserve"> </w:t>
      </w:r>
      <w:r w:rsidRPr="00A343DE">
        <w:t>and</w:t>
      </w:r>
      <w:r w:rsidRPr="00A343DE">
        <w:rPr>
          <w:spacing w:val="-5"/>
        </w:rPr>
        <w:t xml:space="preserve"> </w:t>
      </w:r>
      <w:r w:rsidRPr="00A343DE">
        <w:t>community</w:t>
      </w:r>
      <w:r w:rsidRPr="00A343DE">
        <w:rPr>
          <w:spacing w:val="-6"/>
        </w:rPr>
        <w:t xml:space="preserve"> </w:t>
      </w:r>
      <w:r w:rsidRPr="00A343DE">
        <w:t xml:space="preserve">leaders </w:t>
      </w:r>
      <w:proofErr w:type="gramStart"/>
      <w:r w:rsidRPr="00A343DE">
        <w:t>in</w:t>
      </w:r>
      <w:r w:rsidRPr="00A343DE">
        <w:rPr>
          <w:spacing w:val="-3"/>
        </w:rPr>
        <w:t xml:space="preserve"> </w:t>
      </w:r>
      <w:r w:rsidRPr="00A343DE">
        <w:t>order to</w:t>
      </w:r>
      <w:proofErr w:type="gramEnd"/>
      <w:r w:rsidRPr="00A343DE">
        <w:t xml:space="preserve"> obtain their assistance in program development.</w:t>
      </w:r>
    </w:p>
    <w:p w14:paraId="206954D7" w14:textId="77777777" w:rsidR="00E76A04" w:rsidRPr="00A343DE" w:rsidRDefault="00E76A04" w:rsidP="00E76A04">
      <w:pPr>
        <w:pStyle w:val="ListParagraph"/>
        <w:widowControl w:val="0"/>
        <w:numPr>
          <w:ilvl w:val="0"/>
          <w:numId w:val="14"/>
        </w:numPr>
        <w:tabs>
          <w:tab w:val="left" w:pos="1296"/>
        </w:tabs>
        <w:autoSpaceDE w:val="0"/>
        <w:autoSpaceDN w:val="0"/>
        <w:spacing w:after="0" w:line="267" w:lineRule="exact"/>
        <w:contextualSpacing w:val="0"/>
      </w:pPr>
      <w:r w:rsidRPr="00A343DE">
        <w:t>Identify</w:t>
      </w:r>
      <w:r w:rsidRPr="00A343DE">
        <w:rPr>
          <w:spacing w:val="-6"/>
        </w:rPr>
        <w:t xml:space="preserve"> </w:t>
      </w:r>
      <w:r w:rsidRPr="00A343DE">
        <w:t>and</w:t>
      </w:r>
      <w:r w:rsidRPr="00A343DE">
        <w:rPr>
          <w:spacing w:val="-3"/>
        </w:rPr>
        <w:t xml:space="preserve"> </w:t>
      </w:r>
      <w:r w:rsidRPr="00A343DE">
        <w:t>develop</w:t>
      </w:r>
      <w:r w:rsidRPr="00A343DE">
        <w:rPr>
          <w:spacing w:val="-5"/>
        </w:rPr>
        <w:t xml:space="preserve"> </w:t>
      </w:r>
      <w:r w:rsidRPr="00A343DE">
        <w:t>strategies</w:t>
      </w:r>
      <w:r w:rsidRPr="00A343DE">
        <w:rPr>
          <w:spacing w:val="-3"/>
        </w:rPr>
        <w:t xml:space="preserve"> </w:t>
      </w:r>
      <w:r w:rsidRPr="00A343DE">
        <w:t>to</w:t>
      </w:r>
      <w:r w:rsidRPr="00A343DE">
        <w:rPr>
          <w:spacing w:val="-6"/>
        </w:rPr>
        <w:t xml:space="preserve"> </w:t>
      </w:r>
      <w:r w:rsidRPr="00A343DE">
        <w:t>secure</w:t>
      </w:r>
      <w:r w:rsidRPr="00A343DE">
        <w:rPr>
          <w:spacing w:val="-3"/>
        </w:rPr>
        <w:t xml:space="preserve"> </w:t>
      </w:r>
      <w:r w:rsidRPr="00A343DE">
        <w:t>fiscal</w:t>
      </w:r>
      <w:r w:rsidRPr="00A343DE">
        <w:rPr>
          <w:spacing w:val="-2"/>
        </w:rPr>
        <w:t xml:space="preserve"> </w:t>
      </w:r>
      <w:r w:rsidRPr="00A343DE">
        <w:t>resources</w:t>
      </w:r>
      <w:r w:rsidRPr="00A343DE">
        <w:rPr>
          <w:spacing w:val="-3"/>
        </w:rPr>
        <w:t xml:space="preserve"> </w:t>
      </w:r>
      <w:r w:rsidRPr="00A343DE">
        <w:t>for</w:t>
      </w:r>
      <w:r w:rsidRPr="00A343DE">
        <w:rPr>
          <w:spacing w:val="-3"/>
        </w:rPr>
        <w:t xml:space="preserve"> </w:t>
      </w:r>
      <w:r w:rsidRPr="00A343DE">
        <w:t>program</w:t>
      </w:r>
      <w:r w:rsidRPr="00A343DE">
        <w:rPr>
          <w:spacing w:val="-7"/>
        </w:rPr>
        <w:t xml:space="preserve"> </w:t>
      </w:r>
      <w:r w:rsidRPr="00A343DE">
        <w:t>continuance</w:t>
      </w:r>
      <w:r w:rsidRPr="00A343DE">
        <w:rPr>
          <w:spacing w:val="-5"/>
        </w:rPr>
        <w:t xml:space="preserve"> </w:t>
      </w:r>
      <w:r w:rsidRPr="00A343DE">
        <w:t>and</w:t>
      </w:r>
      <w:r w:rsidRPr="00A343DE">
        <w:rPr>
          <w:spacing w:val="-3"/>
        </w:rPr>
        <w:t xml:space="preserve"> </w:t>
      </w:r>
      <w:r w:rsidRPr="00A343DE">
        <w:rPr>
          <w:spacing w:val="-2"/>
        </w:rPr>
        <w:t>enhancement.</w:t>
      </w:r>
    </w:p>
    <w:p w14:paraId="03E88DA2" w14:textId="77777777" w:rsidR="00E76A04" w:rsidRPr="00A343DE" w:rsidRDefault="00E76A04" w:rsidP="00E76A04">
      <w:pPr>
        <w:pStyle w:val="ListParagraph"/>
        <w:widowControl w:val="0"/>
        <w:numPr>
          <w:ilvl w:val="0"/>
          <w:numId w:val="14"/>
        </w:numPr>
        <w:tabs>
          <w:tab w:val="left" w:pos="1296"/>
        </w:tabs>
        <w:autoSpaceDE w:val="0"/>
        <w:autoSpaceDN w:val="0"/>
        <w:spacing w:after="0" w:line="269" w:lineRule="exact"/>
        <w:contextualSpacing w:val="0"/>
      </w:pPr>
      <w:r w:rsidRPr="00A343DE">
        <w:lastRenderedPageBreak/>
        <w:t>Provide</w:t>
      </w:r>
      <w:r w:rsidRPr="00A343DE">
        <w:rPr>
          <w:spacing w:val="-7"/>
        </w:rPr>
        <w:t xml:space="preserve"> </w:t>
      </w:r>
      <w:r w:rsidRPr="00A343DE">
        <w:t>leadership</w:t>
      </w:r>
      <w:r w:rsidRPr="00A343DE">
        <w:rPr>
          <w:spacing w:val="-7"/>
        </w:rPr>
        <w:t xml:space="preserve"> </w:t>
      </w:r>
      <w:r w:rsidRPr="00A343DE">
        <w:t>in</w:t>
      </w:r>
      <w:r w:rsidRPr="00A343DE">
        <w:rPr>
          <w:spacing w:val="-4"/>
        </w:rPr>
        <w:t xml:space="preserve"> </w:t>
      </w:r>
      <w:r w:rsidRPr="00A343DE">
        <w:t>budget</w:t>
      </w:r>
      <w:r w:rsidRPr="00A343DE">
        <w:rPr>
          <w:spacing w:val="-4"/>
        </w:rPr>
        <w:t xml:space="preserve"> </w:t>
      </w:r>
      <w:r w:rsidRPr="00A343DE">
        <w:t>development for</w:t>
      </w:r>
      <w:r w:rsidRPr="00A343DE">
        <w:rPr>
          <w:spacing w:val="-4"/>
        </w:rPr>
        <w:t xml:space="preserve"> </w:t>
      </w:r>
      <w:r w:rsidRPr="00A343DE">
        <w:t>the</w:t>
      </w:r>
      <w:r w:rsidRPr="00A343DE">
        <w:rPr>
          <w:spacing w:val="-4"/>
        </w:rPr>
        <w:t xml:space="preserve"> </w:t>
      </w:r>
      <w:r w:rsidRPr="00A343DE">
        <w:t>Agriculture</w:t>
      </w:r>
      <w:r w:rsidRPr="00A343DE">
        <w:rPr>
          <w:spacing w:val="-5"/>
        </w:rPr>
        <w:t xml:space="preserve"> </w:t>
      </w:r>
      <w:r w:rsidRPr="00A343DE">
        <w:t>program</w:t>
      </w:r>
      <w:r w:rsidRPr="00A343DE">
        <w:rPr>
          <w:spacing w:val="-8"/>
        </w:rPr>
        <w:t xml:space="preserve"> </w:t>
      </w:r>
      <w:r w:rsidRPr="00A343DE">
        <w:rPr>
          <w:spacing w:val="-2"/>
        </w:rPr>
        <w:t>area.</w:t>
      </w:r>
    </w:p>
    <w:p w14:paraId="0B8E24F2" w14:textId="77777777" w:rsidR="00E76A04" w:rsidRPr="00A343DE" w:rsidRDefault="00E76A04" w:rsidP="00E76A04">
      <w:pPr>
        <w:pStyle w:val="ListParagraph"/>
        <w:widowControl w:val="0"/>
        <w:numPr>
          <w:ilvl w:val="0"/>
          <w:numId w:val="14"/>
        </w:numPr>
        <w:tabs>
          <w:tab w:val="left" w:pos="1296"/>
        </w:tabs>
        <w:autoSpaceDE w:val="0"/>
        <w:autoSpaceDN w:val="0"/>
        <w:spacing w:after="0" w:line="269" w:lineRule="exact"/>
        <w:contextualSpacing w:val="0"/>
        <w:rPr>
          <w:sz w:val="20"/>
        </w:rPr>
      </w:pPr>
      <w:r w:rsidRPr="00A343DE">
        <w:t>Provide</w:t>
      </w:r>
      <w:r w:rsidRPr="00A343DE">
        <w:rPr>
          <w:spacing w:val="-7"/>
        </w:rPr>
        <w:t xml:space="preserve"> </w:t>
      </w:r>
      <w:r w:rsidRPr="00A343DE">
        <w:t>leadership</w:t>
      </w:r>
      <w:r w:rsidRPr="00A343DE">
        <w:rPr>
          <w:spacing w:val="-6"/>
        </w:rPr>
        <w:t xml:space="preserve"> </w:t>
      </w:r>
      <w:r w:rsidRPr="00A343DE">
        <w:t>for</w:t>
      </w:r>
      <w:r w:rsidRPr="00A343DE">
        <w:rPr>
          <w:spacing w:val="-6"/>
        </w:rPr>
        <w:t xml:space="preserve"> </w:t>
      </w:r>
      <w:r w:rsidRPr="00A343DE">
        <w:t>the</w:t>
      </w:r>
      <w:r w:rsidRPr="00A343DE">
        <w:rPr>
          <w:spacing w:val="-6"/>
        </w:rPr>
        <w:t xml:space="preserve"> </w:t>
      </w:r>
      <w:r w:rsidRPr="00A343DE">
        <w:t>development</w:t>
      </w:r>
      <w:r w:rsidRPr="00A343DE">
        <w:rPr>
          <w:spacing w:val="-3"/>
        </w:rPr>
        <w:t xml:space="preserve"> </w:t>
      </w:r>
      <w:r w:rsidRPr="00A343DE">
        <w:t>of</w:t>
      </w:r>
      <w:r w:rsidRPr="00A343DE">
        <w:rPr>
          <w:spacing w:val="-4"/>
        </w:rPr>
        <w:t xml:space="preserve"> </w:t>
      </w:r>
      <w:r w:rsidRPr="00A343DE">
        <w:t>staffing</w:t>
      </w:r>
      <w:r w:rsidRPr="00A343DE">
        <w:rPr>
          <w:spacing w:val="-7"/>
        </w:rPr>
        <w:t xml:space="preserve"> </w:t>
      </w:r>
      <w:r w:rsidRPr="00A343DE">
        <w:t>plans</w:t>
      </w:r>
      <w:r w:rsidRPr="00A343DE">
        <w:rPr>
          <w:spacing w:val="-4"/>
        </w:rPr>
        <w:t xml:space="preserve"> </w:t>
      </w:r>
      <w:r w:rsidRPr="00A343DE">
        <w:t>that</w:t>
      </w:r>
      <w:r w:rsidRPr="00A343DE">
        <w:rPr>
          <w:spacing w:val="-3"/>
        </w:rPr>
        <w:t xml:space="preserve"> </w:t>
      </w:r>
      <w:r w:rsidRPr="00A343DE">
        <w:t>support</w:t>
      </w:r>
      <w:r w:rsidRPr="00A343DE">
        <w:rPr>
          <w:spacing w:val="-3"/>
        </w:rPr>
        <w:t xml:space="preserve"> </w:t>
      </w:r>
      <w:r w:rsidRPr="00A343DE">
        <w:t>educational</w:t>
      </w:r>
      <w:r w:rsidRPr="00A343DE">
        <w:rPr>
          <w:spacing w:val="-4"/>
        </w:rPr>
        <w:t xml:space="preserve"> </w:t>
      </w:r>
      <w:r w:rsidRPr="00A343DE">
        <w:t>programming</w:t>
      </w:r>
      <w:r w:rsidRPr="00A343DE">
        <w:rPr>
          <w:spacing w:val="-6"/>
        </w:rPr>
        <w:t xml:space="preserve"> </w:t>
      </w:r>
      <w:r w:rsidRPr="00A343DE">
        <w:rPr>
          <w:spacing w:val="-2"/>
        </w:rPr>
        <w:t>efforts.</w:t>
      </w:r>
    </w:p>
    <w:p w14:paraId="204C230E" w14:textId="77777777" w:rsidR="00692147" w:rsidRPr="00A343DE" w:rsidRDefault="00692147" w:rsidP="00E76A04">
      <w:pPr>
        <w:pStyle w:val="ListParagraph"/>
      </w:pPr>
    </w:p>
    <w:p w14:paraId="23E98570" w14:textId="228D6771" w:rsidR="00692147" w:rsidRPr="00A343DE" w:rsidRDefault="00692147" w:rsidP="00692147">
      <w:pPr>
        <w:rPr>
          <w:b/>
          <w:bCs/>
        </w:rPr>
      </w:pPr>
      <w:r w:rsidRPr="00A343DE">
        <w:rPr>
          <w:b/>
          <w:bCs/>
        </w:rPr>
        <w:t xml:space="preserve">Management – </w:t>
      </w:r>
      <w:r w:rsidR="00CB51FE" w:rsidRPr="00A343DE">
        <w:rPr>
          <w:b/>
          <w:bCs/>
        </w:rPr>
        <w:t>20%</w:t>
      </w:r>
    </w:p>
    <w:p w14:paraId="25C6268E" w14:textId="77777777" w:rsidR="00CB51FE" w:rsidRPr="00A343DE" w:rsidRDefault="00CB51FE" w:rsidP="00CE01C8">
      <w:pPr>
        <w:pStyle w:val="ListParagraph"/>
        <w:widowControl w:val="0"/>
        <w:numPr>
          <w:ilvl w:val="0"/>
          <w:numId w:val="25"/>
        </w:numPr>
        <w:tabs>
          <w:tab w:val="left" w:pos="1296"/>
        </w:tabs>
        <w:autoSpaceDE w:val="0"/>
        <w:autoSpaceDN w:val="0"/>
        <w:spacing w:after="0" w:line="240" w:lineRule="auto"/>
      </w:pPr>
      <w:r w:rsidRPr="00A343DE">
        <w:t>Lead and guide staff, using a high level of administrative and subject matter expertise, in effective program</w:t>
      </w:r>
      <w:r w:rsidRPr="00A343DE">
        <w:rPr>
          <w:spacing w:val="-7"/>
        </w:rPr>
        <w:t xml:space="preserve"> </w:t>
      </w:r>
      <w:r w:rsidRPr="00A343DE">
        <w:t>development,</w:t>
      </w:r>
      <w:r w:rsidRPr="00A343DE">
        <w:rPr>
          <w:spacing w:val="-3"/>
        </w:rPr>
        <w:t xml:space="preserve"> </w:t>
      </w:r>
      <w:r w:rsidRPr="00A343DE">
        <w:t>delivery,</w:t>
      </w:r>
      <w:r w:rsidRPr="00A343DE">
        <w:rPr>
          <w:spacing w:val="-3"/>
        </w:rPr>
        <w:t xml:space="preserve"> </w:t>
      </w:r>
      <w:r w:rsidRPr="00A343DE">
        <w:t>and</w:t>
      </w:r>
      <w:r w:rsidRPr="00A343DE">
        <w:rPr>
          <w:spacing w:val="-3"/>
        </w:rPr>
        <w:t xml:space="preserve"> </w:t>
      </w:r>
      <w:r w:rsidRPr="00A343DE">
        <w:t>evaluation</w:t>
      </w:r>
      <w:r w:rsidRPr="00A343DE">
        <w:rPr>
          <w:spacing w:val="-3"/>
        </w:rPr>
        <w:t xml:space="preserve"> </w:t>
      </w:r>
      <w:r w:rsidRPr="00A343DE">
        <w:t>methods.</w:t>
      </w:r>
      <w:r w:rsidRPr="00A343DE">
        <w:rPr>
          <w:spacing w:val="-3"/>
        </w:rPr>
        <w:t xml:space="preserve"> </w:t>
      </w:r>
      <w:r w:rsidRPr="00A343DE">
        <w:t>Provide</w:t>
      </w:r>
      <w:r w:rsidRPr="00A343DE">
        <w:rPr>
          <w:spacing w:val="-5"/>
        </w:rPr>
        <w:t xml:space="preserve"> </w:t>
      </w:r>
      <w:r w:rsidRPr="00A343DE">
        <w:t>leadership</w:t>
      </w:r>
      <w:r w:rsidRPr="00A343DE">
        <w:rPr>
          <w:spacing w:val="-3"/>
        </w:rPr>
        <w:t xml:space="preserve"> </w:t>
      </w:r>
      <w:r w:rsidRPr="00A343DE">
        <w:t>and</w:t>
      </w:r>
      <w:r w:rsidRPr="00A343DE">
        <w:rPr>
          <w:spacing w:val="-6"/>
        </w:rPr>
        <w:t xml:space="preserve"> </w:t>
      </w:r>
      <w:r w:rsidRPr="00A343DE">
        <w:t>supervision for</w:t>
      </w:r>
      <w:r w:rsidRPr="00A343DE">
        <w:rPr>
          <w:spacing w:val="-5"/>
        </w:rPr>
        <w:t xml:space="preserve"> </w:t>
      </w:r>
      <w:r w:rsidRPr="00A343DE">
        <w:t>the Ag programming by coaching, supporting and enabling educators in the delivery of educational programs achieving program objectives and meeting the needs of professionals and consumers.</w:t>
      </w:r>
    </w:p>
    <w:p w14:paraId="2B933863" w14:textId="77777777" w:rsidR="006463F4" w:rsidRPr="00A343DE" w:rsidRDefault="00CB51FE" w:rsidP="006463F4">
      <w:pPr>
        <w:pStyle w:val="ListParagraph"/>
        <w:widowControl w:val="0"/>
        <w:numPr>
          <w:ilvl w:val="0"/>
          <w:numId w:val="25"/>
        </w:numPr>
        <w:tabs>
          <w:tab w:val="left" w:pos="1296"/>
        </w:tabs>
        <w:autoSpaceDE w:val="0"/>
        <w:autoSpaceDN w:val="0"/>
        <w:spacing w:after="0" w:line="268" w:lineRule="exact"/>
      </w:pPr>
      <w:r w:rsidRPr="00A343DE">
        <w:t>Provide</w:t>
      </w:r>
      <w:r w:rsidRPr="00A343DE">
        <w:rPr>
          <w:spacing w:val="-4"/>
        </w:rPr>
        <w:t xml:space="preserve"> </w:t>
      </w:r>
      <w:r w:rsidRPr="00A343DE">
        <w:t>high</w:t>
      </w:r>
      <w:r w:rsidRPr="00A343DE">
        <w:rPr>
          <w:spacing w:val="-4"/>
        </w:rPr>
        <w:t xml:space="preserve"> </w:t>
      </w:r>
      <w:r w:rsidRPr="00A343DE">
        <w:t>level</w:t>
      </w:r>
      <w:r w:rsidRPr="00A343DE">
        <w:rPr>
          <w:spacing w:val="-2"/>
        </w:rPr>
        <w:t xml:space="preserve"> </w:t>
      </w:r>
      <w:r w:rsidRPr="00A343DE">
        <w:t>program</w:t>
      </w:r>
      <w:r w:rsidRPr="00A343DE">
        <w:rPr>
          <w:spacing w:val="-5"/>
        </w:rPr>
        <w:t xml:space="preserve"> </w:t>
      </w:r>
      <w:r w:rsidRPr="00A343DE">
        <w:t>management</w:t>
      </w:r>
      <w:r w:rsidRPr="00A343DE">
        <w:rPr>
          <w:spacing w:val="-3"/>
        </w:rPr>
        <w:t xml:space="preserve"> </w:t>
      </w:r>
      <w:r w:rsidRPr="00A343DE">
        <w:t>in</w:t>
      </w:r>
      <w:r w:rsidRPr="00A343DE">
        <w:rPr>
          <w:spacing w:val="-3"/>
        </w:rPr>
        <w:t xml:space="preserve"> </w:t>
      </w:r>
      <w:r w:rsidRPr="00A343DE">
        <w:t>all</w:t>
      </w:r>
      <w:r w:rsidRPr="00A343DE">
        <w:rPr>
          <w:spacing w:val="-3"/>
        </w:rPr>
        <w:t xml:space="preserve"> </w:t>
      </w:r>
      <w:r w:rsidRPr="00A343DE">
        <w:t>aspects</w:t>
      </w:r>
      <w:r w:rsidRPr="00A343DE">
        <w:rPr>
          <w:spacing w:val="-5"/>
        </w:rPr>
        <w:t xml:space="preserve"> </w:t>
      </w:r>
      <w:r w:rsidRPr="00A343DE">
        <w:t>of</w:t>
      </w:r>
      <w:r w:rsidRPr="00A343DE">
        <w:rPr>
          <w:spacing w:val="-4"/>
        </w:rPr>
        <w:t xml:space="preserve"> </w:t>
      </w:r>
      <w:r w:rsidRPr="00A343DE">
        <w:t>the</w:t>
      </w:r>
      <w:r w:rsidRPr="00A343DE">
        <w:rPr>
          <w:spacing w:val="-3"/>
        </w:rPr>
        <w:t xml:space="preserve"> </w:t>
      </w:r>
      <w:r w:rsidRPr="00A343DE">
        <w:t>Agriculture</w:t>
      </w:r>
      <w:r w:rsidRPr="00A343DE">
        <w:rPr>
          <w:spacing w:val="-3"/>
        </w:rPr>
        <w:t xml:space="preserve"> </w:t>
      </w:r>
      <w:r w:rsidRPr="00A343DE">
        <w:t>Program</w:t>
      </w:r>
      <w:r w:rsidRPr="00A343DE">
        <w:rPr>
          <w:spacing w:val="-7"/>
        </w:rPr>
        <w:t xml:space="preserve"> </w:t>
      </w:r>
      <w:r w:rsidRPr="00A343DE">
        <w:rPr>
          <w:spacing w:val="-2"/>
        </w:rPr>
        <w:t>area.</w:t>
      </w:r>
    </w:p>
    <w:p w14:paraId="3B660693" w14:textId="77777777" w:rsidR="006463F4" w:rsidRPr="00A343DE" w:rsidRDefault="006463F4" w:rsidP="006463F4">
      <w:pPr>
        <w:pStyle w:val="ListParagraph"/>
        <w:widowControl w:val="0"/>
        <w:numPr>
          <w:ilvl w:val="0"/>
          <w:numId w:val="25"/>
        </w:numPr>
        <w:tabs>
          <w:tab w:val="left" w:pos="1296"/>
        </w:tabs>
        <w:autoSpaceDE w:val="0"/>
        <w:autoSpaceDN w:val="0"/>
        <w:spacing w:after="0" w:line="268" w:lineRule="exact"/>
      </w:pPr>
      <w:r w:rsidRPr="00A343DE">
        <w:rPr>
          <w:spacing w:val="-2"/>
        </w:rPr>
        <w:t>P</w:t>
      </w:r>
      <w:r w:rsidR="00CB51FE" w:rsidRPr="00A343DE">
        <w:t>rovide</w:t>
      </w:r>
      <w:r w:rsidR="00CB51FE" w:rsidRPr="00A343DE">
        <w:rPr>
          <w:spacing w:val="-2"/>
        </w:rPr>
        <w:t xml:space="preserve"> </w:t>
      </w:r>
      <w:r w:rsidR="00CB51FE" w:rsidRPr="00A343DE">
        <w:t>complex</w:t>
      </w:r>
      <w:r w:rsidR="00CB51FE" w:rsidRPr="00A343DE">
        <w:rPr>
          <w:spacing w:val="-4"/>
        </w:rPr>
        <w:t xml:space="preserve"> </w:t>
      </w:r>
      <w:r w:rsidR="00CB51FE" w:rsidRPr="00A343DE">
        <w:t>administrative</w:t>
      </w:r>
      <w:r w:rsidR="00CB51FE" w:rsidRPr="00A343DE">
        <w:rPr>
          <w:spacing w:val="-2"/>
        </w:rPr>
        <w:t xml:space="preserve"> </w:t>
      </w:r>
      <w:r w:rsidR="00CB51FE" w:rsidRPr="00A343DE">
        <w:t>management</w:t>
      </w:r>
      <w:r w:rsidR="00CB51FE" w:rsidRPr="00A343DE">
        <w:rPr>
          <w:spacing w:val="-1"/>
        </w:rPr>
        <w:t xml:space="preserve"> </w:t>
      </w:r>
      <w:r w:rsidR="00CB51FE" w:rsidRPr="00A343DE">
        <w:t>in</w:t>
      </w:r>
      <w:r w:rsidR="00CB51FE" w:rsidRPr="00A343DE">
        <w:rPr>
          <w:spacing w:val="-2"/>
        </w:rPr>
        <w:t xml:space="preserve"> </w:t>
      </w:r>
      <w:r w:rsidR="00CB51FE" w:rsidRPr="00A343DE">
        <w:t>providing</w:t>
      </w:r>
      <w:r w:rsidR="00CB51FE" w:rsidRPr="00A343DE">
        <w:rPr>
          <w:spacing w:val="-5"/>
        </w:rPr>
        <w:t xml:space="preserve"> </w:t>
      </w:r>
      <w:r w:rsidR="00CB51FE" w:rsidRPr="00A343DE">
        <w:t>leadership</w:t>
      </w:r>
      <w:r w:rsidR="00CB51FE" w:rsidRPr="00A343DE">
        <w:rPr>
          <w:spacing w:val="-5"/>
        </w:rPr>
        <w:t xml:space="preserve"> </w:t>
      </w:r>
      <w:r w:rsidR="00CB51FE" w:rsidRPr="00A343DE">
        <w:t>to</w:t>
      </w:r>
      <w:r w:rsidR="00CB51FE" w:rsidRPr="00A343DE">
        <w:rPr>
          <w:spacing w:val="-5"/>
        </w:rPr>
        <w:t xml:space="preserve"> </w:t>
      </w:r>
      <w:r w:rsidR="00CB51FE" w:rsidRPr="00A343DE">
        <w:t>facilitate</w:t>
      </w:r>
      <w:r w:rsidR="00CB51FE" w:rsidRPr="00A343DE">
        <w:rPr>
          <w:spacing w:val="-4"/>
        </w:rPr>
        <w:t xml:space="preserve"> </w:t>
      </w:r>
      <w:r w:rsidR="00CB51FE" w:rsidRPr="00A343DE">
        <w:t>problem</w:t>
      </w:r>
      <w:r w:rsidR="00CB51FE" w:rsidRPr="00A343DE">
        <w:rPr>
          <w:spacing w:val="-6"/>
        </w:rPr>
        <w:t xml:space="preserve"> </w:t>
      </w:r>
      <w:r w:rsidR="00CB51FE" w:rsidRPr="00A343DE">
        <w:t>solving</w:t>
      </w:r>
      <w:r w:rsidR="00CB51FE" w:rsidRPr="00A343DE">
        <w:rPr>
          <w:spacing w:val="-5"/>
        </w:rPr>
        <w:t xml:space="preserve"> </w:t>
      </w:r>
      <w:r w:rsidR="00CB51FE" w:rsidRPr="00A343DE">
        <w:t>and conflict management that arise in the operation of the Agriculture Program area.</w:t>
      </w:r>
    </w:p>
    <w:p w14:paraId="0836A088" w14:textId="77777777" w:rsidR="006463F4" w:rsidRPr="00A343DE" w:rsidRDefault="00CB51FE" w:rsidP="006463F4">
      <w:pPr>
        <w:pStyle w:val="ListParagraph"/>
        <w:widowControl w:val="0"/>
        <w:numPr>
          <w:ilvl w:val="0"/>
          <w:numId w:val="25"/>
        </w:numPr>
        <w:autoSpaceDE w:val="0"/>
        <w:autoSpaceDN w:val="0"/>
        <w:spacing w:after="0" w:line="268" w:lineRule="exact"/>
      </w:pPr>
      <w:r w:rsidRPr="00A343DE">
        <w:t>Implement</w:t>
      </w:r>
      <w:r w:rsidRPr="00A343DE">
        <w:rPr>
          <w:spacing w:val="-3"/>
        </w:rPr>
        <w:t xml:space="preserve"> </w:t>
      </w:r>
      <w:r w:rsidRPr="00A343DE">
        <w:t>policy</w:t>
      </w:r>
      <w:r w:rsidRPr="00A343DE">
        <w:rPr>
          <w:spacing w:val="-6"/>
        </w:rPr>
        <w:t xml:space="preserve"> </w:t>
      </w:r>
      <w:r w:rsidRPr="00A343DE">
        <w:t>and</w:t>
      </w:r>
      <w:r w:rsidRPr="00A343DE">
        <w:rPr>
          <w:spacing w:val="-4"/>
        </w:rPr>
        <w:t xml:space="preserve"> </w:t>
      </w:r>
      <w:r w:rsidRPr="00A343DE">
        <w:t>programmatic</w:t>
      </w:r>
      <w:r w:rsidRPr="00A343DE">
        <w:rPr>
          <w:spacing w:val="-4"/>
        </w:rPr>
        <w:t xml:space="preserve"> </w:t>
      </w:r>
      <w:r w:rsidRPr="00A343DE">
        <w:t>changes</w:t>
      </w:r>
      <w:r w:rsidRPr="00A343DE">
        <w:rPr>
          <w:spacing w:val="-4"/>
        </w:rPr>
        <w:t xml:space="preserve"> </w:t>
      </w:r>
      <w:r w:rsidRPr="00A343DE">
        <w:t>to</w:t>
      </w:r>
      <w:r w:rsidRPr="00A343DE">
        <w:rPr>
          <w:spacing w:val="-7"/>
        </w:rPr>
        <w:t xml:space="preserve"> </w:t>
      </w:r>
      <w:r w:rsidRPr="00A343DE">
        <w:t>address</w:t>
      </w:r>
      <w:r w:rsidRPr="00A343DE">
        <w:rPr>
          <w:spacing w:val="-4"/>
        </w:rPr>
        <w:t xml:space="preserve"> </w:t>
      </w:r>
      <w:r w:rsidRPr="00A343DE">
        <w:t>identified</w:t>
      </w:r>
      <w:r w:rsidRPr="00A343DE">
        <w:rPr>
          <w:spacing w:val="-4"/>
        </w:rPr>
        <w:t xml:space="preserve"> </w:t>
      </w:r>
      <w:r w:rsidRPr="00A343DE">
        <w:t>gaps/needs</w:t>
      </w:r>
      <w:r w:rsidRPr="00A343DE">
        <w:rPr>
          <w:spacing w:val="-6"/>
        </w:rPr>
        <w:t xml:space="preserve"> </w:t>
      </w:r>
      <w:r w:rsidRPr="00A343DE">
        <w:t>in</w:t>
      </w:r>
      <w:r w:rsidRPr="00A343DE">
        <w:rPr>
          <w:spacing w:val="-4"/>
        </w:rPr>
        <w:t xml:space="preserve"> </w:t>
      </w:r>
      <w:r w:rsidRPr="00A343DE">
        <w:t>the</w:t>
      </w:r>
      <w:r w:rsidRPr="00A343DE">
        <w:rPr>
          <w:spacing w:val="-4"/>
        </w:rPr>
        <w:t xml:space="preserve"> </w:t>
      </w:r>
      <w:r w:rsidRPr="00A343DE">
        <w:t>community, county and/or region.</w:t>
      </w:r>
    </w:p>
    <w:p w14:paraId="35D2E9BD" w14:textId="252143E6" w:rsidR="00CB51FE" w:rsidRPr="00A343DE" w:rsidRDefault="00CB51FE" w:rsidP="006463F4">
      <w:pPr>
        <w:pStyle w:val="ListParagraph"/>
        <w:widowControl w:val="0"/>
        <w:numPr>
          <w:ilvl w:val="0"/>
          <w:numId w:val="25"/>
        </w:numPr>
        <w:autoSpaceDE w:val="0"/>
        <w:autoSpaceDN w:val="0"/>
        <w:spacing w:after="0" w:line="268" w:lineRule="exact"/>
      </w:pPr>
      <w:r w:rsidRPr="00A343DE">
        <w:t>Identify</w:t>
      </w:r>
      <w:r w:rsidRPr="00A343DE">
        <w:rPr>
          <w:spacing w:val="-1"/>
        </w:rPr>
        <w:t xml:space="preserve"> </w:t>
      </w:r>
      <w:r w:rsidRPr="00A343DE">
        <w:t>activities and resources needed to carry</w:t>
      </w:r>
      <w:r w:rsidRPr="00A343DE">
        <w:rPr>
          <w:spacing w:val="-1"/>
        </w:rPr>
        <w:t xml:space="preserve"> </w:t>
      </w:r>
      <w:r w:rsidRPr="00A343DE">
        <w:t>out program</w:t>
      </w:r>
      <w:r w:rsidRPr="00A343DE">
        <w:rPr>
          <w:spacing w:val="-2"/>
        </w:rPr>
        <w:t xml:space="preserve"> </w:t>
      </w:r>
      <w:r w:rsidRPr="00A343DE">
        <w:t>priorities and</w:t>
      </w:r>
      <w:r w:rsidRPr="00A343DE">
        <w:rPr>
          <w:spacing w:val="-1"/>
        </w:rPr>
        <w:t xml:space="preserve"> </w:t>
      </w:r>
      <w:r w:rsidRPr="00A343DE">
        <w:t>goals in</w:t>
      </w:r>
      <w:r w:rsidRPr="00A343DE">
        <w:rPr>
          <w:spacing w:val="-1"/>
        </w:rPr>
        <w:t xml:space="preserve"> </w:t>
      </w:r>
      <w:r w:rsidRPr="00A343DE">
        <w:t>consultation and collaboration</w:t>
      </w:r>
      <w:r w:rsidRPr="00A343DE">
        <w:rPr>
          <w:spacing w:val="-3"/>
        </w:rPr>
        <w:t xml:space="preserve"> </w:t>
      </w:r>
      <w:r w:rsidRPr="00A343DE">
        <w:t>with</w:t>
      </w:r>
      <w:r w:rsidRPr="00A343DE">
        <w:rPr>
          <w:spacing w:val="-6"/>
        </w:rPr>
        <w:t xml:space="preserve"> </w:t>
      </w:r>
      <w:proofErr w:type="gramStart"/>
      <w:r w:rsidRPr="00A343DE">
        <w:t>supervisor</w:t>
      </w:r>
      <w:proofErr w:type="gramEnd"/>
      <w:r w:rsidRPr="00A343DE">
        <w:t>,</w:t>
      </w:r>
      <w:r w:rsidRPr="00A343DE">
        <w:rPr>
          <w:spacing w:val="-3"/>
        </w:rPr>
        <w:t xml:space="preserve"> </w:t>
      </w:r>
      <w:r w:rsidRPr="00A343DE">
        <w:t>program</w:t>
      </w:r>
      <w:r w:rsidRPr="00A343DE">
        <w:rPr>
          <w:spacing w:val="-7"/>
        </w:rPr>
        <w:t xml:space="preserve"> </w:t>
      </w:r>
      <w:r w:rsidRPr="00A343DE">
        <w:t>committees,</w:t>
      </w:r>
      <w:r w:rsidRPr="00A343DE">
        <w:rPr>
          <w:spacing w:val="-3"/>
        </w:rPr>
        <w:t xml:space="preserve"> </w:t>
      </w:r>
      <w:r w:rsidRPr="00A343DE">
        <w:t>staff,</w:t>
      </w:r>
      <w:r w:rsidRPr="00A343DE">
        <w:rPr>
          <w:spacing w:val="-3"/>
        </w:rPr>
        <w:t xml:space="preserve"> </w:t>
      </w:r>
      <w:r w:rsidRPr="00A343DE">
        <w:t>Cornell</w:t>
      </w:r>
      <w:r w:rsidRPr="00A343DE">
        <w:rPr>
          <w:spacing w:val="-5"/>
        </w:rPr>
        <w:t xml:space="preserve"> </w:t>
      </w:r>
      <w:r w:rsidRPr="00A343DE">
        <w:t>faculty,</w:t>
      </w:r>
      <w:r w:rsidRPr="00A343DE">
        <w:rPr>
          <w:spacing w:val="-3"/>
        </w:rPr>
        <w:t xml:space="preserve"> </w:t>
      </w:r>
      <w:r w:rsidRPr="00A343DE">
        <w:t>agency</w:t>
      </w:r>
      <w:r w:rsidRPr="00A343DE">
        <w:rPr>
          <w:spacing w:val="-6"/>
        </w:rPr>
        <w:t xml:space="preserve"> </w:t>
      </w:r>
      <w:r w:rsidRPr="00A343DE">
        <w:t>partners,</w:t>
      </w:r>
      <w:r w:rsidRPr="00A343DE">
        <w:rPr>
          <w:spacing w:val="-3"/>
        </w:rPr>
        <w:t xml:space="preserve"> </w:t>
      </w:r>
      <w:r w:rsidRPr="00A343DE">
        <w:t>and</w:t>
      </w:r>
      <w:r w:rsidRPr="00A343DE">
        <w:rPr>
          <w:spacing w:val="-3"/>
        </w:rPr>
        <w:t xml:space="preserve"> </w:t>
      </w:r>
      <w:r w:rsidRPr="00A343DE">
        <w:t>other community constituents.</w:t>
      </w:r>
    </w:p>
    <w:p w14:paraId="27431E45" w14:textId="159EE5DC" w:rsidR="00005D1B" w:rsidRPr="00A343DE" w:rsidRDefault="00005D1B" w:rsidP="00CE01C8">
      <w:pPr>
        <w:pStyle w:val="ListParagraph"/>
        <w:widowControl w:val="0"/>
        <w:numPr>
          <w:ilvl w:val="0"/>
          <w:numId w:val="25"/>
        </w:numPr>
        <w:tabs>
          <w:tab w:val="left" w:pos="1296"/>
        </w:tabs>
        <w:autoSpaceDE w:val="0"/>
        <w:autoSpaceDN w:val="0"/>
        <w:spacing w:after="0" w:line="240" w:lineRule="auto"/>
      </w:pPr>
      <w:r w:rsidRPr="00A343DE">
        <w:t>Supervise,</w:t>
      </w:r>
      <w:r w:rsidRPr="00A343DE">
        <w:rPr>
          <w:spacing w:val="-2"/>
        </w:rPr>
        <w:t xml:space="preserve"> </w:t>
      </w:r>
      <w:r w:rsidRPr="00A343DE">
        <w:t>manage</w:t>
      </w:r>
      <w:r w:rsidRPr="00A343DE">
        <w:rPr>
          <w:spacing w:val="-2"/>
        </w:rPr>
        <w:t xml:space="preserve"> </w:t>
      </w:r>
      <w:r w:rsidRPr="00A343DE">
        <w:t>and</w:t>
      </w:r>
      <w:r w:rsidRPr="00A343DE">
        <w:rPr>
          <w:spacing w:val="-2"/>
        </w:rPr>
        <w:t xml:space="preserve"> </w:t>
      </w:r>
      <w:r w:rsidRPr="00A343DE">
        <w:t>direct</w:t>
      </w:r>
      <w:r w:rsidRPr="00A343DE">
        <w:rPr>
          <w:spacing w:val="-1"/>
        </w:rPr>
        <w:t xml:space="preserve"> </w:t>
      </w:r>
      <w:r w:rsidRPr="00A343DE">
        <w:t>the</w:t>
      </w:r>
      <w:r w:rsidRPr="00A343DE">
        <w:rPr>
          <w:spacing w:val="-2"/>
        </w:rPr>
        <w:t xml:space="preserve"> </w:t>
      </w:r>
      <w:r w:rsidRPr="00A343DE">
        <w:t>work</w:t>
      </w:r>
      <w:r w:rsidRPr="00A343DE">
        <w:rPr>
          <w:spacing w:val="-4"/>
        </w:rPr>
        <w:t xml:space="preserve"> </w:t>
      </w:r>
      <w:r w:rsidRPr="00A343DE">
        <w:t>of</w:t>
      </w:r>
      <w:r w:rsidRPr="00A343DE">
        <w:rPr>
          <w:spacing w:val="-4"/>
        </w:rPr>
        <w:t xml:space="preserve"> </w:t>
      </w:r>
      <w:r w:rsidRPr="00A343DE">
        <w:t>educators</w:t>
      </w:r>
      <w:r w:rsidRPr="00A343DE">
        <w:rPr>
          <w:spacing w:val="-4"/>
        </w:rPr>
        <w:t xml:space="preserve"> </w:t>
      </w:r>
      <w:r w:rsidRPr="00A343DE">
        <w:t>and</w:t>
      </w:r>
      <w:r w:rsidRPr="00A343DE">
        <w:rPr>
          <w:spacing w:val="-2"/>
        </w:rPr>
        <w:t xml:space="preserve"> </w:t>
      </w:r>
      <w:r w:rsidRPr="00A343DE">
        <w:t>staff</w:t>
      </w:r>
      <w:r w:rsidRPr="00A343DE">
        <w:rPr>
          <w:spacing w:val="-4"/>
        </w:rPr>
        <w:t xml:space="preserve"> </w:t>
      </w:r>
      <w:r w:rsidRPr="00A343DE">
        <w:t>in</w:t>
      </w:r>
      <w:r w:rsidRPr="00A343DE">
        <w:rPr>
          <w:spacing w:val="-5"/>
        </w:rPr>
        <w:t xml:space="preserve"> </w:t>
      </w:r>
      <w:r w:rsidRPr="00A343DE">
        <w:t>the</w:t>
      </w:r>
      <w:r w:rsidRPr="00A343DE">
        <w:rPr>
          <w:spacing w:val="-2"/>
        </w:rPr>
        <w:t xml:space="preserve"> </w:t>
      </w:r>
      <w:r w:rsidRPr="00A343DE">
        <w:t>delivery</w:t>
      </w:r>
      <w:r w:rsidRPr="00A343DE">
        <w:rPr>
          <w:spacing w:val="-5"/>
        </w:rPr>
        <w:t xml:space="preserve"> </w:t>
      </w:r>
      <w:r w:rsidRPr="00A343DE">
        <w:t>of</w:t>
      </w:r>
      <w:r w:rsidRPr="00A343DE">
        <w:rPr>
          <w:spacing w:val="-2"/>
        </w:rPr>
        <w:t xml:space="preserve"> </w:t>
      </w:r>
      <w:r w:rsidRPr="00A343DE">
        <w:t>appropriate,</w:t>
      </w:r>
      <w:r w:rsidRPr="00A343DE">
        <w:rPr>
          <w:spacing w:val="-4"/>
        </w:rPr>
        <w:t xml:space="preserve"> </w:t>
      </w:r>
      <w:r w:rsidRPr="00A343DE">
        <w:t>established educational programs to achieve program objectives and meet the needs of the target population.</w:t>
      </w:r>
    </w:p>
    <w:p w14:paraId="54ED08AB" w14:textId="442BB4CA" w:rsidR="00005D1B" w:rsidRPr="00A343DE" w:rsidRDefault="00005D1B" w:rsidP="00CE01C8">
      <w:pPr>
        <w:pStyle w:val="ListParagraph"/>
        <w:widowControl w:val="0"/>
        <w:numPr>
          <w:ilvl w:val="0"/>
          <w:numId w:val="25"/>
        </w:numPr>
        <w:tabs>
          <w:tab w:val="left" w:pos="1296"/>
        </w:tabs>
        <w:autoSpaceDE w:val="0"/>
        <w:autoSpaceDN w:val="0"/>
        <w:spacing w:after="0" w:line="240" w:lineRule="auto"/>
      </w:pPr>
      <w:r w:rsidRPr="00A343DE">
        <w:t>Provide</w:t>
      </w:r>
      <w:r w:rsidRPr="00A343DE">
        <w:rPr>
          <w:spacing w:val="-5"/>
        </w:rPr>
        <w:t xml:space="preserve"> </w:t>
      </w:r>
      <w:r w:rsidRPr="00A343DE">
        <w:t>continuous</w:t>
      </w:r>
      <w:r w:rsidRPr="00A343DE">
        <w:rPr>
          <w:spacing w:val="-5"/>
        </w:rPr>
        <w:t xml:space="preserve"> </w:t>
      </w:r>
      <w:r w:rsidRPr="00A343DE">
        <w:t>feedback,</w:t>
      </w:r>
      <w:r w:rsidRPr="00A343DE">
        <w:rPr>
          <w:spacing w:val="-5"/>
        </w:rPr>
        <w:t xml:space="preserve"> </w:t>
      </w:r>
      <w:r w:rsidRPr="00A343DE">
        <w:t>coaching,</w:t>
      </w:r>
      <w:r w:rsidRPr="00A343DE">
        <w:rPr>
          <w:spacing w:val="-5"/>
        </w:rPr>
        <w:t xml:space="preserve"> </w:t>
      </w:r>
      <w:r w:rsidRPr="00A343DE">
        <w:t>and</w:t>
      </w:r>
      <w:r w:rsidRPr="00A343DE">
        <w:rPr>
          <w:spacing w:val="-5"/>
        </w:rPr>
        <w:t xml:space="preserve"> </w:t>
      </w:r>
      <w:r w:rsidRPr="00A343DE">
        <w:t>performance</w:t>
      </w:r>
      <w:r w:rsidRPr="00A343DE">
        <w:rPr>
          <w:spacing w:val="-5"/>
        </w:rPr>
        <w:t xml:space="preserve"> </w:t>
      </w:r>
      <w:r w:rsidRPr="00A343DE">
        <w:t>management</w:t>
      </w:r>
      <w:r w:rsidRPr="00A343DE">
        <w:rPr>
          <w:spacing w:val="-4"/>
        </w:rPr>
        <w:t xml:space="preserve"> </w:t>
      </w:r>
      <w:r w:rsidRPr="00A343DE">
        <w:t>to</w:t>
      </w:r>
      <w:r w:rsidRPr="00A343DE">
        <w:rPr>
          <w:spacing w:val="-1"/>
        </w:rPr>
        <w:t xml:space="preserve"> </w:t>
      </w:r>
      <w:r w:rsidR="006463F4" w:rsidRPr="00A343DE">
        <w:t>supervisees.</w:t>
      </w:r>
    </w:p>
    <w:p w14:paraId="24726C87" w14:textId="77777777" w:rsidR="00005D1B" w:rsidRPr="00A343DE" w:rsidRDefault="00005D1B" w:rsidP="00CE01C8">
      <w:pPr>
        <w:pStyle w:val="ListParagraph"/>
        <w:widowControl w:val="0"/>
        <w:numPr>
          <w:ilvl w:val="0"/>
          <w:numId w:val="25"/>
        </w:numPr>
        <w:tabs>
          <w:tab w:val="left" w:pos="1296"/>
        </w:tabs>
        <w:autoSpaceDE w:val="0"/>
        <w:autoSpaceDN w:val="0"/>
        <w:spacing w:after="0" w:line="240" w:lineRule="auto"/>
      </w:pPr>
      <w:r w:rsidRPr="00A343DE">
        <w:t>Evaluate</w:t>
      </w:r>
      <w:r w:rsidRPr="00A343DE">
        <w:rPr>
          <w:spacing w:val="-5"/>
        </w:rPr>
        <w:t xml:space="preserve"> </w:t>
      </w:r>
      <w:r w:rsidRPr="00A343DE">
        <w:t>performance</w:t>
      </w:r>
      <w:r w:rsidRPr="00A343DE">
        <w:rPr>
          <w:spacing w:val="-5"/>
        </w:rPr>
        <w:t xml:space="preserve"> </w:t>
      </w:r>
      <w:r w:rsidRPr="00A343DE">
        <w:t>and</w:t>
      </w:r>
      <w:r w:rsidRPr="00A343DE">
        <w:rPr>
          <w:spacing w:val="-5"/>
        </w:rPr>
        <w:t xml:space="preserve"> </w:t>
      </w:r>
      <w:r w:rsidRPr="00A343DE">
        <w:t>conduct</w:t>
      </w:r>
      <w:r w:rsidRPr="00A343DE">
        <w:rPr>
          <w:spacing w:val="-2"/>
        </w:rPr>
        <w:t xml:space="preserve"> </w:t>
      </w:r>
      <w:r w:rsidRPr="00A343DE">
        <w:t>annual</w:t>
      </w:r>
      <w:r w:rsidRPr="00A343DE">
        <w:rPr>
          <w:spacing w:val="-2"/>
        </w:rPr>
        <w:t xml:space="preserve"> </w:t>
      </w:r>
      <w:r w:rsidRPr="00A343DE">
        <w:t>reviews</w:t>
      </w:r>
      <w:r w:rsidRPr="00A343DE">
        <w:rPr>
          <w:spacing w:val="-6"/>
        </w:rPr>
        <w:t xml:space="preserve"> </w:t>
      </w:r>
      <w:r w:rsidRPr="00A343DE">
        <w:t>of Agriculture</w:t>
      </w:r>
      <w:r w:rsidRPr="00A343DE">
        <w:rPr>
          <w:spacing w:val="-2"/>
        </w:rPr>
        <w:t xml:space="preserve"> </w:t>
      </w:r>
      <w:r w:rsidRPr="00A343DE">
        <w:t>educators</w:t>
      </w:r>
      <w:r w:rsidRPr="00A343DE">
        <w:rPr>
          <w:spacing w:val="-5"/>
        </w:rPr>
        <w:t xml:space="preserve"> </w:t>
      </w:r>
      <w:r w:rsidRPr="00A343DE">
        <w:t xml:space="preserve">and </w:t>
      </w:r>
      <w:r w:rsidRPr="00A343DE">
        <w:rPr>
          <w:spacing w:val="-2"/>
        </w:rPr>
        <w:t>staff.</w:t>
      </w:r>
    </w:p>
    <w:p w14:paraId="54BA39CE" w14:textId="77777777" w:rsidR="00005D1B" w:rsidRPr="00A343DE" w:rsidRDefault="00005D1B" w:rsidP="00CE01C8">
      <w:pPr>
        <w:pStyle w:val="ListParagraph"/>
        <w:widowControl w:val="0"/>
        <w:numPr>
          <w:ilvl w:val="0"/>
          <w:numId w:val="25"/>
        </w:numPr>
        <w:tabs>
          <w:tab w:val="left" w:pos="1296"/>
        </w:tabs>
        <w:autoSpaceDE w:val="0"/>
        <w:autoSpaceDN w:val="0"/>
        <w:spacing w:after="0" w:line="240" w:lineRule="auto"/>
      </w:pPr>
      <w:r w:rsidRPr="00A343DE">
        <w:t>Effectively</w:t>
      </w:r>
      <w:r w:rsidRPr="00A343DE">
        <w:rPr>
          <w:spacing w:val="-7"/>
        </w:rPr>
        <w:t xml:space="preserve"> </w:t>
      </w:r>
      <w:r w:rsidRPr="00A343DE">
        <w:t>manage</w:t>
      </w:r>
      <w:r w:rsidRPr="00A343DE">
        <w:rPr>
          <w:spacing w:val="-5"/>
        </w:rPr>
        <w:t xml:space="preserve"> </w:t>
      </w:r>
      <w:r w:rsidRPr="00A343DE">
        <w:t>program</w:t>
      </w:r>
      <w:r w:rsidRPr="00A343DE">
        <w:rPr>
          <w:spacing w:val="-8"/>
        </w:rPr>
        <w:t xml:space="preserve"> </w:t>
      </w:r>
      <w:r w:rsidRPr="00A343DE">
        <w:t>budget</w:t>
      </w:r>
      <w:r w:rsidRPr="00A343DE">
        <w:rPr>
          <w:spacing w:val="-4"/>
        </w:rPr>
        <w:t xml:space="preserve"> </w:t>
      </w:r>
      <w:r w:rsidRPr="00A343DE">
        <w:t>allocations.</w:t>
      </w:r>
      <w:r w:rsidRPr="00A343DE">
        <w:rPr>
          <w:spacing w:val="-5"/>
        </w:rPr>
        <w:t xml:space="preserve"> </w:t>
      </w:r>
      <w:r w:rsidRPr="00A343DE">
        <w:t>Provide</w:t>
      </w:r>
      <w:r w:rsidRPr="00A343DE">
        <w:rPr>
          <w:spacing w:val="-5"/>
        </w:rPr>
        <w:t xml:space="preserve"> </w:t>
      </w:r>
      <w:r w:rsidRPr="00A343DE">
        <w:t>fiscal</w:t>
      </w:r>
      <w:r w:rsidRPr="00A343DE">
        <w:rPr>
          <w:spacing w:val="-4"/>
        </w:rPr>
        <w:t xml:space="preserve"> </w:t>
      </w:r>
      <w:r w:rsidRPr="00A343DE">
        <w:t>management</w:t>
      </w:r>
      <w:r w:rsidRPr="00A343DE">
        <w:rPr>
          <w:spacing w:val="-4"/>
        </w:rPr>
        <w:t xml:space="preserve"> </w:t>
      </w:r>
      <w:r w:rsidRPr="00A343DE">
        <w:t>and</w:t>
      </w:r>
      <w:r w:rsidRPr="00A343DE">
        <w:rPr>
          <w:spacing w:val="-5"/>
        </w:rPr>
        <w:t xml:space="preserve"> </w:t>
      </w:r>
      <w:r w:rsidRPr="00A343DE">
        <w:t>budget</w:t>
      </w:r>
      <w:r w:rsidRPr="00A343DE">
        <w:rPr>
          <w:spacing w:val="-4"/>
        </w:rPr>
        <w:t xml:space="preserve"> </w:t>
      </w:r>
      <w:r w:rsidRPr="00A343DE">
        <w:t>development leadership to ensure expenditure of funds complies with funding requirements, grant specifications, and adheres to Association strategies/Plan of Work.</w:t>
      </w:r>
    </w:p>
    <w:p w14:paraId="50B0D9C0" w14:textId="6396CA82" w:rsidR="00692147" w:rsidRPr="00A343DE" w:rsidRDefault="00005D1B" w:rsidP="00CE01C8">
      <w:pPr>
        <w:pStyle w:val="ListParagraph"/>
        <w:widowControl w:val="0"/>
        <w:numPr>
          <w:ilvl w:val="0"/>
          <w:numId w:val="25"/>
        </w:numPr>
        <w:tabs>
          <w:tab w:val="left" w:pos="1296"/>
        </w:tabs>
        <w:autoSpaceDE w:val="0"/>
        <w:autoSpaceDN w:val="0"/>
        <w:spacing w:after="0" w:line="240" w:lineRule="auto"/>
        <w:rPr>
          <w:sz w:val="20"/>
        </w:rPr>
      </w:pPr>
      <w:r w:rsidRPr="00A343DE">
        <w:t>Ensure</w:t>
      </w:r>
      <w:r w:rsidRPr="00A343DE">
        <w:rPr>
          <w:spacing w:val="-5"/>
        </w:rPr>
        <w:t xml:space="preserve"> </w:t>
      </w:r>
      <w:r w:rsidRPr="00A343DE">
        <w:t>volunteer</w:t>
      </w:r>
      <w:r w:rsidRPr="00A343DE">
        <w:rPr>
          <w:spacing w:val="-5"/>
        </w:rPr>
        <w:t xml:space="preserve"> </w:t>
      </w:r>
      <w:r w:rsidRPr="00A343DE">
        <w:t>direction</w:t>
      </w:r>
      <w:r w:rsidRPr="00A343DE">
        <w:rPr>
          <w:spacing w:val="-6"/>
        </w:rPr>
        <w:t xml:space="preserve"> </w:t>
      </w:r>
      <w:r w:rsidRPr="00A343DE">
        <w:t>and</w:t>
      </w:r>
      <w:r w:rsidRPr="00A343DE">
        <w:rPr>
          <w:spacing w:val="-3"/>
        </w:rPr>
        <w:t xml:space="preserve"> </w:t>
      </w:r>
      <w:r w:rsidRPr="00A343DE">
        <w:t>management</w:t>
      </w:r>
      <w:r w:rsidRPr="00A343DE">
        <w:rPr>
          <w:spacing w:val="-2"/>
        </w:rPr>
        <w:t xml:space="preserve"> </w:t>
      </w:r>
      <w:r w:rsidRPr="00A343DE">
        <w:t>procedures</w:t>
      </w:r>
      <w:r w:rsidRPr="00A343DE">
        <w:rPr>
          <w:spacing w:val="-3"/>
        </w:rPr>
        <w:t xml:space="preserve"> </w:t>
      </w:r>
      <w:r w:rsidRPr="00A343DE">
        <w:t>are</w:t>
      </w:r>
      <w:r w:rsidRPr="00A343DE">
        <w:rPr>
          <w:spacing w:val="-5"/>
        </w:rPr>
        <w:t xml:space="preserve"> </w:t>
      </w:r>
      <w:r w:rsidRPr="00A343DE">
        <w:t>followed</w:t>
      </w:r>
      <w:r w:rsidRPr="00A343DE">
        <w:rPr>
          <w:spacing w:val="-3"/>
        </w:rPr>
        <w:t xml:space="preserve"> </w:t>
      </w:r>
      <w:r w:rsidRPr="00A343DE">
        <w:t>according</w:t>
      </w:r>
      <w:r w:rsidRPr="00A343DE">
        <w:rPr>
          <w:spacing w:val="-6"/>
        </w:rPr>
        <w:t xml:space="preserve"> </w:t>
      </w:r>
      <w:r w:rsidRPr="00A343DE">
        <w:t>to</w:t>
      </w:r>
      <w:r w:rsidRPr="00A343DE">
        <w:rPr>
          <w:spacing w:val="-6"/>
        </w:rPr>
        <w:t xml:space="preserve"> </w:t>
      </w:r>
      <w:r w:rsidRPr="00A343DE">
        <w:t>established</w:t>
      </w:r>
      <w:r w:rsidRPr="00A343DE">
        <w:rPr>
          <w:spacing w:val="-3"/>
        </w:rPr>
        <w:t xml:space="preserve"> </w:t>
      </w:r>
      <w:r w:rsidRPr="00A343DE">
        <w:t>policies and procedures by providing guidance, leadership and resources for volunteers and volunteer leaders including recruitment, screening, orientation, training, evaluation, and management.</w:t>
      </w:r>
    </w:p>
    <w:p w14:paraId="317419C3" w14:textId="77777777" w:rsidR="00C638E5" w:rsidRPr="00A343DE" w:rsidRDefault="00C638E5" w:rsidP="00C638E5">
      <w:pPr>
        <w:widowControl w:val="0"/>
        <w:tabs>
          <w:tab w:val="left" w:pos="1296"/>
        </w:tabs>
        <w:autoSpaceDE w:val="0"/>
        <w:autoSpaceDN w:val="0"/>
        <w:spacing w:after="0" w:line="240" w:lineRule="auto"/>
        <w:ind w:right="1239"/>
        <w:rPr>
          <w:sz w:val="20"/>
        </w:rPr>
      </w:pPr>
    </w:p>
    <w:p w14:paraId="2B9E8034" w14:textId="57412C92" w:rsidR="00692147" w:rsidRPr="00A343DE" w:rsidRDefault="00692147" w:rsidP="00692147">
      <w:pPr>
        <w:rPr>
          <w:b/>
          <w:bCs/>
        </w:rPr>
      </w:pPr>
      <w:r w:rsidRPr="00A343DE">
        <w:rPr>
          <w:b/>
          <w:bCs/>
        </w:rPr>
        <w:t xml:space="preserve">Coordination/Operation – </w:t>
      </w:r>
      <w:r w:rsidR="00B0260A" w:rsidRPr="00A343DE">
        <w:rPr>
          <w:b/>
          <w:bCs/>
        </w:rPr>
        <w:t>5%</w:t>
      </w:r>
    </w:p>
    <w:p w14:paraId="7A57CAA8" w14:textId="77777777" w:rsidR="00B0260A" w:rsidRPr="00A343DE" w:rsidRDefault="00B0260A" w:rsidP="00B0260A">
      <w:pPr>
        <w:pStyle w:val="ListParagraph"/>
        <w:widowControl w:val="0"/>
        <w:numPr>
          <w:ilvl w:val="0"/>
          <w:numId w:val="14"/>
        </w:numPr>
        <w:tabs>
          <w:tab w:val="left" w:pos="1296"/>
        </w:tabs>
        <w:autoSpaceDE w:val="0"/>
        <w:autoSpaceDN w:val="0"/>
        <w:spacing w:after="0" w:line="240" w:lineRule="auto"/>
        <w:contextualSpacing w:val="0"/>
      </w:pPr>
      <w:r w:rsidRPr="00A343DE">
        <w:t>Utilize effective marketing and communication strategies in the promotion of Agriculture programming</w:t>
      </w:r>
      <w:r w:rsidRPr="00A343DE">
        <w:rPr>
          <w:spacing w:val="-6"/>
        </w:rPr>
        <w:t xml:space="preserve"> </w:t>
      </w:r>
      <w:r w:rsidRPr="00A343DE">
        <w:t>to</w:t>
      </w:r>
      <w:r w:rsidRPr="00A343DE">
        <w:rPr>
          <w:spacing w:val="-3"/>
        </w:rPr>
        <w:t xml:space="preserve"> </w:t>
      </w:r>
      <w:r w:rsidRPr="00A343DE">
        <w:t>include,</w:t>
      </w:r>
      <w:r w:rsidRPr="00A343DE">
        <w:rPr>
          <w:spacing w:val="-3"/>
        </w:rPr>
        <w:t xml:space="preserve"> </w:t>
      </w:r>
      <w:r w:rsidRPr="00A343DE">
        <w:t>but</w:t>
      </w:r>
      <w:r w:rsidRPr="00A343DE">
        <w:rPr>
          <w:spacing w:val="-2"/>
        </w:rPr>
        <w:t xml:space="preserve"> </w:t>
      </w:r>
      <w:r w:rsidRPr="00A343DE">
        <w:t>not</w:t>
      </w:r>
      <w:r w:rsidRPr="00A343DE">
        <w:rPr>
          <w:spacing w:val="-5"/>
        </w:rPr>
        <w:t xml:space="preserve"> </w:t>
      </w:r>
      <w:r w:rsidRPr="00A343DE">
        <w:t>limited</w:t>
      </w:r>
      <w:r w:rsidRPr="00A343DE">
        <w:rPr>
          <w:spacing w:val="-3"/>
        </w:rPr>
        <w:t xml:space="preserve"> </w:t>
      </w:r>
      <w:r w:rsidRPr="00A343DE">
        <w:t>to,</w:t>
      </w:r>
      <w:r w:rsidRPr="00A343DE">
        <w:rPr>
          <w:spacing w:val="-3"/>
        </w:rPr>
        <w:t xml:space="preserve"> </w:t>
      </w:r>
      <w:r w:rsidRPr="00A343DE">
        <w:t>print</w:t>
      </w:r>
      <w:r w:rsidRPr="00A343DE">
        <w:rPr>
          <w:spacing w:val="-2"/>
        </w:rPr>
        <w:t xml:space="preserve"> </w:t>
      </w:r>
      <w:r w:rsidRPr="00A343DE">
        <w:t>media,</w:t>
      </w:r>
      <w:r w:rsidRPr="00A343DE">
        <w:rPr>
          <w:spacing w:val="-3"/>
        </w:rPr>
        <w:t xml:space="preserve"> </w:t>
      </w:r>
      <w:r w:rsidRPr="00A343DE">
        <w:t>news</w:t>
      </w:r>
      <w:r w:rsidRPr="00A343DE">
        <w:rPr>
          <w:spacing w:val="-3"/>
        </w:rPr>
        <w:t xml:space="preserve"> </w:t>
      </w:r>
      <w:r w:rsidRPr="00A343DE">
        <w:t>media,</w:t>
      </w:r>
      <w:r w:rsidRPr="00A343DE">
        <w:rPr>
          <w:spacing w:val="-3"/>
        </w:rPr>
        <w:t xml:space="preserve"> </w:t>
      </w:r>
      <w:r w:rsidRPr="00A343DE">
        <w:t>social</w:t>
      </w:r>
      <w:r w:rsidRPr="00A343DE">
        <w:rPr>
          <w:spacing w:val="-2"/>
        </w:rPr>
        <w:t xml:space="preserve"> </w:t>
      </w:r>
      <w:r w:rsidRPr="00A343DE">
        <w:t>media,</w:t>
      </w:r>
      <w:r w:rsidRPr="00A343DE">
        <w:rPr>
          <w:spacing w:val="-5"/>
        </w:rPr>
        <w:t xml:space="preserve"> </w:t>
      </w:r>
      <w:r w:rsidRPr="00A343DE">
        <w:t>multi-media</w:t>
      </w:r>
      <w:r w:rsidRPr="00A343DE">
        <w:rPr>
          <w:spacing w:val="-3"/>
        </w:rPr>
        <w:t xml:space="preserve"> </w:t>
      </w:r>
      <w:r w:rsidRPr="00A343DE">
        <w:t>efforts and the environmental change initiatives.</w:t>
      </w:r>
    </w:p>
    <w:p w14:paraId="15068545" w14:textId="77777777" w:rsidR="00B0260A" w:rsidRPr="00A343DE" w:rsidRDefault="00B0260A" w:rsidP="00B0260A">
      <w:pPr>
        <w:pStyle w:val="ListParagraph"/>
        <w:widowControl w:val="0"/>
        <w:numPr>
          <w:ilvl w:val="0"/>
          <w:numId w:val="14"/>
        </w:numPr>
        <w:tabs>
          <w:tab w:val="left" w:pos="1296"/>
        </w:tabs>
        <w:autoSpaceDE w:val="0"/>
        <w:autoSpaceDN w:val="0"/>
        <w:spacing w:after="0" w:line="240" w:lineRule="auto"/>
        <w:contextualSpacing w:val="0"/>
      </w:pPr>
      <w:r w:rsidRPr="00A343DE">
        <w:t>Effectively</w:t>
      </w:r>
      <w:r w:rsidRPr="00A343DE">
        <w:rPr>
          <w:spacing w:val="-6"/>
        </w:rPr>
        <w:t xml:space="preserve"> </w:t>
      </w:r>
      <w:r w:rsidRPr="00A343DE">
        <w:t>maintain</w:t>
      </w:r>
      <w:r w:rsidRPr="00A343DE">
        <w:rPr>
          <w:spacing w:val="-4"/>
        </w:rPr>
        <w:t xml:space="preserve"> </w:t>
      </w:r>
      <w:r w:rsidRPr="00A343DE">
        <w:t>existing</w:t>
      </w:r>
      <w:r w:rsidRPr="00A343DE">
        <w:rPr>
          <w:spacing w:val="-6"/>
        </w:rPr>
        <w:t xml:space="preserve"> </w:t>
      </w:r>
      <w:r w:rsidRPr="00A343DE">
        <w:t>professional</w:t>
      </w:r>
      <w:r w:rsidRPr="00A343DE">
        <w:rPr>
          <w:spacing w:val="-5"/>
        </w:rPr>
        <w:t xml:space="preserve"> </w:t>
      </w:r>
      <w:r w:rsidRPr="00A343DE">
        <w:t>relationships</w:t>
      </w:r>
      <w:r w:rsidRPr="00A343DE">
        <w:rPr>
          <w:spacing w:val="-5"/>
        </w:rPr>
        <w:t xml:space="preserve"> </w:t>
      </w:r>
      <w:r w:rsidRPr="00A343DE">
        <w:t>with</w:t>
      </w:r>
      <w:r w:rsidRPr="00A343DE">
        <w:rPr>
          <w:spacing w:val="-4"/>
        </w:rPr>
        <w:t xml:space="preserve"> </w:t>
      </w:r>
      <w:r w:rsidRPr="00A343DE">
        <w:t>other</w:t>
      </w:r>
      <w:r w:rsidRPr="00A343DE">
        <w:rPr>
          <w:spacing w:val="-4"/>
        </w:rPr>
        <w:t xml:space="preserve"> </w:t>
      </w:r>
      <w:r w:rsidRPr="00A343DE">
        <w:t>agencies,</w:t>
      </w:r>
      <w:r w:rsidRPr="00A343DE">
        <w:rPr>
          <w:spacing w:val="-6"/>
        </w:rPr>
        <w:t xml:space="preserve"> </w:t>
      </w:r>
      <w:r w:rsidRPr="00A343DE">
        <w:t>organizations</w:t>
      </w:r>
      <w:r w:rsidRPr="00A343DE">
        <w:rPr>
          <w:spacing w:val="-5"/>
        </w:rPr>
        <w:t xml:space="preserve"> </w:t>
      </w:r>
      <w:r w:rsidRPr="00A343DE">
        <w:t>and businesses to facilitate continued programming efforts.</w:t>
      </w:r>
    </w:p>
    <w:p w14:paraId="363373D2" w14:textId="0346107E" w:rsidR="00B0260A" w:rsidRPr="00A343DE" w:rsidRDefault="00B0260A" w:rsidP="00B0260A">
      <w:pPr>
        <w:pStyle w:val="ListParagraph"/>
        <w:widowControl w:val="0"/>
        <w:numPr>
          <w:ilvl w:val="0"/>
          <w:numId w:val="14"/>
        </w:numPr>
        <w:tabs>
          <w:tab w:val="left" w:pos="1296"/>
        </w:tabs>
        <w:autoSpaceDE w:val="0"/>
        <w:autoSpaceDN w:val="0"/>
        <w:spacing w:before="1" w:after="0" w:line="240" w:lineRule="auto"/>
        <w:contextualSpacing w:val="0"/>
      </w:pPr>
      <w:r w:rsidRPr="00A343DE">
        <w:t>Actively</w:t>
      </w:r>
      <w:r w:rsidRPr="00A343DE">
        <w:rPr>
          <w:spacing w:val="-5"/>
        </w:rPr>
        <w:t xml:space="preserve"> </w:t>
      </w:r>
      <w:r w:rsidRPr="00A343DE">
        <w:t>serve</w:t>
      </w:r>
      <w:r w:rsidRPr="00A343DE">
        <w:rPr>
          <w:spacing w:val="-2"/>
        </w:rPr>
        <w:t xml:space="preserve"> </w:t>
      </w:r>
      <w:r w:rsidRPr="00A343DE">
        <w:t>on</w:t>
      </w:r>
      <w:r w:rsidRPr="00A343DE">
        <w:rPr>
          <w:spacing w:val="-2"/>
        </w:rPr>
        <w:t xml:space="preserve"> </w:t>
      </w:r>
      <w:r w:rsidRPr="00A343DE">
        <w:t>appropriate</w:t>
      </w:r>
      <w:r w:rsidRPr="00A343DE">
        <w:rPr>
          <w:spacing w:val="-2"/>
        </w:rPr>
        <w:t xml:space="preserve"> </w:t>
      </w:r>
      <w:r w:rsidRPr="00A343DE">
        <w:t>regional,</w:t>
      </w:r>
      <w:r w:rsidRPr="00A343DE">
        <w:rPr>
          <w:spacing w:val="-2"/>
        </w:rPr>
        <w:t xml:space="preserve"> </w:t>
      </w:r>
      <w:r w:rsidRPr="00A343DE">
        <w:t>state</w:t>
      </w:r>
      <w:r w:rsidRPr="00A343DE">
        <w:rPr>
          <w:spacing w:val="-2"/>
        </w:rPr>
        <w:t xml:space="preserve"> </w:t>
      </w:r>
      <w:r w:rsidRPr="00A343DE">
        <w:t>and</w:t>
      </w:r>
      <w:r w:rsidRPr="00A343DE">
        <w:rPr>
          <w:spacing w:val="-5"/>
        </w:rPr>
        <w:t xml:space="preserve"> </w:t>
      </w:r>
      <w:r w:rsidRPr="00A343DE">
        <w:t>national</w:t>
      </w:r>
      <w:r w:rsidRPr="00A343DE">
        <w:rPr>
          <w:spacing w:val="-2"/>
        </w:rPr>
        <w:t xml:space="preserve"> </w:t>
      </w:r>
      <w:r w:rsidRPr="00A343DE">
        <w:t>committees</w:t>
      </w:r>
      <w:r w:rsidRPr="00A343DE">
        <w:rPr>
          <w:spacing w:val="-4"/>
        </w:rPr>
        <w:t xml:space="preserve"> </w:t>
      </w:r>
      <w:r w:rsidRPr="00A343DE">
        <w:t>and</w:t>
      </w:r>
      <w:r w:rsidRPr="00A343DE">
        <w:rPr>
          <w:spacing w:val="-4"/>
        </w:rPr>
        <w:t xml:space="preserve"> </w:t>
      </w:r>
      <w:r w:rsidRPr="00A343DE">
        <w:t>task</w:t>
      </w:r>
      <w:r w:rsidRPr="00A343DE">
        <w:rPr>
          <w:spacing w:val="-5"/>
        </w:rPr>
        <w:t xml:space="preserve"> </w:t>
      </w:r>
      <w:r w:rsidRPr="00A343DE">
        <w:t>forces</w:t>
      </w:r>
      <w:r w:rsidRPr="00A343DE">
        <w:rPr>
          <w:spacing w:val="-2"/>
        </w:rPr>
        <w:t xml:space="preserve"> </w:t>
      </w:r>
      <w:r w:rsidRPr="00A343DE">
        <w:t>that</w:t>
      </w:r>
      <w:r w:rsidRPr="00A343DE">
        <w:rPr>
          <w:spacing w:val="-4"/>
        </w:rPr>
        <w:t xml:space="preserve"> </w:t>
      </w:r>
      <w:r w:rsidRPr="00A343DE">
        <w:t xml:space="preserve">support overall educational and organizational efforts of the </w:t>
      </w:r>
      <w:r w:rsidR="006463F4" w:rsidRPr="00A343DE">
        <w:t>CCE</w:t>
      </w:r>
      <w:r w:rsidRPr="00A343DE">
        <w:t xml:space="preserve"> system.</w:t>
      </w:r>
    </w:p>
    <w:p w14:paraId="6EEF0B44" w14:textId="77777777" w:rsidR="00B0260A" w:rsidRPr="00A343DE" w:rsidRDefault="00B0260A" w:rsidP="00B0260A">
      <w:pPr>
        <w:pStyle w:val="ListParagraph"/>
        <w:widowControl w:val="0"/>
        <w:numPr>
          <w:ilvl w:val="0"/>
          <w:numId w:val="14"/>
        </w:numPr>
        <w:tabs>
          <w:tab w:val="left" w:pos="1296"/>
        </w:tabs>
        <w:autoSpaceDE w:val="0"/>
        <w:autoSpaceDN w:val="0"/>
        <w:spacing w:after="0" w:line="267" w:lineRule="exact"/>
        <w:contextualSpacing w:val="0"/>
      </w:pPr>
      <w:proofErr w:type="gramStart"/>
      <w:r w:rsidRPr="00A343DE">
        <w:t>Complete</w:t>
      </w:r>
      <w:proofErr w:type="gramEnd"/>
      <w:r w:rsidRPr="00A343DE">
        <w:rPr>
          <w:spacing w:val="-6"/>
        </w:rPr>
        <w:t xml:space="preserve"> </w:t>
      </w:r>
      <w:r w:rsidRPr="00A343DE">
        <w:t>required</w:t>
      </w:r>
      <w:r w:rsidRPr="00A343DE">
        <w:rPr>
          <w:spacing w:val="-5"/>
        </w:rPr>
        <w:t xml:space="preserve"> </w:t>
      </w:r>
      <w:r w:rsidRPr="00A343DE">
        <w:t>financial</w:t>
      </w:r>
      <w:r w:rsidRPr="00A343DE">
        <w:rPr>
          <w:spacing w:val="-3"/>
        </w:rPr>
        <w:t xml:space="preserve"> </w:t>
      </w:r>
      <w:r w:rsidRPr="00A343DE">
        <w:t>documentation</w:t>
      </w:r>
      <w:r w:rsidRPr="00A343DE">
        <w:rPr>
          <w:spacing w:val="-4"/>
        </w:rPr>
        <w:t xml:space="preserve"> </w:t>
      </w:r>
      <w:r w:rsidRPr="00A343DE">
        <w:t>to</w:t>
      </w:r>
      <w:r w:rsidRPr="00A343DE">
        <w:rPr>
          <w:spacing w:val="-3"/>
        </w:rPr>
        <w:t xml:space="preserve"> </w:t>
      </w:r>
      <w:r w:rsidRPr="00A343DE">
        <w:t>meet</w:t>
      </w:r>
      <w:r w:rsidRPr="00A343DE">
        <w:rPr>
          <w:spacing w:val="-3"/>
        </w:rPr>
        <w:t xml:space="preserve"> </w:t>
      </w:r>
      <w:r w:rsidRPr="00A343DE">
        <w:t>the</w:t>
      </w:r>
      <w:r w:rsidRPr="00A343DE">
        <w:rPr>
          <w:spacing w:val="-5"/>
        </w:rPr>
        <w:t xml:space="preserve"> </w:t>
      </w:r>
      <w:r w:rsidRPr="00A343DE">
        <w:t>grant</w:t>
      </w:r>
      <w:r w:rsidRPr="00A343DE">
        <w:rPr>
          <w:spacing w:val="-3"/>
        </w:rPr>
        <w:t xml:space="preserve"> </w:t>
      </w:r>
      <w:r w:rsidRPr="00A343DE">
        <w:t>or</w:t>
      </w:r>
      <w:r w:rsidRPr="00A343DE">
        <w:rPr>
          <w:spacing w:val="-5"/>
        </w:rPr>
        <w:t xml:space="preserve"> </w:t>
      </w:r>
      <w:r w:rsidRPr="00A343DE">
        <w:t>budget</w:t>
      </w:r>
      <w:r w:rsidRPr="00A343DE">
        <w:rPr>
          <w:spacing w:val="-5"/>
        </w:rPr>
        <w:t xml:space="preserve"> </w:t>
      </w:r>
      <w:r w:rsidRPr="00A343DE">
        <w:rPr>
          <w:spacing w:val="-2"/>
        </w:rPr>
        <w:t>requirements.</w:t>
      </w:r>
    </w:p>
    <w:p w14:paraId="63901095" w14:textId="77777777" w:rsidR="00B0260A" w:rsidRPr="00A343DE" w:rsidRDefault="00B0260A" w:rsidP="00B0260A">
      <w:pPr>
        <w:pStyle w:val="ListParagraph"/>
        <w:widowControl w:val="0"/>
        <w:numPr>
          <w:ilvl w:val="0"/>
          <w:numId w:val="14"/>
        </w:numPr>
        <w:tabs>
          <w:tab w:val="left" w:pos="1296"/>
        </w:tabs>
        <w:autoSpaceDE w:val="0"/>
        <w:autoSpaceDN w:val="0"/>
        <w:spacing w:after="0" w:line="269" w:lineRule="exact"/>
        <w:contextualSpacing w:val="0"/>
      </w:pPr>
      <w:r w:rsidRPr="00A343DE">
        <w:t>Initiate</w:t>
      </w:r>
      <w:r w:rsidRPr="00A343DE">
        <w:rPr>
          <w:spacing w:val="-4"/>
        </w:rPr>
        <w:t xml:space="preserve"> </w:t>
      </w:r>
      <w:r w:rsidRPr="00A343DE">
        <w:t>grant-writing</w:t>
      </w:r>
      <w:r w:rsidRPr="00A343DE">
        <w:rPr>
          <w:spacing w:val="-7"/>
        </w:rPr>
        <w:t xml:space="preserve"> </w:t>
      </w:r>
      <w:r w:rsidRPr="00A343DE">
        <w:t>and</w:t>
      </w:r>
      <w:r w:rsidRPr="00A343DE">
        <w:rPr>
          <w:spacing w:val="-4"/>
        </w:rPr>
        <w:t xml:space="preserve"> </w:t>
      </w:r>
      <w:r w:rsidRPr="00A343DE">
        <w:t>contract</w:t>
      </w:r>
      <w:r w:rsidRPr="00A343DE">
        <w:rPr>
          <w:spacing w:val="-6"/>
        </w:rPr>
        <w:t xml:space="preserve"> </w:t>
      </w:r>
      <w:r w:rsidRPr="00A343DE">
        <w:t>development</w:t>
      </w:r>
      <w:r w:rsidRPr="00A343DE">
        <w:rPr>
          <w:spacing w:val="-3"/>
        </w:rPr>
        <w:t xml:space="preserve"> </w:t>
      </w:r>
      <w:r w:rsidRPr="00A343DE">
        <w:t>activities</w:t>
      </w:r>
      <w:r w:rsidRPr="00A343DE">
        <w:rPr>
          <w:spacing w:val="-5"/>
        </w:rPr>
        <w:t xml:space="preserve"> </w:t>
      </w:r>
      <w:proofErr w:type="gramStart"/>
      <w:r w:rsidRPr="00A343DE">
        <w:t>in</w:t>
      </w:r>
      <w:r w:rsidRPr="00A343DE">
        <w:rPr>
          <w:spacing w:val="-4"/>
        </w:rPr>
        <w:t xml:space="preserve"> </w:t>
      </w:r>
      <w:r w:rsidRPr="00A343DE">
        <w:t>order</w:t>
      </w:r>
      <w:r w:rsidRPr="00A343DE">
        <w:rPr>
          <w:spacing w:val="-4"/>
        </w:rPr>
        <w:t xml:space="preserve"> </w:t>
      </w:r>
      <w:r w:rsidRPr="00A343DE">
        <w:t>to</w:t>
      </w:r>
      <w:proofErr w:type="gramEnd"/>
      <w:r w:rsidRPr="00A343DE">
        <w:rPr>
          <w:spacing w:val="-7"/>
        </w:rPr>
        <w:t xml:space="preserve"> </w:t>
      </w:r>
      <w:r w:rsidRPr="00A343DE">
        <w:t>secure</w:t>
      </w:r>
      <w:r w:rsidRPr="00A343DE">
        <w:rPr>
          <w:spacing w:val="-5"/>
        </w:rPr>
        <w:t xml:space="preserve"> </w:t>
      </w:r>
      <w:r w:rsidRPr="00A343DE">
        <w:rPr>
          <w:spacing w:val="-2"/>
        </w:rPr>
        <w:t>funding.</w:t>
      </w:r>
    </w:p>
    <w:p w14:paraId="28D91F17" w14:textId="77777777" w:rsidR="00B0260A" w:rsidRPr="00A343DE" w:rsidRDefault="00B0260A" w:rsidP="00B0260A">
      <w:pPr>
        <w:pStyle w:val="ListParagraph"/>
        <w:widowControl w:val="0"/>
        <w:numPr>
          <w:ilvl w:val="0"/>
          <w:numId w:val="14"/>
        </w:numPr>
        <w:tabs>
          <w:tab w:val="left" w:pos="1296"/>
        </w:tabs>
        <w:autoSpaceDE w:val="0"/>
        <w:autoSpaceDN w:val="0"/>
        <w:spacing w:after="0" w:line="240" w:lineRule="auto"/>
        <w:contextualSpacing w:val="0"/>
      </w:pPr>
      <w:r w:rsidRPr="00A343DE">
        <w:t>Schedule,</w:t>
      </w:r>
      <w:r w:rsidRPr="00A343DE">
        <w:rPr>
          <w:spacing w:val="-4"/>
        </w:rPr>
        <w:t xml:space="preserve"> </w:t>
      </w:r>
      <w:r w:rsidRPr="00A343DE">
        <w:t>coordinate,</w:t>
      </w:r>
      <w:r w:rsidRPr="00A343DE">
        <w:rPr>
          <w:spacing w:val="-5"/>
        </w:rPr>
        <w:t xml:space="preserve"> </w:t>
      </w:r>
      <w:r w:rsidRPr="00A343DE">
        <w:t>facilitate</w:t>
      </w:r>
      <w:r w:rsidRPr="00A343DE">
        <w:rPr>
          <w:spacing w:val="-4"/>
        </w:rPr>
        <w:t xml:space="preserve"> </w:t>
      </w:r>
      <w:r w:rsidRPr="00A343DE">
        <w:t>and/or</w:t>
      </w:r>
      <w:r w:rsidRPr="00A343DE">
        <w:rPr>
          <w:spacing w:val="-4"/>
        </w:rPr>
        <w:t xml:space="preserve"> </w:t>
      </w:r>
      <w:r w:rsidRPr="00A343DE">
        <w:t>participate</w:t>
      </w:r>
      <w:r w:rsidRPr="00A343DE">
        <w:rPr>
          <w:spacing w:val="-4"/>
        </w:rPr>
        <w:t xml:space="preserve"> </w:t>
      </w:r>
      <w:r w:rsidRPr="00A343DE">
        <w:t>in</w:t>
      </w:r>
      <w:r w:rsidRPr="00A343DE">
        <w:rPr>
          <w:spacing w:val="-4"/>
        </w:rPr>
        <w:t xml:space="preserve"> </w:t>
      </w:r>
      <w:r w:rsidRPr="00A343DE">
        <w:t>project-related</w:t>
      </w:r>
      <w:r w:rsidRPr="00A343DE">
        <w:rPr>
          <w:spacing w:val="-4"/>
        </w:rPr>
        <w:t xml:space="preserve"> </w:t>
      </w:r>
      <w:r w:rsidRPr="00A343DE">
        <w:t>meetings,</w:t>
      </w:r>
      <w:r w:rsidRPr="00A343DE">
        <w:rPr>
          <w:spacing w:val="-4"/>
        </w:rPr>
        <w:t xml:space="preserve"> </w:t>
      </w:r>
      <w:proofErr w:type="gramStart"/>
      <w:r w:rsidRPr="00A343DE">
        <w:t>trainings</w:t>
      </w:r>
      <w:proofErr w:type="gramEnd"/>
      <w:r w:rsidRPr="00A343DE">
        <w:rPr>
          <w:spacing w:val="-4"/>
        </w:rPr>
        <w:t xml:space="preserve"> </w:t>
      </w:r>
      <w:r w:rsidRPr="00A343DE">
        <w:t>and</w:t>
      </w:r>
      <w:r w:rsidRPr="00A343DE">
        <w:rPr>
          <w:spacing w:val="-4"/>
        </w:rPr>
        <w:t xml:space="preserve"> </w:t>
      </w:r>
      <w:r w:rsidRPr="00A343DE">
        <w:t>conference calls as required or as needed.</w:t>
      </w:r>
    </w:p>
    <w:p w14:paraId="2C8A6B9B" w14:textId="77777777" w:rsidR="00B0260A" w:rsidRPr="00A343DE" w:rsidRDefault="00B0260A" w:rsidP="00B0260A">
      <w:pPr>
        <w:pStyle w:val="ListParagraph"/>
        <w:widowControl w:val="0"/>
        <w:numPr>
          <w:ilvl w:val="0"/>
          <w:numId w:val="14"/>
        </w:numPr>
        <w:tabs>
          <w:tab w:val="left" w:pos="1296"/>
        </w:tabs>
        <w:autoSpaceDE w:val="0"/>
        <w:autoSpaceDN w:val="0"/>
        <w:spacing w:after="0" w:line="240" w:lineRule="auto"/>
        <w:contextualSpacing w:val="0"/>
        <w:rPr>
          <w:sz w:val="20"/>
        </w:rPr>
      </w:pPr>
      <w:r w:rsidRPr="00A343DE">
        <w:t>Prepare</w:t>
      </w:r>
      <w:r w:rsidRPr="00A343DE">
        <w:rPr>
          <w:spacing w:val="-4"/>
        </w:rPr>
        <w:t xml:space="preserve"> </w:t>
      </w:r>
      <w:r w:rsidRPr="00A343DE">
        <w:t>and</w:t>
      </w:r>
      <w:r w:rsidRPr="00A343DE">
        <w:rPr>
          <w:spacing w:val="-4"/>
        </w:rPr>
        <w:t xml:space="preserve"> </w:t>
      </w:r>
      <w:r w:rsidRPr="00A343DE">
        <w:t>submit</w:t>
      </w:r>
      <w:r w:rsidRPr="00A343DE">
        <w:rPr>
          <w:spacing w:val="-3"/>
        </w:rPr>
        <w:t xml:space="preserve"> </w:t>
      </w:r>
      <w:r w:rsidRPr="00A343DE">
        <w:t>required</w:t>
      </w:r>
      <w:r w:rsidRPr="00A343DE">
        <w:rPr>
          <w:spacing w:val="-4"/>
        </w:rPr>
        <w:t xml:space="preserve"> </w:t>
      </w:r>
      <w:r w:rsidRPr="00A343DE">
        <w:t>reports</w:t>
      </w:r>
      <w:r w:rsidRPr="00A343DE">
        <w:rPr>
          <w:spacing w:val="-4"/>
        </w:rPr>
        <w:t xml:space="preserve"> </w:t>
      </w:r>
      <w:r w:rsidRPr="00A343DE">
        <w:t>related</w:t>
      </w:r>
      <w:r w:rsidRPr="00A343DE">
        <w:rPr>
          <w:spacing w:val="-6"/>
        </w:rPr>
        <w:t xml:space="preserve"> </w:t>
      </w:r>
      <w:r w:rsidRPr="00A343DE">
        <w:t>programming</w:t>
      </w:r>
      <w:r w:rsidRPr="00A343DE">
        <w:rPr>
          <w:spacing w:val="-7"/>
        </w:rPr>
        <w:t xml:space="preserve"> </w:t>
      </w:r>
      <w:r w:rsidRPr="00A343DE">
        <w:t>activities</w:t>
      </w:r>
      <w:r w:rsidRPr="00A343DE">
        <w:rPr>
          <w:spacing w:val="-4"/>
        </w:rPr>
        <w:t xml:space="preserve"> </w:t>
      </w:r>
      <w:r w:rsidRPr="00A343DE">
        <w:t>and</w:t>
      </w:r>
      <w:r w:rsidRPr="00A343DE">
        <w:rPr>
          <w:spacing w:val="-4"/>
        </w:rPr>
        <w:t xml:space="preserve"> </w:t>
      </w:r>
      <w:r w:rsidRPr="00A343DE">
        <w:t>accomplishments</w:t>
      </w:r>
      <w:r w:rsidRPr="00A343DE">
        <w:rPr>
          <w:spacing w:val="-4"/>
        </w:rPr>
        <w:t xml:space="preserve"> </w:t>
      </w:r>
      <w:r w:rsidRPr="00A343DE">
        <w:t>to communicate results to appropriate stakeholders.</w:t>
      </w:r>
    </w:p>
    <w:p w14:paraId="7AA9227B" w14:textId="77777777" w:rsidR="00692147" w:rsidRDefault="00692147" w:rsidP="00B0260A">
      <w:pPr>
        <w:pStyle w:val="ListParagraph"/>
      </w:pPr>
    </w:p>
    <w:p w14:paraId="06BCC275" w14:textId="77777777" w:rsidR="007E19A7" w:rsidRPr="00A343DE" w:rsidRDefault="007E19A7" w:rsidP="00B0260A">
      <w:pPr>
        <w:pStyle w:val="ListParagraph"/>
      </w:pPr>
    </w:p>
    <w:p w14:paraId="459CAF7C" w14:textId="25418E33" w:rsidR="00692147" w:rsidRPr="00A343DE" w:rsidRDefault="00692147" w:rsidP="00692147">
      <w:pPr>
        <w:rPr>
          <w:b/>
          <w:bCs/>
        </w:rPr>
      </w:pPr>
      <w:r w:rsidRPr="00A343DE">
        <w:rPr>
          <w:b/>
          <w:bCs/>
        </w:rPr>
        <w:lastRenderedPageBreak/>
        <w:t>Professional Improvement – 5%</w:t>
      </w:r>
    </w:p>
    <w:p w14:paraId="332B2356" w14:textId="77777777" w:rsidR="00692147" w:rsidRPr="00A343DE" w:rsidRDefault="00692147" w:rsidP="00692147">
      <w:pPr>
        <w:pStyle w:val="ListParagraph"/>
        <w:numPr>
          <w:ilvl w:val="0"/>
          <w:numId w:val="14"/>
        </w:numPr>
      </w:pPr>
      <w:r w:rsidRPr="00A343DE">
        <w:t xml:space="preserve">In cooperation with Supervisor and/or Executive Director, jointly develop and pursue a professional development plan </w:t>
      </w:r>
      <w:proofErr w:type="gramStart"/>
      <w:r w:rsidRPr="00A343DE">
        <w:t>as a means to</w:t>
      </w:r>
      <w:proofErr w:type="gramEnd"/>
      <w:r w:rsidRPr="00A343DE">
        <w:t xml:space="preserve"> increase competencies relative to position accountabilities and to address changes and Association priorities.</w:t>
      </w:r>
    </w:p>
    <w:p w14:paraId="3736C879" w14:textId="369C926C" w:rsidR="00692147" w:rsidRPr="00A343DE" w:rsidRDefault="00692147" w:rsidP="00692147">
      <w:pPr>
        <w:pStyle w:val="ListParagraph"/>
        <w:numPr>
          <w:ilvl w:val="0"/>
          <w:numId w:val="14"/>
        </w:numPr>
      </w:pPr>
      <w:r w:rsidRPr="00A343DE">
        <w:t>Collaborate in activities that are in general support of Cornell Cooperative Extension and perform other duties as assigned.</w:t>
      </w:r>
    </w:p>
    <w:p w14:paraId="150B20FF" w14:textId="65DCB789" w:rsidR="00692147" w:rsidRPr="00A343DE" w:rsidRDefault="00692147" w:rsidP="00692147">
      <w:pPr>
        <w:rPr>
          <w:b/>
          <w:bCs/>
        </w:rPr>
      </w:pPr>
      <w:r w:rsidRPr="00A343DE">
        <w:rPr>
          <w:b/>
          <w:bCs/>
        </w:rPr>
        <w:t>Health and Safety – Applied to all duties and functions</w:t>
      </w:r>
    </w:p>
    <w:p w14:paraId="596AD092" w14:textId="77777777" w:rsidR="00692147" w:rsidRPr="00A343DE" w:rsidRDefault="00692147" w:rsidP="00692147">
      <w:pPr>
        <w:pStyle w:val="ListParagraph"/>
        <w:numPr>
          <w:ilvl w:val="0"/>
          <w:numId w:val="14"/>
        </w:numPr>
      </w:pPr>
      <w:r w:rsidRPr="00A343DE">
        <w:t>Support the Association to maintain a safe working environment.</w:t>
      </w:r>
    </w:p>
    <w:p w14:paraId="71D05451" w14:textId="77777777" w:rsidR="00692147" w:rsidRPr="00A343DE" w:rsidRDefault="00692147" w:rsidP="00692147">
      <w:pPr>
        <w:pStyle w:val="ListParagraph"/>
        <w:numPr>
          <w:ilvl w:val="0"/>
          <w:numId w:val="14"/>
        </w:numPr>
      </w:pPr>
      <w:r w:rsidRPr="00A343DE">
        <w:t>Be familiar with and strive to follow any applicable federal, state, local regulations, Association health and safety policy/procedure/requirement and standard.</w:t>
      </w:r>
    </w:p>
    <w:p w14:paraId="66FD9E31" w14:textId="603F9B1D" w:rsidR="00692147" w:rsidRPr="00A343DE" w:rsidRDefault="00692147" w:rsidP="00692147">
      <w:pPr>
        <w:pStyle w:val="ListParagraph"/>
        <w:numPr>
          <w:ilvl w:val="0"/>
          <w:numId w:val="14"/>
        </w:numPr>
      </w:pPr>
      <w:r w:rsidRPr="00A343DE">
        <w:t>Act proactively to prevent accidents/injuries and communicate hazards to supervisors when identified.</w:t>
      </w:r>
    </w:p>
    <w:p w14:paraId="2AAAA98D" w14:textId="6BD8380A" w:rsidR="00692147" w:rsidRPr="00A343DE" w:rsidRDefault="008C0380" w:rsidP="00692147">
      <w:pPr>
        <w:rPr>
          <w:b/>
          <w:bCs/>
        </w:rPr>
      </w:pPr>
      <w:r w:rsidRPr="00A343DE">
        <w:rPr>
          <w:b/>
          <w:bCs/>
        </w:rPr>
        <w:t>EEO/EPO and Policy</w:t>
      </w:r>
      <w:r w:rsidR="00692147" w:rsidRPr="00A343DE">
        <w:rPr>
          <w:b/>
          <w:bCs/>
        </w:rPr>
        <w:t xml:space="preserve"> – Applied to all duties and functions</w:t>
      </w:r>
    </w:p>
    <w:p w14:paraId="3E77FC78" w14:textId="43B3C008" w:rsidR="008C0380" w:rsidRPr="00A343DE" w:rsidRDefault="006463F4" w:rsidP="008C0380">
      <w:pPr>
        <w:pStyle w:val="ListParagraph"/>
        <w:numPr>
          <w:ilvl w:val="0"/>
          <w:numId w:val="15"/>
        </w:numPr>
      </w:pPr>
      <w:r w:rsidRPr="00A343DE">
        <w:t>Maintain professional and respectful</w:t>
      </w:r>
      <w:r w:rsidR="008C0380" w:rsidRPr="00A343DE">
        <w:t xml:space="preserve"> interactions with clientele, staff, volunteers and the public. </w:t>
      </w:r>
    </w:p>
    <w:p w14:paraId="1C1D542C" w14:textId="5EBD6E3F" w:rsidR="008C0380" w:rsidRPr="00A343DE" w:rsidRDefault="008C0380" w:rsidP="008C0380">
      <w:pPr>
        <w:pStyle w:val="ListParagraph"/>
        <w:numPr>
          <w:ilvl w:val="0"/>
          <w:numId w:val="15"/>
        </w:numPr>
      </w:pPr>
      <w:r w:rsidRPr="00A343DE">
        <w:t xml:space="preserve">Assist the Cornell Cooperative Extension system in reaching out to </w:t>
      </w:r>
      <w:r w:rsidR="006463F4" w:rsidRPr="00A343DE">
        <w:t>various</w:t>
      </w:r>
      <w:r w:rsidRPr="00A343DE">
        <w:t xml:space="preserve"> audiences.</w:t>
      </w:r>
    </w:p>
    <w:p w14:paraId="2C32E7E3" w14:textId="1C57DEBF" w:rsidR="008C0380" w:rsidRPr="00A343DE" w:rsidRDefault="008C0380" w:rsidP="008C0380">
      <w:pPr>
        <w:pStyle w:val="ListParagraph"/>
        <w:numPr>
          <w:ilvl w:val="0"/>
          <w:numId w:val="15"/>
        </w:numPr>
      </w:pPr>
      <w:r w:rsidRPr="00A343DE">
        <w:t xml:space="preserve">Aware of, and adheres to, established Cornell Cooperative Extension </w:t>
      </w:r>
      <w:r w:rsidR="006463F4" w:rsidRPr="00A343DE">
        <w:t>Orange</w:t>
      </w:r>
      <w:r w:rsidRPr="00A343DE">
        <w:t xml:space="preserve"> County policies, procedures and Cornell Cooperative Extension Skills for Success.</w:t>
      </w:r>
    </w:p>
    <w:p w14:paraId="029059A0" w14:textId="5BE7E8EB" w:rsidR="008C0380" w:rsidRPr="00A343DE" w:rsidRDefault="008C0380" w:rsidP="008C0380">
      <w:pPr>
        <w:pStyle w:val="ListParagraph"/>
        <w:numPr>
          <w:ilvl w:val="0"/>
          <w:numId w:val="15"/>
        </w:numPr>
      </w:pPr>
      <w:r w:rsidRPr="00A343DE">
        <w:t>Contribute to the overall success of the organization by performing all assigned duties in a professional, timely and accurate manner.</w:t>
      </w:r>
    </w:p>
    <w:p w14:paraId="698B990D" w14:textId="77777777" w:rsidR="00265A95" w:rsidRPr="00A343DE" w:rsidRDefault="00265A95" w:rsidP="00265A95"/>
    <w:p w14:paraId="6A5DF87B" w14:textId="79DE62CB" w:rsidR="00265A95" w:rsidRPr="00A343DE" w:rsidRDefault="00265A95" w:rsidP="00265A95">
      <w:pPr>
        <w:rPr>
          <w:b/>
          <w:bCs/>
        </w:rPr>
      </w:pPr>
      <w:r w:rsidRPr="00A343DE">
        <w:rPr>
          <w:b/>
          <w:bCs/>
        </w:rPr>
        <w:t>Equal Opportunity Employment</w:t>
      </w:r>
    </w:p>
    <w:p w14:paraId="2702DF87" w14:textId="20214130" w:rsidR="00265A95" w:rsidRPr="00A343DE" w:rsidRDefault="00265A95" w:rsidP="00265A95">
      <w:pPr>
        <w:rPr>
          <w:i/>
          <w:iCs/>
        </w:rPr>
      </w:pPr>
      <w:r w:rsidRPr="00A343DE">
        <w:rPr>
          <w:i/>
          <w:iCs/>
        </w:rPr>
        <w:t xml:space="preserve">Cornell Cooperative Extension is an employer and educator recognized for </w:t>
      </w:r>
      <w:r w:rsidR="006463F4" w:rsidRPr="00A343DE">
        <w:rPr>
          <w:i/>
          <w:iCs/>
        </w:rPr>
        <w:t xml:space="preserve">providing </w:t>
      </w:r>
      <w:r w:rsidR="00F668B4" w:rsidRPr="00A343DE">
        <w:rPr>
          <w:i/>
          <w:iCs/>
        </w:rPr>
        <w:t>equal program and employment opportunities in accordance with applicable laws.</w:t>
      </w:r>
    </w:p>
    <w:p w14:paraId="2FAA18D8" w14:textId="692FE05A" w:rsidR="00265A95" w:rsidRPr="00A343DE" w:rsidRDefault="00265A95" w:rsidP="00692147"/>
    <w:p w14:paraId="2FFDEA45" w14:textId="77777777" w:rsidR="00F668B4" w:rsidRPr="00A343DE" w:rsidRDefault="00265A95" w:rsidP="00265A95">
      <w:r w:rsidRPr="00A343DE">
        <w:br w:type="page"/>
      </w:r>
    </w:p>
    <w:p w14:paraId="1BAFF8EA" w14:textId="77777777" w:rsidR="00F668B4" w:rsidRPr="00A343DE" w:rsidRDefault="00F668B4" w:rsidP="00265A95"/>
    <w:p w14:paraId="45F802FF" w14:textId="77777777" w:rsidR="00F668B4" w:rsidRPr="00A343DE" w:rsidRDefault="00F668B4" w:rsidP="00265A95"/>
    <w:p w14:paraId="7F870D99" w14:textId="48ECF822" w:rsidR="00265A95" w:rsidRPr="00A343DE" w:rsidRDefault="00265A95" w:rsidP="00265A95">
      <w:pPr>
        <w:rPr>
          <w:smallCaps/>
          <w:sz w:val="24"/>
        </w:rPr>
      </w:pPr>
      <w:r w:rsidRPr="00A343DE">
        <w:rPr>
          <w:b/>
          <w:smallCaps/>
          <w:sz w:val="24"/>
          <w:szCs w:val="24"/>
        </w:rPr>
        <w:t>For each factor below, choose the phrase that best fits the characteristics of this position:</w:t>
      </w:r>
    </w:p>
    <w:p w14:paraId="773C9B7A" w14:textId="77777777" w:rsidR="00F660FC" w:rsidRPr="00A343DE" w:rsidRDefault="00F660FC" w:rsidP="00265A95">
      <w:pPr>
        <w:rPr>
          <w:b/>
        </w:rPr>
      </w:pPr>
    </w:p>
    <w:p w14:paraId="570507CD" w14:textId="1A4204D8" w:rsidR="00265A95" w:rsidRPr="00A343DE" w:rsidRDefault="00265A95" w:rsidP="00265A95">
      <w:pPr>
        <w:rPr>
          <w:b/>
        </w:rPr>
      </w:pPr>
      <w:r w:rsidRPr="00A343DE">
        <w:rPr>
          <w:b/>
        </w:rPr>
        <w:t>Scope of Impact of the Position:</w:t>
      </w:r>
      <w:r w:rsidR="00F660FC" w:rsidRPr="00A343DE">
        <w:rPr>
          <w:b/>
        </w:rPr>
        <w:t xml:space="preserve"> </w:t>
      </w:r>
      <w:sdt>
        <w:sdtPr>
          <w:id w:val="-920331053"/>
          <w:placeholder>
            <w:docPart w:val="4F67F02FBC224E1F9EC25B3F9A328B82"/>
          </w:placeholder>
          <w:dropDownList>
            <w:listItem w:displayText="Choose a phrase." w:value="Choose a phrase."/>
            <w:listItem w:displayText="Limited - immediate group/program" w:value="Limited - immediate group/program"/>
            <w:listItem w:displayText="Low - within program" w:value="Low - within program"/>
            <w:listItem w:displayText="Moderate - beyond the program" w:value="Moderate - beyond the program"/>
            <w:listItem w:displayText="Substantial - beyond Association" w:value="Substantial - beyond Association"/>
            <w:listItem w:displayText="Significant - beyond Region" w:value="Significant - beyond Region"/>
          </w:dropDownList>
        </w:sdtPr>
        <w:sdtEndPr/>
        <w:sdtContent>
          <w:r w:rsidR="00F668B4" w:rsidRPr="00A343DE">
            <w:t>Substantial - beyond Association</w:t>
          </w:r>
        </w:sdtContent>
      </w:sdt>
    </w:p>
    <w:p w14:paraId="323E1A30" w14:textId="063D9448" w:rsidR="00265A95" w:rsidRPr="00A343DE" w:rsidRDefault="00265A95" w:rsidP="00265A95">
      <w:pPr>
        <w:rPr>
          <w:b/>
        </w:rPr>
      </w:pPr>
      <w:r w:rsidRPr="00A343DE">
        <w:rPr>
          <w:b/>
        </w:rPr>
        <w:t>Interaction within Association:</w:t>
      </w:r>
      <w:r w:rsidR="00F660FC" w:rsidRPr="00A343DE">
        <w:rPr>
          <w:b/>
        </w:rPr>
        <w:t xml:space="preserve"> </w:t>
      </w:r>
      <w:sdt>
        <w:sdtPr>
          <w:id w:val="-1598088856"/>
          <w:placeholder>
            <w:docPart w:val="F8A69839974044BF84CCBA48694F1CC8"/>
          </w:placeholder>
          <w:dropDownList>
            <w:listItem w:displayText="Choose a phrase." w:value="Choose a phrase."/>
            <w:listItem w:displayText="Receive/provide information" w:value="Receive/provide information"/>
            <w:listItem w:displayText="Assist others; provide/obtain cooperation" w:value="Assist others; provide/obtain cooperation"/>
            <w:listItem w:displayText="Provide guidance/coordinate activities/contribute to work groups" w:value="Provide guidance/coordinate activities/contribute to work groups"/>
            <w:listItem w:displayText="Coordinate major activities/sensitive situations" w:value="Coordinate major activities/sensitive situations"/>
            <w:listItem w:displayText="High level interaction; considerable diversity, highly sensitive and/or confidential" w:value="High level interaction; considerable diversity, highly sensitive and/or confidential"/>
          </w:dropDownList>
        </w:sdtPr>
        <w:sdtEndPr/>
        <w:sdtContent>
          <w:r w:rsidR="00F668B4" w:rsidRPr="00A343DE">
            <w:t>Coordinate major activities/sensitive situations</w:t>
          </w:r>
        </w:sdtContent>
      </w:sdt>
    </w:p>
    <w:p w14:paraId="7DD80C76" w14:textId="3903A813" w:rsidR="00265A95" w:rsidRPr="00A343DE" w:rsidRDefault="00265A95" w:rsidP="00265A95">
      <w:pPr>
        <w:rPr>
          <w:b/>
        </w:rPr>
      </w:pPr>
      <w:r w:rsidRPr="00A343DE">
        <w:rPr>
          <w:b/>
        </w:rPr>
        <w:t>Interaction with Volunteers:</w:t>
      </w:r>
      <w:r w:rsidR="00F660FC" w:rsidRPr="00A343DE">
        <w:rPr>
          <w:b/>
        </w:rPr>
        <w:t xml:space="preserve"> </w:t>
      </w:r>
      <w:sdt>
        <w:sdtPr>
          <w:id w:val="-1048457832"/>
          <w:placeholder>
            <w:docPart w:val="F8A69839974044BF84CCBA48694F1CC8"/>
          </w:placeholder>
          <w:dropDownList>
            <w:listItem w:displayText="Choose a phrase." w:value="Choose a phrase."/>
            <w:listItem w:displayText="None to limited" w:value="None to limited"/>
            <w:listItem w:displayText="Provide information" w:value="Provide information"/>
            <w:listItem w:displayText="Provide general guidance" w:value="Provide general guidance"/>
            <w:listItem w:displayText="Provide guidance on complex issues " w:value="Provide guidance on complex issues "/>
            <w:listItem w:displayText="Direct volunteer activities" w:value="Direct volunteer activities"/>
          </w:dropDownList>
        </w:sdtPr>
        <w:sdtEndPr/>
        <w:sdtContent>
          <w:r w:rsidR="00F668B4" w:rsidRPr="00A343DE">
            <w:t xml:space="preserve">Provide guidance on complex issues </w:t>
          </w:r>
        </w:sdtContent>
      </w:sdt>
    </w:p>
    <w:p w14:paraId="76D8C1EB" w14:textId="1124E94E" w:rsidR="00265A95" w:rsidRPr="00A343DE" w:rsidRDefault="00265A95" w:rsidP="00265A95">
      <w:pPr>
        <w:rPr>
          <w:b/>
        </w:rPr>
      </w:pPr>
      <w:r w:rsidRPr="00A343DE">
        <w:rPr>
          <w:b/>
        </w:rPr>
        <w:t>Interaction Outside Association:</w:t>
      </w:r>
      <w:r w:rsidR="00F660FC" w:rsidRPr="00A343DE">
        <w:rPr>
          <w:b/>
        </w:rPr>
        <w:t xml:space="preserve"> </w:t>
      </w:r>
      <w:sdt>
        <w:sdtPr>
          <w:id w:val="-1811776258"/>
          <w:placeholder>
            <w:docPart w:val="F8A69839974044BF84CCBA48694F1CC8"/>
          </w:placeholder>
          <w:dropDownList>
            <w:listItem w:displayText="Choose a phrase." w:value="Choose a phrase."/>
            <w:listItem w:displayText="Limited" w:value="Limited"/>
            <w:listItem w:displayText="Conduct straighforward business; provide information" w:value="Conduct straighforward business; provide information"/>
            <w:listItem w:displayText="Conduct complex business; provide/receive/analyze/develop guidance and advice" w:value="Conduct complex business; provide/receive/analyze/develop guidance and advice"/>
            <w:listItem w:displayText="Develop/make presentations and negotiate" w:value="Develop/make presentations and negotiate"/>
          </w:dropDownList>
        </w:sdtPr>
        <w:sdtEndPr/>
        <w:sdtContent>
          <w:r w:rsidR="000D2732" w:rsidRPr="00A343DE">
            <w:t>Conduct complex business; provide/receive/analyze/develop guidance and advice</w:t>
          </w:r>
        </w:sdtContent>
      </w:sdt>
    </w:p>
    <w:p w14:paraId="14AA2115" w14:textId="21B0C318" w:rsidR="00265A95" w:rsidRPr="00A343DE" w:rsidRDefault="00265A95" w:rsidP="00265A95">
      <w:pPr>
        <w:rPr>
          <w:b/>
        </w:rPr>
      </w:pPr>
      <w:r w:rsidRPr="00A343DE">
        <w:rPr>
          <w:b/>
        </w:rPr>
        <w:t>Complexity of Supervision to employees:</w:t>
      </w:r>
      <w:r w:rsidR="00F660FC" w:rsidRPr="00A343DE">
        <w:rPr>
          <w:b/>
        </w:rPr>
        <w:t xml:space="preserve"> </w:t>
      </w:r>
      <w:sdt>
        <w:sdtPr>
          <w:id w:val="1718152935"/>
          <w:placeholder>
            <w:docPart w:val="F8A69839974044BF84CCBA48694F1CC8"/>
          </w:placeholder>
          <w:dropDownList>
            <w:listItem w:displayText="Choose a phrase." w:value="Choose a phrase."/>
            <w:listItem w:displayText="None - No responsibility for others" w:value="None - No responsibility for others"/>
            <w:listItem w:displayText="Limited - Occasional guidance to co-workers" w:value="Limited - Occasional guidance to co-workers"/>
            <w:listItem w:displayText="Low - Supervises others who perform similar work" w:value="Low - Supervises others who perform similar work"/>
            <w:listItem w:displayText="Moderate - Supervises, assigns and reviews work of others" w:value="Moderate - Supervises, assigns and reviews work of others"/>
            <w:listItem w:displayText="High - Manages supervisors" w:value="High - Manages supervisors"/>
            <w:listItem w:displayText="Substantial - Broadly directs managers" w:value="Substantial - Broadly directs managers"/>
          </w:dropDownList>
        </w:sdtPr>
        <w:sdtEndPr/>
        <w:sdtContent>
          <w:r w:rsidR="000D2732" w:rsidRPr="00A343DE">
            <w:t>High - Manages supervisors</w:t>
          </w:r>
        </w:sdtContent>
      </w:sdt>
    </w:p>
    <w:p w14:paraId="0BF440FB" w14:textId="4FA59D31" w:rsidR="00265A95" w:rsidRPr="00A343DE" w:rsidRDefault="00265A95" w:rsidP="00265A95">
      <w:pPr>
        <w:rPr>
          <w:b/>
        </w:rPr>
      </w:pPr>
      <w:r w:rsidRPr="00A343DE">
        <w:rPr>
          <w:b/>
        </w:rPr>
        <w:t>Complexity of Work:</w:t>
      </w:r>
      <w:r w:rsidR="00F660FC" w:rsidRPr="00A343DE">
        <w:rPr>
          <w:b/>
        </w:rPr>
        <w:t xml:space="preserve"> </w:t>
      </w:r>
      <w:sdt>
        <w:sdtPr>
          <w:id w:val="1622109783"/>
          <w:placeholder>
            <w:docPart w:val="F8A69839974044BF84CCBA48694F1CC8"/>
          </w:placeholder>
          <w:dropDownList>
            <w:listItem w:displayText="Choose a phrase." w:value="Choose a phrase."/>
            <w:listItem w:displayText="Limited - Predominantly follows established procedures, policy; makes routine decisions within prescribed limits" w:value="Limited - Predominantly follows established procedures, policy; makes routine decisions within prescribed limits"/>
            <w:listItem w:displayText="Low - Under the guidance of immediate supervisor, occasionally adapts procedures to resolve unusual cases; makes some decisions requiring consideration of criteria" w:value="Low - Under the guidance of immediate supervisor, occasionally adapts procedures to resolve unusual cases; makes some decisions requiring consideration of criteria"/>
            <w:listItem w:displayText="Low/Moderate - Occasionally adapts procedures to resolve unusual cases; makes some decisions requiring consideration of criteria" w:value="Low/Moderate - Occasionally adapts procedures to resolve unusual cases; makes some decisions requiring consideration of criteria"/>
            <w:listItem w:displayText="Moderate - Frequently adapts procedures to resolve questionable cases; often makes decisions requiring consideration of criteria" w:value="Moderate - Frequently adapts procedures to resolve questionable cases; often makes decisions requiring consideration of criteria"/>
            <w:listItem w:displayText="Moderate/High - Occasionally develops practice, suggests policy changes to resolve difficult cases" w:value="Moderate/High - Occasionally develops practice, suggests policy changes to resolve difficult cases"/>
            <w:listItem w:displayText="High - Often develops practice, assists/influences decisions, recommends policy changes to resolve difficult cases and addresses emerging organizational change" w:value="High - Often develops practice, assists/influences decisions, recommends policy changes to resolve difficult cases and addresses emerging organizational change"/>
            <w:listItem w:displayText="Substantial - Regularly develops policy to address organizational change; regularly makes policy-setting decisions" w:value="Substantial - Regularly develops policy to address organizational change; regularly makes policy-setting decisions"/>
          </w:dropDownList>
        </w:sdtPr>
        <w:sdtEndPr/>
        <w:sdtContent>
          <w:r w:rsidR="000D2732" w:rsidRPr="00A343DE">
            <w:t>High - Often develops practice, assists/influences decisions, recommends policy changes to resolve difficult cases and addresses emerging organizational change</w:t>
          </w:r>
        </w:sdtContent>
      </w:sdt>
    </w:p>
    <w:p w14:paraId="18ACE30E" w14:textId="63FCDCDE" w:rsidR="00265A95" w:rsidRPr="00A343DE" w:rsidRDefault="00265A95" w:rsidP="00265A95">
      <w:pPr>
        <w:rPr>
          <w:b/>
        </w:rPr>
      </w:pPr>
      <w:r w:rsidRPr="00A343DE">
        <w:rPr>
          <w:b/>
        </w:rPr>
        <w:t>Level of decision-making activity:</w:t>
      </w:r>
      <w:r w:rsidR="00F660FC" w:rsidRPr="00A343DE">
        <w:rPr>
          <w:b/>
        </w:rPr>
        <w:t xml:space="preserve"> </w:t>
      </w:r>
      <w:sdt>
        <w:sdtPr>
          <w:id w:val="675551277"/>
          <w:placeholder>
            <w:docPart w:val="F8A69839974044BF84CCBA48694F1CC8"/>
          </w:placeholder>
          <w:dropDownList>
            <w:listItem w:displayText="Choose a phrase." w:value="Choose a phrase."/>
            <w:listItem w:displayText="Limited" w:value="Limited"/>
            <w:listItem w:displayText="Low - Within program/functional area" w:value="Low - Within program/functional area"/>
            <w:listItem w:displayText="Moderate - Within multiple functional areas" w:value="Moderate - Within multiple functional areas"/>
            <w:listItem w:displayText="High - Within Association" w:value="High - Within Association"/>
            <w:listItem w:displayText="Substantial - Beyond Association" w:value="Substantial - Beyond Association"/>
          </w:dropDownList>
        </w:sdtPr>
        <w:sdtEndPr/>
        <w:sdtContent>
          <w:r w:rsidR="000D2732" w:rsidRPr="00A343DE">
            <w:t>High - Within Association</w:t>
          </w:r>
        </w:sdtContent>
      </w:sdt>
    </w:p>
    <w:p w14:paraId="33A5BA53" w14:textId="27B66A2B" w:rsidR="00265A95" w:rsidRPr="00A343DE" w:rsidRDefault="00265A95" w:rsidP="00265A95">
      <w:pPr>
        <w:rPr>
          <w:b/>
        </w:rPr>
      </w:pPr>
      <w:r w:rsidRPr="00A343DE">
        <w:rPr>
          <w:b/>
        </w:rPr>
        <w:t>Supervision Received:</w:t>
      </w:r>
      <w:r w:rsidR="00F660FC" w:rsidRPr="00A343DE">
        <w:rPr>
          <w:b/>
        </w:rPr>
        <w:t xml:space="preserve"> </w:t>
      </w:r>
      <w:sdt>
        <w:sdtPr>
          <w:id w:val="2032377723"/>
          <w:placeholder>
            <w:docPart w:val="F8A69839974044BF84CCBA48694F1CC8"/>
          </w:placeholder>
          <w:dropDownList>
            <w:listItem w:displayText="Choose a phrase." w:value="Choose a phrase."/>
            <w:listItem w:displayText="Substantial - Detailed instructions or guided by standard policy/procedures" w:value="Substantial - Detailed instructions or guided by standard policy/procedures"/>
            <w:listItem w:displayText="High - General supervision" w:value="High - General supervision"/>
            <w:listItem w:displayText="Moderate - Very general direction" w:value="Moderate - Very general direction"/>
            <w:listItem w:displayText="Low/limited - Little guidance; considerable latitude for exercising judgment and self-direction" w:value="Low/limited - Little guidance; considerable latitude for exercising judgment and self-direction"/>
          </w:dropDownList>
        </w:sdtPr>
        <w:sdtEndPr/>
        <w:sdtContent>
          <w:r w:rsidR="000D2732" w:rsidRPr="00A343DE">
            <w:t>Low/limited - Little guidance; considerable latitude for exercising judgment and self-direction</w:t>
          </w:r>
        </w:sdtContent>
      </w:sdt>
    </w:p>
    <w:p w14:paraId="62546F32" w14:textId="6F9B47BC" w:rsidR="00265A95" w:rsidRPr="00A343DE" w:rsidRDefault="00265A95" w:rsidP="00265A95">
      <w:pPr>
        <w:rPr>
          <w:b/>
        </w:rPr>
      </w:pPr>
      <w:r w:rsidRPr="00A343DE">
        <w:rPr>
          <w:b/>
        </w:rPr>
        <w:t>Support Skills-Writing</w:t>
      </w:r>
      <w:r w:rsidR="00282258" w:rsidRPr="00A343DE">
        <w:rPr>
          <w:b/>
        </w:rPr>
        <w:t>:</w:t>
      </w:r>
      <w:r w:rsidR="00F660FC" w:rsidRPr="00A343DE">
        <w:rPr>
          <w:b/>
        </w:rPr>
        <w:t xml:space="preserve"> </w:t>
      </w:r>
      <w:sdt>
        <w:sdtPr>
          <w:id w:val="-1486922640"/>
          <w:placeholder>
            <w:docPart w:val="F8A69839974044BF84CCBA48694F1CC8"/>
          </w:placeholder>
          <w:dropDownList>
            <w:listItem w:displayText="Choose a phrase." w:value="Choose a phrase."/>
            <w:listItem w:displayText="Limited writing required" w:value="Limited writing required"/>
            <w:listItem w:displayText="Low - Usually issues standard responses" w:value="Low - Usually issues standard responses"/>
            <w:listItem w:displayText="Moderate/High - Frequently writes non-standard responses" w:value="Moderate/High - Frequently writes non-standard responses"/>
            <w:listItem w:displayText="High/Substantial - Frequently writes extensive, non-standard responses based on specialized knowledge interpretation of data and/or research" w:value="High/Substantial - Frequently writes extensive, non-standard responses based on specialized knowledge interpretation of data and/or research"/>
          </w:dropDownList>
        </w:sdtPr>
        <w:sdtEndPr/>
        <w:sdtContent>
          <w:r w:rsidR="000D2732" w:rsidRPr="00A343DE">
            <w:t xml:space="preserve">High/Substantial - Frequently </w:t>
          </w:r>
          <w:proofErr w:type="gramStart"/>
          <w:r w:rsidR="000D2732" w:rsidRPr="00A343DE">
            <w:t>writes</w:t>
          </w:r>
          <w:proofErr w:type="gramEnd"/>
          <w:r w:rsidR="000D2732" w:rsidRPr="00A343DE">
            <w:t xml:space="preserve"> extensive, non-standard responses based on specialized knowledge interpretation of data and/or research</w:t>
          </w:r>
        </w:sdtContent>
      </w:sdt>
    </w:p>
    <w:p w14:paraId="3A12400C" w14:textId="6F99BFD8" w:rsidR="00692147" w:rsidRPr="00A343DE" w:rsidRDefault="00265A95" w:rsidP="00692147">
      <w:pPr>
        <w:rPr>
          <w:b/>
        </w:rPr>
      </w:pPr>
      <w:r w:rsidRPr="00A343DE">
        <w:rPr>
          <w:b/>
        </w:rPr>
        <w:t>Support Skills-Computer</w:t>
      </w:r>
      <w:r w:rsidR="00282258" w:rsidRPr="00A343DE">
        <w:rPr>
          <w:b/>
        </w:rPr>
        <w:t>:</w:t>
      </w:r>
      <w:r w:rsidR="00F660FC" w:rsidRPr="00A343DE">
        <w:rPr>
          <w:b/>
        </w:rPr>
        <w:t xml:space="preserve"> </w:t>
      </w:r>
      <w:sdt>
        <w:sdtPr>
          <w:id w:val="-1746326492"/>
          <w:placeholder>
            <w:docPart w:val="F8A69839974044BF84CCBA48694F1CC8"/>
          </w:placeholder>
          <w:dropDownList>
            <w:listItem w:displayText="Choose a phrase." w:value="Choose a phrase."/>
            <w:listItem w:displayText="Limited - Uses basic communication and time-collection tools" w:value="Limited - Uses basic communication and time-collection tools"/>
            <w:listItem w:displayText="Low - Uses basic business/technical programs/applications to perform responsibilities" w:value="Low - Uses basic business/technical programs/applications to perform responsibilities"/>
            <w:listItem w:displayText="Moderate - Uses a variety of basic and advanced business/technical programs/applications to perform responsibilities involving data management and analysis" w:value="Moderate - Uses a variety of basic and advanced business/technical programs/applications to perform responsibilities involving data management and analysis"/>
            <w:listItem w:displayText="High - Uses a wide variety of advanced and complex business/technical programs/applications to manage data, systems, and information technology infrastructure; applies programming skills" w:value="High - Uses a wide variety of advanced and complex business/technical programs/applications to manage data, systems, and information technology infrastructure; applies programming skills"/>
            <w:listItem w:displayText="Substantial - Applies advanced programming skills for wide variety of advanced and complex business/technical programs/applications to refine/develop systems, information technology, and data infrastructures" w:value="Substantial - Applies advanced programming skills for wide variety of advanced and complex business/technical programs/applications to refine/develop systems, information technology, and data infrastructures"/>
          </w:dropDownList>
        </w:sdtPr>
        <w:sdtEndPr/>
        <w:sdtContent>
          <w:r w:rsidR="0029178A" w:rsidRPr="00A343DE">
            <w:t>Moderate - Uses a variety of basic and advanced business/technical programs/applications to perform responsibilities involving data management and analysis</w:t>
          </w:r>
        </w:sdtContent>
      </w:sdt>
    </w:p>
    <w:p w14:paraId="08ABAF33" w14:textId="43E94102" w:rsidR="00265A95" w:rsidRPr="00A343DE" w:rsidRDefault="00265A95" w:rsidP="00265A95">
      <w:pPr>
        <w:jc w:val="center"/>
        <w:rPr>
          <w:b/>
          <w:smallCaps/>
          <w:sz w:val="24"/>
        </w:rPr>
      </w:pPr>
      <w:r w:rsidRPr="00A343DE">
        <w:rPr>
          <w:b/>
          <w:smallCaps/>
          <w:sz w:val="24"/>
        </w:rPr>
        <w:t>Working Conditions:</w:t>
      </w:r>
    </w:p>
    <w:p w14:paraId="30EEEB61" w14:textId="5852C09C" w:rsidR="00282258" w:rsidRPr="00A343DE" w:rsidRDefault="00265A95" w:rsidP="00265A95">
      <w:pPr>
        <w:rPr>
          <w:b/>
        </w:rPr>
      </w:pPr>
      <w:r w:rsidRPr="00A343DE">
        <w:rPr>
          <w:b/>
        </w:rPr>
        <w:t>Essential Physical</w:t>
      </w:r>
      <w:r w:rsidR="001C5CBC" w:rsidRPr="00A343DE">
        <w:rPr>
          <w:b/>
        </w:rPr>
        <w:t xml:space="preserve"> </w:t>
      </w:r>
      <w:r w:rsidRPr="00A343DE">
        <w:rPr>
          <w:b/>
        </w:rPr>
        <w:t>Requirements*:</w:t>
      </w:r>
      <w:r w:rsidR="00F660FC" w:rsidRPr="00A343DE">
        <w:rPr>
          <w:b/>
        </w:rPr>
        <w:t xml:space="preserve"> </w:t>
      </w:r>
      <w:sdt>
        <w:sdtPr>
          <w:id w:val="1956288176"/>
          <w:placeholder>
            <w:docPart w:val="F1EC8C4B9940495BA84BB260C0D2CEFA"/>
          </w:placeholder>
          <w:dropDownList>
            <w:listItem w:displayText="Choose a phrase." w:value="Choose a phrase."/>
            <w:listItem w:displayText="Typically lifts less than 10 lbs" w:value="Typically lifts less than 10 lbs"/>
            <w:listItem w:displayText="Typically lifts 10 to 20 lbs" w:value="Typically lifts 10 to 20 lbs"/>
            <w:listItem w:displayText="Typically lifts 20 to 50 lbs" w:value="Typically lifts 20 to 50 lbs"/>
            <w:listItem w:displayText="Typically lifts more than 50 lbs" w:value="Typically lifts more than 50 lbs"/>
          </w:dropDownList>
        </w:sdtPr>
        <w:sdtEndPr/>
        <w:sdtContent>
          <w:r w:rsidR="0029178A" w:rsidRPr="00A343DE">
            <w:t>Typically lifts 10 to 20 lbs</w:t>
          </w:r>
        </w:sdtContent>
      </w:sdt>
      <w:r w:rsidR="00F660FC" w:rsidRPr="00A343DE">
        <w:tab/>
      </w:r>
    </w:p>
    <w:p w14:paraId="344ED2EF" w14:textId="0C361BE2" w:rsidR="00F660FC" w:rsidRPr="00A343DE" w:rsidRDefault="00265A95" w:rsidP="00265A95">
      <w:r w:rsidRPr="00A343DE">
        <w:rPr>
          <w:b/>
        </w:rPr>
        <w:t>Visual:</w:t>
      </w:r>
      <w:r w:rsidR="00F660FC" w:rsidRPr="00A343DE">
        <w:rPr>
          <w:b/>
        </w:rPr>
        <w:t xml:space="preserve"> </w:t>
      </w:r>
      <w:sdt>
        <w:sdtPr>
          <w:id w:val="-1614435257"/>
          <w:placeholder>
            <w:docPart w:val="D5DEA97D673C4530BEA52274F60E3B6D"/>
          </w:placeholder>
          <w:dropDownList>
            <w:listItem w:displayText="Choose a phrase." w:value="Choose a phrase."/>
            <w:listItem w:displayText="Normal concentration" w:value="Normal concentration"/>
            <w:listItem w:displayText="Close concentration" w:value="Close concentration"/>
            <w:listItem w:displayText="Close concentration/manual dexterity" w:value="Close concentration/manual dexterity"/>
            <w:listItem w:displayText="Acute cooncentration/eye-hand coordination" w:value="Acute cooncentration/eye-hand coordination"/>
          </w:dropDownList>
        </w:sdtPr>
        <w:sdtEndPr/>
        <w:sdtContent>
          <w:r w:rsidR="0029178A" w:rsidRPr="00A343DE">
            <w:t>Normal concentration</w:t>
          </w:r>
        </w:sdtContent>
      </w:sdt>
      <w:r w:rsidRPr="00A343DE">
        <w:tab/>
      </w:r>
    </w:p>
    <w:p w14:paraId="56FB2626" w14:textId="0FCA78CA" w:rsidR="00265A95" w:rsidRPr="00A343DE" w:rsidRDefault="00F660FC" w:rsidP="00265A95">
      <w:r w:rsidRPr="00A343DE">
        <w:rPr>
          <w:b/>
          <w:bCs/>
        </w:rPr>
        <w:t>Hazards:</w:t>
      </w:r>
      <w:r w:rsidRPr="00A343DE">
        <w:t xml:space="preserve"> </w:t>
      </w:r>
      <w:sdt>
        <w:sdtPr>
          <w:id w:val="-338392448"/>
          <w:placeholder>
            <w:docPart w:val="68381B06CBE34D5DB8185CB1520C18C5"/>
          </w:placeholder>
          <w:dropDownList>
            <w:listItem w:displayText="Choose a phrase." w:value="Choose a phrase."/>
            <w:listItem w:displayText="Limited exposure" w:value="Limited exposure"/>
            <w:listItem w:displayText="Chemicals/Elements - Careful Use" w:value="Chemicals/Elements - Careful Use"/>
            <w:listItem w:displayText="Chemicals/Elements - Safety Precautions" w:value="Chemicals/Elements - Safety Precautions"/>
            <w:listItem w:displayText="Highly Toxic Chemicals/Elements" w:value="Highly Toxic Chemicals/Elements"/>
          </w:dropDownList>
        </w:sdtPr>
        <w:sdtEndPr/>
        <w:sdtContent>
          <w:r w:rsidR="0029178A" w:rsidRPr="00A343DE">
            <w:t>Limited exposure</w:t>
          </w:r>
        </w:sdtContent>
      </w:sdt>
    </w:p>
    <w:p w14:paraId="7AF8E13B" w14:textId="26B57DE5" w:rsidR="00F660FC" w:rsidRPr="00A343DE" w:rsidRDefault="00265A95" w:rsidP="00265A95">
      <w:pPr>
        <w:rPr>
          <w:i/>
          <w:iCs/>
        </w:rPr>
      </w:pPr>
      <w:r w:rsidRPr="00A343DE">
        <w:rPr>
          <w:i/>
          <w:iCs/>
        </w:rPr>
        <w:t>* Check applicable level after considering reasonable accommodations</w:t>
      </w:r>
    </w:p>
    <w:p w14:paraId="0696AE84" w14:textId="6DAD037D" w:rsidR="00F660FC" w:rsidRPr="00A343DE" w:rsidRDefault="00F660FC" w:rsidP="00F660FC">
      <w:pPr>
        <w:jc w:val="center"/>
        <w:rPr>
          <w:b/>
          <w:iCs/>
          <w:smallCaps/>
          <w:sz w:val="24"/>
        </w:rPr>
      </w:pPr>
      <w:r w:rsidRPr="00A343DE">
        <w:rPr>
          <w:b/>
          <w:iCs/>
          <w:smallCaps/>
          <w:sz w:val="24"/>
        </w:rPr>
        <w:t>Optional:</w:t>
      </w:r>
    </w:p>
    <w:p w14:paraId="075A9ED5" w14:textId="31F07CA1" w:rsidR="00F660FC" w:rsidRPr="00A343DE" w:rsidRDefault="00F660FC" w:rsidP="0029178A">
      <w:pPr>
        <w:rPr>
          <w:b/>
          <w:iCs/>
        </w:rPr>
      </w:pPr>
      <w:r w:rsidRPr="00A343DE">
        <w:rPr>
          <w:b/>
          <w:iCs/>
          <w:smallCaps/>
          <w:sz w:val="24"/>
        </w:rPr>
        <w:t>Signatures</w:t>
      </w:r>
    </w:p>
    <w:p w14:paraId="3A8C00BC" w14:textId="77777777" w:rsidR="00F660FC" w:rsidRPr="00A343DE" w:rsidRDefault="00F660FC" w:rsidP="00F660FC">
      <w:pPr>
        <w:spacing w:after="0"/>
        <w:jc w:val="center"/>
        <w:rPr>
          <w:b/>
          <w:iCs/>
        </w:rPr>
      </w:pPr>
      <w:r w:rsidRPr="00A343DE">
        <w:rPr>
          <w:b/>
          <w:iCs/>
          <w:noProof/>
        </w:rPr>
        <mc:AlternateContent>
          <mc:Choice Requires="wps">
            <w:drawing>
              <wp:anchor distT="0" distB="0" distL="114300" distR="114300" simplePos="0" relativeHeight="251672576" behindDoc="0" locked="0" layoutInCell="1" allowOverlap="1" wp14:anchorId="5D603B46" wp14:editId="4FCECD76">
                <wp:simplePos x="0" y="0"/>
                <wp:positionH relativeFrom="column">
                  <wp:posOffset>3665551</wp:posOffset>
                </wp:positionH>
                <wp:positionV relativeFrom="paragraph">
                  <wp:posOffset>128988</wp:posOffset>
                </wp:positionV>
                <wp:extent cx="962108" cy="0"/>
                <wp:effectExtent l="0" t="0" r="28575" b="19050"/>
                <wp:wrapNone/>
                <wp:docPr id="135" name="Straight Connector 135"/>
                <wp:cNvGraphicFramePr/>
                <a:graphic xmlns:a="http://schemas.openxmlformats.org/drawingml/2006/main">
                  <a:graphicData uri="http://schemas.microsoft.com/office/word/2010/wordprocessingShape">
                    <wps:wsp>
                      <wps:cNvCnPr/>
                      <wps:spPr>
                        <a:xfrm>
                          <a:off x="0" y="0"/>
                          <a:ext cx="9621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E5A401" id="Straight Connector 13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88.65pt,10.15pt" to="364.4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" strokecolor="black [3200]" strokeweight=".5pt">
                <v:stroke joinstyle="miter"/>
              </v:line>
            </w:pict>
          </mc:Fallback>
        </mc:AlternateContent>
      </w:r>
      <w:r w:rsidRPr="00A343DE">
        <w:rPr>
          <w:b/>
          <w:iCs/>
          <w:noProof/>
        </w:rPr>
        <mc:AlternateContent>
          <mc:Choice Requires="wps">
            <w:drawing>
              <wp:anchor distT="0" distB="0" distL="114300" distR="114300" simplePos="0" relativeHeight="251671552" behindDoc="0" locked="0" layoutInCell="1" allowOverlap="1" wp14:anchorId="4BAD0A53" wp14:editId="4871DF8E">
                <wp:simplePos x="0" y="0"/>
                <wp:positionH relativeFrom="column">
                  <wp:posOffset>15875</wp:posOffset>
                </wp:positionH>
                <wp:positionV relativeFrom="paragraph">
                  <wp:posOffset>128905</wp:posOffset>
                </wp:positionV>
                <wp:extent cx="3072384" cy="0"/>
                <wp:effectExtent l="0" t="0" r="33020" b="19050"/>
                <wp:wrapNone/>
                <wp:docPr id="136" name="Straight Connector 136"/>
                <wp:cNvGraphicFramePr/>
                <a:graphic xmlns:a="http://schemas.openxmlformats.org/drawingml/2006/main">
                  <a:graphicData uri="http://schemas.microsoft.com/office/word/2010/wordprocessingShape">
                    <wps:wsp>
                      <wps:cNvCnPr/>
                      <wps:spPr>
                        <a:xfrm>
                          <a:off x="0" y="0"/>
                          <a:ext cx="307238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27EC21D" id="Straight Connector 136"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5pt,10.15pt" to="243.1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" strokecolor="black [3200]" strokeweight=".5pt">
                <v:stroke joinstyle="miter"/>
              </v:line>
            </w:pict>
          </mc:Fallback>
        </mc:AlternateContent>
      </w:r>
      <w:r w:rsidRPr="00A343DE">
        <w:rPr>
          <w:b/>
          <w:iCs/>
        </w:rPr>
        <w:t xml:space="preserve">                                                                                                                                                                                                                </w:t>
      </w:r>
    </w:p>
    <w:p w14:paraId="2804FE58" w14:textId="1540B4F8" w:rsidR="00F660FC" w:rsidRPr="00A343DE" w:rsidRDefault="00F660FC" w:rsidP="00F660FC">
      <w:pPr>
        <w:spacing w:after="0"/>
        <w:rPr>
          <w:b/>
          <w:iCs/>
        </w:rPr>
      </w:pPr>
      <w:r w:rsidRPr="00A343DE">
        <w:rPr>
          <w:b/>
          <w:iCs/>
        </w:rPr>
        <w:t xml:space="preserve">Employee Signature                                                                     </w:t>
      </w:r>
      <w:r w:rsidRPr="00A343DE">
        <w:rPr>
          <w:b/>
          <w:iCs/>
        </w:rPr>
        <w:tab/>
        <w:t>Date</w:t>
      </w:r>
    </w:p>
    <w:p w14:paraId="629E4BD6" w14:textId="77777777" w:rsidR="00F660FC" w:rsidRPr="00A343DE" w:rsidRDefault="00F660FC" w:rsidP="00F660FC">
      <w:pPr>
        <w:spacing w:after="0"/>
        <w:jc w:val="center"/>
        <w:rPr>
          <w:b/>
          <w:iCs/>
        </w:rPr>
      </w:pPr>
    </w:p>
    <w:p w14:paraId="6DD030B9" w14:textId="77777777" w:rsidR="00F660FC" w:rsidRPr="00A343DE" w:rsidRDefault="00F660FC" w:rsidP="00F660FC">
      <w:pPr>
        <w:spacing w:after="0"/>
        <w:jc w:val="center"/>
        <w:rPr>
          <w:b/>
          <w:iCs/>
        </w:rPr>
      </w:pPr>
      <w:r w:rsidRPr="00A343DE">
        <w:rPr>
          <w:b/>
          <w:iCs/>
          <w:noProof/>
        </w:rPr>
        <mc:AlternateContent>
          <mc:Choice Requires="wps">
            <w:drawing>
              <wp:anchor distT="0" distB="0" distL="114300" distR="114300" simplePos="0" relativeHeight="251674624" behindDoc="0" locked="0" layoutInCell="1" allowOverlap="1" wp14:anchorId="539A166A" wp14:editId="595AB374">
                <wp:simplePos x="0" y="0"/>
                <wp:positionH relativeFrom="column">
                  <wp:posOffset>3665220</wp:posOffset>
                </wp:positionH>
                <wp:positionV relativeFrom="paragraph">
                  <wp:posOffset>123825</wp:posOffset>
                </wp:positionV>
                <wp:extent cx="960120" cy="0"/>
                <wp:effectExtent l="0" t="0" r="30480" b="19050"/>
                <wp:wrapNone/>
                <wp:docPr id="137" name="Straight Connector 137"/>
                <wp:cNvGraphicFramePr/>
                <a:graphic xmlns:a="http://schemas.openxmlformats.org/drawingml/2006/main">
                  <a:graphicData uri="http://schemas.microsoft.com/office/word/2010/wordprocessingShape">
                    <wps:wsp>
                      <wps:cNvCnPr/>
                      <wps:spPr>
                        <a:xfrm>
                          <a:off x="0" y="0"/>
                          <a:ext cx="9601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8A5C09B" id="Straight Connector 137"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8.6pt,9.75pt" to="364.2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" strokecolor="black [3200]" strokeweight=".5pt">
                <v:stroke joinstyle="miter"/>
              </v:line>
            </w:pict>
          </mc:Fallback>
        </mc:AlternateContent>
      </w:r>
      <w:r w:rsidRPr="00A343DE">
        <w:rPr>
          <w:b/>
          <w:iCs/>
          <w:noProof/>
        </w:rPr>
        <mc:AlternateContent>
          <mc:Choice Requires="wps">
            <w:drawing>
              <wp:anchor distT="0" distB="0" distL="114300" distR="114300" simplePos="0" relativeHeight="251673600" behindDoc="0" locked="0" layoutInCell="1" allowOverlap="1" wp14:anchorId="07A345E8" wp14:editId="1DBD83D0">
                <wp:simplePos x="0" y="0"/>
                <wp:positionH relativeFrom="column">
                  <wp:posOffset>-15904</wp:posOffset>
                </wp:positionH>
                <wp:positionV relativeFrom="paragraph">
                  <wp:posOffset>92462</wp:posOffset>
                </wp:positionV>
                <wp:extent cx="3069011" cy="0"/>
                <wp:effectExtent l="0" t="0" r="36195" b="19050"/>
                <wp:wrapNone/>
                <wp:docPr id="138" name="Straight Connector 138"/>
                <wp:cNvGraphicFramePr/>
                <a:graphic xmlns:a="http://schemas.openxmlformats.org/drawingml/2006/main">
                  <a:graphicData uri="http://schemas.microsoft.com/office/word/2010/wordprocessingShape">
                    <wps:wsp>
                      <wps:cNvCnPr/>
                      <wps:spPr>
                        <a:xfrm>
                          <a:off x="0" y="0"/>
                          <a:ext cx="306901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B2483B" id="Straight Connector 138"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25pt,7.3pt" to="240.4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" strokecolor="black [3200]" strokeweight=".5pt">
                <v:stroke joinstyle="miter"/>
              </v:line>
            </w:pict>
          </mc:Fallback>
        </mc:AlternateContent>
      </w:r>
      <w:r w:rsidRPr="00A343DE">
        <w:rPr>
          <w:b/>
          <w:iCs/>
        </w:rPr>
        <w:t xml:space="preserve">                                                                                                                                                                                                                </w:t>
      </w:r>
    </w:p>
    <w:p w14:paraId="66EA1D32" w14:textId="26A7CE38" w:rsidR="00F660FC" w:rsidRPr="00A343DE" w:rsidRDefault="00F660FC" w:rsidP="00F660FC">
      <w:pPr>
        <w:spacing w:after="0"/>
        <w:rPr>
          <w:b/>
          <w:iCs/>
        </w:rPr>
      </w:pPr>
      <w:r w:rsidRPr="00A343DE">
        <w:rPr>
          <w:b/>
          <w:iCs/>
        </w:rPr>
        <w:t xml:space="preserve">Supervisor Signature                                                                      </w:t>
      </w:r>
      <w:r w:rsidRPr="00A343DE">
        <w:rPr>
          <w:b/>
          <w:iCs/>
        </w:rPr>
        <w:tab/>
        <w:t>Date</w:t>
      </w:r>
    </w:p>
    <w:p w14:paraId="3E6EE7E6" w14:textId="77777777" w:rsidR="00F660FC" w:rsidRPr="00A343DE" w:rsidRDefault="00F660FC" w:rsidP="00CC11D7">
      <w:pPr>
        <w:spacing w:after="0"/>
        <w:jc w:val="center"/>
        <w:rPr>
          <w:b/>
          <w:iCs/>
        </w:rPr>
      </w:pPr>
    </w:p>
    <w:p w14:paraId="3FC32923" w14:textId="77777777" w:rsidR="00F660FC" w:rsidRPr="00A343DE" w:rsidRDefault="00F660FC" w:rsidP="00CC11D7">
      <w:pPr>
        <w:spacing w:after="0"/>
        <w:jc w:val="center"/>
        <w:rPr>
          <w:b/>
          <w:iCs/>
        </w:rPr>
      </w:pPr>
      <w:r w:rsidRPr="00A343DE">
        <w:rPr>
          <w:b/>
          <w:iCs/>
          <w:noProof/>
        </w:rPr>
        <mc:AlternateContent>
          <mc:Choice Requires="wps">
            <w:drawing>
              <wp:anchor distT="0" distB="0" distL="114300" distR="114300" simplePos="0" relativeHeight="251676672" behindDoc="0" locked="0" layoutInCell="1" allowOverlap="1" wp14:anchorId="0A7694B0" wp14:editId="0232DA6A">
                <wp:simplePos x="0" y="0"/>
                <wp:positionH relativeFrom="column">
                  <wp:posOffset>3656330</wp:posOffset>
                </wp:positionH>
                <wp:positionV relativeFrom="paragraph">
                  <wp:posOffset>120015</wp:posOffset>
                </wp:positionV>
                <wp:extent cx="960120" cy="0"/>
                <wp:effectExtent l="0" t="0" r="30480" b="19050"/>
                <wp:wrapNone/>
                <wp:docPr id="139" name="Straight Connector 139"/>
                <wp:cNvGraphicFramePr/>
                <a:graphic xmlns:a="http://schemas.openxmlformats.org/drawingml/2006/main">
                  <a:graphicData uri="http://schemas.microsoft.com/office/word/2010/wordprocessingShape">
                    <wps:wsp>
                      <wps:cNvCnPr/>
                      <wps:spPr>
                        <a:xfrm>
                          <a:off x="0" y="0"/>
                          <a:ext cx="9601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AD45D57" id="Straight Connector 139"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7.9pt,9.45pt" to="363.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" strokecolor="black [3200]" strokeweight=".5pt">
                <v:stroke joinstyle="miter"/>
              </v:line>
            </w:pict>
          </mc:Fallback>
        </mc:AlternateContent>
      </w:r>
      <w:r w:rsidRPr="00A343DE">
        <w:rPr>
          <w:b/>
          <w:iCs/>
          <w:noProof/>
        </w:rPr>
        <mc:AlternateContent>
          <mc:Choice Requires="wps">
            <w:drawing>
              <wp:anchor distT="0" distB="0" distL="114300" distR="114300" simplePos="0" relativeHeight="251675648" behindDoc="0" locked="0" layoutInCell="1" allowOverlap="1" wp14:anchorId="73F1CA01" wp14:editId="1DDF7CBB">
                <wp:simplePos x="0" y="0"/>
                <wp:positionH relativeFrom="column">
                  <wp:posOffset>15875</wp:posOffset>
                </wp:positionH>
                <wp:positionV relativeFrom="paragraph">
                  <wp:posOffset>111760</wp:posOffset>
                </wp:positionV>
                <wp:extent cx="3072384" cy="0"/>
                <wp:effectExtent l="0" t="0" r="33020" b="19050"/>
                <wp:wrapNone/>
                <wp:docPr id="140" name="Straight Connector 140"/>
                <wp:cNvGraphicFramePr/>
                <a:graphic xmlns:a="http://schemas.openxmlformats.org/drawingml/2006/main">
                  <a:graphicData uri="http://schemas.microsoft.com/office/word/2010/wordprocessingShape">
                    <wps:wsp>
                      <wps:cNvCnPr/>
                      <wps:spPr>
                        <a:xfrm>
                          <a:off x="0" y="0"/>
                          <a:ext cx="307238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CB29E20" id="Straight Connector 140"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5pt,8.8pt" to="243.1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" strokecolor="black [3200]" strokeweight=".5pt">
                <v:stroke joinstyle="miter"/>
              </v:line>
            </w:pict>
          </mc:Fallback>
        </mc:AlternateContent>
      </w:r>
      <w:r w:rsidRPr="00A343DE">
        <w:rPr>
          <w:b/>
          <w:iCs/>
        </w:rPr>
        <w:t xml:space="preserve">                                                                                                                                                                                                         </w:t>
      </w:r>
    </w:p>
    <w:p w14:paraId="5A30A6C9" w14:textId="1E87E489" w:rsidR="00F660FC" w:rsidRPr="00A343DE" w:rsidRDefault="00F660FC" w:rsidP="00CC11D7">
      <w:pPr>
        <w:spacing w:after="0"/>
      </w:pPr>
      <w:r w:rsidRPr="00A343DE">
        <w:rPr>
          <w:b/>
          <w:iCs/>
        </w:rPr>
        <w:t xml:space="preserve">Association Executive Director Signature                               </w:t>
      </w:r>
      <w:r w:rsidRPr="00A343DE">
        <w:rPr>
          <w:b/>
          <w:iCs/>
        </w:rPr>
        <w:tab/>
        <w:t>Date</w:t>
      </w:r>
    </w:p>
    <w:p w14:paraId="2FBAC4A9" w14:textId="77777777" w:rsidR="00CC11D7" w:rsidRPr="00A343DE" w:rsidRDefault="00CC11D7" w:rsidP="00A8201E">
      <w:pPr>
        <w:spacing w:after="0" w:line="240" w:lineRule="auto"/>
      </w:pPr>
    </w:p>
    <w:p w14:paraId="1A04507A" w14:textId="77777777" w:rsidR="00CC11D7" w:rsidRPr="00A343DE" w:rsidRDefault="00CC11D7" w:rsidP="00A8201E">
      <w:pPr>
        <w:spacing w:after="0" w:line="240" w:lineRule="auto"/>
      </w:pPr>
    </w:p>
    <w:p w14:paraId="7A8C5896" w14:textId="3CB01F43" w:rsidR="00A8201E" w:rsidRPr="00A343DE" w:rsidRDefault="009134B3" w:rsidP="00A8201E">
      <w:pPr>
        <w:spacing w:after="0" w:line="240" w:lineRule="auto"/>
      </w:pPr>
      <w:r w:rsidRPr="00A343DE">
        <w:rPr>
          <w:noProof/>
        </w:rPr>
        <mc:AlternateContent>
          <mc:Choice Requires="wpg">
            <w:drawing>
              <wp:anchor distT="0" distB="0" distL="114300" distR="114300" simplePos="0" relativeHeight="251659264" behindDoc="1" locked="0" layoutInCell="1" allowOverlap="1" wp14:anchorId="0A2DAA96" wp14:editId="14F5DFDC">
                <wp:simplePos x="0" y="0"/>
                <wp:positionH relativeFrom="page">
                  <wp:posOffset>304800</wp:posOffset>
                </wp:positionH>
                <wp:positionV relativeFrom="page">
                  <wp:posOffset>304800</wp:posOffset>
                </wp:positionV>
                <wp:extent cx="7162800" cy="9448800"/>
                <wp:effectExtent l="0" t="0" r="19050" b="19050"/>
                <wp:wrapNone/>
                <wp:docPr id="65" name="Group 65" descr="Boarder" title="Boar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wps:wsp>
                        <wps:cNvPr id="66" name="Rectangle 51"/>
                        <wps:cNvSpPr>
                          <a:spLocks noChangeArrowheads="1"/>
                        </wps:cNvSpPr>
                        <wps:spPr bwMode="auto">
                          <a:xfrm>
                            <a:off x="532" y="561"/>
                            <a:ext cx="11175" cy="99"/>
                          </a:xfrm>
                          <a:prstGeom prst="rect">
                            <a:avLst/>
                          </a:prstGeom>
                          <a:solidFill>
                            <a:srgbClr val="B31B1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Freeform 52"/>
                        <wps:cNvSpPr>
                          <a:spLocks/>
                        </wps:cNvSpPr>
                        <wps:spPr bwMode="auto">
                          <a:xfrm>
                            <a:off x="532" y="540"/>
                            <a:ext cx="11175" cy="879"/>
                          </a:xfrm>
                          <a:custGeom>
                            <a:avLst/>
                            <a:gdLst>
                              <a:gd name="T0" fmla="+- 0 11707 533"/>
                              <a:gd name="T1" fmla="*/ T0 w 11175"/>
                              <a:gd name="T2" fmla="+- 0 660 660"/>
                              <a:gd name="T3" fmla="*/ 660 h 759"/>
                              <a:gd name="T4" fmla="+- 0 533 533"/>
                              <a:gd name="T5" fmla="*/ T4 w 11175"/>
                              <a:gd name="T6" fmla="+- 0 660 660"/>
                              <a:gd name="T7" fmla="*/ 660 h 759"/>
                              <a:gd name="T8" fmla="+- 0 533 533"/>
                              <a:gd name="T9" fmla="*/ T8 w 11175"/>
                              <a:gd name="T10" fmla="+- 0 1212 660"/>
                              <a:gd name="T11" fmla="*/ 1212 h 759"/>
                              <a:gd name="T12" fmla="+- 0 533 533"/>
                              <a:gd name="T13" fmla="*/ T12 w 11175"/>
                              <a:gd name="T14" fmla="+- 0 1418 660"/>
                              <a:gd name="T15" fmla="*/ 1418 h 759"/>
                              <a:gd name="T16" fmla="+- 0 11707 533"/>
                              <a:gd name="T17" fmla="*/ T16 w 11175"/>
                              <a:gd name="T18" fmla="+- 0 1418 660"/>
                              <a:gd name="T19" fmla="*/ 1418 h 759"/>
                              <a:gd name="T20" fmla="+- 0 11707 533"/>
                              <a:gd name="T21" fmla="*/ T20 w 11175"/>
                              <a:gd name="T22" fmla="+- 0 1212 660"/>
                              <a:gd name="T23" fmla="*/ 1212 h 759"/>
                              <a:gd name="T24" fmla="+- 0 11707 533"/>
                              <a:gd name="T25" fmla="*/ T24 w 11175"/>
                              <a:gd name="T26" fmla="+- 0 660 660"/>
                              <a:gd name="T27" fmla="*/ 660 h 759"/>
                            </a:gdLst>
                            <a:ahLst/>
                            <a:cxnLst>
                              <a:cxn ang="0">
                                <a:pos x="T1" y="T3"/>
                              </a:cxn>
                              <a:cxn ang="0">
                                <a:pos x="T5" y="T7"/>
                              </a:cxn>
                              <a:cxn ang="0">
                                <a:pos x="T9" y="T11"/>
                              </a:cxn>
                              <a:cxn ang="0">
                                <a:pos x="T13" y="T15"/>
                              </a:cxn>
                              <a:cxn ang="0">
                                <a:pos x="T17" y="T19"/>
                              </a:cxn>
                              <a:cxn ang="0">
                                <a:pos x="T21" y="T23"/>
                              </a:cxn>
                              <a:cxn ang="0">
                                <a:pos x="T25" y="T27"/>
                              </a:cxn>
                            </a:cxnLst>
                            <a:rect l="0" t="0" r="r" b="b"/>
                            <a:pathLst>
                              <a:path w="11175" h="759">
                                <a:moveTo>
                                  <a:pt x="11174" y="0"/>
                                </a:moveTo>
                                <a:lnTo>
                                  <a:pt x="0" y="0"/>
                                </a:lnTo>
                                <a:lnTo>
                                  <a:pt x="0" y="552"/>
                                </a:lnTo>
                                <a:lnTo>
                                  <a:pt x="0" y="758"/>
                                </a:lnTo>
                                <a:lnTo>
                                  <a:pt x="11174" y="758"/>
                                </a:lnTo>
                                <a:lnTo>
                                  <a:pt x="11174" y="552"/>
                                </a:lnTo>
                                <a:lnTo>
                                  <a:pt x="11174" y="0"/>
                                </a:lnTo>
                              </a:path>
                            </a:pathLst>
                          </a:custGeom>
                          <a:solidFill>
                            <a:srgbClr val="B31B1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2775B2D" w14:textId="77777777" w:rsidR="009134B3" w:rsidRPr="00601ADE" w:rsidRDefault="009134B3" w:rsidP="009134B3">
                              <w:pPr>
                                <w:jc w:val="center"/>
                                <w:rPr>
                                  <w:b/>
                                  <w:color w:val="FFFFFF" w:themeColor="background1"/>
                                  <w:sz w:val="20"/>
                                </w:rPr>
                              </w:pPr>
                              <w:r w:rsidRPr="00206983">
                                <w:rPr>
                                  <w:rStyle w:val="Heading1Char"/>
                                  <w:rFonts w:asciiTheme="minorHAnsi" w:hAnsiTheme="minorHAnsi" w:cstheme="minorHAnsi"/>
                                  <w:b/>
                                  <w:bCs/>
                                  <w:color w:val="FFFFFF" w:themeColor="background1"/>
                                  <w:sz w:val="36"/>
                                  <w:szCs w:val="36"/>
                                </w:rPr>
                                <w:t>Skills for Success</w:t>
                              </w:r>
                              <w:r>
                                <w:rPr>
                                  <w:b/>
                                  <w:color w:val="FFFFFF" w:themeColor="background1"/>
                                  <w:sz w:val="20"/>
                                </w:rPr>
                                <w:br/>
                              </w:r>
                              <w:r w:rsidRPr="00370014">
                                <w:rPr>
                                  <w:b/>
                                  <w:i/>
                                  <w:color w:val="FFFFFF" w:themeColor="background1"/>
                                </w:rPr>
                                <w:t>(The following skills are essential for individual and organizational success.)</w:t>
                              </w:r>
                            </w:p>
                            <w:p w14:paraId="37F18026" w14:textId="77777777" w:rsidR="009134B3" w:rsidRDefault="009134B3" w:rsidP="009134B3">
                              <w:pPr>
                                <w:jc w:val="center"/>
                              </w:pPr>
                            </w:p>
                          </w:txbxContent>
                        </wps:txbx>
                        <wps:bodyPr rot="0" vert="horz" wrap="square" lIns="91440" tIns="45720" rIns="91440" bIns="45720" anchor="t" anchorCtr="0" upright="1">
                          <a:noAutofit/>
                        </wps:bodyPr>
                      </wps:wsp>
                      <wps:wsp>
                        <wps:cNvPr id="68" name="Rectangle 53"/>
                        <wps:cNvSpPr>
                          <a:spLocks noChangeArrowheads="1"/>
                        </wps:cNvSpPr>
                        <wps:spPr bwMode="auto">
                          <a:xfrm>
                            <a:off x="532" y="1418"/>
                            <a:ext cx="11175" cy="92"/>
                          </a:xfrm>
                          <a:prstGeom prst="rect">
                            <a:avLst/>
                          </a:prstGeom>
                          <a:solidFill>
                            <a:srgbClr val="B31B1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AutoShape 54"/>
                        <wps:cNvSpPr>
                          <a:spLocks/>
                        </wps:cNvSpPr>
                        <wps:spPr bwMode="auto">
                          <a:xfrm>
                            <a:off x="480" y="480"/>
                            <a:ext cx="72" cy="72"/>
                          </a:xfrm>
                          <a:custGeom>
                            <a:avLst/>
                            <a:gdLst>
                              <a:gd name="T0" fmla="+- 0 552 480"/>
                              <a:gd name="T1" fmla="*/ T0 w 72"/>
                              <a:gd name="T2" fmla="+- 0 509 480"/>
                              <a:gd name="T3" fmla="*/ 509 h 72"/>
                              <a:gd name="T4" fmla="+- 0 509 480"/>
                              <a:gd name="T5" fmla="*/ T4 w 72"/>
                              <a:gd name="T6" fmla="+- 0 509 480"/>
                              <a:gd name="T7" fmla="*/ 509 h 72"/>
                              <a:gd name="T8" fmla="+- 0 509 480"/>
                              <a:gd name="T9" fmla="*/ T8 w 72"/>
                              <a:gd name="T10" fmla="+- 0 552 480"/>
                              <a:gd name="T11" fmla="*/ 552 h 72"/>
                              <a:gd name="T12" fmla="+- 0 552 480"/>
                              <a:gd name="T13" fmla="*/ T12 w 72"/>
                              <a:gd name="T14" fmla="+- 0 552 480"/>
                              <a:gd name="T15" fmla="*/ 552 h 72"/>
                              <a:gd name="T16" fmla="+- 0 552 480"/>
                              <a:gd name="T17" fmla="*/ T16 w 72"/>
                              <a:gd name="T18" fmla="+- 0 509 480"/>
                              <a:gd name="T19" fmla="*/ 509 h 72"/>
                              <a:gd name="T20" fmla="+- 0 552 480"/>
                              <a:gd name="T21" fmla="*/ T20 w 72"/>
                              <a:gd name="T22" fmla="+- 0 480 480"/>
                              <a:gd name="T23" fmla="*/ 480 h 72"/>
                              <a:gd name="T24" fmla="+- 0 494 480"/>
                              <a:gd name="T25" fmla="*/ T24 w 72"/>
                              <a:gd name="T26" fmla="+- 0 480 480"/>
                              <a:gd name="T27" fmla="*/ 480 h 72"/>
                              <a:gd name="T28" fmla="+- 0 480 480"/>
                              <a:gd name="T29" fmla="*/ T28 w 72"/>
                              <a:gd name="T30" fmla="+- 0 480 480"/>
                              <a:gd name="T31" fmla="*/ 480 h 72"/>
                              <a:gd name="T32" fmla="+- 0 480 480"/>
                              <a:gd name="T33" fmla="*/ T32 w 72"/>
                              <a:gd name="T34" fmla="+- 0 494 480"/>
                              <a:gd name="T35" fmla="*/ 494 h 72"/>
                              <a:gd name="T36" fmla="+- 0 480 480"/>
                              <a:gd name="T37" fmla="*/ T36 w 72"/>
                              <a:gd name="T38" fmla="+- 0 552 480"/>
                              <a:gd name="T39" fmla="*/ 552 h 72"/>
                              <a:gd name="T40" fmla="+- 0 494 480"/>
                              <a:gd name="T41" fmla="*/ T40 w 72"/>
                              <a:gd name="T42" fmla="+- 0 552 480"/>
                              <a:gd name="T43" fmla="*/ 552 h 72"/>
                              <a:gd name="T44" fmla="+- 0 494 480"/>
                              <a:gd name="T45" fmla="*/ T44 w 72"/>
                              <a:gd name="T46" fmla="+- 0 494 480"/>
                              <a:gd name="T47" fmla="*/ 494 h 72"/>
                              <a:gd name="T48" fmla="+- 0 552 480"/>
                              <a:gd name="T49" fmla="*/ T48 w 72"/>
                              <a:gd name="T50" fmla="+- 0 494 480"/>
                              <a:gd name="T51" fmla="*/ 494 h 72"/>
                              <a:gd name="T52" fmla="+- 0 552 480"/>
                              <a:gd name="T53" fmla="*/ T52 w 72"/>
                              <a:gd name="T54" fmla="+- 0 480 480"/>
                              <a:gd name="T55" fmla="*/ 480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72" h="72">
                                <a:moveTo>
                                  <a:pt x="72" y="29"/>
                                </a:moveTo>
                                <a:lnTo>
                                  <a:pt x="29" y="29"/>
                                </a:lnTo>
                                <a:lnTo>
                                  <a:pt x="29" y="72"/>
                                </a:lnTo>
                                <a:lnTo>
                                  <a:pt x="72" y="72"/>
                                </a:lnTo>
                                <a:lnTo>
                                  <a:pt x="72" y="29"/>
                                </a:lnTo>
                                <a:moveTo>
                                  <a:pt x="72" y="0"/>
                                </a:moveTo>
                                <a:lnTo>
                                  <a:pt x="14" y="0"/>
                                </a:lnTo>
                                <a:lnTo>
                                  <a:pt x="0" y="0"/>
                                </a:lnTo>
                                <a:lnTo>
                                  <a:pt x="0" y="14"/>
                                </a:lnTo>
                                <a:lnTo>
                                  <a:pt x="0" y="72"/>
                                </a:lnTo>
                                <a:lnTo>
                                  <a:pt x="14" y="72"/>
                                </a:lnTo>
                                <a:lnTo>
                                  <a:pt x="14" y="14"/>
                                </a:lnTo>
                                <a:lnTo>
                                  <a:pt x="72" y="14"/>
                                </a:lnTo>
                                <a:lnTo>
                                  <a:pt x="7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Line 55"/>
                        <wps:cNvCnPr>
                          <a:cxnSpLocks noChangeShapeType="1"/>
                        </wps:cNvCnPr>
                        <wps:spPr bwMode="auto">
                          <a:xfrm>
                            <a:off x="552" y="487"/>
                            <a:ext cx="11136"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71" name="Line 56"/>
                        <wps:cNvCnPr>
                          <a:cxnSpLocks noChangeShapeType="1"/>
                        </wps:cNvCnPr>
                        <wps:spPr bwMode="auto">
                          <a:xfrm>
                            <a:off x="552" y="530"/>
                            <a:ext cx="11136"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72" name="AutoShape 57"/>
                        <wps:cNvSpPr>
                          <a:spLocks/>
                        </wps:cNvSpPr>
                        <wps:spPr bwMode="auto">
                          <a:xfrm>
                            <a:off x="11688" y="480"/>
                            <a:ext cx="72" cy="72"/>
                          </a:xfrm>
                          <a:custGeom>
                            <a:avLst/>
                            <a:gdLst>
                              <a:gd name="T0" fmla="+- 0 11731 11688"/>
                              <a:gd name="T1" fmla="*/ T0 w 72"/>
                              <a:gd name="T2" fmla="+- 0 509 480"/>
                              <a:gd name="T3" fmla="*/ 509 h 72"/>
                              <a:gd name="T4" fmla="+- 0 11688 11688"/>
                              <a:gd name="T5" fmla="*/ T4 w 72"/>
                              <a:gd name="T6" fmla="+- 0 509 480"/>
                              <a:gd name="T7" fmla="*/ 509 h 72"/>
                              <a:gd name="T8" fmla="+- 0 11688 11688"/>
                              <a:gd name="T9" fmla="*/ T8 w 72"/>
                              <a:gd name="T10" fmla="+- 0 552 480"/>
                              <a:gd name="T11" fmla="*/ 552 h 72"/>
                              <a:gd name="T12" fmla="+- 0 11731 11688"/>
                              <a:gd name="T13" fmla="*/ T12 w 72"/>
                              <a:gd name="T14" fmla="+- 0 552 480"/>
                              <a:gd name="T15" fmla="*/ 552 h 72"/>
                              <a:gd name="T16" fmla="+- 0 11731 11688"/>
                              <a:gd name="T17" fmla="*/ T16 w 72"/>
                              <a:gd name="T18" fmla="+- 0 509 480"/>
                              <a:gd name="T19" fmla="*/ 509 h 72"/>
                              <a:gd name="T20" fmla="+- 0 11760 11688"/>
                              <a:gd name="T21" fmla="*/ T20 w 72"/>
                              <a:gd name="T22" fmla="+- 0 480 480"/>
                              <a:gd name="T23" fmla="*/ 480 h 72"/>
                              <a:gd name="T24" fmla="+- 0 11746 11688"/>
                              <a:gd name="T25" fmla="*/ T24 w 72"/>
                              <a:gd name="T26" fmla="+- 0 480 480"/>
                              <a:gd name="T27" fmla="*/ 480 h 72"/>
                              <a:gd name="T28" fmla="+- 0 11688 11688"/>
                              <a:gd name="T29" fmla="*/ T28 w 72"/>
                              <a:gd name="T30" fmla="+- 0 480 480"/>
                              <a:gd name="T31" fmla="*/ 480 h 72"/>
                              <a:gd name="T32" fmla="+- 0 11688 11688"/>
                              <a:gd name="T33" fmla="*/ T32 w 72"/>
                              <a:gd name="T34" fmla="+- 0 494 480"/>
                              <a:gd name="T35" fmla="*/ 494 h 72"/>
                              <a:gd name="T36" fmla="+- 0 11746 11688"/>
                              <a:gd name="T37" fmla="*/ T36 w 72"/>
                              <a:gd name="T38" fmla="+- 0 494 480"/>
                              <a:gd name="T39" fmla="*/ 494 h 72"/>
                              <a:gd name="T40" fmla="+- 0 11746 11688"/>
                              <a:gd name="T41" fmla="*/ T40 w 72"/>
                              <a:gd name="T42" fmla="+- 0 552 480"/>
                              <a:gd name="T43" fmla="*/ 552 h 72"/>
                              <a:gd name="T44" fmla="+- 0 11760 11688"/>
                              <a:gd name="T45" fmla="*/ T44 w 72"/>
                              <a:gd name="T46" fmla="+- 0 552 480"/>
                              <a:gd name="T47" fmla="*/ 552 h 72"/>
                              <a:gd name="T48" fmla="+- 0 11760 11688"/>
                              <a:gd name="T49" fmla="*/ T48 w 72"/>
                              <a:gd name="T50" fmla="+- 0 494 480"/>
                              <a:gd name="T51" fmla="*/ 494 h 72"/>
                              <a:gd name="T52" fmla="+- 0 11760 11688"/>
                              <a:gd name="T53" fmla="*/ T52 w 72"/>
                              <a:gd name="T54" fmla="+- 0 480 480"/>
                              <a:gd name="T55" fmla="*/ 480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72" h="72">
                                <a:moveTo>
                                  <a:pt x="43" y="29"/>
                                </a:moveTo>
                                <a:lnTo>
                                  <a:pt x="0" y="29"/>
                                </a:lnTo>
                                <a:lnTo>
                                  <a:pt x="0" y="72"/>
                                </a:lnTo>
                                <a:lnTo>
                                  <a:pt x="43" y="72"/>
                                </a:lnTo>
                                <a:lnTo>
                                  <a:pt x="43" y="29"/>
                                </a:lnTo>
                                <a:moveTo>
                                  <a:pt x="72" y="0"/>
                                </a:moveTo>
                                <a:lnTo>
                                  <a:pt x="58" y="0"/>
                                </a:lnTo>
                                <a:lnTo>
                                  <a:pt x="0" y="0"/>
                                </a:lnTo>
                                <a:lnTo>
                                  <a:pt x="0" y="14"/>
                                </a:lnTo>
                                <a:lnTo>
                                  <a:pt x="58" y="14"/>
                                </a:lnTo>
                                <a:lnTo>
                                  <a:pt x="58" y="72"/>
                                </a:lnTo>
                                <a:lnTo>
                                  <a:pt x="72" y="72"/>
                                </a:lnTo>
                                <a:lnTo>
                                  <a:pt x="72" y="14"/>
                                </a:lnTo>
                                <a:lnTo>
                                  <a:pt x="7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Line 58"/>
                        <wps:cNvCnPr>
                          <a:cxnSpLocks noChangeShapeType="1"/>
                        </wps:cNvCnPr>
                        <wps:spPr bwMode="auto">
                          <a:xfrm>
                            <a:off x="487" y="552"/>
                            <a:ext cx="0" cy="14808"/>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74" name="Line 59"/>
                        <wps:cNvCnPr>
                          <a:cxnSpLocks noChangeShapeType="1"/>
                        </wps:cNvCnPr>
                        <wps:spPr bwMode="auto">
                          <a:xfrm>
                            <a:off x="530" y="552"/>
                            <a:ext cx="0" cy="14779"/>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75" name="Line 60"/>
                        <wps:cNvCnPr>
                          <a:cxnSpLocks noChangeShapeType="1"/>
                        </wps:cNvCnPr>
                        <wps:spPr bwMode="auto">
                          <a:xfrm>
                            <a:off x="11753" y="552"/>
                            <a:ext cx="0" cy="14808"/>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76" name="Line 61"/>
                        <wps:cNvCnPr>
                          <a:cxnSpLocks noChangeShapeType="1"/>
                        </wps:cNvCnPr>
                        <wps:spPr bwMode="auto">
                          <a:xfrm>
                            <a:off x="11710" y="552"/>
                            <a:ext cx="0" cy="14779"/>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77" name="Rectangle 62"/>
                        <wps:cNvSpPr>
                          <a:spLocks noChangeArrowheads="1"/>
                        </wps:cNvSpPr>
                        <wps:spPr bwMode="auto">
                          <a:xfrm>
                            <a:off x="480" y="15345"/>
                            <a:ext cx="72"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Line 63"/>
                        <wps:cNvCnPr>
                          <a:cxnSpLocks noChangeShapeType="1"/>
                        </wps:cNvCnPr>
                        <wps:spPr bwMode="auto">
                          <a:xfrm>
                            <a:off x="552" y="15353"/>
                            <a:ext cx="11136"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79" name="Line 64"/>
                        <wps:cNvCnPr>
                          <a:cxnSpLocks noChangeShapeType="1"/>
                        </wps:cNvCnPr>
                        <wps:spPr bwMode="auto">
                          <a:xfrm>
                            <a:off x="552" y="15310"/>
                            <a:ext cx="11136"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80" name="Rectangle 65"/>
                        <wps:cNvSpPr>
                          <a:spLocks noChangeArrowheads="1"/>
                        </wps:cNvSpPr>
                        <wps:spPr bwMode="auto">
                          <a:xfrm>
                            <a:off x="11688" y="15345"/>
                            <a:ext cx="72"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2DAA96" id="Group 65" o:spid="_x0000_s1027" alt="Title: Boarder - Description: Boarder" style="position:absolute;margin-left:24pt;margin-top:24pt;width:564pt;height:744pt;z-index:-251657216;mso-position-horizontal-relative:page;mso-position-vertical-relative:page" coordorigin="480,480" coordsize="11280,14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">
                <v:rect id="Rectangle 51" o:spid="_x0000_s1028" style="position:absolute;left:532;top:561;width:1117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" fillcolor="#b31b1b" stroked="f"/>
                <v:shape id="Freeform 52" o:spid="_x0000_s1029" style="position:absolute;left:532;top:540;width:11175;height:879;visibility:visible;mso-wrap-style:square;v-text-anchor:top" coordsize="11175,75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" adj="-11796480,,5400" path="m11174,l,,,552,,758r11174,l11174,552r,-552e" fillcolor="#b31b1b" stroked="f">
                  <v:stroke joinstyle="round"/>
                  <v:formulas/>
                  <v:path arrowok="t" o:connecttype="custom" o:connectlocs="11174,764;0,764;0,1404;0,1642;11174,1642;11174,1404;11174,764" o:connectangles="0,0,0,0,0,0,0" textboxrect="0,0,11175,759"/>
                  <v:textbox>
                    <w:txbxContent>
                      <w:p w14:paraId="02775B2D" w14:textId="77777777" w:rsidR="009134B3" w:rsidRPr="00601ADE" w:rsidRDefault="009134B3" w:rsidP="009134B3">
                        <w:pPr>
                          <w:jc w:val="center"/>
                          <w:rPr>
                            <w:b/>
                            <w:color w:val="FFFFFF" w:themeColor="background1"/>
                            <w:sz w:val="20"/>
                          </w:rPr>
                        </w:pPr>
                        <w:r w:rsidRPr="00206983">
                          <w:rPr>
                            <w:rStyle w:val="Heading1Char"/>
                            <w:rFonts w:asciiTheme="minorHAnsi" w:hAnsiTheme="minorHAnsi" w:cstheme="minorHAnsi"/>
                            <w:b/>
                            <w:bCs/>
                            <w:color w:val="FFFFFF" w:themeColor="background1"/>
                            <w:sz w:val="36"/>
                            <w:szCs w:val="36"/>
                          </w:rPr>
                          <w:t>Skills for Success</w:t>
                        </w:r>
                        <w:r>
                          <w:rPr>
                            <w:b/>
                            <w:color w:val="FFFFFF" w:themeColor="background1"/>
                            <w:sz w:val="20"/>
                          </w:rPr>
                          <w:br/>
                        </w:r>
                        <w:r w:rsidRPr="00370014">
                          <w:rPr>
                            <w:b/>
                            <w:i/>
                            <w:color w:val="FFFFFF" w:themeColor="background1"/>
                          </w:rPr>
                          <w:t>(The following skills are essential for individual and organizational success.)</w:t>
                        </w:r>
                      </w:p>
                      <w:p w14:paraId="37F18026" w14:textId="77777777" w:rsidR="009134B3" w:rsidRDefault="009134B3" w:rsidP="009134B3">
                        <w:pPr>
                          <w:jc w:val="center"/>
                        </w:pPr>
                      </w:p>
                    </w:txbxContent>
                  </v:textbox>
                </v:shape>
                <v:rect id="Rectangle 53" o:spid="_x0000_s1030" style="position:absolute;left:532;top:1418;width:11175;height: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" fillcolor="#b31b1b" stroked="f"/>
                <v:shape id="AutoShape 54" o:spid="_x0000_s1031" style="position:absolute;left:480;top:480;width:72;height:72;visibility:visible;mso-wrap-style:square;v-text-anchor:top" coordsize="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" path="m72,29r-43,l29,72r43,l72,29m72,l14,,,,,14,,72r14,l14,14r58,l72,e" fillcolor="black" stroked="f">
                  <v:path arrowok="t" o:connecttype="custom" o:connectlocs="72,509;29,509;29,552;72,552;72,509;72,480;14,480;0,480;0,494;0,552;14,552;14,494;72,494;72,480" o:connectangles="0,0,0,0,0,0,0,0,0,0,0,0,0,0"/>
                </v:shape>
                <v:line id="Line 55" o:spid="_x0000_s1032" style="position:absolute;visibility:visible;mso-wrap-style:square" from="552,487" to="11688,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" strokeweight=".72pt"/>
                <v:line id="Line 56" o:spid="_x0000_s1033" style="position:absolute;visibility:visible;mso-wrap-style:square" from="552,530" to="11688,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" strokeweight="2.16pt"/>
                <v:shape id="AutoShape 57" o:spid="_x0000_s1034" style="position:absolute;left:11688;top:480;width:72;height:72;visibility:visible;mso-wrap-style:square;v-text-anchor:top" coordsize="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" path="m43,29l,29,,72r43,l43,29m72,l58,,,,,14r58,l58,72r14,l72,14,72,e" fillcolor="black" stroked="f">
                  <v:path arrowok="t" o:connecttype="custom" o:connectlocs="43,509;0,509;0,552;43,552;43,509;72,480;58,480;0,480;0,494;58,494;58,552;72,552;72,494;72,480" o:connectangles="0,0,0,0,0,0,0,0,0,0,0,0,0,0"/>
                </v:shape>
                <v:line id="Line 58" o:spid="_x0000_s1035" style="position:absolute;visibility:visible;mso-wrap-style:square" from="487,552" to="487,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" strokeweight=".72pt"/>
                <v:line id="Line 59" o:spid="_x0000_s1036" style="position:absolute;visibility:visible;mso-wrap-style:square" from="530,552" to="530,15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" strokeweight="2.16pt"/>
                <v:line id="Line 60" o:spid="_x0000_s1037" style="position:absolute;visibility:visible;mso-wrap-style:square" from="11753,552" to="11753,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" strokeweight=".72pt"/>
                <v:line id="Line 61" o:spid="_x0000_s1038" style="position:absolute;visibility:visible;mso-wrap-style:square" from="11710,552" to="11710,15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" strokeweight="2.16pt"/>
                <v:rect id="Rectangle 62" o:spid="_x0000_s1039" style="position:absolute;left:480;top:15345;width:72;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" fillcolor="black" stroked="f"/>
                <v:line id="Line 63" o:spid="_x0000_s1040" style="position:absolute;visibility:visible;mso-wrap-style:square" from="552,15353" to="11688,1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" strokeweight=".72pt"/>
                <v:line id="Line 64" o:spid="_x0000_s1041" style="position:absolute;visibility:visible;mso-wrap-style:square" from="552,15310" to="11688,15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" strokeweight="2.16pt"/>
                <v:rect id="Rectangle 65" o:spid="_x0000_s1042" style="position:absolute;left:11688;top:15345;width:72;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" fillcolor="black" stroked="f"/>
                <w10:wrap anchorx="page" anchory="page"/>
              </v:group>
            </w:pict>
          </mc:Fallback>
        </mc:AlternateContent>
      </w:r>
    </w:p>
    <w:p w14:paraId="72EAC69A" w14:textId="77777777" w:rsidR="00E80219" w:rsidRPr="00A343DE" w:rsidRDefault="00E80219" w:rsidP="00E80219">
      <w:pPr>
        <w:pStyle w:val="Heading2"/>
      </w:pPr>
      <w:r w:rsidRPr="00A343DE">
        <w:t xml:space="preserve">As a leader of Cornell Cooperative </w:t>
      </w:r>
      <w:proofErr w:type="gramStart"/>
      <w:r w:rsidRPr="00A343DE">
        <w:t>Extension</w:t>
      </w:r>
      <w:proofErr w:type="gramEnd"/>
      <w:r w:rsidRPr="00A343DE">
        <w:t xml:space="preserve"> I…</w:t>
      </w:r>
    </w:p>
    <w:p w14:paraId="33D202AC" w14:textId="77777777" w:rsidR="00E80219" w:rsidRPr="00A343DE" w:rsidRDefault="00E80219" w:rsidP="00E80219">
      <w:pPr>
        <w:pStyle w:val="Heading2"/>
      </w:pPr>
      <w:r w:rsidRPr="00A343DE">
        <w:t>Health and Safety</w:t>
      </w:r>
    </w:p>
    <w:p w14:paraId="1ABD5CB9" w14:textId="77777777" w:rsidR="00E80219" w:rsidRPr="00A343DE" w:rsidRDefault="00E80219" w:rsidP="00E80219">
      <w:pPr>
        <w:pStyle w:val="ListParagraph"/>
        <w:numPr>
          <w:ilvl w:val="0"/>
          <w:numId w:val="1"/>
        </w:numPr>
        <w:spacing w:after="0"/>
        <w:ind w:left="72"/>
        <w:rPr>
          <w:rFonts w:cs="Arial"/>
        </w:rPr>
      </w:pPr>
      <w:r w:rsidRPr="00A343DE">
        <w:rPr>
          <w:rFonts w:cs="Arial"/>
        </w:rPr>
        <w:t>Support the Association to maintain a safe working environment.</w:t>
      </w:r>
    </w:p>
    <w:p w14:paraId="6D9AEFAF" w14:textId="77777777" w:rsidR="00E80219" w:rsidRPr="00A343DE" w:rsidRDefault="00E80219" w:rsidP="00E80219">
      <w:pPr>
        <w:pStyle w:val="ListParagraph"/>
        <w:numPr>
          <w:ilvl w:val="0"/>
          <w:numId w:val="1"/>
        </w:numPr>
        <w:spacing w:after="0"/>
        <w:ind w:left="72"/>
        <w:rPr>
          <w:rFonts w:cs="Arial"/>
        </w:rPr>
      </w:pPr>
      <w:r w:rsidRPr="00A343DE">
        <w:rPr>
          <w:rFonts w:cs="Arial"/>
        </w:rPr>
        <w:t>Be familiar and strive to follow any applicable federal, state, local regulations, Association health and safety policies, procedures, requirements or standards.</w:t>
      </w:r>
    </w:p>
    <w:p w14:paraId="6BE9FB8A" w14:textId="77777777" w:rsidR="00E80219" w:rsidRPr="00A343DE" w:rsidRDefault="00E80219" w:rsidP="00E80219">
      <w:pPr>
        <w:pStyle w:val="ListParagraph"/>
        <w:numPr>
          <w:ilvl w:val="0"/>
          <w:numId w:val="1"/>
        </w:numPr>
        <w:spacing w:after="0"/>
        <w:ind w:left="72"/>
        <w:rPr>
          <w:rFonts w:cs="Arial"/>
        </w:rPr>
      </w:pPr>
      <w:r w:rsidRPr="00A343DE">
        <w:rPr>
          <w:rFonts w:cs="Arial"/>
        </w:rPr>
        <w:t>Act proactively to prevent accidents/injuries and communicate hazards to supervisors when identified.</w:t>
      </w:r>
    </w:p>
    <w:p w14:paraId="0A63DDCA" w14:textId="77777777" w:rsidR="00E80219" w:rsidRPr="00A343DE" w:rsidRDefault="00E80219" w:rsidP="00E80219">
      <w:pPr>
        <w:pStyle w:val="ListParagraph"/>
        <w:spacing w:after="0"/>
        <w:ind w:left="72"/>
        <w:rPr>
          <w:rFonts w:cs="Arial"/>
          <w:sz w:val="16"/>
          <w:szCs w:val="16"/>
        </w:rPr>
      </w:pPr>
    </w:p>
    <w:p w14:paraId="34403D37" w14:textId="77777777" w:rsidR="00E80219" w:rsidRPr="00A343DE" w:rsidRDefault="00E80219" w:rsidP="00E80219">
      <w:pPr>
        <w:pStyle w:val="Heading2"/>
      </w:pPr>
      <w:r w:rsidRPr="00A343DE">
        <w:t>Interact with integrity…So people are respected and engaged.</w:t>
      </w:r>
    </w:p>
    <w:p w14:paraId="1F792E9D" w14:textId="77777777" w:rsidR="00E80219" w:rsidRPr="00A343DE" w:rsidRDefault="00E80219" w:rsidP="00E80219">
      <w:pPr>
        <w:pStyle w:val="ListParagraph"/>
        <w:numPr>
          <w:ilvl w:val="0"/>
          <w:numId w:val="16"/>
        </w:numPr>
        <w:spacing w:after="0"/>
        <w:ind w:left="72"/>
      </w:pPr>
      <w:r w:rsidRPr="00A343DE">
        <w:t>Convey respect and professionalism in interactions.</w:t>
      </w:r>
    </w:p>
    <w:p w14:paraId="06FE0964" w14:textId="77777777" w:rsidR="00E80219" w:rsidRPr="00A343DE" w:rsidRDefault="00E80219" w:rsidP="00E80219">
      <w:pPr>
        <w:pStyle w:val="ListParagraph"/>
        <w:numPr>
          <w:ilvl w:val="0"/>
          <w:numId w:val="16"/>
        </w:numPr>
        <w:spacing w:after="0"/>
        <w:ind w:left="72"/>
      </w:pPr>
      <w:r w:rsidRPr="00A343DE">
        <w:t>Seek to understand and then to be understood.</w:t>
      </w:r>
    </w:p>
    <w:p w14:paraId="5ABAF853" w14:textId="77777777" w:rsidR="00E80219" w:rsidRPr="00A343DE" w:rsidRDefault="00E80219" w:rsidP="00E80219">
      <w:pPr>
        <w:pStyle w:val="ListParagraph"/>
        <w:numPr>
          <w:ilvl w:val="0"/>
          <w:numId w:val="16"/>
        </w:numPr>
        <w:spacing w:after="0"/>
        <w:ind w:left="72"/>
      </w:pPr>
      <w:r w:rsidRPr="00A343DE">
        <w:t>Put others at ease and respond calmly even in difficult situations.</w:t>
      </w:r>
    </w:p>
    <w:p w14:paraId="51D56E6E" w14:textId="77777777" w:rsidR="00E80219" w:rsidRPr="00A343DE" w:rsidRDefault="00E80219" w:rsidP="00E80219">
      <w:pPr>
        <w:pStyle w:val="ListParagraph"/>
        <w:numPr>
          <w:ilvl w:val="0"/>
          <w:numId w:val="16"/>
        </w:numPr>
        <w:spacing w:after="0"/>
        <w:ind w:left="72"/>
      </w:pPr>
      <w:r w:rsidRPr="00A343DE">
        <w:t>Be honest and trustworthy; have a high standard of personal conduct.</w:t>
      </w:r>
    </w:p>
    <w:p w14:paraId="03FA497B" w14:textId="77777777" w:rsidR="00E80219" w:rsidRPr="00A343DE" w:rsidRDefault="00E80219" w:rsidP="00E80219">
      <w:pPr>
        <w:pStyle w:val="ListParagraph"/>
        <w:numPr>
          <w:ilvl w:val="0"/>
          <w:numId w:val="16"/>
        </w:numPr>
        <w:spacing w:after="0"/>
        <w:ind w:left="72"/>
      </w:pPr>
      <w:r w:rsidRPr="00A343DE">
        <w:t>Acknowledge your mistakes and errors, take timely corrective actions, including an apology if appropriate.</w:t>
      </w:r>
    </w:p>
    <w:p w14:paraId="33E1AD28" w14:textId="77777777" w:rsidR="00E80219" w:rsidRPr="00A343DE" w:rsidRDefault="00E80219" w:rsidP="00E80219">
      <w:pPr>
        <w:pStyle w:val="ListParagraph"/>
        <w:numPr>
          <w:ilvl w:val="0"/>
          <w:numId w:val="16"/>
        </w:numPr>
        <w:spacing w:after="0"/>
        <w:ind w:left="72"/>
      </w:pPr>
      <w:r w:rsidRPr="00A343DE">
        <w:t>Demonstrate empathy and compassion for others.</w:t>
      </w:r>
    </w:p>
    <w:p w14:paraId="73BC9738" w14:textId="77777777" w:rsidR="00E80219" w:rsidRPr="00A343DE" w:rsidRDefault="00E80219" w:rsidP="00E80219">
      <w:pPr>
        <w:pStyle w:val="ListParagraph"/>
        <w:numPr>
          <w:ilvl w:val="0"/>
          <w:numId w:val="16"/>
        </w:numPr>
        <w:spacing w:after="0"/>
        <w:ind w:left="72"/>
      </w:pPr>
      <w:r w:rsidRPr="00A343DE">
        <w:t>Give, ask for and act on feedback.</w:t>
      </w:r>
    </w:p>
    <w:p w14:paraId="25022852" w14:textId="77777777" w:rsidR="00E80219" w:rsidRPr="00A343DE" w:rsidRDefault="00E80219" w:rsidP="00E80219">
      <w:pPr>
        <w:pStyle w:val="ListParagraph"/>
        <w:numPr>
          <w:ilvl w:val="0"/>
          <w:numId w:val="16"/>
        </w:numPr>
        <w:spacing w:after="0"/>
        <w:ind w:left="72"/>
      </w:pPr>
      <w:r w:rsidRPr="00A343DE">
        <w:t>Manage conflict, taking uncomfortable or unpopular action when necessary.</w:t>
      </w:r>
    </w:p>
    <w:p w14:paraId="5ED197B2" w14:textId="77777777" w:rsidR="00E80219" w:rsidRPr="00A343DE" w:rsidRDefault="00E80219" w:rsidP="00E80219">
      <w:pPr>
        <w:pStyle w:val="ListParagraph"/>
        <w:spacing w:after="0"/>
        <w:ind w:left="72"/>
        <w:rPr>
          <w:sz w:val="16"/>
          <w:szCs w:val="16"/>
        </w:rPr>
      </w:pPr>
    </w:p>
    <w:p w14:paraId="29B57390" w14:textId="77777777" w:rsidR="00E80219" w:rsidRPr="00A343DE" w:rsidRDefault="00E80219" w:rsidP="00E80219">
      <w:pPr>
        <w:pStyle w:val="Heading2"/>
      </w:pPr>
      <w:r w:rsidRPr="00A343DE">
        <w:t>Create an open and inclusive environment…So people feel like they belong.</w:t>
      </w:r>
    </w:p>
    <w:p w14:paraId="311F245E" w14:textId="77777777" w:rsidR="00E80219" w:rsidRPr="00A343DE" w:rsidRDefault="00E80219" w:rsidP="00E80219">
      <w:pPr>
        <w:pStyle w:val="NoSpacing"/>
        <w:numPr>
          <w:ilvl w:val="0"/>
          <w:numId w:val="17"/>
        </w:numPr>
        <w:ind w:left="72"/>
      </w:pPr>
      <w:r w:rsidRPr="00A343DE">
        <w:t>Create an environment of trust.</w:t>
      </w:r>
    </w:p>
    <w:p w14:paraId="12C307D0" w14:textId="77777777" w:rsidR="00E80219" w:rsidRPr="00A343DE" w:rsidRDefault="00E80219" w:rsidP="00E80219">
      <w:pPr>
        <w:pStyle w:val="NoSpacing"/>
        <w:numPr>
          <w:ilvl w:val="0"/>
          <w:numId w:val="17"/>
        </w:numPr>
        <w:ind w:left="72"/>
      </w:pPr>
      <w:r w:rsidRPr="00A343DE">
        <w:t>Demonstrate respect for all individuals.</w:t>
      </w:r>
    </w:p>
    <w:p w14:paraId="5F0F6BFC" w14:textId="77777777" w:rsidR="00E80219" w:rsidRPr="00A343DE" w:rsidRDefault="00E80219" w:rsidP="00E80219">
      <w:pPr>
        <w:pStyle w:val="NoSpacing"/>
        <w:numPr>
          <w:ilvl w:val="0"/>
          <w:numId w:val="17"/>
        </w:numPr>
        <w:ind w:left="72"/>
      </w:pPr>
      <w:r w:rsidRPr="00A343DE">
        <w:t>Actively invite new ideas, alternatives and perspectives.</w:t>
      </w:r>
    </w:p>
    <w:p w14:paraId="6DAE8FF1" w14:textId="77777777" w:rsidR="00E80219" w:rsidRPr="00A343DE" w:rsidRDefault="00E80219" w:rsidP="00E80219">
      <w:pPr>
        <w:pStyle w:val="NoSpacing"/>
        <w:numPr>
          <w:ilvl w:val="0"/>
          <w:numId w:val="17"/>
        </w:numPr>
        <w:ind w:left="72"/>
      </w:pPr>
      <w:r w:rsidRPr="00A343DE">
        <w:t>Integrate workplace flexibility as a part of the results-oriented work culture.</w:t>
      </w:r>
    </w:p>
    <w:p w14:paraId="5CD4F1E2" w14:textId="77777777" w:rsidR="00E80219" w:rsidRPr="00A343DE" w:rsidRDefault="00E80219" w:rsidP="00E80219">
      <w:pPr>
        <w:pStyle w:val="NoSpacing"/>
        <w:numPr>
          <w:ilvl w:val="0"/>
          <w:numId w:val="17"/>
        </w:numPr>
        <w:ind w:left="72"/>
      </w:pPr>
      <w:r w:rsidRPr="00A343DE">
        <w:t xml:space="preserve">Speak up and </w:t>
      </w:r>
      <w:proofErr w:type="gramStart"/>
      <w:r w:rsidRPr="00A343DE">
        <w:t>take action</w:t>
      </w:r>
      <w:proofErr w:type="gramEnd"/>
      <w:r w:rsidRPr="00A343DE">
        <w:t xml:space="preserve"> if others are being excluded or treated inappropriately.</w:t>
      </w:r>
    </w:p>
    <w:p w14:paraId="70504324" w14:textId="77777777" w:rsidR="00E80219" w:rsidRPr="00A343DE" w:rsidRDefault="00E80219" w:rsidP="00E80219">
      <w:pPr>
        <w:pStyle w:val="NoSpacing"/>
        <w:numPr>
          <w:ilvl w:val="0"/>
          <w:numId w:val="17"/>
        </w:numPr>
        <w:ind w:left="72"/>
      </w:pPr>
      <w:r w:rsidRPr="00A343DE">
        <w:t>Acknowledge the support and contributions of every person.</w:t>
      </w:r>
    </w:p>
    <w:p w14:paraId="522CA653" w14:textId="77777777" w:rsidR="00E80219" w:rsidRPr="00A343DE" w:rsidRDefault="00E80219" w:rsidP="00E80219">
      <w:pPr>
        <w:pStyle w:val="NoSpacing"/>
        <w:ind w:left="72"/>
        <w:rPr>
          <w:sz w:val="16"/>
          <w:szCs w:val="16"/>
        </w:rPr>
      </w:pPr>
    </w:p>
    <w:p w14:paraId="15F5ADE0" w14:textId="77777777" w:rsidR="00E80219" w:rsidRPr="00A343DE" w:rsidRDefault="00E80219" w:rsidP="00E80219">
      <w:pPr>
        <w:pStyle w:val="Heading2"/>
      </w:pPr>
      <w:r w:rsidRPr="00A343DE">
        <w:t>Inspire and articulate a shared vision and mission…People know how their work aligns with the Association and team goals.</w:t>
      </w:r>
    </w:p>
    <w:p w14:paraId="0D1C1730" w14:textId="77777777" w:rsidR="00E80219" w:rsidRPr="00A343DE" w:rsidRDefault="00E80219" w:rsidP="00E80219">
      <w:pPr>
        <w:pStyle w:val="NoSpacing"/>
        <w:numPr>
          <w:ilvl w:val="0"/>
          <w:numId w:val="18"/>
        </w:numPr>
        <w:ind w:left="72"/>
      </w:pPr>
      <w:r w:rsidRPr="00A343DE">
        <w:t>Understand the Association’s strategic goals and deliver aligned outcomes.</w:t>
      </w:r>
    </w:p>
    <w:p w14:paraId="09B23161" w14:textId="77777777" w:rsidR="00E80219" w:rsidRPr="00A343DE" w:rsidRDefault="00E80219" w:rsidP="00E80219">
      <w:pPr>
        <w:pStyle w:val="NoSpacing"/>
        <w:numPr>
          <w:ilvl w:val="0"/>
          <w:numId w:val="18"/>
        </w:numPr>
        <w:ind w:left="72"/>
      </w:pPr>
      <w:r w:rsidRPr="00A343DE">
        <w:t>Be adaptable, embrace, promote and implement change.</w:t>
      </w:r>
    </w:p>
    <w:p w14:paraId="141D1EC6" w14:textId="77777777" w:rsidR="00E80219" w:rsidRPr="00A343DE" w:rsidRDefault="00E80219" w:rsidP="00E80219">
      <w:pPr>
        <w:pStyle w:val="NoSpacing"/>
        <w:numPr>
          <w:ilvl w:val="0"/>
          <w:numId w:val="18"/>
        </w:numPr>
        <w:ind w:left="72"/>
      </w:pPr>
      <w:r w:rsidRPr="00A343DE">
        <w:t>Deliver results today with a sustainable future in mind.</w:t>
      </w:r>
    </w:p>
    <w:p w14:paraId="3C323ED0" w14:textId="77777777" w:rsidR="00E80219" w:rsidRPr="00A343DE" w:rsidRDefault="00E80219" w:rsidP="00E80219">
      <w:pPr>
        <w:pStyle w:val="NoSpacing"/>
        <w:numPr>
          <w:ilvl w:val="0"/>
          <w:numId w:val="18"/>
        </w:numPr>
        <w:ind w:left="72"/>
      </w:pPr>
      <w:r w:rsidRPr="00A343DE">
        <w:t>Demonstrate foresight and imagination to see possibilities, opportunities and trends.</w:t>
      </w:r>
    </w:p>
    <w:p w14:paraId="6EA083D5" w14:textId="77777777" w:rsidR="00E80219" w:rsidRPr="00A343DE" w:rsidRDefault="00E80219" w:rsidP="00E80219">
      <w:pPr>
        <w:pStyle w:val="NoSpacing"/>
        <w:numPr>
          <w:ilvl w:val="0"/>
          <w:numId w:val="18"/>
        </w:numPr>
        <w:ind w:left="72"/>
      </w:pPr>
      <w:r w:rsidRPr="00A343DE">
        <w:t>Model stewardship within the organization and Association.</w:t>
      </w:r>
    </w:p>
    <w:p w14:paraId="1EEE6D27" w14:textId="77777777" w:rsidR="00E80219" w:rsidRPr="00A343DE" w:rsidRDefault="00E80219" w:rsidP="00E80219">
      <w:pPr>
        <w:pStyle w:val="NoSpacing"/>
        <w:numPr>
          <w:ilvl w:val="0"/>
          <w:numId w:val="18"/>
        </w:numPr>
        <w:ind w:left="72"/>
      </w:pPr>
      <w:r w:rsidRPr="00A343DE">
        <w:t>Monitor and re-evaluate decisions, priorities and plans in order to achieve a vision.</w:t>
      </w:r>
    </w:p>
    <w:p w14:paraId="3BDE44DD" w14:textId="77777777" w:rsidR="00E80219" w:rsidRPr="00A343DE" w:rsidRDefault="00E80219" w:rsidP="00E80219">
      <w:pPr>
        <w:pStyle w:val="NoSpacing"/>
        <w:ind w:left="72"/>
        <w:rPr>
          <w:sz w:val="16"/>
          <w:szCs w:val="16"/>
        </w:rPr>
      </w:pPr>
    </w:p>
    <w:p w14:paraId="5904A800" w14:textId="77777777" w:rsidR="00E80219" w:rsidRPr="00A343DE" w:rsidRDefault="00E80219" w:rsidP="00E80219">
      <w:pPr>
        <w:pStyle w:val="Heading2"/>
        <w:rPr>
          <w:sz w:val="28"/>
        </w:rPr>
      </w:pPr>
      <w:r w:rsidRPr="00A343DE">
        <w:t>Communicate clearly and consistently…So people are informed and heard.</w:t>
      </w:r>
    </w:p>
    <w:p w14:paraId="22AE0069" w14:textId="77777777" w:rsidR="00E80219" w:rsidRPr="00A343DE" w:rsidRDefault="00E80219" w:rsidP="00E80219">
      <w:pPr>
        <w:pStyle w:val="NoSpacing"/>
        <w:numPr>
          <w:ilvl w:val="0"/>
          <w:numId w:val="19"/>
        </w:numPr>
        <w:ind w:left="72"/>
      </w:pPr>
      <w:r w:rsidRPr="00A343DE">
        <w:t>Listen first.</w:t>
      </w:r>
    </w:p>
    <w:p w14:paraId="08529204" w14:textId="77777777" w:rsidR="00E80219" w:rsidRPr="00A343DE" w:rsidRDefault="00E80219" w:rsidP="00E80219">
      <w:pPr>
        <w:pStyle w:val="NoSpacing"/>
        <w:numPr>
          <w:ilvl w:val="0"/>
          <w:numId w:val="19"/>
        </w:numPr>
        <w:ind w:left="72"/>
      </w:pPr>
      <w:r w:rsidRPr="00A343DE">
        <w:t>Share important information and decisions in a timely manner.</w:t>
      </w:r>
    </w:p>
    <w:p w14:paraId="62B85D12" w14:textId="77777777" w:rsidR="00E80219" w:rsidRPr="00A343DE" w:rsidRDefault="00E80219" w:rsidP="00E80219">
      <w:pPr>
        <w:pStyle w:val="NoSpacing"/>
        <w:numPr>
          <w:ilvl w:val="0"/>
          <w:numId w:val="19"/>
        </w:numPr>
        <w:ind w:left="72"/>
      </w:pPr>
      <w:r w:rsidRPr="00A343DE">
        <w:t>Ensure people have a clear understanding of the expectations and desired results.</w:t>
      </w:r>
    </w:p>
    <w:p w14:paraId="55D76F87" w14:textId="77777777" w:rsidR="00E80219" w:rsidRPr="00A343DE" w:rsidRDefault="00E80219" w:rsidP="00E80219">
      <w:pPr>
        <w:pStyle w:val="NoSpacing"/>
        <w:numPr>
          <w:ilvl w:val="0"/>
          <w:numId w:val="19"/>
        </w:numPr>
        <w:ind w:left="72"/>
      </w:pPr>
      <w:r w:rsidRPr="00A343DE">
        <w:t>Convey thoughts clearly, verbally and when in writing.</w:t>
      </w:r>
    </w:p>
    <w:p w14:paraId="44DE6EC7" w14:textId="77777777" w:rsidR="00E80219" w:rsidRPr="00A343DE" w:rsidRDefault="00E80219" w:rsidP="00E80219">
      <w:pPr>
        <w:pStyle w:val="NoSpacing"/>
        <w:numPr>
          <w:ilvl w:val="0"/>
          <w:numId w:val="19"/>
        </w:numPr>
        <w:ind w:left="72"/>
      </w:pPr>
      <w:r w:rsidRPr="00A343DE">
        <w:t>Adapt messaging to audience.</w:t>
      </w:r>
    </w:p>
    <w:p w14:paraId="62864837" w14:textId="244C8EE1" w:rsidR="00601ADE" w:rsidRPr="00A343DE" w:rsidRDefault="00E80219" w:rsidP="00E80219">
      <w:pPr>
        <w:pStyle w:val="ListParagraph"/>
        <w:numPr>
          <w:ilvl w:val="0"/>
          <w:numId w:val="5"/>
        </w:numPr>
        <w:spacing w:after="0"/>
        <w:ind w:left="72"/>
      </w:pPr>
      <w:r w:rsidRPr="00A343DE">
        <w:t>Summarize other points of view to confirm understanding.</w:t>
      </w:r>
    </w:p>
    <w:p w14:paraId="6165ECC9" w14:textId="77777777" w:rsidR="00A8201E" w:rsidRPr="00A343DE" w:rsidRDefault="00A8201E" w:rsidP="00A8201E">
      <w:pPr>
        <w:pStyle w:val="ListParagraph"/>
        <w:spacing w:after="0"/>
        <w:ind w:left="72"/>
      </w:pPr>
    </w:p>
    <w:p w14:paraId="4F85A3EB" w14:textId="77777777" w:rsidR="00A8201E" w:rsidRPr="00A343DE" w:rsidRDefault="00A8201E" w:rsidP="00A8201E"/>
    <w:p w14:paraId="5B1325C9" w14:textId="77777777" w:rsidR="00282258" w:rsidRPr="00A343DE" w:rsidRDefault="00282258" w:rsidP="00F660FC">
      <w:pPr>
        <w:pStyle w:val="Heading3"/>
        <w:ind w:left="0"/>
        <w:rPr>
          <w:color w:val="auto"/>
        </w:rPr>
      </w:pPr>
    </w:p>
    <w:p w14:paraId="44C4C1B2" w14:textId="77777777" w:rsidR="0008183D" w:rsidRPr="00A343DE" w:rsidRDefault="0008183D" w:rsidP="0008183D">
      <w:pPr>
        <w:pStyle w:val="Heading2"/>
      </w:pPr>
      <w:r w:rsidRPr="00A343DE">
        <w:t>Empower staff to act and take initiative…People are supported and confident in taking ownership of their work and results.</w:t>
      </w:r>
    </w:p>
    <w:p w14:paraId="4B47B064" w14:textId="77777777" w:rsidR="0008183D" w:rsidRPr="00A343DE" w:rsidRDefault="0008183D" w:rsidP="0008183D">
      <w:pPr>
        <w:pStyle w:val="ListParagraph"/>
        <w:numPr>
          <w:ilvl w:val="0"/>
          <w:numId w:val="8"/>
        </w:numPr>
        <w:spacing w:after="0"/>
        <w:ind w:left="72" w:right="-288"/>
      </w:pPr>
      <w:r w:rsidRPr="00A343DE">
        <w:t>Adopt a culture of sustainability and efficiency.</w:t>
      </w:r>
    </w:p>
    <w:p w14:paraId="1846C74B" w14:textId="77777777" w:rsidR="0008183D" w:rsidRPr="00A343DE" w:rsidRDefault="0008183D" w:rsidP="0008183D">
      <w:pPr>
        <w:pStyle w:val="ListParagraph"/>
        <w:numPr>
          <w:ilvl w:val="0"/>
          <w:numId w:val="8"/>
        </w:numPr>
        <w:spacing w:after="0"/>
        <w:ind w:left="72" w:right="-288"/>
      </w:pPr>
      <w:r w:rsidRPr="00A343DE">
        <w:t>Strive to develop and implement best practices</w:t>
      </w:r>
    </w:p>
    <w:p w14:paraId="6E584F5A" w14:textId="77777777" w:rsidR="0008183D" w:rsidRPr="00A343DE" w:rsidRDefault="0008183D" w:rsidP="0008183D">
      <w:pPr>
        <w:pStyle w:val="ListParagraph"/>
        <w:numPr>
          <w:ilvl w:val="0"/>
          <w:numId w:val="8"/>
        </w:numPr>
        <w:spacing w:after="0"/>
        <w:ind w:left="72" w:right="-288"/>
      </w:pPr>
      <w:r w:rsidRPr="00A343DE">
        <w:t>Take responsible risks to innovate seeking advancements in products, processes, services, technologies or ideas.</w:t>
      </w:r>
    </w:p>
    <w:p w14:paraId="4CE917FF" w14:textId="77777777" w:rsidR="0008183D" w:rsidRPr="00A343DE" w:rsidRDefault="0008183D" w:rsidP="0008183D">
      <w:pPr>
        <w:pStyle w:val="ListParagraph"/>
        <w:numPr>
          <w:ilvl w:val="0"/>
          <w:numId w:val="8"/>
        </w:numPr>
        <w:spacing w:after="0"/>
        <w:ind w:left="72" w:right="-288"/>
      </w:pPr>
      <w:r w:rsidRPr="00A343DE">
        <w:t>Identify opportunities in challenges and show initiative.</w:t>
      </w:r>
    </w:p>
    <w:p w14:paraId="254A657C" w14:textId="77777777" w:rsidR="0008183D" w:rsidRPr="00A343DE" w:rsidRDefault="0008183D" w:rsidP="0008183D">
      <w:pPr>
        <w:pStyle w:val="ListParagraph"/>
        <w:numPr>
          <w:ilvl w:val="0"/>
          <w:numId w:val="8"/>
        </w:numPr>
        <w:spacing w:after="0"/>
        <w:ind w:left="72" w:right="-288"/>
      </w:pPr>
      <w:r w:rsidRPr="00A343DE">
        <w:t>Reach out in a timely and responsive manner to resolve problems and conflicts.</w:t>
      </w:r>
    </w:p>
    <w:p w14:paraId="32240357" w14:textId="77777777" w:rsidR="0008183D" w:rsidRPr="00A343DE" w:rsidRDefault="0008183D" w:rsidP="0008183D">
      <w:pPr>
        <w:pStyle w:val="ListParagraph"/>
        <w:numPr>
          <w:ilvl w:val="0"/>
          <w:numId w:val="8"/>
        </w:numPr>
        <w:spacing w:after="0" w:line="240" w:lineRule="auto"/>
        <w:ind w:left="72" w:right="-288"/>
      </w:pPr>
      <w:r w:rsidRPr="00A343DE">
        <w:t>Anticipate and adapt to changing priorities and additional demands.</w:t>
      </w:r>
    </w:p>
    <w:p w14:paraId="2AA0EA69" w14:textId="77777777" w:rsidR="0008183D" w:rsidRPr="00A343DE" w:rsidRDefault="0008183D" w:rsidP="0008183D">
      <w:pPr>
        <w:pStyle w:val="ListParagraph"/>
        <w:spacing w:after="0" w:line="240" w:lineRule="auto"/>
        <w:ind w:left="72" w:right="-288"/>
        <w:rPr>
          <w:sz w:val="16"/>
          <w:szCs w:val="16"/>
        </w:rPr>
      </w:pPr>
    </w:p>
    <w:p w14:paraId="7A4D94C2" w14:textId="77777777" w:rsidR="0008183D" w:rsidRPr="00A343DE" w:rsidRDefault="0008183D" w:rsidP="0008183D">
      <w:pPr>
        <w:pStyle w:val="Heading2"/>
      </w:pPr>
      <w:r w:rsidRPr="00A343DE">
        <w:t>Display sound judgment in problem solving…People proactively seek solutions to deliver results.</w:t>
      </w:r>
    </w:p>
    <w:p w14:paraId="0D50D5C8" w14:textId="77777777" w:rsidR="0008183D" w:rsidRPr="00A343DE" w:rsidRDefault="0008183D" w:rsidP="0008183D">
      <w:pPr>
        <w:numPr>
          <w:ilvl w:val="0"/>
          <w:numId w:val="20"/>
        </w:numPr>
        <w:spacing w:after="0"/>
        <w:ind w:left="72"/>
        <w:contextualSpacing/>
        <w:rPr>
          <w:rFonts w:cs="Arial"/>
        </w:rPr>
      </w:pPr>
      <w:r w:rsidRPr="00A343DE">
        <w:rPr>
          <w:rFonts w:cs="Arial"/>
        </w:rPr>
        <w:t>Bring stakeholders together to create alignment, shared understanding and action.</w:t>
      </w:r>
    </w:p>
    <w:p w14:paraId="71262482" w14:textId="77777777" w:rsidR="0008183D" w:rsidRPr="00A343DE" w:rsidRDefault="0008183D" w:rsidP="0008183D">
      <w:pPr>
        <w:numPr>
          <w:ilvl w:val="0"/>
          <w:numId w:val="20"/>
        </w:numPr>
        <w:spacing w:after="0"/>
        <w:ind w:left="72"/>
        <w:contextualSpacing/>
        <w:rPr>
          <w:rFonts w:cs="Arial"/>
        </w:rPr>
      </w:pPr>
      <w:r w:rsidRPr="00A343DE">
        <w:rPr>
          <w:rFonts w:cs="Arial"/>
        </w:rPr>
        <w:t>Ask insightful and probing questions.</w:t>
      </w:r>
    </w:p>
    <w:p w14:paraId="5F537AAC" w14:textId="77777777" w:rsidR="0008183D" w:rsidRPr="00A343DE" w:rsidRDefault="0008183D" w:rsidP="0008183D">
      <w:pPr>
        <w:numPr>
          <w:ilvl w:val="0"/>
          <w:numId w:val="20"/>
        </w:numPr>
        <w:spacing w:after="0"/>
        <w:ind w:left="72"/>
        <w:contextualSpacing/>
        <w:rPr>
          <w:rFonts w:cs="Arial"/>
        </w:rPr>
      </w:pPr>
      <w:r w:rsidRPr="00A343DE">
        <w:rPr>
          <w:rFonts w:cs="Arial"/>
        </w:rPr>
        <w:t>Use data and metrics to provide informed and thoughtful analyses.</w:t>
      </w:r>
    </w:p>
    <w:p w14:paraId="2096049C" w14:textId="77777777" w:rsidR="0008183D" w:rsidRPr="00A343DE" w:rsidRDefault="0008183D" w:rsidP="0008183D">
      <w:pPr>
        <w:numPr>
          <w:ilvl w:val="0"/>
          <w:numId w:val="20"/>
        </w:numPr>
        <w:spacing w:after="0"/>
        <w:ind w:left="72"/>
        <w:contextualSpacing/>
        <w:rPr>
          <w:rFonts w:cs="Arial"/>
        </w:rPr>
      </w:pPr>
      <w:r w:rsidRPr="00A343DE">
        <w:rPr>
          <w:rFonts w:cs="Arial"/>
        </w:rPr>
        <w:t>Consider impact on others outside your immediate area.</w:t>
      </w:r>
    </w:p>
    <w:p w14:paraId="363B8C45" w14:textId="77777777" w:rsidR="0008183D" w:rsidRPr="00A343DE" w:rsidRDefault="0008183D" w:rsidP="0008183D">
      <w:pPr>
        <w:numPr>
          <w:ilvl w:val="0"/>
          <w:numId w:val="20"/>
        </w:numPr>
        <w:spacing w:after="0"/>
        <w:ind w:left="72"/>
        <w:contextualSpacing/>
        <w:rPr>
          <w:rFonts w:cs="Arial"/>
        </w:rPr>
      </w:pPr>
      <w:r w:rsidRPr="00A343DE">
        <w:rPr>
          <w:rFonts w:cs="Arial"/>
        </w:rPr>
        <w:t>Synthesize complex information.</w:t>
      </w:r>
    </w:p>
    <w:p w14:paraId="2581045E" w14:textId="77777777" w:rsidR="0008183D" w:rsidRPr="00A343DE" w:rsidRDefault="0008183D" w:rsidP="0008183D">
      <w:pPr>
        <w:numPr>
          <w:ilvl w:val="0"/>
          <w:numId w:val="20"/>
        </w:numPr>
        <w:spacing w:after="0"/>
        <w:ind w:left="72"/>
        <w:contextualSpacing/>
        <w:rPr>
          <w:rFonts w:cs="Arial"/>
        </w:rPr>
      </w:pPr>
      <w:r w:rsidRPr="00A343DE">
        <w:rPr>
          <w:rFonts w:cs="Arial"/>
        </w:rPr>
        <w:t>Anticipate obstacles and generate alternatives.</w:t>
      </w:r>
    </w:p>
    <w:p w14:paraId="619140B2" w14:textId="77777777" w:rsidR="0008183D" w:rsidRPr="00A343DE" w:rsidRDefault="0008183D" w:rsidP="0008183D">
      <w:pPr>
        <w:spacing w:after="0"/>
        <w:ind w:left="72"/>
        <w:contextualSpacing/>
        <w:rPr>
          <w:rFonts w:cs="Arial"/>
          <w:sz w:val="16"/>
          <w:szCs w:val="16"/>
        </w:rPr>
      </w:pPr>
    </w:p>
    <w:p w14:paraId="1C6BCF7F" w14:textId="77777777" w:rsidR="0008183D" w:rsidRPr="00A343DE" w:rsidRDefault="0008183D" w:rsidP="0008183D">
      <w:pPr>
        <w:pStyle w:val="Heading2"/>
        <w:rPr>
          <w:sz w:val="28"/>
        </w:rPr>
      </w:pPr>
      <w:r w:rsidRPr="00A343DE">
        <w:t>Am a great coach…People understand their current role and career options.</w:t>
      </w:r>
    </w:p>
    <w:p w14:paraId="6F040503" w14:textId="77777777" w:rsidR="0008183D" w:rsidRPr="00A343DE" w:rsidRDefault="0008183D" w:rsidP="0008183D">
      <w:pPr>
        <w:pStyle w:val="ListParagraph"/>
        <w:numPr>
          <w:ilvl w:val="0"/>
          <w:numId w:val="21"/>
        </w:numPr>
        <w:spacing w:after="0"/>
        <w:ind w:left="72"/>
        <w:rPr>
          <w:szCs w:val="28"/>
        </w:rPr>
      </w:pPr>
      <w:r w:rsidRPr="00A343DE">
        <w:rPr>
          <w:szCs w:val="28"/>
        </w:rPr>
        <w:t>Make work challenging, meaningful and engaging for others.</w:t>
      </w:r>
    </w:p>
    <w:p w14:paraId="0841480B" w14:textId="77777777" w:rsidR="0008183D" w:rsidRPr="00A343DE" w:rsidRDefault="0008183D" w:rsidP="0008183D">
      <w:pPr>
        <w:pStyle w:val="ListParagraph"/>
        <w:numPr>
          <w:ilvl w:val="0"/>
          <w:numId w:val="21"/>
        </w:numPr>
        <w:spacing w:after="0"/>
        <w:ind w:left="72"/>
        <w:rPr>
          <w:szCs w:val="28"/>
        </w:rPr>
      </w:pPr>
      <w:r w:rsidRPr="00A343DE">
        <w:rPr>
          <w:szCs w:val="28"/>
        </w:rPr>
        <w:t>Identify and focus on the most significant priorities, setting achievable goals, milestones and deadlines.</w:t>
      </w:r>
    </w:p>
    <w:p w14:paraId="4B757C87" w14:textId="77777777" w:rsidR="0008183D" w:rsidRPr="00A343DE" w:rsidRDefault="0008183D" w:rsidP="0008183D">
      <w:pPr>
        <w:pStyle w:val="ListParagraph"/>
        <w:numPr>
          <w:ilvl w:val="0"/>
          <w:numId w:val="21"/>
        </w:numPr>
        <w:spacing w:after="0"/>
        <w:ind w:left="72"/>
        <w:rPr>
          <w:szCs w:val="28"/>
        </w:rPr>
      </w:pPr>
      <w:r w:rsidRPr="00A343DE">
        <w:rPr>
          <w:szCs w:val="28"/>
        </w:rPr>
        <w:t>Provide others with productive and timely feedback.</w:t>
      </w:r>
    </w:p>
    <w:p w14:paraId="75371929" w14:textId="77777777" w:rsidR="0008183D" w:rsidRPr="00A343DE" w:rsidRDefault="0008183D" w:rsidP="0008183D">
      <w:pPr>
        <w:pStyle w:val="ListParagraph"/>
        <w:numPr>
          <w:ilvl w:val="0"/>
          <w:numId w:val="21"/>
        </w:numPr>
        <w:spacing w:after="0"/>
        <w:ind w:left="72"/>
        <w:rPr>
          <w:szCs w:val="28"/>
        </w:rPr>
      </w:pPr>
      <w:r w:rsidRPr="00A343DE">
        <w:rPr>
          <w:szCs w:val="28"/>
        </w:rPr>
        <w:t>Delegate and provide good exposure for team members.</w:t>
      </w:r>
    </w:p>
    <w:p w14:paraId="5DCD3D18" w14:textId="77777777" w:rsidR="0008183D" w:rsidRPr="00A343DE" w:rsidRDefault="0008183D" w:rsidP="0008183D">
      <w:pPr>
        <w:pStyle w:val="ListParagraph"/>
        <w:numPr>
          <w:ilvl w:val="0"/>
          <w:numId w:val="21"/>
        </w:numPr>
        <w:spacing w:after="0"/>
        <w:ind w:left="72"/>
        <w:rPr>
          <w:szCs w:val="28"/>
        </w:rPr>
      </w:pPr>
      <w:r w:rsidRPr="00A343DE">
        <w:rPr>
          <w:szCs w:val="28"/>
        </w:rPr>
        <w:t>Develop people and support their growth and mobility.</w:t>
      </w:r>
    </w:p>
    <w:p w14:paraId="25AD9DA8" w14:textId="77777777" w:rsidR="0008183D" w:rsidRPr="00A343DE" w:rsidRDefault="0008183D" w:rsidP="0008183D">
      <w:pPr>
        <w:pStyle w:val="ListParagraph"/>
        <w:spacing w:after="0"/>
        <w:ind w:left="72"/>
        <w:rPr>
          <w:sz w:val="16"/>
          <w:szCs w:val="16"/>
        </w:rPr>
      </w:pPr>
    </w:p>
    <w:p w14:paraId="10860B01" w14:textId="77777777" w:rsidR="0008183D" w:rsidRPr="00A343DE" w:rsidRDefault="0008183D" w:rsidP="0008183D">
      <w:pPr>
        <w:pStyle w:val="Heading2"/>
      </w:pPr>
      <w:r w:rsidRPr="00A343DE">
        <w:t>Job Skills</w:t>
      </w:r>
    </w:p>
    <w:p w14:paraId="0160D818" w14:textId="77777777" w:rsidR="0008183D" w:rsidRPr="00A343DE" w:rsidRDefault="0008183D" w:rsidP="0008183D">
      <w:pPr>
        <w:numPr>
          <w:ilvl w:val="0"/>
          <w:numId w:val="11"/>
        </w:numPr>
        <w:spacing w:after="0"/>
        <w:ind w:left="72"/>
        <w:contextualSpacing/>
        <w:rPr>
          <w:rFonts w:cs="Arial"/>
          <w:szCs w:val="28"/>
        </w:rPr>
      </w:pPr>
      <w:r w:rsidRPr="00A343DE">
        <w:rPr>
          <w:rFonts w:cs="Arial"/>
          <w:szCs w:val="28"/>
        </w:rPr>
        <w:t>Demonstrates competence in tools, equipment, software and technologies to effectively complete assignments and job tasks.</w:t>
      </w:r>
    </w:p>
    <w:p w14:paraId="7B4EC311" w14:textId="77777777" w:rsidR="0008183D" w:rsidRPr="00A343DE" w:rsidRDefault="0008183D" w:rsidP="0008183D">
      <w:pPr>
        <w:numPr>
          <w:ilvl w:val="0"/>
          <w:numId w:val="11"/>
        </w:numPr>
        <w:spacing w:after="0"/>
        <w:ind w:left="72"/>
        <w:contextualSpacing/>
        <w:rPr>
          <w:rFonts w:cs="Arial"/>
          <w:szCs w:val="28"/>
        </w:rPr>
      </w:pPr>
      <w:r w:rsidRPr="00A343DE">
        <w:rPr>
          <w:rFonts w:cs="Arial"/>
          <w:szCs w:val="28"/>
        </w:rPr>
        <w:t>Maintains professional certifications, licensing and education in functional expertise and effectively applies knowledge.</w:t>
      </w:r>
    </w:p>
    <w:p w14:paraId="179E65C8" w14:textId="77777777" w:rsidR="0008183D" w:rsidRPr="00A343DE" w:rsidRDefault="0008183D" w:rsidP="0008183D">
      <w:pPr>
        <w:numPr>
          <w:ilvl w:val="0"/>
          <w:numId w:val="11"/>
        </w:numPr>
        <w:spacing w:after="0"/>
        <w:ind w:left="72"/>
        <w:contextualSpacing/>
        <w:rPr>
          <w:rFonts w:cs="Arial"/>
          <w:szCs w:val="28"/>
        </w:rPr>
      </w:pPr>
      <w:r w:rsidRPr="00A343DE">
        <w:rPr>
          <w:rFonts w:cs="Arial"/>
          <w:szCs w:val="28"/>
        </w:rPr>
        <w:t>Understands, interprets and applies regulations, policies and contracts to deliver effective results.</w:t>
      </w:r>
    </w:p>
    <w:p w14:paraId="303C08E3" w14:textId="64DD9FBB" w:rsidR="009134B3" w:rsidRPr="00A343DE" w:rsidRDefault="0008183D" w:rsidP="0008183D">
      <w:pPr>
        <w:pStyle w:val="ListParagraph"/>
        <w:numPr>
          <w:ilvl w:val="0"/>
          <w:numId w:val="9"/>
        </w:numPr>
        <w:spacing w:after="0"/>
        <w:ind w:left="72" w:right="-288"/>
      </w:pPr>
      <w:r w:rsidRPr="00A343DE">
        <w:rPr>
          <w:rFonts w:cs="Arial"/>
          <w:szCs w:val="28"/>
        </w:rPr>
        <w:t>Uses good judgment, information and observations to evaluate and recommend actions to support decisions and deliverables.</w:t>
      </w:r>
      <w:r w:rsidR="00601ADE" w:rsidRPr="00A343DE">
        <w:rPr>
          <w:noProof/>
        </w:rPr>
        <mc:AlternateContent>
          <mc:Choice Requires="wpg">
            <w:drawing>
              <wp:anchor distT="0" distB="0" distL="114300" distR="114300" simplePos="0" relativeHeight="251658240" behindDoc="1" locked="0" layoutInCell="1" allowOverlap="1" wp14:anchorId="3799CA92" wp14:editId="21FD201A">
                <wp:simplePos x="0" y="0"/>
                <wp:positionH relativeFrom="page">
                  <wp:posOffset>304800</wp:posOffset>
                </wp:positionH>
                <wp:positionV relativeFrom="page">
                  <wp:posOffset>304800</wp:posOffset>
                </wp:positionV>
                <wp:extent cx="7162800" cy="9448800"/>
                <wp:effectExtent l="0" t="0" r="19050" b="19050"/>
                <wp:wrapNone/>
                <wp:docPr id="1" name="Group 1" descr="Boarder" title="Boar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wps:wsp>
                        <wps:cNvPr id="2" name="Rectangle 3"/>
                        <wps:cNvSpPr>
                          <a:spLocks noChangeArrowheads="1"/>
                        </wps:cNvSpPr>
                        <wps:spPr bwMode="auto">
                          <a:xfrm>
                            <a:off x="532" y="561"/>
                            <a:ext cx="11175" cy="99"/>
                          </a:xfrm>
                          <a:prstGeom prst="rect">
                            <a:avLst/>
                          </a:prstGeom>
                          <a:solidFill>
                            <a:srgbClr val="B31B1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Freeform 4"/>
                        <wps:cNvSpPr>
                          <a:spLocks/>
                        </wps:cNvSpPr>
                        <wps:spPr bwMode="auto">
                          <a:xfrm>
                            <a:off x="532" y="540"/>
                            <a:ext cx="11175" cy="879"/>
                          </a:xfrm>
                          <a:custGeom>
                            <a:avLst/>
                            <a:gdLst>
                              <a:gd name="T0" fmla="+- 0 11707 533"/>
                              <a:gd name="T1" fmla="*/ T0 w 11175"/>
                              <a:gd name="T2" fmla="+- 0 660 660"/>
                              <a:gd name="T3" fmla="*/ 660 h 759"/>
                              <a:gd name="T4" fmla="+- 0 533 533"/>
                              <a:gd name="T5" fmla="*/ T4 w 11175"/>
                              <a:gd name="T6" fmla="+- 0 660 660"/>
                              <a:gd name="T7" fmla="*/ 660 h 759"/>
                              <a:gd name="T8" fmla="+- 0 533 533"/>
                              <a:gd name="T9" fmla="*/ T8 w 11175"/>
                              <a:gd name="T10" fmla="+- 0 1212 660"/>
                              <a:gd name="T11" fmla="*/ 1212 h 759"/>
                              <a:gd name="T12" fmla="+- 0 533 533"/>
                              <a:gd name="T13" fmla="*/ T12 w 11175"/>
                              <a:gd name="T14" fmla="+- 0 1418 660"/>
                              <a:gd name="T15" fmla="*/ 1418 h 759"/>
                              <a:gd name="T16" fmla="+- 0 11707 533"/>
                              <a:gd name="T17" fmla="*/ T16 w 11175"/>
                              <a:gd name="T18" fmla="+- 0 1418 660"/>
                              <a:gd name="T19" fmla="*/ 1418 h 759"/>
                              <a:gd name="T20" fmla="+- 0 11707 533"/>
                              <a:gd name="T21" fmla="*/ T20 w 11175"/>
                              <a:gd name="T22" fmla="+- 0 1212 660"/>
                              <a:gd name="T23" fmla="*/ 1212 h 759"/>
                              <a:gd name="T24" fmla="+- 0 11707 533"/>
                              <a:gd name="T25" fmla="*/ T24 w 11175"/>
                              <a:gd name="T26" fmla="+- 0 660 660"/>
                              <a:gd name="T27" fmla="*/ 660 h 759"/>
                            </a:gdLst>
                            <a:ahLst/>
                            <a:cxnLst>
                              <a:cxn ang="0">
                                <a:pos x="T1" y="T3"/>
                              </a:cxn>
                              <a:cxn ang="0">
                                <a:pos x="T5" y="T7"/>
                              </a:cxn>
                              <a:cxn ang="0">
                                <a:pos x="T9" y="T11"/>
                              </a:cxn>
                              <a:cxn ang="0">
                                <a:pos x="T13" y="T15"/>
                              </a:cxn>
                              <a:cxn ang="0">
                                <a:pos x="T17" y="T19"/>
                              </a:cxn>
                              <a:cxn ang="0">
                                <a:pos x="T21" y="T23"/>
                              </a:cxn>
                              <a:cxn ang="0">
                                <a:pos x="T25" y="T27"/>
                              </a:cxn>
                            </a:cxnLst>
                            <a:rect l="0" t="0" r="r" b="b"/>
                            <a:pathLst>
                              <a:path w="11175" h="759">
                                <a:moveTo>
                                  <a:pt x="11174" y="0"/>
                                </a:moveTo>
                                <a:lnTo>
                                  <a:pt x="0" y="0"/>
                                </a:lnTo>
                                <a:lnTo>
                                  <a:pt x="0" y="552"/>
                                </a:lnTo>
                                <a:lnTo>
                                  <a:pt x="0" y="758"/>
                                </a:lnTo>
                                <a:lnTo>
                                  <a:pt x="11174" y="758"/>
                                </a:lnTo>
                                <a:lnTo>
                                  <a:pt x="11174" y="552"/>
                                </a:lnTo>
                                <a:lnTo>
                                  <a:pt x="11174" y="0"/>
                                </a:lnTo>
                              </a:path>
                            </a:pathLst>
                          </a:custGeom>
                          <a:solidFill>
                            <a:srgbClr val="B31B1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A81D787" w14:textId="77777777" w:rsidR="00601ADE" w:rsidRPr="00370014" w:rsidRDefault="00601ADE" w:rsidP="00601ADE">
                              <w:pPr>
                                <w:jc w:val="center"/>
                                <w:rPr>
                                  <w:b/>
                                  <w:color w:val="FFFFFF" w:themeColor="background1"/>
                                </w:rPr>
                              </w:pPr>
                              <w:r w:rsidRPr="006F6F22">
                                <w:rPr>
                                  <w:rStyle w:val="Heading1Char"/>
                                  <w:rFonts w:asciiTheme="minorHAnsi" w:hAnsiTheme="minorHAnsi" w:cstheme="minorHAnsi"/>
                                  <w:b/>
                                  <w:bCs/>
                                  <w:color w:val="FFFFFF" w:themeColor="background1"/>
                                  <w:sz w:val="36"/>
                                  <w:szCs w:val="36"/>
                                </w:rPr>
                                <w:t>Skills for Success</w:t>
                              </w:r>
                              <w:r>
                                <w:rPr>
                                  <w:b/>
                                  <w:color w:val="FFFFFF" w:themeColor="background1"/>
                                  <w:sz w:val="20"/>
                                </w:rPr>
                                <w:br/>
                              </w:r>
                              <w:r w:rsidRPr="00370014">
                                <w:rPr>
                                  <w:b/>
                                  <w:i/>
                                  <w:color w:val="FFFFFF" w:themeColor="background1"/>
                                </w:rPr>
                                <w:t>(The following skills are essential for individual and organizational success.)</w:t>
                              </w:r>
                            </w:p>
                            <w:p w14:paraId="12363E32" w14:textId="77777777" w:rsidR="00601ADE" w:rsidRPr="00601ADE" w:rsidRDefault="00601ADE" w:rsidP="00601ADE">
                              <w:pPr>
                                <w:jc w:val="center"/>
                                <w:rPr>
                                  <w:b/>
                                  <w:color w:val="FFFFFF" w:themeColor="background1"/>
                                </w:rPr>
                              </w:pPr>
                              <w:r>
                                <w:rPr>
                                  <w:b/>
                                  <w:color w:val="FFFFFF" w:themeColor="background1"/>
                                </w:rPr>
                                <w:t>The</w:t>
                              </w:r>
                            </w:p>
                          </w:txbxContent>
                        </wps:txbx>
                        <wps:bodyPr rot="0" vert="horz" wrap="square" lIns="91440" tIns="45720" rIns="91440" bIns="45720" anchor="t" anchorCtr="0" upright="1">
                          <a:noAutofit/>
                        </wps:bodyPr>
                      </wps:wsp>
                      <wps:wsp>
                        <wps:cNvPr id="4" name="Rectangle 5"/>
                        <wps:cNvSpPr>
                          <a:spLocks noChangeArrowheads="1"/>
                        </wps:cNvSpPr>
                        <wps:spPr bwMode="auto">
                          <a:xfrm>
                            <a:off x="532" y="1418"/>
                            <a:ext cx="11175" cy="92"/>
                          </a:xfrm>
                          <a:prstGeom prst="rect">
                            <a:avLst/>
                          </a:prstGeom>
                          <a:solidFill>
                            <a:srgbClr val="B31B1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AutoShape 6"/>
                        <wps:cNvSpPr>
                          <a:spLocks/>
                        </wps:cNvSpPr>
                        <wps:spPr bwMode="auto">
                          <a:xfrm>
                            <a:off x="480" y="480"/>
                            <a:ext cx="72" cy="72"/>
                          </a:xfrm>
                          <a:custGeom>
                            <a:avLst/>
                            <a:gdLst>
                              <a:gd name="T0" fmla="+- 0 552 480"/>
                              <a:gd name="T1" fmla="*/ T0 w 72"/>
                              <a:gd name="T2" fmla="+- 0 509 480"/>
                              <a:gd name="T3" fmla="*/ 509 h 72"/>
                              <a:gd name="T4" fmla="+- 0 509 480"/>
                              <a:gd name="T5" fmla="*/ T4 w 72"/>
                              <a:gd name="T6" fmla="+- 0 509 480"/>
                              <a:gd name="T7" fmla="*/ 509 h 72"/>
                              <a:gd name="T8" fmla="+- 0 509 480"/>
                              <a:gd name="T9" fmla="*/ T8 w 72"/>
                              <a:gd name="T10" fmla="+- 0 552 480"/>
                              <a:gd name="T11" fmla="*/ 552 h 72"/>
                              <a:gd name="T12" fmla="+- 0 552 480"/>
                              <a:gd name="T13" fmla="*/ T12 w 72"/>
                              <a:gd name="T14" fmla="+- 0 552 480"/>
                              <a:gd name="T15" fmla="*/ 552 h 72"/>
                              <a:gd name="T16" fmla="+- 0 552 480"/>
                              <a:gd name="T17" fmla="*/ T16 w 72"/>
                              <a:gd name="T18" fmla="+- 0 509 480"/>
                              <a:gd name="T19" fmla="*/ 509 h 72"/>
                              <a:gd name="T20" fmla="+- 0 552 480"/>
                              <a:gd name="T21" fmla="*/ T20 w 72"/>
                              <a:gd name="T22" fmla="+- 0 480 480"/>
                              <a:gd name="T23" fmla="*/ 480 h 72"/>
                              <a:gd name="T24" fmla="+- 0 494 480"/>
                              <a:gd name="T25" fmla="*/ T24 w 72"/>
                              <a:gd name="T26" fmla="+- 0 480 480"/>
                              <a:gd name="T27" fmla="*/ 480 h 72"/>
                              <a:gd name="T28" fmla="+- 0 480 480"/>
                              <a:gd name="T29" fmla="*/ T28 w 72"/>
                              <a:gd name="T30" fmla="+- 0 480 480"/>
                              <a:gd name="T31" fmla="*/ 480 h 72"/>
                              <a:gd name="T32" fmla="+- 0 480 480"/>
                              <a:gd name="T33" fmla="*/ T32 w 72"/>
                              <a:gd name="T34" fmla="+- 0 494 480"/>
                              <a:gd name="T35" fmla="*/ 494 h 72"/>
                              <a:gd name="T36" fmla="+- 0 480 480"/>
                              <a:gd name="T37" fmla="*/ T36 w 72"/>
                              <a:gd name="T38" fmla="+- 0 552 480"/>
                              <a:gd name="T39" fmla="*/ 552 h 72"/>
                              <a:gd name="T40" fmla="+- 0 494 480"/>
                              <a:gd name="T41" fmla="*/ T40 w 72"/>
                              <a:gd name="T42" fmla="+- 0 552 480"/>
                              <a:gd name="T43" fmla="*/ 552 h 72"/>
                              <a:gd name="T44" fmla="+- 0 494 480"/>
                              <a:gd name="T45" fmla="*/ T44 w 72"/>
                              <a:gd name="T46" fmla="+- 0 494 480"/>
                              <a:gd name="T47" fmla="*/ 494 h 72"/>
                              <a:gd name="T48" fmla="+- 0 552 480"/>
                              <a:gd name="T49" fmla="*/ T48 w 72"/>
                              <a:gd name="T50" fmla="+- 0 494 480"/>
                              <a:gd name="T51" fmla="*/ 494 h 72"/>
                              <a:gd name="T52" fmla="+- 0 552 480"/>
                              <a:gd name="T53" fmla="*/ T52 w 72"/>
                              <a:gd name="T54" fmla="+- 0 480 480"/>
                              <a:gd name="T55" fmla="*/ 480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72" h="72">
                                <a:moveTo>
                                  <a:pt x="72" y="29"/>
                                </a:moveTo>
                                <a:lnTo>
                                  <a:pt x="29" y="29"/>
                                </a:lnTo>
                                <a:lnTo>
                                  <a:pt x="29" y="72"/>
                                </a:lnTo>
                                <a:lnTo>
                                  <a:pt x="72" y="72"/>
                                </a:lnTo>
                                <a:lnTo>
                                  <a:pt x="72" y="29"/>
                                </a:lnTo>
                                <a:moveTo>
                                  <a:pt x="72" y="0"/>
                                </a:moveTo>
                                <a:lnTo>
                                  <a:pt x="14" y="0"/>
                                </a:lnTo>
                                <a:lnTo>
                                  <a:pt x="0" y="0"/>
                                </a:lnTo>
                                <a:lnTo>
                                  <a:pt x="0" y="14"/>
                                </a:lnTo>
                                <a:lnTo>
                                  <a:pt x="0" y="72"/>
                                </a:lnTo>
                                <a:lnTo>
                                  <a:pt x="14" y="72"/>
                                </a:lnTo>
                                <a:lnTo>
                                  <a:pt x="14" y="14"/>
                                </a:lnTo>
                                <a:lnTo>
                                  <a:pt x="72" y="14"/>
                                </a:lnTo>
                                <a:lnTo>
                                  <a:pt x="7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7"/>
                        <wps:cNvCnPr>
                          <a:cxnSpLocks noChangeShapeType="1"/>
                        </wps:cNvCnPr>
                        <wps:spPr bwMode="auto">
                          <a:xfrm>
                            <a:off x="552" y="487"/>
                            <a:ext cx="11136"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7" name="Line 8"/>
                        <wps:cNvCnPr>
                          <a:cxnSpLocks noChangeShapeType="1"/>
                        </wps:cNvCnPr>
                        <wps:spPr bwMode="auto">
                          <a:xfrm>
                            <a:off x="552" y="530"/>
                            <a:ext cx="11136"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8" name="AutoShape 9"/>
                        <wps:cNvSpPr>
                          <a:spLocks/>
                        </wps:cNvSpPr>
                        <wps:spPr bwMode="auto">
                          <a:xfrm>
                            <a:off x="11688" y="480"/>
                            <a:ext cx="72" cy="72"/>
                          </a:xfrm>
                          <a:custGeom>
                            <a:avLst/>
                            <a:gdLst>
                              <a:gd name="T0" fmla="+- 0 11731 11688"/>
                              <a:gd name="T1" fmla="*/ T0 w 72"/>
                              <a:gd name="T2" fmla="+- 0 509 480"/>
                              <a:gd name="T3" fmla="*/ 509 h 72"/>
                              <a:gd name="T4" fmla="+- 0 11688 11688"/>
                              <a:gd name="T5" fmla="*/ T4 w 72"/>
                              <a:gd name="T6" fmla="+- 0 509 480"/>
                              <a:gd name="T7" fmla="*/ 509 h 72"/>
                              <a:gd name="T8" fmla="+- 0 11688 11688"/>
                              <a:gd name="T9" fmla="*/ T8 w 72"/>
                              <a:gd name="T10" fmla="+- 0 552 480"/>
                              <a:gd name="T11" fmla="*/ 552 h 72"/>
                              <a:gd name="T12" fmla="+- 0 11731 11688"/>
                              <a:gd name="T13" fmla="*/ T12 w 72"/>
                              <a:gd name="T14" fmla="+- 0 552 480"/>
                              <a:gd name="T15" fmla="*/ 552 h 72"/>
                              <a:gd name="T16" fmla="+- 0 11731 11688"/>
                              <a:gd name="T17" fmla="*/ T16 w 72"/>
                              <a:gd name="T18" fmla="+- 0 509 480"/>
                              <a:gd name="T19" fmla="*/ 509 h 72"/>
                              <a:gd name="T20" fmla="+- 0 11760 11688"/>
                              <a:gd name="T21" fmla="*/ T20 w 72"/>
                              <a:gd name="T22" fmla="+- 0 480 480"/>
                              <a:gd name="T23" fmla="*/ 480 h 72"/>
                              <a:gd name="T24" fmla="+- 0 11746 11688"/>
                              <a:gd name="T25" fmla="*/ T24 w 72"/>
                              <a:gd name="T26" fmla="+- 0 480 480"/>
                              <a:gd name="T27" fmla="*/ 480 h 72"/>
                              <a:gd name="T28" fmla="+- 0 11688 11688"/>
                              <a:gd name="T29" fmla="*/ T28 w 72"/>
                              <a:gd name="T30" fmla="+- 0 480 480"/>
                              <a:gd name="T31" fmla="*/ 480 h 72"/>
                              <a:gd name="T32" fmla="+- 0 11688 11688"/>
                              <a:gd name="T33" fmla="*/ T32 w 72"/>
                              <a:gd name="T34" fmla="+- 0 494 480"/>
                              <a:gd name="T35" fmla="*/ 494 h 72"/>
                              <a:gd name="T36" fmla="+- 0 11746 11688"/>
                              <a:gd name="T37" fmla="*/ T36 w 72"/>
                              <a:gd name="T38" fmla="+- 0 494 480"/>
                              <a:gd name="T39" fmla="*/ 494 h 72"/>
                              <a:gd name="T40" fmla="+- 0 11746 11688"/>
                              <a:gd name="T41" fmla="*/ T40 w 72"/>
                              <a:gd name="T42" fmla="+- 0 552 480"/>
                              <a:gd name="T43" fmla="*/ 552 h 72"/>
                              <a:gd name="T44" fmla="+- 0 11760 11688"/>
                              <a:gd name="T45" fmla="*/ T44 w 72"/>
                              <a:gd name="T46" fmla="+- 0 552 480"/>
                              <a:gd name="T47" fmla="*/ 552 h 72"/>
                              <a:gd name="T48" fmla="+- 0 11760 11688"/>
                              <a:gd name="T49" fmla="*/ T48 w 72"/>
                              <a:gd name="T50" fmla="+- 0 494 480"/>
                              <a:gd name="T51" fmla="*/ 494 h 72"/>
                              <a:gd name="T52" fmla="+- 0 11760 11688"/>
                              <a:gd name="T53" fmla="*/ T52 w 72"/>
                              <a:gd name="T54" fmla="+- 0 480 480"/>
                              <a:gd name="T55" fmla="*/ 480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72" h="72">
                                <a:moveTo>
                                  <a:pt x="43" y="29"/>
                                </a:moveTo>
                                <a:lnTo>
                                  <a:pt x="0" y="29"/>
                                </a:lnTo>
                                <a:lnTo>
                                  <a:pt x="0" y="72"/>
                                </a:lnTo>
                                <a:lnTo>
                                  <a:pt x="43" y="72"/>
                                </a:lnTo>
                                <a:lnTo>
                                  <a:pt x="43" y="29"/>
                                </a:lnTo>
                                <a:moveTo>
                                  <a:pt x="72" y="0"/>
                                </a:moveTo>
                                <a:lnTo>
                                  <a:pt x="58" y="0"/>
                                </a:lnTo>
                                <a:lnTo>
                                  <a:pt x="0" y="0"/>
                                </a:lnTo>
                                <a:lnTo>
                                  <a:pt x="0" y="14"/>
                                </a:lnTo>
                                <a:lnTo>
                                  <a:pt x="58" y="14"/>
                                </a:lnTo>
                                <a:lnTo>
                                  <a:pt x="58" y="72"/>
                                </a:lnTo>
                                <a:lnTo>
                                  <a:pt x="72" y="72"/>
                                </a:lnTo>
                                <a:lnTo>
                                  <a:pt x="72" y="14"/>
                                </a:lnTo>
                                <a:lnTo>
                                  <a:pt x="7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Line 10"/>
                        <wps:cNvCnPr>
                          <a:cxnSpLocks noChangeShapeType="1"/>
                        </wps:cNvCnPr>
                        <wps:spPr bwMode="auto">
                          <a:xfrm>
                            <a:off x="487" y="552"/>
                            <a:ext cx="0" cy="14808"/>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0" name="Line 11"/>
                        <wps:cNvCnPr>
                          <a:cxnSpLocks noChangeShapeType="1"/>
                        </wps:cNvCnPr>
                        <wps:spPr bwMode="auto">
                          <a:xfrm>
                            <a:off x="530" y="552"/>
                            <a:ext cx="0" cy="14779"/>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11" name="Line 12"/>
                        <wps:cNvCnPr>
                          <a:cxnSpLocks noChangeShapeType="1"/>
                        </wps:cNvCnPr>
                        <wps:spPr bwMode="auto">
                          <a:xfrm>
                            <a:off x="11753" y="552"/>
                            <a:ext cx="0" cy="14808"/>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2" name="Line 13"/>
                        <wps:cNvCnPr>
                          <a:cxnSpLocks noChangeShapeType="1"/>
                        </wps:cNvCnPr>
                        <wps:spPr bwMode="auto">
                          <a:xfrm>
                            <a:off x="11710" y="552"/>
                            <a:ext cx="0" cy="14779"/>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13" name="Rectangle 14"/>
                        <wps:cNvSpPr>
                          <a:spLocks noChangeArrowheads="1"/>
                        </wps:cNvSpPr>
                        <wps:spPr bwMode="auto">
                          <a:xfrm>
                            <a:off x="480" y="15345"/>
                            <a:ext cx="72"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Line 15"/>
                        <wps:cNvCnPr>
                          <a:cxnSpLocks noChangeShapeType="1"/>
                        </wps:cNvCnPr>
                        <wps:spPr bwMode="auto">
                          <a:xfrm>
                            <a:off x="552" y="15353"/>
                            <a:ext cx="11136"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5" name="Line 16"/>
                        <wps:cNvCnPr>
                          <a:cxnSpLocks noChangeShapeType="1"/>
                        </wps:cNvCnPr>
                        <wps:spPr bwMode="auto">
                          <a:xfrm>
                            <a:off x="552" y="15310"/>
                            <a:ext cx="11136"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16" name="Rectangle 17"/>
                        <wps:cNvSpPr>
                          <a:spLocks noChangeArrowheads="1"/>
                        </wps:cNvSpPr>
                        <wps:spPr bwMode="auto">
                          <a:xfrm>
                            <a:off x="11688" y="15345"/>
                            <a:ext cx="72"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99CA92" id="Group 1" o:spid="_x0000_s1043" alt="Title: Boarder - Description: Boarder" style="position:absolute;left:0;text-align:left;margin-left:24pt;margin-top:24pt;width:564pt;height:744pt;z-index:-251658240;mso-position-horizontal-relative:page;mso-position-vertical-relative:page" coordorigin="480,480" coordsize="11280,14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">
                <v:rect id="Rectangle 3" o:spid="_x0000_s1044" style="position:absolute;left:532;top:561;width:1117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" fillcolor="#b31b1b" stroked="f"/>
                <v:shape id="Freeform 4" o:spid="_x0000_s1045" style="position:absolute;left:532;top:540;width:11175;height:879;visibility:visible;mso-wrap-style:square;v-text-anchor:top" coordsize="11175,75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" adj="-11796480,,5400" path="m11174,l,,,552,,758r11174,l11174,552r,-552e" fillcolor="#b31b1b" stroked="f">
                  <v:stroke joinstyle="round"/>
                  <v:formulas/>
                  <v:path arrowok="t" o:connecttype="custom" o:connectlocs="11174,764;0,764;0,1404;0,1642;11174,1642;11174,1404;11174,764" o:connectangles="0,0,0,0,0,0,0" textboxrect="0,0,11175,759"/>
                  <v:textbox>
                    <w:txbxContent>
                      <w:p w14:paraId="6A81D787" w14:textId="77777777" w:rsidR="00601ADE" w:rsidRPr="00370014" w:rsidRDefault="00601ADE" w:rsidP="00601ADE">
                        <w:pPr>
                          <w:jc w:val="center"/>
                          <w:rPr>
                            <w:b/>
                            <w:color w:val="FFFFFF" w:themeColor="background1"/>
                          </w:rPr>
                        </w:pPr>
                        <w:r w:rsidRPr="006F6F22">
                          <w:rPr>
                            <w:rStyle w:val="Heading1Char"/>
                            <w:rFonts w:asciiTheme="minorHAnsi" w:hAnsiTheme="minorHAnsi" w:cstheme="minorHAnsi"/>
                            <w:b/>
                            <w:bCs/>
                            <w:color w:val="FFFFFF" w:themeColor="background1"/>
                            <w:sz w:val="36"/>
                            <w:szCs w:val="36"/>
                          </w:rPr>
                          <w:t>Skills for Success</w:t>
                        </w:r>
                        <w:r>
                          <w:rPr>
                            <w:b/>
                            <w:color w:val="FFFFFF" w:themeColor="background1"/>
                            <w:sz w:val="20"/>
                          </w:rPr>
                          <w:br/>
                        </w:r>
                        <w:r w:rsidRPr="00370014">
                          <w:rPr>
                            <w:b/>
                            <w:i/>
                            <w:color w:val="FFFFFF" w:themeColor="background1"/>
                          </w:rPr>
                          <w:t>(The following skills are essential for individual and organizational success.)</w:t>
                        </w:r>
                      </w:p>
                      <w:p w14:paraId="12363E32" w14:textId="77777777" w:rsidR="00601ADE" w:rsidRPr="00601ADE" w:rsidRDefault="00601ADE" w:rsidP="00601ADE">
                        <w:pPr>
                          <w:jc w:val="center"/>
                          <w:rPr>
                            <w:b/>
                            <w:color w:val="FFFFFF" w:themeColor="background1"/>
                          </w:rPr>
                        </w:pPr>
                        <w:r>
                          <w:rPr>
                            <w:b/>
                            <w:color w:val="FFFFFF" w:themeColor="background1"/>
                          </w:rPr>
                          <w:t>The</w:t>
                        </w:r>
                      </w:p>
                    </w:txbxContent>
                  </v:textbox>
                </v:shape>
                <v:rect id="Rectangle 5" o:spid="_x0000_s1046" style="position:absolute;left:532;top:1418;width:11175;height: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" fillcolor="#b31b1b" stroked="f"/>
                <v:shape id="AutoShape 6" o:spid="_x0000_s1047" style="position:absolute;left:480;top:480;width:72;height:72;visibility:visible;mso-wrap-style:square;v-text-anchor:top" coordsize="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" path="m72,29r-43,l29,72r43,l72,29m72,l14,,,,,14,,72r14,l14,14r58,l72,e" fillcolor="black" stroked="f">
                  <v:path arrowok="t" o:connecttype="custom" o:connectlocs="72,509;29,509;29,552;72,552;72,509;72,480;14,480;0,480;0,494;0,552;14,552;14,494;72,494;72,480" o:connectangles="0,0,0,0,0,0,0,0,0,0,0,0,0,0"/>
                </v:shape>
                <v:line id="Line 7" o:spid="_x0000_s1048" style="position:absolute;visibility:visible;mso-wrap-style:square" from="552,487" to="11688,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" strokeweight=".72pt"/>
                <v:line id="Line 8" o:spid="_x0000_s1049" style="position:absolute;visibility:visible;mso-wrap-style:square" from="552,530" to="11688,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" strokeweight="2.16pt"/>
                <v:shape id="AutoShape 9" o:spid="_x0000_s1050" style="position:absolute;left:11688;top:480;width:72;height:72;visibility:visible;mso-wrap-style:square;v-text-anchor:top" coordsize="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" path="m43,29l,29,,72r43,l43,29m72,l58,,,,,14r58,l58,72r14,l72,14,72,e" fillcolor="black" stroked="f">
                  <v:path arrowok="t" o:connecttype="custom" o:connectlocs="43,509;0,509;0,552;43,552;43,509;72,480;58,480;0,480;0,494;58,494;58,552;72,552;72,494;72,480" o:connectangles="0,0,0,0,0,0,0,0,0,0,0,0,0,0"/>
                </v:shape>
                <v:line id="Line 10" o:spid="_x0000_s1051" style="position:absolute;visibility:visible;mso-wrap-style:square" from="487,552" to="487,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" strokeweight=".72pt"/>
                <v:line id="Line 11" o:spid="_x0000_s1052" style="position:absolute;visibility:visible;mso-wrap-style:square" from="530,552" to="530,15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" strokeweight="2.16pt"/>
                <v:line id="Line 12" o:spid="_x0000_s1053" style="position:absolute;visibility:visible;mso-wrap-style:square" from="11753,552" to="11753,1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" strokeweight=".72pt"/>
                <v:line id="Line 13" o:spid="_x0000_s1054" style="position:absolute;visibility:visible;mso-wrap-style:square" from="11710,552" to="11710,15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" strokeweight="2.16pt"/>
                <v:rect id="Rectangle 14" o:spid="_x0000_s1055" style="position:absolute;left:480;top:15345;width:72;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v:line id="Line 15" o:spid="_x0000_s1056" style="position:absolute;visibility:visible;mso-wrap-style:square" from="552,15353" to="11688,1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" strokeweight=".72pt"/>
                <v:line id="Line 16" o:spid="_x0000_s1057" style="position:absolute;visibility:visible;mso-wrap-style:square" from="552,15310" to="11688,15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" strokeweight="2.16pt"/>
                <v:rect id="Rectangle 17" o:spid="_x0000_s1058" style="position:absolute;left:11688;top:15345;width:72;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" fillcolor="black" stroked="f"/>
                <w10:wrap anchorx="page" anchory="page"/>
              </v:group>
            </w:pict>
          </mc:Fallback>
        </mc:AlternateContent>
      </w:r>
    </w:p>
    <w:sectPr w:rsidR="009134B3" w:rsidRPr="00A343DE" w:rsidSect="00A14614">
      <w:pgSz w:w="12240" w:h="15840" w:code="1"/>
      <w:pgMar w:top="144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7B04E" w14:textId="77777777" w:rsidR="003F246D" w:rsidRDefault="003F246D" w:rsidP="004048E8">
      <w:pPr>
        <w:spacing w:after="0" w:line="240" w:lineRule="auto"/>
      </w:pPr>
      <w:r>
        <w:separator/>
      </w:r>
    </w:p>
  </w:endnote>
  <w:endnote w:type="continuationSeparator" w:id="0">
    <w:p w14:paraId="557F7977" w14:textId="77777777" w:rsidR="003F246D" w:rsidRDefault="003F246D" w:rsidP="00404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4980373"/>
      <w:docPartObj>
        <w:docPartGallery w:val="Page Numbers (Bottom of Page)"/>
        <w:docPartUnique/>
      </w:docPartObj>
    </w:sdtPr>
    <w:sdtEndPr>
      <w:rPr>
        <w:color w:val="7F7F7F" w:themeColor="background1" w:themeShade="7F"/>
        <w:spacing w:val="60"/>
      </w:rPr>
    </w:sdtEndPr>
    <w:sdtContent>
      <w:p w14:paraId="187DAF30" w14:textId="77777777" w:rsidR="00394183" w:rsidRDefault="00394183">
        <w:pPr>
          <w:pStyle w:val="Footer"/>
          <w:pBdr>
            <w:top w:val="single" w:sz="4" w:space="1" w:color="D9D9D9" w:themeColor="background1" w:themeShade="D9"/>
          </w:pBdr>
          <w:jc w:val="right"/>
        </w:pPr>
        <w:r>
          <w:fldChar w:fldCharType="begin"/>
        </w:r>
        <w:r>
          <w:instrText xml:space="preserve"> PAGE   \* MERGEFORMAT </w:instrText>
        </w:r>
        <w:r>
          <w:fldChar w:fldCharType="separate"/>
        </w:r>
        <w:r w:rsidR="00566D38">
          <w:rPr>
            <w:noProof/>
          </w:rPr>
          <w:t>2</w:t>
        </w:r>
        <w:r>
          <w:rPr>
            <w:noProof/>
          </w:rPr>
          <w:fldChar w:fldCharType="end"/>
        </w:r>
        <w:r>
          <w:t xml:space="preserve"> | </w:t>
        </w:r>
        <w:r>
          <w:rPr>
            <w:color w:val="7F7F7F" w:themeColor="background1" w:themeShade="7F"/>
            <w:spacing w:val="60"/>
          </w:rPr>
          <w:t>Page</w:t>
        </w:r>
      </w:p>
    </w:sdtContent>
  </w:sdt>
  <w:p w14:paraId="28B680C2" w14:textId="1BB359EB" w:rsidR="004048E8" w:rsidRDefault="00404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FF6DC" w14:textId="77777777" w:rsidR="003F246D" w:rsidRDefault="003F246D" w:rsidP="004048E8">
      <w:pPr>
        <w:spacing w:after="0" w:line="240" w:lineRule="auto"/>
      </w:pPr>
      <w:r>
        <w:separator/>
      </w:r>
    </w:p>
  </w:footnote>
  <w:footnote w:type="continuationSeparator" w:id="0">
    <w:p w14:paraId="01CE28E6" w14:textId="77777777" w:rsidR="003F246D" w:rsidRDefault="003F246D" w:rsidP="00404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11D38"/>
    <w:multiLevelType w:val="hybridMultilevel"/>
    <w:tmpl w:val="2B748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E190E"/>
    <w:multiLevelType w:val="hybridMultilevel"/>
    <w:tmpl w:val="DAEC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F604B"/>
    <w:multiLevelType w:val="hybridMultilevel"/>
    <w:tmpl w:val="C22E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032F4"/>
    <w:multiLevelType w:val="hybridMultilevel"/>
    <w:tmpl w:val="6C22AFD8"/>
    <w:lvl w:ilvl="0" w:tplc="9814D46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1E75CE"/>
    <w:multiLevelType w:val="hybridMultilevel"/>
    <w:tmpl w:val="878A5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64B28"/>
    <w:multiLevelType w:val="hybridMultilevel"/>
    <w:tmpl w:val="2B8614F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1F32BB1"/>
    <w:multiLevelType w:val="hybridMultilevel"/>
    <w:tmpl w:val="AF0A8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5311E3"/>
    <w:multiLevelType w:val="hybridMultilevel"/>
    <w:tmpl w:val="B53C5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2049B"/>
    <w:multiLevelType w:val="hybridMultilevel"/>
    <w:tmpl w:val="9AD0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76205"/>
    <w:multiLevelType w:val="hybridMultilevel"/>
    <w:tmpl w:val="3F5AC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5752D"/>
    <w:multiLevelType w:val="hybridMultilevel"/>
    <w:tmpl w:val="37B4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1D2366"/>
    <w:multiLevelType w:val="hybridMultilevel"/>
    <w:tmpl w:val="51E2C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D70F98"/>
    <w:multiLevelType w:val="hybridMultilevel"/>
    <w:tmpl w:val="C0F88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DE54FD"/>
    <w:multiLevelType w:val="hybridMultilevel"/>
    <w:tmpl w:val="75943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24A4C"/>
    <w:multiLevelType w:val="hybridMultilevel"/>
    <w:tmpl w:val="1C36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D00431"/>
    <w:multiLevelType w:val="hybridMultilevel"/>
    <w:tmpl w:val="FAE4B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D96D29"/>
    <w:multiLevelType w:val="hybridMultilevel"/>
    <w:tmpl w:val="0C7A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7D0652"/>
    <w:multiLevelType w:val="hybridMultilevel"/>
    <w:tmpl w:val="73F87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A24995"/>
    <w:multiLevelType w:val="hybridMultilevel"/>
    <w:tmpl w:val="4346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C215E6"/>
    <w:multiLevelType w:val="hybridMultilevel"/>
    <w:tmpl w:val="79947E36"/>
    <w:lvl w:ilvl="0" w:tplc="5D309660">
      <w:numFmt w:val="bullet"/>
      <w:lvlText w:val=""/>
      <w:lvlJc w:val="left"/>
      <w:pPr>
        <w:ind w:left="1800" w:hanging="360"/>
      </w:pPr>
      <w:rPr>
        <w:rFonts w:ascii="Symbol" w:eastAsia="Symbol" w:hAnsi="Symbol" w:cs="Symbol" w:hint="default"/>
        <w:spacing w:val="0"/>
        <w:w w:val="100"/>
        <w:lang w:val="en-US" w:eastAsia="en-US" w:bidi="ar-SA"/>
      </w:rPr>
    </w:lvl>
    <w:lvl w:ilvl="1" w:tplc="5544A6BE">
      <w:numFmt w:val="bullet"/>
      <w:lvlText w:val="•"/>
      <w:lvlJc w:val="left"/>
      <w:pPr>
        <w:ind w:left="2772" w:hanging="360"/>
      </w:pPr>
      <w:rPr>
        <w:rFonts w:hint="default"/>
        <w:lang w:val="en-US" w:eastAsia="en-US" w:bidi="ar-SA"/>
      </w:rPr>
    </w:lvl>
    <w:lvl w:ilvl="2" w:tplc="7922758E">
      <w:numFmt w:val="bullet"/>
      <w:lvlText w:val="•"/>
      <w:lvlJc w:val="left"/>
      <w:pPr>
        <w:ind w:left="3744" w:hanging="360"/>
      </w:pPr>
      <w:rPr>
        <w:rFonts w:hint="default"/>
        <w:lang w:val="en-US" w:eastAsia="en-US" w:bidi="ar-SA"/>
      </w:rPr>
    </w:lvl>
    <w:lvl w:ilvl="3" w:tplc="4C54B036">
      <w:numFmt w:val="bullet"/>
      <w:lvlText w:val="•"/>
      <w:lvlJc w:val="left"/>
      <w:pPr>
        <w:ind w:left="4716" w:hanging="360"/>
      </w:pPr>
      <w:rPr>
        <w:rFonts w:hint="default"/>
        <w:lang w:val="en-US" w:eastAsia="en-US" w:bidi="ar-SA"/>
      </w:rPr>
    </w:lvl>
    <w:lvl w:ilvl="4" w:tplc="8F182C28">
      <w:numFmt w:val="bullet"/>
      <w:lvlText w:val="•"/>
      <w:lvlJc w:val="left"/>
      <w:pPr>
        <w:ind w:left="5688" w:hanging="360"/>
      </w:pPr>
      <w:rPr>
        <w:rFonts w:hint="default"/>
        <w:lang w:val="en-US" w:eastAsia="en-US" w:bidi="ar-SA"/>
      </w:rPr>
    </w:lvl>
    <w:lvl w:ilvl="5" w:tplc="7D9E84CA">
      <w:numFmt w:val="bullet"/>
      <w:lvlText w:val="•"/>
      <w:lvlJc w:val="left"/>
      <w:pPr>
        <w:ind w:left="6660" w:hanging="360"/>
      </w:pPr>
      <w:rPr>
        <w:rFonts w:hint="default"/>
        <w:lang w:val="en-US" w:eastAsia="en-US" w:bidi="ar-SA"/>
      </w:rPr>
    </w:lvl>
    <w:lvl w:ilvl="6" w:tplc="B3A8D624">
      <w:numFmt w:val="bullet"/>
      <w:lvlText w:val="•"/>
      <w:lvlJc w:val="left"/>
      <w:pPr>
        <w:ind w:left="7632" w:hanging="360"/>
      </w:pPr>
      <w:rPr>
        <w:rFonts w:hint="default"/>
        <w:lang w:val="en-US" w:eastAsia="en-US" w:bidi="ar-SA"/>
      </w:rPr>
    </w:lvl>
    <w:lvl w:ilvl="7" w:tplc="C46CF4A0">
      <w:numFmt w:val="bullet"/>
      <w:lvlText w:val="•"/>
      <w:lvlJc w:val="left"/>
      <w:pPr>
        <w:ind w:left="8604" w:hanging="360"/>
      </w:pPr>
      <w:rPr>
        <w:rFonts w:hint="default"/>
        <w:lang w:val="en-US" w:eastAsia="en-US" w:bidi="ar-SA"/>
      </w:rPr>
    </w:lvl>
    <w:lvl w:ilvl="8" w:tplc="5FFCB364">
      <w:numFmt w:val="bullet"/>
      <w:lvlText w:val="•"/>
      <w:lvlJc w:val="left"/>
      <w:pPr>
        <w:ind w:left="9576" w:hanging="360"/>
      </w:pPr>
      <w:rPr>
        <w:rFonts w:hint="default"/>
        <w:lang w:val="en-US" w:eastAsia="en-US" w:bidi="ar-SA"/>
      </w:rPr>
    </w:lvl>
  </w:abstractNum>
  <w:abstractNum w:abstractNumId="20" w15:restartNumberingAfterBreak="0">
    <w:nsid w:val="71DE2F41"/>
    <w:multiLevelType w:val="hybridMultilevel"/>
    <w:tmpl w:val="347A7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0373A9"/>
    <w:multiLevelType w:val="hybridMultilevel"/>
    <w:tmpl w:val="BB24DE7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793F3B70"/>
    <w:multiLevelType w:val="hybridMultilevel"/>
    <w:tmpl w:val="F340A2DC"/>
    <w:lvl w:ilvl="0" w:tplc="5E3A2D4A">
      <w:numFmt w:val="bullet"/>
      <w:lvlText w:val=""/>
      <w:lvlJc w:val="left"/>
      <w:pPr>
        <w:ind w:left="1296" w:hanging="361"/>
      </w:pPr>
      <w:rPr>
        <w:rFonts w:ascii="Symbol" w:eastAsia="Symbol" w:hAnsi="Symbol" w:cs="Symbol" w:hint="default"/>
        <w:b w:val="0"/>
        <w:bCs w:val="0"/>
        <w:i w:val="0"/>
        <w:iCs w:val="0"/>
        <w:spacing w:val="0"/>
        <w:w w:val="100"/>
        <w:sz w:val="22"/>
        <w:szCs w:val="22"/>
        <w:lang w:val="en-US" w:eastAsia="en-US" w:bidi="ar-SA"/>
      </w:rPr>
    </w:lvl>
    <w:lvl w:ilvl="1" w:tplc="E020F0A6">
      <w:numFmt w:val="bullet"/>
      <w:lvlText w:val="•"/>
      <w:lvlJc w:val="left"/>
      <w:pPr>
        <w:ind w:left="2322" w:hanging="361"/>
      </w:pPr>
      <w:rPr>
        <w:rFonts w:hint="default"/>
        <w:lang w:val="en-US" w:eastAsia="en-US" w:bidi="ar-SA"/>
      </w:rPr>
    </w:lvl>
    <w:lvl w:ilvl="2" w:tplc="CFC4180E">
      <w:numFmt w:val="bullet"/>
      <w:lvlText w:val="•"/>
      <w:lvlJc w:val="left"/>
      <w:pPr>
        <w:ind w:left="3344" w:hanging="361"/>
      </w:pPr>
      <w:rPr>
        <w:rFonts w:hint="default"/>
        <w:lang w:val="en-US" w:eastAsia="en-US" w:bidi="ar-SA"/>
      </w:rPr>
    </w:lvl>
    <w:lvl w:ilvl="3" w:tplc="23887604">
      <w:numFmt w:val="bullet"/>
      <w:lvlText w:val="•"/>
      <w:lvlJc w:val="left"/>
      <w:pPr>
        <w:ind w:left="4366" w:hanging="361"/>
      </w:pPr>
      <w:rPr>
        <w:rFonts w:hint="default"/>
        <w:lang w:val="en-US" w:eastAsia="en-US" w:bidi="ar-SA"/>
      </w:rPr>
    </w:lvl>
    <w:lvl w:ilvl="4" w:tplc="F5824300">
      <w:numFmt w:val="bullet"/>
      <w:lvlText w:val="•"/>
      <w:lvlJc w:val="left"/>
      <w:pPr>
        <w:ind w:left="5388" w:hanging="361"/>
      </w:pPr>
      <w:rPr>
        <w:rFonts w:hint="default"/>
        <w:lang w:val="en-US" w:eastAsia="en-US" w:bidi="ar-SA"/>
      </w:rPr>
    </w:lvl>
    <w:lvl w:ilvl="5" w:tplc="CBBC7F36">
      <w:numFmt w:val="bullet"/>
      <w:lvlText w:val="•"/>
      <w:lvlJc w:val="left"/>
      <w:pPr>
        <w:ind w:left="6410" w:hanging="361"/>
      </w:pPr>
      <w:rPr>
        <w:rFonts w:hint="default"/>
        <w:lang w:val="en-US" w:eastAsia="en-US" w:bidi="ar-SA"/>
      </w:rPr>
    </w:lvl>
    <w:lvl w:ilvl="6" w:tplc="A644F0C0">
      <w:numFmt w:val="bullet"/>
      <w:lvlText w:val="•"/>
      <w:lvlJc w:val="left"/>
      <w:pPr>
        <w:ind w:left="7432" w:hanging="361"/>
      </w:pPr>
      <w:rPr>
        <w:rFonts w:hint="default"/>
        <w:lang w:val="en-US" w:eastAsia="en-US" w:bidi="ar-SA"/>
      </w:rPr>
    </w:lvl>
    <w:lvl w:ilvl="7" w:tplc="A22C0910">
      <w:numFmt w:val="bullet"/>
      <w:lvlText w:val="•"/>
      <w:lvlJc w:val="left"/>
      <w:pPr>
        <w:ind w:left="8454" w:hanging="361"/>
      </w:pPr>
      <w:rPr>
        <w:rFonts w:hint="default"/>
        <w:lang w:val="en-US" w:eastAsia="en-US" w:bidi="ar-SA"/>
      </w:rPr>
    </w:lvl>
    <w:lvl w:ilvl="8" w:tplc="F2BE2D54">
      <w:numFmt w:val="bullet"/>
      <w:lvlText w:val="•"/>
      <w:lvlJc w:val="left"/>
      <w:pPr>
        <w:ind w:left="9476" w:hanging="361"/>
      </w:pPr>
      <w:rPr>
        <w:rFonts w:hint="default"/>
        <w:lang w:val="en-US" w:eastAsia="en-US" w:bidi="ar-SA"/>
      </w:rPr>
    </w:lvl>
  </w:abstractNum>
  <w:abstractNum w:abstractNumId="23" w15:restartNumberingAfterBreak="0">
    <w:nsid w:val="79917548"/>
    <w:multiLevelType w:val="hybridMultilevel"/>
    <w:tmpl w:val="67B8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D929C1"/>
    <w:multiLevelType w:val="hybridMultilevel"/>
    <w:tmpl w:val="046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031946">
    <w:abstractNumId w:val="9"/>
  </w:num>
  <w:num w:numId="2" w16cid:durableId="1132480902">
    <w:abstractNumId w:val="6"/>
  </w:num>
  <w:num w:numId="3" w16cid:durableId="204417898">
    <w:abstractNumId w:val="12"/>
  </w:num>
  <w:num w:numId="4" w16cid:durableId="1104887419">
    <w:abstractNumId w:val="24"/>
  </w:num>
  <w:num w:numId="5" w16cid:durableId="667514497">
    <w:abstractNumId w:val="18"/>
  </w:num>
  <w:num w:numId="6" w16cid:durableId="617758821">
    <w:abstractNumId w:val="21"/>
  </w:num>
  <w:num w:numId="7" w16cid:durableId="990838869">
    <w:abstractNumId w:val="13"/>
  </w:num>
  <w:num w:numId="8" w16cid:durableId="1059940146">
    <w:abstractNumId w:val="8"/>
  </w:num>
  <w:num w:numId="9" w16cid:durableId="1059749237">
    <w:abstractNumId w:val="0"/>
  </w:num>
  <w:num w:numId="10" w16cid:durableId="1607426039">
    <w:abstractNumId w:val="2"/>
  </w:num>
  <w:num w:numId="11" w16cid:durableId="1483541312">
    <w:abstractNumId w:val="15"/>
  </w:num>
  <w:num w:numId="12" w16cid:durableId="1337883823">
    <w:abstractNumId w:val="3"/>
  </w:num>
  <w:num w:numId="13" w16cid:durableId="1484004736">
    <w:abstractNumId w:val="1"/>
  </w:num>
  <w:num w:numId="14" w16cid:durableId="999424001">
    <w:abstractNumId w:val="23"/>
  </w:num>
  <w:num w:numId="15" w16cid:durableId="341277461">
    <w:abstractNumId w:val="10"/>
  </w:num>
  <w:num w:numId="16" w16cid:durableId="1659918208">
    <w:abstractNumId w:val="7"/>
  </w:num>
  <w:num w:numId="17" w16cid:durableId="1052000117">
    <w:abstractNumId w:val="17"/>
  </w:num>
  <w:num w:numId="18" w16cid:durableId="1115443369">
    <w:abstractNumId w:val="14"/>
  </w:num>
  <w:num w:numId="19" w16cid:durableId="612707259">
    <w:abstractNumId w:val="16"/>
  </w:num>
  <w:num w:numId="20" w16cid:durableId="571549446">
    <w:abstractNumId w:val="4"/>
  </w:num>
  <w:num w:numId="21" w16cid:durableId="1541504499">
    <w:abstractNumId w:val="20"/>
  </w:num>
  <w:num w:numId="22" w16cid:durableId="1109735620">
    <w:abstractNumId w:val="19"/>
  </w:num>
  <w:num w:numId="23" w16cid:durableId="1531840784">
    <w:abstractNumId w:val="22"/>
  </w:num>
  <w:num w:numId="24" w16cid:durableId="1318219267">
    <w:abstractNumId w:val="11"/>
  </w:num>
  <w:num w:numId="25" w16cid:durableId="2153594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3NDEwtDQ2NzZU0lEKTi0uzszPAykwrAUAyHZbJSwAAAA="/>
  </w:docVars>
  <w:rsids>
    <w:rsidRoot w:val="00601ADE"/>
    <w:rsid w:val="00005D1B"/>
    <w:rsid w:val="0008183D"/>
    <w:rsid w:val="000A4D18"/>
    <w:rsid w:val="000D2732"/>
    <w:rsid w:val="001C5CBC"/>
    <w:rsid w:val="001C6BDF"/>
    <w:rsid w:val="001F2F56"/>
    <w:rsid w:val="00200885"/>
    <w:rsid w:val="00206983"/>
    <w:rsid w:val="00265A95"/>
    <w:rsid w:val="00282258"/>
    <w:rsid w:val="0029178A"/>
    <w:rsid w:val="00291D6A"/>
    <w:rsid w:val="002B6A14"/>
    <w:rsid w:val="002C7C9D"/>
    <w:rsid w:val="002F31BA"/>
    <w:rsid w:val="00370014"/>
    <w:rsid w:val="00394183"/>
    <w:rsid w:val="003C6DBA"/>
    <w:rsid w:val="003F246D"/>
    <w:rsid w:val="003F25E9"/>
    <w:rsid w:val="004048E8"/>
    <w:rsid w:val="004664D9"/>
    <w:rsid w:val="004B1B8C"/>
    <w:rsid w:val="004B52F9"/>
    <w:rsid w:val="00512416"/>
    <w:rsid w:val="00566D38"/>
    <w:rsid w:val="00586867"/>
    <w:rsid w:val="005F2945"/>
    <w:rsid w:val="00601ADE"/>
    <w:rsid w:val="0060777B"/>
    <w:rsid w:val="006463F4"/>
    <w:rsid w:val="00672683"/>
    <w:rsid w:val="00692147"/>
    <w:rsid w:val="006E0F8D"/>
    <w:rsid w:val="006F5C39"/>
    <w:rsid w:val="006F6F22"/>
    <w:rsid w:val="007168B0"/>
    <w:rsid w:val="007A707E"/>
    <w:rsid w:val="007B7213"/>
    <w:rsid w:val="007E19A7"/>
    <w:rsid w:val="007E2F60"/>
    <w:rsid w:val="00856767"/>
    <w:rsid w:val="008C0380"/>
    <w:rsid w:val="008E6E4A"/>
    <w:rsid w:val="008F32E7"/>
    <w:rsid w:val="008F7D85"/>
    <w:rsid w:val="009134B3"/>
    <w:rsid w:val="00962974"/>
    <w:rsid w:val="00991202"/>
    <w:rsid w:val="009B4850"/>
    <w:rsid w:val="00A00F23"/>
    <w:rsid w:val="00A14614"/>
    <w:rsid w:val="00A343DE"/>
    <w:rsid w:val="00A8201E"/>
    <w:rsid w:val="00B0260A"/>
    <w:rsid w:val="00B475DD"/>
    <w:rsid w:val="00BA0C35"/>
    <w:rsid w:val="00BA213D"/>
    <w:rsid w:val="00C638E5"/>
    <w:rsid w:val="00C83B7F"/>
    <w:rsid w:val="00CA7308"/>
    <w:rsid w:val="00CB51FE"/>
    <w:rsid w:val="00CC11D7"/>
    <w:rsid w:val="00CD3638"/>
    <w:rsid w:val="00CE01C8"/>
    <w:rsid w:val="00D85B6E"/>
    <w:rsid w:val="00D941C4"/>
    <w:rsid w:val="00DA11B0"/>
    <w:rsid w:val="00DA56B3"/>
    <w:rsid w:val="00DD3D39"/>
    <w:rsid w:val="00E76A04"/>
    <w:rsid w:val="00E80219"/>
    <w:rsid w:val="00F660FC"/>
    <w:rsid w:val="00F668B4"/>
    <w:rsid w:val="00FA60B1"/>
    <w:rsid w:val="00FD3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603AF"/>
  <w15:chartTrackingRefBased/>
  <w15:docId w15:val="{2C39FE91-E169-4381-85CA-4FD5BC114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26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uiPriority w:val="9"/>
    <w:unhideWhenUsed/>
    <w:qFormat/>
    <w:rsid w:val="00206983"/>
    <w:pPr>
      <w:spacing w:before="0"/>
      <w:ind w:left="-720"/>
      <w:outlineLvl w:val="1"/>
    </w:pPr>
    <w:rPr>
      <w:b/>
      <w:color w:val="auto"/>
      <w:sz w:val="22"/>
      <w:szCs w:val="22"/>
    </w:rPr>
  </w:style>
  <w:style w:type="paragraph" w:styleId="Heading3">
    <w:name w:val="heading 3"/>
    <w:basedOn w:val="Heading2"/>
    <w:next w:val="Normal"/>
    <w:link w:val="Heading3Char"/>
    <w:uiPriority w:val="9"/>
    <w:unhideWhenUsed/>
    <w:qFormat/>
    <w:rsid w:val="00206983"/>
    <w:pPr>
      <w:outlineLvl w:val="2"/>
    </w:pPr>
    <w:rPr>
      <w:bCs/>
      <w:color w:val="C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6983"/>
    <w:rPr>
      <w:rFonts w:asciiTheme="majorHAnsi" w:eastAsiaTheme="majorEastAsia" w:hAnsiTheme="majorHAnsi" w:cstheme="majorBidi"/>
      <w:b/>
    </w:rPr>
  </w:style>
  <w:style w:type="paragraph" w:styleId="ListParagraph">
    <w:name w:val="List Paragraph"/>
    <w:basedOn w:val="Normal"/>
    <w:uiPriority w:val="1"/>
    <w:qFormat/>
    <w:rsid w:val="00601ADE"/>
    <w:pPr>
      <w:ind w:left="720"/>
      <w:contextualSpacing/>
    </w:pPr>
  </w:style>
  <w:style w:type="character" w:customStyle="1" w:styleId="Heading3Char">
    <w:name w:val="Heading 3 Char"/>
    <w:basedOn w:val="DefaultParagraphFont"/>
    <w:link w:val="Heading3"/>
    <w:uiPriority w:val="9"/>
    <w:rsid w:val="00206983"/>
    <w:rPr>
      <w:rFonts w:asciiTheme="majorHAnsi" w:eastAsiaTheme="majorEastAsia" w:hAnsiTheme="majorHAnsi" w:cstheme="majorBidi"/>
      <w:b/>
      <w:bCs/>
      <w:color w:val="C00000"/>
      <w:sz w:val="24"/>
      <w:szCs w:val="24"/>
    </w:rPr>
  </w:style>
  <w:style w:type="character" w:customStyle="1" w:styleId="Heading1Char">
    <w:name w:val="Heading 1 Char"/>
    <w:basedOn w:val="DefaultParagraphFont"/>
    <w:link w:val="Heading1"/>
    <w:uiPriority w:val="9"/>
    <w:rsid w:val="00672683"/>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04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8E8"/>
  </w:style>
  <w:style w:type="paragraph" w:styleId="Footer">
    <w:name w:val="footer"/>
    <w:basedOn w:val="Normal"/>
    <w:link w:val="FooterChar"/>
    <w:uiPriority w:val="99"/>
    <w:unhideWhenUsed/>
    <w:rsid w:val="00404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8E8"/>
  </w:style>
  <w:style w:type="table" w:styleId="TableGrid">
    <w:name w:val="Table Grid"/>
    <w:basedOn w:val="TableNormal"/>
    <w:uiPriority w:val="59"/>
    <w:rsid w:val="006F5C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80219"/>
    <w:pPr>
      <w:spacing w:after="0" w:line="240" w:lineRule="auto"/>
    </w:pPr>
  </w:style>
  <w:style w:type="paragraph" w:styleId="BodyText">
    <w:name w:val="Body Text"/>
    <w:basedOn w:val="Normal"/>
    <w:link w:val="BodyTextChar"/>
    <w:uiPriority w:val="1"/>
    <w:qFormat/>
    <w:rsid w:val="004B52F9"/>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B52F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F67F02FBC224E1F9EC25B3F9A328B82"/>
        <w:category>
          <w:name w:val="General"/>
          <w:gallery w:val="placeholder"/>
        </w:category>
        <w:types>
          <w:type w:val="bbPlcHdr"/>
        </w:types>
        <w:behaviors>
          <w:behavior w:val="content"/>
        </w:behaviors>
        <w:guid w:val="{DB62A4CF-1FA6-46B2-9B07-26967CA9F9B9}"/>
      </w:docPartPr>
      <w:docPartBody>
        <w:p w:rsidR="00B86D41" w:rsidRDefault="00D72B93" w:rsidP="00D72B93">
          <w:pPr>
            <w:pStyle w:val="4F67F02FBC224E1F9EC25B3F9A328B82"/>
          </w:pPr>
          <w:r w:rsidRPr="000455D5">
            <w:rPr>
              <w:rStyle w:val="PlaceholderText"/>
            </w:rPr>
            <w:t>Choose an item.</w:t>
          </w:r>
        </w:p>
      </w:docPartBody>
    </w:docPart>
    <w:docPart>
      <w:docPartPr>
        <w:name w:val="F8A69839974044BF84CCBA48694F1CC8"/>
        <w:category>
          <w:name w:val="General"/>
          <w:gallery w:val="placeholder"/>
        </w:category>
        <w:types>
          <w:type w:val="bbPlcHdr"/>
        </w:types>
        <w:behaviors>
          <w:behavior w:val="content"/>
        </w:behaviors>
        <w:guid w:val="{0605CAB9-CEEE-4E60-AD80-C19A82C9F2EC}"/>
      </w:docPartPr>
      <w:docPartBody>
        <w:p w:rsidR="00B86D41" w:rsidRDefault="00D72B93" w:rsidP="00D72B93">
          <w:pPr>
            <w:pStyle w:val="F8A69839974044BF84CCBA48694F1CC8"/>
          </w:pPr>
          <w:r w:rsidRPr="000455D5">
            <w:rPr>
              <w:rStyle w:val="PlaceholderText"/>
            </w:rPr>
            <w:t>Choose an item.</w:t>
          </w:r>
        </w:p>
      </w:docPartBody>
    </w:docPart>
    <w:docPart>
      <w:docPartPr>
        <w:name w:val="D5DEA97D673C4530BEA52274F60E3B6D"/>
        <w:category>
          <w:name w:val="General"/>
          <w:gallery w:val="placeholder"/>
        </w:category>
        <w:types>
          <w:type w:val="bbPlcHdr"/>
        </w:types>
        <w:behaviors>
          <w:behavior w:val="content"/>
        </w:behaviors>
        <w:guid w:val="{E4C91930-E244-440B-B9F9-92A3ECD6D3B6}"/>
      </w:docPartPr>
      <w:docPartBody>
        <w:p w:rsidR="00B86D41" w:rsidRDefault="00D72B93" w:rsidP="00D72B93">
          <w:pPr>
            <w:pStyle w:val="D5DEA97D673C4530BEA52274F60E3B6D"/>
          </w:pPr>
          <w:r w:rsidRPr="000455D5">
            <w:rPr>
              <w:rStyle w:val="PlaceholderText"/>
            </w:rPr>
            <w:t>Choose an item.</w:t>
          </w:r>
        </w:p>
      </w:docPartBody>
    </w:docPart>
    <w:docPart>
      <w:docPartPr>
        <w:name w:val="68381B06CBE34D5DB8185CB1520C18C5"/>
        <w:category>
          <w:name w:val="General"/>
          <w:gallery w:val="placeholder"/>
        </w:category>
        <w:types>
          <w:type w:val="bbPlcHdr"/>
        </w:types>
        <w:behaviors>
          <w:behavior w:val="content"/>
        </w:behaviors>
        <w:guid w:val="{9022593B-A0AC-4841-BD01-A11D3A14C8A8}"/>
      </w:docPartPr>
      <w:docPartBody>
        <w:p w:rsidR="00B86D41" w:rsidRDefault="00D72B93" w:rsidP="00D72B93">
          <w:pPr>
            <w:pStyle w:val="68381B06CBE34D5DB8185CB1520C18C5"/>
          </w:pPr>
          <w:r w:rsidRPr="000455D5">
            <w:rPr>
              <w:rStyle w:val="PlaceholderText"/>
            </w:rPr>
            <w:t>Choose an item.</w:t>
          </w:r>
        </w:p>
      </w:docPartBody>
    </w:docPart>
    <w:docPart>
      <w:docPartPr>
        <w:name w:val="F1EC8C4B9940495BA84BB260C0D2CEFA"/>
        <w:category>
          <w:name w:val="General"/>
          <w:gallery w:val="placeholder"/>
        </w:category>
        <w:types>
          <w:type w:val="bbPlcHdr"/>
        </w:types>
        <w:behaviors>
          <w:behavior w:val="content"/>
        </w:behaviors>
        <w:guid w:val="{C21BE530-4BE4-44A8-939D-A6AF95A8AD8C}"/>
      </w:docPartPr>
      <w:docPartBody>
        <w:p w:rsidR="00B86D41" w:rsidRDefault="00D72B93" w:rsidP="00D72B93">
          <w:pPr>
            <w:pStyle w:val="F1EC8C4B9940495BA84BB260C0D2CEFA"/>
          </w:pPr>
          <w:r w:rsidRPr="000455D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2B93"/>
    <w:rsid w:val="001F2F56"/>
    <w:rsid w:val="00307F70"/>
    <w:rsid w:val="004664D9"/>
    <w:rsid w:val="00603595"/>
    <w:rsid w:val="00605BCB"/>
    <w:rsid w:val="0078154B"/>
    <w:rsid w:val="00B86D41"/>
    <w:rsid w:val="00D72B93"/>
    <w:rsid w:val="00FF5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B93"/>
    <w:rPr>
      <w:color w:val="808080"/>
    </w:rPr>
  </w:style>
  <w:style w:type="paragraph" w:customStyle="1" w:styleId="4F67F02FBC224E1F9EC25B3F9A328B82">
    <w:name w:val="4F67F02FBC224E1F9EC25B3F9A328B82"/>
    <w:rsid w:val="00D72B93"/>
  </w:style>
  <w:style w:type="paragraph" w:customStyle="1" w:styleId="F8A69839974044BF84CCBA48694F1CC8">
    <w:name w:val="F8A69839974044BF84CCBA48694F1CC8"/>
    <w:rsid w:val="00D72B93"/>
  </w:style>
  <w:style w:type="paragraph" w:customStyle="1" w:styleId="D5DEA97D673C4530BEA52274F60E3B6D">
    <w:name w:val="D5DEA97D673C4530BEA52274F60E3B6D"/>
    <w:rsid w:val="00D72B93"/>
  </w:style>
  <w:style w:type="paragraph" w:customStyle="1" w:styleId="68381B06CBE34D5DB8185CB1520C18C5">
    <w:name w:val="68381B06CBE34D5DB8185CB1520C18C5"/>
    <w:rsid w:val="00D72B93"/>
  </w:style>
  <w:style w:type="paragraph" w:customStyle="1" w:styleId="F1EC8C4B9940495BA84BB260C0D2CEFA">
    <w:name w:val="F1EC8C4B9940495BA84BB260C0D2CEFA"/>
    <w:rsid w:val="00D72B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C88928319E0A4D9D3EF8DD272AC515" ma:contentTypeVersion="" ma:contentTypeDescription="Create a new document." ma:contentTypeScope="" ma:versionID="10f78ecbac744027bdaa5a4a9e2eeff7">
  <xsd:schema xmlns:xsd="http://www.w3.org/2001/XMLSchema" xmlns:xs="http://www.w3.org/2001/XMLSchema" xmlns:p="http://schemas.microsoft.com/office/2006/metadata/properties" xmlns:ns2="03a527fd-6853-421d-88ec-eda9281890d2" xmlns:ns3="34b69aea-2f63-4269-b56d-533a82b325c6" targetNamespace="http://schemas.microsoft.com/office/2006/metadata/properties" ma:root="true" ma:fieldsID="600dd5c1c231796c2be2c70082ab93ed" ns2:_="" ns3:_="">
    <xsd:import namespace="03a527fd-6853-421d-88ec-eda9281890d2"/>
    <xsd:import namespace="34b69aea-2f63-4269-b56d-533a82b325c6"/>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527fd-6853-421d-88ec-eda9281890d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4b69aea-2f63-4269-b56d-533a82b325c6"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CACDFD-02C9-47D2-AC03-61C7C53788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698D93-7717-45F6-A453-AB896023A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527fd-6853-421d-88ec-eda9281890d2"/>
    <ds:schemaRef ds:uri="34b69aea-2f63-4269-b56d-533a82b32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27D8F-01F5-42A2-AE7D-073BAF467E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297</Words>
  <Characters>1879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Cornell Cooperative Extension Skills for Success</vt:lpstr>
    </vt:vector>
  </TitlesOfParts>
  <Company>Cornell University</Company>
  <LinksUpToDate>false</LinksUpToDate>
  <CharactersWithSpaces>2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nell Cooperative Extension Skills for Success</dc:title>
  <dc:subject/>
  <dc:creator>Sarah Elizabeth Wolf</dc:creator>
  <cp:keywords>CCE, Skills for Success</cp:keywords>
  <dc:description/>
  <cp:lastModifiedBy>Leah Cadwallader</cp:lastModifiedBy>
  <cp:revision>3</cp:revision>
  <dcterms:created xsi:type="dcterms:W3CDTF">2026-02-20T18:43:00Z</dcterms:created>
  <dcterms:modified xsi:type="dcterms:W3CDTF">2026-02-2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C88928319E0A4D9D3EF8DD272AC515</vt:lpwstr>
  </property>
</Properties>
</file>